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D15A61" w14:textId="70BFE59E" w:rsidR="00071EA2" w:rsidRDefault="00A879DD" w:rsidP="00FB5F4A">
      <w:pPr>
        <w:spacing w:after="240"/>
        <w:rPr>
          <w:b/>
          <w:sz w:val="28"/>
          <w:szCs w:val="28"/>
        </w:rPr>
      </w:pPr>
      <w:r>
        <w:rPr>
          <w:b/>
          <w:sz w:val="28"/>
          <w:szCs w:val="28"/>
        </w:rPr>
        <w:t>Santa Rita Experimental Range</w:t>
      </w:r>
      <w:r w:rsidR="000342F0">
        <w:rPr>
          <w:b/>
          <w:sz w:val="28"/>
          <w:szCs w:val="28"/>
        </w:rPr>
        <w:t xml:space="preserve"> </w:t>
      </w:r>
      <w:r w:rsidR="000342F0" w:rsidRPr="000342F0">
        <w:rPr>
          <w:b/>
          <w:sz w:val="28"/>
          <w:szCs w:val="28"/>
        </w:rPr>
        <w:t>Website</w:t>
      </w:r>
      <w:r w:rsidR="000342F0">
        <w:rPr>
          <w:b/>
          <w:sz w:val="28"/>
          <w:szCs w:val="28"/>
        </w:rPr>
        <w:t>:</w:t>
      </w:r>
      <w:r w:rsidR="00304494">
        <w:rPr>
          <w:b/>
          <w:sz w:val="28"/>
          <w:szCs w:val="28"/>
        </w:rPr>
        <w:t xml:space="preserve"> </w:t>
      </w:r>
      <w:r w:rsidR="000342F0">
        <w:rPr>
          <w:b/>
          <w:sz w:val="28"/>
          <w:szCs w:val="28"/>
        </w:rPr>
        <w:t>Research and Data Resources Update Log</w:t>
      </w:r>
    </w:p>
    <w:p w14:paraId="7471FA05" w14:textId="77777777" w:rsidR="00304494" w:rsidRPr="000C0905" w:rsidRDefault="00304494" w:rsidP="000C0905">
      <w:pPr>
        <w:spacing w:before="240" w:after="120"/>
        <w:rPr>
          <w:b/>
          <w:sz w:val="24"/>
          <w:szCs w:val="24"/>
          <w:u w:val="single"/>
        </w:rPr>
      </w:pPr>
      <w:r w:rsidRPr="000C0905">
        <w:rPr>
          <w:b/>
          <w:sz w:val="24"/>
          <w:szCs w:val="24"/>
          <w:u w:val="single"/>
        </w:rPr>
        <w:t>Note for Users</w:t>
      </w:r>
    </w:p>
    <w:p w14:paraId="5391911E" w14:textId="1FA10D28" w:rsidR="00304494" w:rsidRPr="001E2B1B" w:rsidRDefault="00AC0B06" w:rsidP="00304494">
      <w:pPr>
        <w:spacing w:after="0"/>
        <w:rPr>
          <w:bCs/>
          <w:sz w:val="20"/>
          <w:szCs w:val="20"/>
        </w:rPr>
      </w:pPr>
      <w:r>
        <w:rPr>
          <w:bCs/>
        </w:rPr>
        <w:t xml:space="preserve">This Update Log lists </w:t>
      </w:r>
      <w:r w:rsidR="00E23F12">
        <w:rPr>
          <w:bCs/>
        </w:rPr>
        <w:t xml:space="preserve">all new files uploaded </w:t>
      </w:r>
      <w:r w:rsidR="00790EF5">
        <w:rPr>
          <w:bCs/>
        </w:rPr>
        <w:t>to</w:t>
      </w:r>
      <w:r w:rsidR="00E23F12">
        <w:rPr>
          <w:bCs/>
        </w:rPr>
        <w:t xml:space="preserve"> the </w:t>
      </w:r>
      <w:r w:rsidR="00304494" w:rsidRPr="001E2B1B">
        <w:rPr>
          <w:bCs/>
        </w:rPr>
        <w:t xml:space="preserve">Santa Rita Experimental Range </w:t>
      </w:r>
      <w:r w:rsidR="00E23F12">
        <w:rPr>
          <w:bCs/>
        </w:rPr>
        <w:t xml:space="preserve">(SRER) </w:t>
      </w:r>
      <w:r w:rsidR="00304494" w:rsidRPr="001E2B1B">
        <w:rPr>
          <w:bCs/>
        </w:rPr>
        <w:t xml:space="preserve">website </w:t>
      </w:r>
      <w:r w:rsidR="00E23F12">
        <w:rPr>
          <w:bCs/>
        </w:rPr>
        <w:t>(</w:t>
      </w:r>
      <w:hyperlink r:id="rId11" w:history="1">
        <w:r w:rsidR="00FF330D" w:rsidRPr="001F653F">
          <w:rPr>
            <w:rStyle w:val="Hyperlink"/>
          </w:rPr>
          <w:t>https://santarita.arizona.edu/</w:t>
        </w:r>
      </w:hyperlink>
      <w:r w:rsidR="00E23F12">
        <w:rPr>
          <w:bCs/>
        </w:rPr>
        <w:t>)</w:t>
      </w:r>
      <w:r w:rsidR="00790EF5">
        <w:rPr>
          <w:bCs/>
        </w:rPr>
        <w:t xml:space="preserve"> </w:t>
      </w:r>
      <w:r w:rsidR="0095243C">
        <w:rPr>
          <w:bCs/>
        </w:rPr>
        <w:t>in</w:t>
      </w:r>
      <w:r w:rsidR="00624DEA">
        <w:rPr>
          <w:bCs/>
        </w:rPr>
        <w:t xml:space="preserve"> the</w:t>
      </w:r>
      <w:r w:rsidR="00865765">
        <w:rPr>
          <w:bCs/>
        </w:rPr>
        <w:t xml:space="preserve"> sections ‘Research’ and ‘Data Resources’ </w:t>
      </w:r>
      <w:r w:rsidR="007A7E1D">
        <w:rPr>
          <w:bCs/>
        </w:rPr>
        <w:t>from</w:t>
      </w:r>
      <w:r w:rsidR="00E23F12">
        <w:rPr>
          <w:bCs/>
        </w:rPr>
        <w:t xml:space="preserve"> </w:t>
      </w:r>
      <w:r w:rsidR="00F176EB">
        <w:rPr>
          <w:bCs/>
        </w:rPr>
        <w:t xml:space="preserve">August </w:t>
      </w:r>
      <w:r w:rsidR="007A7E1D">
        <w:rPr>
          <w:bCs/>
        </w:rPr>
        <w:t>26</w:t>
      </w:r>
      <w:r w:rsidR="00F176EB" w:rsidRPr="00F176EB">
        <w:rPr>
          <w:bCs/>
          <w:vertAlign w:val="superscript"/>
        </w:rPr>
        <w:t>th</w:t>
      </w:r>
      <w:r w:rsidR="00F176EB">
        <w:rPr>
          <w:bCs/>
        </w:rPr>
        <w:t>, 2022</w:t>
      </w:r>
      <w:r w:rsidR="007A7E1D">
        <w:rPr>
          <w:bCs/>
        </w:rPr>
        <w:t xml:space="preserve">, to </w:t>
      </w:r>
      <w:r w:rsidR="00080A16">
        <w:rPr>
          <w:bCs/>
        </w:rPr>
        <w:t xml:space="preserve">the </w:t>
      </w:r>
      <w:r w:rsidR="007A7E1D">
        <w:rPr>
          <w:bCs/>
        </w:rPr>
        <w:t>present</w:t>
      </w:r>
      <w:r w:rsidR="00F176EB">
        <w:rPr>
          <w:bCs/>
        </w:rPr>
        <w:t>.</w:t>
      </w:r>
    </w:p>
    <w:p w14:paraId="4B5ECCFB" w14:textId="3F409761" w:rsidR="00304494" w:rsidRDefault="00304494" w:rsidP="00304494">
      <w:pPr>
        <w:spacing w:after="120"/>
        <w:rPr>
          <w:bCs/>
        </w:rPr>
      </w:pPr>
      <w:r w:rsidRPr="004A1863">
        <w:rPr>
          <w:bCs/>
        </w:rPr>
        <w:t xml:space="preserve">All </w:t>
      </w:r>
      <w:r w:rsidR="00417908">
        <w:rPr>
          <w:bCs/>
        </w:rPr>
        <w:t xml:space="preserve">content available on the SRER website through the pages linked below is accessible to the public. Data users are requested to acknowledge their use of this database in publications, research proposals, websites, and other outlets by following the Instructions for Use, Citations, and Acknowledgement at </w:t>
      </w:r>
      <w:hyperlink r:id="rId12" w:history="1">
        <w:r w:rsidR="00614BA5" w:rsidRPr="001F653F">
          <w:rPr>
            <w:rStyle w:val="Hyperlink"/>
            <w:bCs/>
          </w:rPr>
          <w:t>https://santarita.arizona.edu/data-resources/instructions-use-citations-and-acknowledgement</w:t>
        </w:r>
      </w:hyperlink>
      <w:r w:rsidRPr="004A1863">
        <w:rPr>
          <w:bCs/>
        </w:rPr>
        <w:t>.</w:t>
      </w:r>
    </w:p>
    <w:p w14:paraId="0EEAA529" w14:textId="6A343AC7" w:rsidR="00304494" w:rsidRPr="00A46A9B" w:rsidRDefault="000C0905" w:rsidP="00304494">
      <w:pPr>
        <w:spacing w:after="0"/>
        <w:rPr>
          <w:bCs/>
          <w:i/>
          <w:iCs/>
        </w:rPr>
      </w:pPr>
      <w:r>
        <w:rPr>
          <w:bCs/>
          <w:i/>
          <w:iCs/>
        </w:rPr>
        <w:t>SRER Update Log</w:t>
      </w:r>
    </w:p>
    <w:p w14:paraId="33C3AA88" w14:textId="72552B50" w:rsidR="00304494" w:rsidRPr="000C0905" w:rsidRDefault="00DE19DE" w:rsidP="000C0905">
      <w:pPr>
        <w:spacing w:after="0"/>
        <w:rPr>
          <w:bCs/>
          <w:i/>
          <w:iCs/>
        </w:rPr>
      </w:pPr>
      <w:r>
        <w:rPr>
          <w:bCs/>
          <w:i/>
          <w:iCs/>
        </w:rPr>
        <w:t>04</w:t>
      </w:r>
      <w:r w:rsidR="00C569F2">
        <w:rPr>
          <w:bCs/>
          <w:i/>
          <w:iCs/>
        </w:rPr>
        <w:t xml:space="preserve"> </w:t>
      </w:r>
      <w:r>
        <w:rPr>
          <w:bCs/>
          <w:i/>
          <w:iCs/>
        </w:rPr>
        <w:t>May</w:t>
      </w:r>
      <w:r w:rsidR="00840452">
        <w:rPr>
          <w:bCs/>
          <w:i/>
          <w:iCs/>
        </w:rPr>
        <w:t xml:space="preserve"> </w:t>
      </w:r>
      <w:r w:rsidR="00DC07A0">
        <w:rPr>
          <w:bCs/>
          <w:i/>
          <w:iCs/>
        </w:rPr>
        <w:t>202</w:t>
      </w:r>
      <w:r w:rsidR="00C569F2">
        <w:rPr>
          <w:bCs/>
          <w:i/>
          <w:iCs/>
        </w:rPr>
        <w:t>6</w:t>
      </w:r>
    </w:p>
    <w:tbl>
      <w:tblPr>
        <w:tblStyle w:val="TableGrid"/>
        <w:tblpPr w:leftFromText="180" w:rightFromText="180" w:vertAnchor="text" w:horzAnchor="margin" w:tblpY="393"/>
        <w:tblW w:w="13862" w:type="dxa"/>
        <w:tblLook w:val="04A0" w:firstRow="1" w:lastRow="0" w:firstColumn="1" w:lastColumn="0" w:noHBand="0" w:noVBand="1"/>
      </w:tblPr>
      <w:tblGrid>
        <w:gridCol w:w="1234"/>
        <w:gridCol w:w="2335"/>
        <w:gridCol w:w="4531"/>
        <w:gridCol w:w="5762"/>
      </w:tblGrid>
      <w:tr w:rsidR="00431614" w:rsidRPr="009105C0" w14:paraId="0867634E" w14:textId="16ED176C" w:rsidTr="00705135">
        <w:trPr>
          <w:trHeight w:val="254"/>
        </w:trPr>
        <w:tc>
          <w:tcPr>
            <w:tcW w:w="1234" w:type="dxa"/>
          </w:tcPr>
          <w:p w14:paraId="2D9F73B0" w14:textId="77777777" w:rsidR="000C0905" w:rsidRPr="009105C0" w:rsidRDefault="000C0905" w:rsidP="00A2037D">
            <w:pPr>
              <w:spacing w:after="120"/>
              <w:rPr>
                <w:b/>
                <w:sz w:val="20"/>
                <w:szCs w:val="20"/>
              </w:rPr>
            </w:pPr>
            <w:r w:rsidRPr="009105C0">
              <w:rPr>
                <w:b/>
                <w:sz w:val="20"/>
                <w:szCs w:val="20"/>
              </w:rPr>
              <w:t>Date</w:t>
            </w:r>
          </w:p>
        </w:tc>
        <w:tc>
          <w:tcPr>
            <w:tcW w:w="2335" w:type="dxa"/>
          </w:tcPr>
          <w:p w14:paraId="5925F0E4" w14:textId="5833DCB4" w:rsidR="000C0905" w:rsidRPr="009105C0" w:rsidRDefault="004C0B6A" w:rsidP="00A2037D">
            <w:pPr>
              <w:spacing w:after="120"/>
              <w:rPr>
                <w:b/>
                <w:sz w:val="20"/>
                <w:szCs w:val="20"/>
              </w:rPr>
            </w:pPr>
            <w:r w:rsidRPr="009105C0">
              <w:rPr>
                <w:b/>
                <w:sz w:val="20"/>
                <w:szCs w:val="20"/>
              </w:rPr>
              <w:t xml:space="preserve">Website </w:t>
            </w:r>
            <w:r w:rsidR="000C0905" w:rsidRPr="009105C0">
              <w:rPr>
                <w:b/>
                <w:sz w:val="20"/>
                <w:szCs w:val="20"/>
              </w:rPr>
              <w:t>Section</w:t>
            </w:r>
          </w:p>
        </w:tc>
        <w:tc>
          <w:tcPr>
            <w:tcW w:w="4531" w:type="dxa"/>
          </w:tcPr>
          <w:p w14:paraId="1F973F62" w14:textId="613FD3A2" w:rsidR="000C0905" w:rsidRPr="009105C0" w:rsidRDefault="000C0905" w:rsidP="00A2037D">
            <w:pPr>
              <w:spacing w:after="120"/>
              <w:rPr>
                <w:b/>
                <w:sz w:val="20"/>
                <w:szCs w:val="20"/>
              </w:rPr>
            </w:pPr>
            <w:r w:rsidRPr="009105C0">
              <w:rPr>
                <w:b/>
                <w:sz w:val="20"/>
                <w:szCs w:val="20"/>
              </w:rPr>
              <w:t>Revision</w:t>
            </w:r>
            <w:r w:rsidR="00B019C5" w:rsidRPr="009105C0">
              <w:rPr>
                <w:b/>
                <w:sz w:val="20"/>
                <w:szCs w:val="20"/>
              </w:rPr>
              <w:t xml:space="preserve"> -</w:t>
            </w:r>
            <w:r w:rsidR="004C0B6A" w:rsidRPr="009105C0">
              <w:rPr>
                <w:b/>
                <w:sz w:val="20"/>
                <w:szCs w:val="20"/>
              </w:rPr>
              <w:t xml:space="preserve"> </w:t>
            </w:r>
            <w:r w:rsidR="002474A2" w:rsidRPr="009105C0">
              <w:rPr>
                <w:b/>
                <w:sz w:val="20"/>
                <w:szCs w:val="20"/>
              </w:rPr>
              <w:t>File</w:t>
            </w:r>
            <w:r w:rsidR="00B019C5" w:rsidRPr="009105C0">
              <w:rPr>
                <w:b/>
                <w:sz w:val="20"/>
                <w:szCs w:val="20"/>
              </w:rPr>
              <w:t xml:space="preserve"> </w:t>
            </w:r>
            <w:r w:rsidR="001B1C84">
              <w:rPr>
                <w:b/>
                <w:sz w:val="20"/>
                <w:szCs w:val="20"/>
              </w:rPr>
              <w:t>–</w:t>
            </w:r>
            <w:r w:rsidR="00B019C5" w:rsidRPr="009105C0">
              <w:rPr>
                <w:b/>
                <w:sz w:val="20"/>
                <w:szCs w:val="20"/>
              </w:rPr>
              <w:t xml:space="preserve"> </w:t>
            </w:r>
            <w:r w:rsidR="004C0B6A" w:rsidRPr="009105C0">
              <w:rPr>
                <w:b/>
                <w:sz w:val="20"/>
                <w:szCs w:val="20"/>
              </w:rPr>
              <w:t>Dataset</w:t>
            </w:r>
          </w:p>
        </w:tc>
        <w:tc>
          <w:tcPr>
            <w:tcW w:w="5762" w:type="dxa"/>
          </w:tcPr>
          <w:p w14:paraId="20A84BF3" w14:textId="6F9AB26A" w:rsidR="000C0905" w:rsidRPr="009105C0" w:rsidRDefault="00B019C5" w:rsidP="00A2037D">
            <w:pPr>
              <w:spacing w:after="120"/>
              <w:rPr>
                <w:b/>
                <w:sz w:val="20"/>
                <w:szCs w:val="20"/>
              </w:rPr>
            </w:pPr>
            <w:r w:rsidRPr="009105C0">
              <w:rPr>
                <w:b/>
                <w:sz w:val="20"/>
                <w:szCs w:val="20"/>
              </w:rPr>
              <w:t xml:space="preserve">Website </w:t>
            </w:r>
            <w:r w:rsidR="000C0905" w:rsidRPr="009105C0">
              <w:rPr>
                <w:b/>
                <w:sz w:val="20"/>
                <w:szCs w:val="20"/>
              </w:rPr>
              <w:t>Link</w:t>
            </w:r>
          </w:p>
        </w:tc>
      </w:tr>
      <w:tr w:rsidR="00DE19DE" w:rsidRPr="009105C0" w14:paraId="241288CF" w14:textId="77777777" w:rsidTr="00705135">
        <w:trPr>
          <w:trHeight w:val="254"/>
        </w:trPr>
        <w:tc>
          <w:tcPr>
            <w:tcW w:w="1234" w:type="dxa"/>
          </w:tcPr>
          <w:p w14:paraId="7D7B790C" w14:textId="4896BCC3" w:rsidR="00DE19DE" w:rsidRPr="009105C0" w:rsidRDefault="00DE19DE" w:rsidP="00DE19DE">
            <w:pPr>
              <w:spacing w:after="120"/>
              <w:rPr>
                <w:b/>
                <w:sz w:val="20"/>
                <w:szCs w:val="20"/>
              </w:rPr>
            </w:pPr>
            <w:r>
              <w:rPr>
                <w:bCs/>
                <w:sz w:val="20"/>
                <w:szCs w:val="20"/>
              </w:rPr>
              <w:t>05-04</w:t>
            </w:r>
            <w:r w:rsidRPr="00F7084F">
              <w:rPr>
                <w:bCs/>
                <w:sz w:val="20"/>
                <w:szCs w:val="20"/>
              </w:rPr>
              <w:t>-202</w:t>
            </w:r>
            <w:r>
              <w:rPr>
                <w:bCs/>
                <w:sz w:val="20"/>
                <w:szCs w:val="20"/>
              </w:rPr>
              <w:t>6</w:t>
            </w:r>
          </w:p>
        </w:tc>
        <w:tc>
          <w:tcPr>
            <w:tcW w:w="2335" w:type="dxa"/>
          </w:tcPr>
          <w:p w14:paraId="04DFB414" w14:textId="63B1DFC4" w:rsidR="00DE19DE" w:rsidRPr="009105C0" w:rsidRDefault="00DE19DE" w:rsidP="00DE19DE">
            <w:pPr>
              <w:spacing w:after="120"/>
              <w:rPr>
                <w:b/>
                <w:sz w:val="20"/>
                <w:szCs w:val="20"/>
              </w:rPr>
            </w:pPr>
            <w:r w:rsidRPr="009105C0">
              <w:rPr>
                <w:bCs/>
                <w:sz w:val="20"/>
                <w:szCs w:val="20"/>
              </w:rPr>
              <w:t>Data Resources\Data for download</w:t>
            </w:r>
          </w:p>
        </w:tc>
        <w:tc>
          <w:tcPr>
            <w:tcW w:w="4531" w:type="dxa"/>
          </w:tcPr>
          <w:p w14:paraId="150C1A57" w14:textId="39E24D20" w:rsidR="00DE19DE" w:rsidRPr="009105C0" w:rsidRDefault="00DE19DE" w:rsidP="00DE19DE">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C5B427E" w14:textId="39B5A62F" w:rsidR="00DE19DE" w:rsidRPr="009105C0" w:rsidRDefault="00DE19DE" w:rsidP="00DE19DE">
            <w:pPr>
              <w:spacing w:after="120"/>
              <w:rPr>
                <w:b/>
                <w:sz w:val="20"/>
                <w:szCs w:val="20"/>
              </w:rPr>
            </w:pPr>
            <w:hyperlink r:id="rId13" w:history="1">
              <w:r w:rsidRPr="00241DF5">
                <w:rPr>
                  <w:rStyle w:val="Hyperlink"/>
                </w:rPr>
                <w:t>https://santarita.arizona.edu/data-resources/data-download</w:t>
              </w:r>
            </w:hyperlink>
            <w:r>
              <w:t xml:space="preserve"> </w:t>
            </w:r>
          </w:p>
        </w:tc>
      </w:tr>
      <w:tr w:rsidR="00C82516" w:rsidRPr="009105C0" w14:paraId="404BA141" w14:textId="77777777" w:rsidTr="00705135">
        <w:trPr>
          <w:trHeight w:val="254"/>
        </w:trPr>
        <w:tc>
          <w:tcPr>
            <w:tcW w:w="1234" w:type="dxa"/>
          </w:tcPr>
          <w:p w14:paraId="7390C5C4" w14:textId="414161E7" w:rsidR="00C82516" w:rsidRPr="009105C0" w:rsidRDefault="00C82516" w:rsidP="00C82516">
            <w:pPr>
              <w:spacing w:after="120"/>
              <w:rPr>
                <w:b/>
                <w:sz w:val="20"/>
                <w:szCs w:val="20"/>
              </w:rPr>
            </w:pPr>
            <w:r>
              <w:rPr>
                <w:bCs/>
                <w:sz w:val="20"/>
                <w:szCs w:val="20"/>
              </w:rPr>
              <w:t>05-04</w:t>
            </w:r>
            <w:r w:rsidRPr="00F7084F">
              <w:rPr>
                <w:bCs/>
                <w:sz w:val="20"/>
                <w:szCs w:val="20"/>
              </w:rPr>
              <w:t>-202</w:t>
            </w:r>
            <w:r>
              <w:rPr>
                <w:bCs/>
                <w:sz w:val="20"/>
                <w:szCs w:val="20"/>
              </w:rPr>
              <w:t>6</w:t>
            </w:r>
          </w:p>
        </w:tc>
        <w:tc>
          <w:tcPr>
            <w:tcW w:w="2335" w:type="dxa"/>
          </w:tcPr>
          <w:p w14:paraId="13FFF401" w14:textId="2C8F0330" w:rsidR="00C82516" w:rsidRPr="009105C0" w:rsidRDefault="00C82516" w:rsidP="00C82516">
            <w:pPr>
              <w:spacing w:after="120"/>
              <w:rPr>
                <w:b/>
                <w:sz w:val="20"/>
                <w:szCs w:val="20"/>
              </w:rPr>
            </w:pPr>
            <w:r w:rsidRPr="009105C0">
              <w:rPr>
                <w:bCs/>
                <w:sz w:val="20"/>
                <w:szCs w:val="20"/>
              </w:rPr>
              <w:t>Data Resources\Data for download\Precipitation</w:t>
            </w:r>
          </w:p>
        </w:tc>
        <w:tc>
          <w:tcPr>
            <w:tcW w:w="4531" w:type="dxa"/>
          </w:tcPr>
          <w:p w14:paraId="5D409152" w14:textId="0BD5F643" w:rsidR="00C82516" w:rsidRPr="009105C0" w:rsidRDefault="00C82516" w:rsidP="00C82516">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6-04</w:t>
            </w:r>
            <w:r w:rsidRPr="009105C0">
              <w:rPr>
                <w:bCs/>
                <w:i/>
                <w:iCs/>
                <w:sz w:val="20"/>
                <w:szCs w:val="20"/>
              </w:rPr>
              <w:t>.xls</w:t>
            </w:r>
            <w:r w:rsidRPr="009105C0">
              <w:rPr>
                <w:bCs/>
                <w:sz w:val="20"/>
                <w:szCs w:val="20"/>
              </w:rPr>
              <w:t>’</w:t>
            </w:r>
          </w:p>
        </w:tc>
        <w:tc>
          <w:tcPr>
            <w:tcW w:w="5762" w:type="dxa"/>
          </w:tcPr>
          <w:p w14:paraId="1113D128" w14:textId="34AAE735" w:rsidR="00C82516" w:rsidRPr="009105C0" w:rsidRDefault="00C82516" w:rsidP="00C82516">
            <w:pPr>
              <w:spacing w:after="120"/>
              <w:rPr>
                <w:b/>
                <w:sz w:val="20"/>
                <w:szCs w:val="20"/>
              </w:rPr>
            </w:pPr>
            <w:hyperlink r:id="rId14" w:history="1">
              <w:r w:rsidRPr="00241DF5">
                <w:rPr>
                  <w:rStyle w:val="Hyperlink"/>
                </w:rPr>
                <w:t>https://santarita.arizona.edu/data-resources/data-download/precipitation</w:t>
              </w:r>
            </w:hyperlink>
          </w:p>
        </w:tc>
      </w:tr>
      <w:tr w:rsidR="008E59C7" w:rsidRPr="009105C0" w14:paraId="4833F3E0" w14:textId="77777777" w:rsidTr="00705135">
        <w:trPr>
          <w:trHeight w:val="254"/>
        </w:trPr>
        <w:tc>
          <w:tcPr>
            <w:tcW w:w="1234" w:type="dxa"/>
          </w:tcPr>
          <w:p w14:paraId="27FD46A2" w14:textId="3AA7049C" w:rsidR="008E59C7" w:rsidRDefault="008E59C7" w:rsidP="00C82516">
            <w:pPr>
              <w:spacing w:after="120"/>
              <w:rPr>
                <w:bCs/>
                <w:sz w:val="20"/>
                <w:szCs w:val="20"/>
              </w:rPr>
            </w:pPr>
            <w:r>
              <w:rPr>
                <w:bCs/>
                <w:sz w:val="20"/>
                <w:szCs w:val="20"/>
              </w:rPr>
              <w:t>05-04</w:t>
            </w:r>
            <w:r w:rsidRPr="00F7084F">
              <w:rPr>
                <w:bCs/>
                <w:sz w:val="20"/>
                <w:szCs w:val="20"/>
              </w:rPr>
              <w:t>-202</w:t>
            </w:r>
            <w:r>
              <w:rPr>
                <w:bCs/>
                <w:sz w:val="20"/>
                <w:szCs w:val="20"/>
              </w:rPr>
              <w:t>6</w:t>
            </w:r>
          </w:p>
        </w:tc>
        <w:tc>
          <w:tcPr>
            <w:tcW w:w="2335" w:type="dxa"/>
          </w:tcPr>
          <w:p w14:paraId="3A8B7990" w14:textId="7C761809" w:rsidR="008E59C7" w:rsidRPr="009105C0" w:rsidRDefault="008E59C7" w:rsidP="003A040E">
            <w:pPr>
              <w:spacing w:after="120"/>
              <w:rPr>
                <w:bCs/>
                <w:sz w:val="20"/>
                <w:szCs w:val="20"/>
              </w:rPr>
            </w:pPr>
            <w:r w:rsidRPr="008E59C7">
              <w:rPr>
                <w:bCs/>
                <w:sz w:val="20"/>
                <w:szCs w:val="20"/>
              </w:rPr>
              <w:t>Data Resources</w:t>
            </w:r>
            <w:r>
              <w:rPr>
                <w:bCs/>
                <w:sz w:val="20"/>
                <w:szCs w:val="20"/>
              </w:rPr>
              <w:t>\</w:t>
            </w:r>
            <w:r w:rsidRPr="008E59C7">
              <w:rPr>
                <w:bCs/>
                <w:sz w:val="20"/>
                <w:szCs w:val="20"/>
              </w:rPr>
              <w:t>Data For Download</w:t>
            </w:r>
            <w:r w:rsidR="003A040E">
              <w:rPr>
                <w:bCs/>
                <w:sz w:val="20"/>
                <w:szCs w:val="20"/>
              </w:rPr>
              <w:t>\</w:t>
            </w:r>
            <w:r w:rsidRPr="008E59C7">
              <w:rPr>
                <w:bCs/>
                <w:sz w:val="20"/>
                <w:szCs w:val="20"/>
              </w:rPr>
              <w:t>Historical Research Project Archive</w:t>
            </w:r>
            <w:r w:rsidR="003A040E">
              <w:rPr>
                <w:bCs/>
                <w:sz w:val="20"/>
                <w:szCs w:val="20"/>
              </w:rPr>
              <w:t>\</w:t>
            </w:r>
            <w:r w:rsidR="003A040E" w:rsidRPr="003A040E">
              <w:rPr>
                <w:bCs/>
                <w:sz w:val="20"/>
                <w:szCs w:val="20"/>
              </w:rPr>
              <w:t>Historical Research Analog Archive for the Santa Rita Experimental Range</w:t>
            </w:r>
          </w:p>
        </w:tc>
        <w:tc>
          <w:tcPr>
            <w:tcW w:w="4531" w:type="dxa"/>
          </w:tcPr>
          <w:p w14:paraId="13C35272" w14:textId="5AED3FDB" w:rsidR="008E59C7" w:rsidRPr="001B1416" w:rsidRDefault="003A040E" w:rsidP="00C82516">
            <w:pPr>
              <w:spacing w:after="120"/>
              <w:rPr>
                <w:bCs/>
                <w:sz w:val="20"/>
                <w:szCs w:val="20"/>
              </w:rPr>
            </w:pPr>
            <w:r>
              <w:rPr>
                <w:bCs/>
                <w:sz w:val="20"/>
                <w:szCs w:val="20"/>
              </w:rPr>
              <w:t xml:space="preserve">Uploaded </w:t>
            </w:r>
            <w:r w:rsidR="006929B2">
              <w:rPr>
                <w:bCs/>
                <w:sz w:val="20"/>
                <w:szCs w:val="20"/>
              </w:rPr>
              <w:t>the ‘</w:t>
            </w:r>
            <w:r w:rsidR="006929B2" w:rsidRPr="006929B2">
              <w:rPr>
                <w:bCs/>
                <w:i/>
                <w:iCs/>
                <w:sz w:val="20"/>
                <w:szCs w:val="20"/>
              </w:rPr>
              <w:t>Historical-Research-Analog-Archive_2022May22.doc</w:t>
            </w:r>
            <w:r w:rsidR="006929B2" w:rsidRPr="006929B2">
              <w:rPr>
                <w:bCs/>
                <w:i/>
                <w:iCs/>
                <w:sz w:val="20"/>
                <w:szCs w:val="20"/>
              </w:rPr>
              <w:t>’</w:t>
            </w:r>
            <w:r w:rsidR="001B1416">
              <w:rPr>
                <w:bCs/>
                <w:i/>
                <w:iCs/>
                <w:sz w:val="20"/>
                <w:szCs w:val="20"/>
              </w:rPr>
              <w:t xml:space="preserve"> </w:t>
            </w:r>
            <w:r w:rsidR="001B1416">
              <w:rPr>
                <w:bCs/>
                <w:sz w:val="20"/>
                <w:szCs w:val="20"/>
              </w:rPr>
              <w:t xml:space="preserve">that </w:t>
            </w:r>
            <w:r w:rsidR="00792D0A">
              <w:rPr>
                <w:bCs/>
                <w:sz w:val="20"/>
                <w:szCs w:val="20"/>
              </w:rPr>
              <w:t>lists</w:t>
            </w:r>
            <w:r w:rsidR="001B1416" w:rsidRPr="001B1416">
              <w:rPr>
                <w:bCs/>
                <w:sz w:val="20"/>
                <w:szCs w:val="20"/>
              </w:rPr>
              <w:t xml:space="preserve"> </w:t>
            </w:r>
            <w:r w:rsidR="001B1416">
              <w:rPr>
                <w:bCs/>
                <w:sz w:val="20"/>
                <w:szCs w:val="20"/>
              </w:rPr>
              <w:t xml:space="preserve">paper </w:t>
            </w:r>
            <w:r w:rsidR="001B1416" w:rsidRPr="001B1416">
              <w:rPr>
                <w:bCs/>
                <w:sz w:val="20"/>
                <w:szCs w:val="20"/>
              </w:rPr>
              <w:t>documents related to historical research</w:t>
            </w:r>
            <w:r w:rsidR="001B1416">
              <w:rPr>
                <w:bCs/>
                <w:sz w:val="20"/>
                <w:szCs w:val="20"/>
              </w:rPr>
              <w:t xml:space="preserve"> on the SRER</w:t>
            </w:r>
            <w:r w:rsidR="00792D0A">
              <w:rPr>
                <w:bCs/>
                <w:sz w:val="20"/>
                <w:szCs w:val="20"/>
              </w:rPr>
              <w:t xml:space="preserve">, </w:t>
            </w:r>
            <w:r w:rsidR="001B1416" w:rsidRPr="001B1416">
              <w:rPr>
                <w:bCs/>
                <w:sz w:val="20"/>
                <w:szCs w:val="20"/>
              </w:rPr>
              <w:t>stored at the </w:t>
            </w:r>
            <w:r w:rsidR="001B1416" w:rsidRPr="00792D0A">
              <w:rPr>
                <w:sz w:val="20"/>
                <w:szCs w:val="20"/>
              </w:rPr>
              <w:t>UA Campus Agricultural Center</w:t>
            </w:r>
            <w:r w:rsidR="00792D0A">
              <w:rPr>
                <w:sz w:val="20"/>
                <w:szCs w:val="20"/>
              </w:rPr>
              <w:t>.</w:t>
            </w:r>
          </w:p>
        </w:tc>
        <w:tc>
          <w:tcPr>
            <w:tcW w:w="5762" w:type="dxa"/>
          </w:tcPr>
          <w:p w14:paraId="473E9DAE" w14:textId="5FEBC62C" w:rsidR="008E59C7" w:rsidRDefault="006929B2" w:rsidP="00C82516">
            <w:pPr>
              <w:spacing w:after="120"/>
            </w:pPr>
            <w:hyperlink r:id="rId15" w:history="1">
              <w:r w:rsidRPr="00040354">
                <w:rPr>
                  <w:rStyle w:val="Hyperlink"/>
                </w:rPr>
                <w:t>https://santarita.arizona.edu/data-resources/data-download/historical-research-project-archive/historical-research-analog-archive</w:t>
              </w:r>
            </w:hyperlink>
          </w:p>
        </w:tc>
      </w:tr>
      <w:tr w:rsidR="00A515F1" w:rsidRPr="009105C0" w14:paraId="31DE40A7" w14:textId="77777777" w:rsidTr="00705135">
        <w:trPr>
          <w:trHeight w:val="254"/>
        </w:trPr>
        <w:tc>
          <w:tcPr>
            <w:tcW w:w="1234" w:type="dxa"/>
          </w:tcPr>
          <w:p w14:paraId="2B5BDE27" w14:textId="6602C7D6" w:rsidR="00A515F1" w:rsidRPr="009105C0" w:rsidRDefault="00A515F1" w:rsidP="00A515F1">
            <w:pPr>
              <w:spacing w:after="120"/>
              <w:rPr>
                <w:b/>
                <w:sz w:val="20"/>
                <w:szCs w:val="20"/>
              </w:rPr>
            </w:pPr>
            <w:r>
              <w:rPr>
                <w:bCs/>
                <w:sz w:val="20"/>
                <w:szCs w:val="20"/>
              </w:rPr>
              <w:t>04-27</w:t>
            </w:r>
            <w:r w:rsidRPr="00F7084F">
              <w:rPr>
                <w:bCs/>
                <w:sz w:val="20"/>
                <w:szCs w:val="20"/>
              </w:rPr>
              <w:t>-202</w:t>
            </w:r>
            <w:r>
              <w:rPr>
                <w:bCs/>
                <w:sz w:val="20"/>
                <w:szCs w:val="20"/>
              </w:rPr>
              <w:t>6</w:t>
            </w:r>
          </w:p>
        </w:tc>
        <w:tc>
          <w:tcPr>
            <w:tcW w:w="2335" w:type="dxa"/>
          </w:tcPr>
          <w:p w14:paraId="7E665109" w14:textId="78BECE3A" w:rsidR="00A515F1" w:rsidRPr="009105C0" w:rsidRDefault="00A515F1" w:rsidP="00A515F1">
            <w:pPr>
              <w:spacing w:after="120"/>
              <w:rPr>
                <w:b/>
                <w:sz w:val="20"/>
                <w:szCs w:val="20"/>
              </w:rPr>
            </w:pPr>
            <w:r w:rsidRPr="009105C0">
              <w:rPr>
                <w:bCs/>
                <w:sz w:val="20"/>
                <w:szCs w:val="20"/>
              </w:rPr>
              <w:t>Data Resources\Data for download</w:t>
            </w:r>
          </w:p>
        </w:tc>
        <w:tc>
          <w:tcPr>
            <w:tcW w:w="4531" w:type="dxa"/>
          </w:tcPr>
          <w:p w14:paraId="363FC26D" w14:textId="4AFA8A6B" w:rsidR="00A515F1" w:rsidRPr="009105C0" w:rsidRDefault="00A515F1" w:rsidP="00A515F1">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712A8B0" w14:textId="089D14C0" w:rsidR="00A515F1" w:rsidRPr="009105C0" w:rsidRDefault="00A515F1" w:rsidP="00A515F1">
            <w:pPr>
              <w:spacing w:after="120"/>
              <w:rPr>
                <w:b/>
                <w:sz w:val="20"/>
                <w:szCs w:val="20"/>
              </w:rPr>
            </w:pPr>
            <w:hyperlink r:id="rId16" w:history="1">
              <w:r w:rsidRPr="00241DF5">
                <w:rPr>
                  <w:rStyle w:val="Hyperlink"/>
                </w:rPr>
                <w:t>https://santarita.arizona.edu/data-resources/data-download</w:t>
              </w:r>
            </w:hyperlink>
            <w:r>
              <w:t xml:space="preserve"> </w:t>
            </w:r>
          </w:p>
        </w:tc>
      </w:tr>
      <w:tr w:rsidR="00FF0FA3" w:rsidRPr="009105C0" w14:paraId="3A9C832A" w14:textId="77777777" w:rsidTr="00705135">
        <w:trPr>
          <w:trHeight w:val="254"/>
        </w:trPr>
        <w:tc>
          <w:tcPr>
            <w:tcW w:w="1234" w:type="dxa"/>
          </w:tcPr>
          <w:p w14:paraId="13D4E2AB" w14:textId="7F70F18C" w:rsidR="00FF0FA3" w:rsidRPr="009105C0" w:rsidRDefault="00484AAF" w:rsidP="00FF0FA3">
            <w:pPr>
              <w:spacing w:after="120"/>
              <w:rPr>
                <w:b/>
                <w:sz w:val="20"/>
                <w:szCs w:val="20"/>
              </w:rPr>
            </w:pPr>
            <w:r>
              <w:rPr>
                <w:bCs/>
                <w:sz w:val="20"/>
                <w:szCs w:val="20"/>
              </w:rPr>
              <w:t>04-27</w:t>
            </w:r>
            <w:r w:rsidRPr="00F7084F">
              <w:rPr>
                <w:bCs/>
                <w:sz w:val="20"/>
                <w:szCs w:val="20"/>
              </w:rPr>
              <w:t>-202</w:t>
            </w:r>
            <w:r>
              <w:rPr>
                <w:bCs/>
                <w:sz w:val="20"/>
                <w:szCs w:val="20"/>
              </w:rPr>
              <w:t>6</w:t>
            </w:r>
          </w:p>
        </w:tc>
        <w:tc>
          <w:tcPr>
            <w:tcW w:w="2335" w:type="dxa"/>
          </w:tcPr>
          <w:p w14:paraId="690877C9" w14:textId="37118471" w:rsidR="00FF0FA3" w:rsidRPr="009105C0" w:rsidRDefault="00FF0FA3" w:rsidP="00FF0FA3">
            <w:pPr>
              <w:spacing w:after="120"/>
              <w:rPr>
                <w:b/>
                <w:sz w:val="20"/>
                <w:szCs w:val="20"/>
              </w:rPr>
            </w:pPr>
            <w:r w:rsidRPr="009105C0">
              <w:rPr>
                <w:bCs/>
                <w:sz w:val="20"/>
                <w:szCs w:val="20"/>
              </w:rPr>
              <w:t>Research\Publications</w:t>
            </w:r>
          </w:p>
        </w:tc>
        <w:tc>
          <w:tcPr>
            <w:tcW w:w="4531" w:type="dxa"/>
          </w:tcPr>
          <w:p w14:paraId="04E846AB" w14:textId="063F05E3" w:rsidR="00FF0FA3" w:rsidRPr="009105C0" w:rsidRDefault="00FF0FA3" w:rsidP="00FF0FA3">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20 April </w:t>
            </w:r>
            <w:r w:rsidRPr="005523FA">
              <w:rPr>
                <w:bCs/>
                <w:i/>
                <w:iCs/>
                <w:sz w:val="20"/>
                <w:szCs w:val="20"/>
              </w:rPr>
              <w:t>202</w:t>
            </w:r>
            <w:r>
              <w:rPr>
                <w:bCs/>
                <w:i/>
                <w:iCs/>
                <w:sz w:val="20"/>
                <w:szCs w:val="20"/>
              </w:rPr>
              <w:t>6</w:t>
            </w:r>
            <w:r w:rsidRPr="009105C0">
              <w:rPr>
                <w:bCs/>
                <w:i/>
                <w:iCs/>
                <w:sz w:val="20"/>
                <w:szCs w:val="20"/>
              </w:rPr>
              <w:t>.pdf</w:t>
            </w:r>
            <w:r w:rsidRPr="009105C0">
              <w:rPr>
                <w:bCs/>
                <w:sz w:val="20"/>
                <w:szCs w:val="20"/>
              </w:rPr>
              <w:t>’</w:t>
            </w:r>
          </w:p>
        </w:tc>
        <w:tc>
          <w:tcPr>
            <w:tcW w:w="5762" w:type="dxa"/>
          </w:tcPr>
          <w:p w14:paraId="5DEBD022" w14:textId="06D1634E" w:rsidR="00FF0FA3" w:rsidRPr="009105C0" w:rsidRDefault="00FF0FA3" w:rsidP="00FF0FA3">
            <w:pPr>
              <w:spacing w:after="120"/>
              <w:rPr>
                <w:b/>
                <w:sz w:val="20"/>
                <w:szCs w:val="20"/>
              </w:rPr>
            </w:pPr>
            <w:r w:rsidRPr="000A1F2A">
              <w:rPr>
                <w:rStyle w:val="Hyperlink"/>
              </w:rPr>
              <w:t>https://santarita.arizona.edu/research/publications</w:t>
            </w:r>
          </w:p>
        </w:tc>
      </w:tr>
      <w:tr w:rsidR="00840452" w:rsidRPr="009105C0" w14:paraId="3B098145" w14:textId="77777777" w:rsidTr="00705135">
        <w:trPr>
          <w:trHeight w:val="254"/>
        </w:trPr>
        <w:tc>
          <w:tcPr>
            <w:tcW w:w="1234" w:type="dxa"/>
          </w:tcPr>
          <w:p w14:paraId="0E906E96" w14:textId="102D0A34" w:rsidR="00840452" w:rsidRPr="009105C0" w:rsidRDefault="00840452" w:rsidP="00840452">
            <w:pPr>
              <w:spacing w:after="120"/>
              <w:rPr>
                <w:b/>
                <w:sz w:val="20"/>
                <w:szCs w:val="20"/>
              </w:rPr>
            </w:pPr>
            <w:r>
              <w:rPr>
                <w:bCs/>
                <w:sz w:val="20"/>
                <w:szCs w:val="20"/>
              </w:rPr>
              <w:lastRenderedPageBreak/>
              <w:t>04-06</w:t>
            </w:r>
            <w:r w:rsidRPr="00F7084F">
              <w:rPr>
                <w:bCs/>
                <w:sz w:val="20"/>
                <w:szCs w:val="20"/>
              </w:rPr>
              <w:t>-202</w:t>
            </w:r>
            <w:r>
              <w:rPr>
                <w:bCs/>
                <w:sz w:val="20"/>
                <w:szCs w:val="20"/>
              </w:rPr>
              <w:t>6</w:t>
            </w:r>
          </w:p>
        </w:tc>
        <w:tc>
          <w:tcPr>
            <w:tcW w:w="2335" w:type="dxa"/>
          </w:tcPr>
          <w:p w14:paraId="55EF24A4" w14:textId="4F2BE692" w:rsidR="00840452" w:rsidRPr="009105C0" w:rsidRDefault="00840452" w:rsidP="00840452">
            <w:pPr>
              <w:spacing w:after="120"/>
              <w:rPr>
                <w:b/>
                <w:sz w:val="20"/>
                <w:szCs w:val="20"/>
              </w:rPr>
            </w:pPr>
            <w:r w:rsidRPr="009105C0">
              <w:rPr>
                <w:bCs/>
                <w:sz w:val="20"/>
                <w:szCs w:val="20"/>
              </w:rPr>
              <w:t>Data Resources\Data for download</w:t>
            </w:r>
          </w:p>
        </w:tc>
        <w:tc>
          <w:tcPr>
            <w:tcW w:w="4531" w:type="dxa"/>
          </w:tcPr>
          <w:p w14:paraId="525D919A" w14:textId="62394F78" w:rsidR="00840452" w:rsidRPr="009105C0" w:rsidRDefault="00840452" w:rsidP="00840452">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AA79B9B" w14:textId="4BAAA607" w:rsidR="00840452" w:rsidRPr="009105C0" w:rsidRDefault="00840452" w:rsidP="00840452">
            <w:pPr>
              <w:spacing w:after="120"/>
              <w:rPr>
                <w:b/>
                <w:sz w:val="20"/>
                <w:szCs w:val="20"/>
              </w:rPr>
            </w:pPr>
            <w:hyperlink r:id="rId17" w:history="1">
              <w:r w:rsidRPr="00241DF5">
                <w:rPr>
                  <w:rStyle w:val="Hyperlink"/>
                </w:rPr>
                <w:t>https://santarita.arizona.edu/data-resources/data-download</w:t>
              </w:r>
            </w:hyperlink>
            <w:r>
              <w:t xml:space="preserve"> </w:t>
            </w:r>
          </w:p>
        </w:tc>
      </w:tr>
      <w:tr w:rsidR="00D11D3B" w:rsidRPr="009105C0" w14:paraId="6D7D3569" w14:textId="77777777" w:rsidTr="00705135">
        <w:trPr>
          <w:trHeight w:val="254"/>
        </w:trPr>
        <w:tc>
          <w:tcPr>
            <w:tcW w:w="1234" w:type="dxa"/>
          </w:tcPr>
          <w:p w14:paraId="6DBEEA04" w14:textId="6519922A" w:rsidR="00D11D3B" w:rsidRPr="009105C0" w:rsidRDefault="00D11D3B" w:rsidP="00D11D3B">
            <w:pPr>
              <w:spacing w:after="120"/>
              <w:rPr>
                <w:b/>
                <w:sz w:val="20"/>
                <w:szCs w:val="20"/>
              </w:rPr>
            </w:pPr>
            <w:r>
              <w:rPr>
                <w:bCs/>
                <w:sz w:val="20"/>
                <w:szCs w:val="20"/>
              </w:rPr>
              <w:t>04-06</w:t>
            </w:r>
            <w:r w:rsidRPr="00F7084F">
              <w:rPr>
                <w:bCs/>
                <w:sz w:val="20"/>
                <w:szCs w:val="20"/>
              </w:rPr>
              <w:t>-202</w:t>
            </w:r>
            <w:r>
              <w:rPr>
                <w:bCs/>
                <w:sz w:val="20"/>
                <w:szCs w:val="20"/>
              </w:rPr>
              <w:t>6</w:t>
            </w:r>
          </w:p>
        </w:tc>
        <w:tc>
          <w:tcPr>
            <w:tcW w:w="2335" w:type="dxa"/>
          </w:tcPr>
          <w:p w14:paraId="502491EA" w14:textId="07BC711B" w:rsidR="00D11D3B" w:rsidRPr="009105C0" w:rsidRDefault="00D11D3B" w:rsidP="00D11D3B">
            <w:pPr>
              <w:spacing w:after="120"/>
              <w:rPr>
                <w:b/>
                <w:sz w:val="20"/>
                <w:szCs w:val="20"/>
              </w:rPr>
            </w:pPr>
            <w:r w:rsidRPr="008B4B4E">
              <w:rPr>
                <w:bCs/>
                <w:sz w:val="20"/>
                <w:szCs w:val="20"/>
              </w:rPr>
              <w:t>Data Resources\Data for download\Livestock Use\ Monthly Livestock Use by Pasture Since 1908</w:t>
            </w:r>
          </w:p>
        </w:tc>
        <w:tc>
          <w:tcPr>
            <w:tcW w:w="4531" w:type="dxa"/>
          </w:tcPr>
          <w:p w14:paraId="25FE9E98" w14:textId="538EFBEF" w:rsidR="00D11D3B" w:rsidRPr="009105C0" w:rsidRDefault="00D11D3B" w:rsidP="00D11D3B">
            <w:pPr>
              <w:spacing w:after="120"/>
              <w:rPr>
                <w:b/>
                <w:sz w:val="20"/>
                <w:szCs w:val="20"/>
              </w:rPr>
            </w:pPr>
            <w:r>
              <w:rPr>
                <w:bCs/>
                <w:sz w:val="20"/>
                <w:szCs w:val="20"/>
              </w:rPr>
              <w:t>Updated</w:t>
            </w:r>
            <w:r w:rsidRPr="008E5D23">
              <w:rPr>
                <w:bCs/>
                <w:sz w:val="20"/>
                <w:szCs w:val="20"/>
              </w:rPr>
              <w:t xml:space="preserve"> </w:t>
            </w:r>
            <w:r>
              <w:rPr>
                <w:bCs/>
                <w:sz w:val="20"/>
                <w:szCs w:val="20"/>
              </w:rPr>
              <w:t xml:space="preserve">the </w:t>
            </w:r>
            <w:r w:rsidRPr="008E5D23">
              <w:rPr>
                <w:bCs/>
                <w:sz w:val="20"/>
                <w:szCs w:val="20"/>
              </w:rPr>
              <w:t xml:space="preserve">stocking rate history database </w:t>
            </w:r>
            <w:r>
              <w:rPr>
                <w:bCs/>
                <w:sz w:val="20"/>
                <w:szCs w:val="20"/>
              </w:rPr>
              <w:t>through December 202</w:t>
            </w:r>
            <w:r w:rsidR="007F5571">
              <w:rPr>
                <w:bCs/>
                <w:sz w:val="20"/>
                <w:szCs w:val="20"/>
              </w:rPr>
              <w:t>5</w:t>
            </w:r>
            <w:r w:rsidRPr="008E5D23">
              <w:rPr>
                <w:bCs/>
                <w:sz w:val="20"/>
                <w:szCs w:val="20"/>
              </w:rPr>
              <w:t xml:space="preserve">. </w:t>
            </w:r>
            <w:r w:rsidR="00066857">
              <w:rPr>
                <w:bCs/>
                <w:sz w:val="20"/>
                <w:szCs w:val="20"/>
              </w:rPr>
              <w:t>New f</w:t>
            </w:r>
            <w:r w:rsidRPr="008E5D23">
              <w:rPr>
                <w:bCs/>
                <w:sz w:val="20"/>
                <w:szCs w:val="20"/>
              </w:rPr>
              <w:t>ile:</w:t>
            </w:r>
            <w:r>
              <w:rPr>
                <w:bCs/>
                <w:sz w:val="20"/>
                <w:szCs w:val="20"/>
              </w:rPr>
              <w:t xml:space="preserve"> </w:t>
            </w:r>
            <w:r>
              <w:t>‘</w:t>
            </w:r>
            <w:r w:rsidRPr="008E5D23">
              <w:rPr>
                <w:bCs/>
                <w:i/>
                <w:iCs/>
                <w:sz w:val="20"/>
                <w:szCs w:val="20"/>
              </w:rPr>
              <w:t>Stocking_Rate_History_202</w:t>
            </w:r>
            <w:r w:rsidR="007F5571">
              <w:rPr>
                <w:bCs/>
                <w:i/>
                <w:iCs/>
                <w:sz w:val="20"/>
                <w:szCs w:val="20"/>
              </w:rPr>
              <w:t>6Mar30</w:t>
            </w:r>
            <w:r w:rsidRPr="008E5D23">
              <w:rPr>
                <w:bCs/>
                <w:i/>
                <w:iCs/>
                <w:sz w:val="20"/>
                <w:szCs w:val="20"/>
              </w:rPr>
              <w:t>.xlsx</w:t>
            </w:r>
            <w:r>
              <w:rPr>
                <w:bCs/>
                <w:sz w:val="20"/>
                <w:szCs w:val="20"/>
              </w:rPr>
              <w:t>’</w:t>
            </w:r>
          </w:p>
        </w:tc>
        <w:tc>
          <w:tcPr>
            <w:tcW w:w="5762" w:type="dxa"/>
          </w:tcPr>
          <w:p w14:paraId="3416E5DE" w14:textId="6E95566E" w:rsidR="00D11D3B" w:rsidRPr="00033ACC" w:rsidRDefault="00D11D3B" w:rsidP="00D11D3B">
            <w:pPr>
              <w:spacing w:after="120"/>
              <w:rPr>
                <w:rStyle w:val="Hyperlink"/>
              </w:rPr>
            </w:pPr>
            <w:r w:rsidRPr="00033ACC">
              <w:rPr>
                <w:rStyle w:val="Hyperlink"/>
              </w:rPr>
              <w:t>https://santarita.arizona.edu/data-resources/data-download/livestock-use/monthly-livestock-use-pasture-1908</w:t>
            </w:r>
          </w:p>
        </w:tc>
      </w:tr>
      <w:tr w:rsidR="00A17D93" w:rsidRPr="009105C0" w14:paraId="2711E1AB" w14:textId="77777777" w:rsidTr="00705135">
        <w:trPr>
          <w:trHeight w:val="254"/>
        </w:trPr>
        <w:tc>
          <w:tcPr>
            <w:tcW w:w="1234" w:type="dxa"/>
          </w:tcPr>
          <w:p w14:paraId="79ED5D2D" w14:textId="552160C4" w:rsidR="00A17D93" w:rsidRDefault="00A17D93" w:rsidP="00A17D93">
            <w:pPr>
              <w:spacing w:after="120"/>
              <w:rPr>
                <w:bCs/>
                <w:sz w:val="20"/>
                <w:szCs w:val="20"/>
              </w:rPr>
            </w:pPr>
            <w:r>
              <w:rPr>
                <w:bCs/>
                <w:sz w:val="20"/>
                <w:szCs w:val="20"/>
              </w:rPr>
              <w:t>04-06</w:t>
            </w:r>
            <w:r w:rsidRPr="00F7084F">
              <w:rPr>
                <w:bCs/>
                <w:sz w:val="20"/>
                <w:szCs w:val="20"/>
              </w:rPr>
              <w:t>-202</w:t>
            </w:r>
            <w:r>
              <w:rPr>
                <w:bCs/>
                <w:sz w:val="20"/>
                <w:szCs w:val="20"/>
              </w:rPr>
              <w:t>6</w:t>
            </w:r>
          </w:p>
        </w:tc>
        <w:tc>
          <w:tcPr>
            <w:tcW w:w="2335" w:type="dxa"/>
          </w:tcPr>
          <w:p w14:paraId="221C8AA0" w14:textId="09A68966" w:rsidR="00A17D93" w:rsidRPr="008B4B4E" w:rsidRDefault="00A17D93" w:rsidP="00A17D93">
            <w:pPr>
              <w:spacing w:after="120"/>
              <w:rPr>
                <w:bCs/>
                <w:sz w:val="20"/>
                <w:szCs w:val="20"/>
              </w:rPr>
            </w:pPr>
            <w:r w:rsidRPr="009105C0">
              <w:rPr>
                <w:bCs/>
                <w:sz w:val="20"/>
                <w:szCs w:val="20"/>
              </w:rPr>
              <w:t>Data Resources\Data for download\Precipitation</w:t>
            </w:r>
          </w:p>
        </w:tc>
        <w:tc>
          <w:tcPr>
            <w:tcW w:w="4531" w:type="dxa"/>
          </w:tcPr>
          <w:p w14:paraId="3BFED898" w14:textId="522601B8" w:rsidR="00A17D93" w:rsidRDefault="00A17D93" w:rsidP="00A17D93">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6-03</w:t>
            </w:r>
            <w:r w:rsidRPr="009105C0">
              <w:rPr>
                <w:bCs/>
                <w:i/>
                <w:iCs/>
                <w:sz w:val="20"/>
                <w:szCs w:val="20"/>
              </w:rPr>
              <w:t>.xls</w:t>
            </w:r>
            <w:r w:rsidRPr="009105C0">
              <w:rPr>
                <w:bCs/>
                <w:sz w:val="20"/>
                <w:szCs w:val="20"/>
              </w:rPr>
              <w:t>’</w:t>
            </w:r>
          </w:p>
        </w:tc>
        <w:tc>
          <w:tcPr>
            <w:tcW w:w="5762" w:type="dxa"/>
          </w:tcPr>
          <w:p w14:paraId="3AC80919" w14:textId="5CAB0CC5" w:rsidR="00A17D93" w:rsidRPr="00630C8B" w:rsidRDefault="00A17D93" w:rsidP="00A17D93">
            <w:pPr>
              <w:spacing w:after="120"/>
              <w:rPr>
                <w:rStyle w:val="Hyperlink"/>
                <w:bCs/>
                <w:sz w:val="20"/>
                <w:szCs w:val="20"/>
              </w:rPr>
            </w:pPr>
            <w:hyperlink r:id="rId18" w:history="1">
              <w:r w:rsidRPr="00241DF5">
                <w:rPr>
                  <w:rStyle w:val="Hyperlink"/>
                </w:rPr>
                <w:t>https://santarita.arizona.edu/data-resources/data-download/precipitation</w:t>
              </w:r>
            </w:hyperlink>
          </w:p>
        </w:tc>
      </w:tr>
      <w:tr w:rsidR="008708E4" w:rsidRPr="009105C0" w14:paraId="306CCD07" w14:textId="77777777" w:rsidTr="00705135">
        <w:trPr>
          <w:trHeight w:val="254"/>
        </w:trPr>
        <w:tc>
          <w:tcPr>
            <w:tcW w:w="1234" w:type="dxa"/>
          </w:tcPr>
          <w:p w14:paraId="68F2C17F" w14:textId="36EC06EC" w:rsidR="008708E4" w:rsidRPr="009105C0" w:rsidRDefault="008708E4" w:rsidP="008708E4">
            <w:pPr>
              <w:spacing w:after="120"/>
              <w:rPr>
                <w:b/>
                <w:sz w:val="20"/>
                <w:szCs w:val="20"/>
              </w:rPr>
            </w:pPr>
            <w:r>
              <w:rPr>
                <w:bCs/>
                <w:sz w:val="20"/>
                <w:szCs w:val="20"/>
              </w:rPr>
              <w:t>03-30</w:t>
            </w:r>
            <w:r w:rsidRPr="00F7084F">
              <w:rPr>
                <w:bCs/>
                <w:sz w:val="20"/>
                <w:szCs w:val="20"/>
              </w:rPr>
              <w:t>-202</w:t>
            </w:r>
            <w:r>
              <w:rPr>
                <w:bCs/>
                <w:sz w:val="20"/>
                <w:szCs w:val="20"/>
              </w:rPr>
              <w:t>6</w:t>
            </w:r>
          </w:p>
        </w:tc>
        <w:tc>
          <w:tcPr>
            <w:tcW w:w="2335" w:type="dxa"/>
          </w:tcPr>
          <w:p w14:paraId="43F61322" w14:textId="7560303F" w:rsidR="008708E4" w:rsidRPr="009105C0" w:rsidRDefault="008708E4" w:rsidP="008708E4">
            <w:pPr>
              <w:spacing w:after="120"/>
              <w:rPr>
                <w:b/>
                <w:sz w:val="20"/>
                <w:szCs w:val="20"/>
              </w:rPr>
            </w:pPr>
            <w:r w:rsidRPr="009105C0">
              <w:rPr>
                <w:bCs/>
                <w:sz w:val="20"/>
                <w:szCs w:val="20"/>
              </w:rPr>
              <w:t>Data Resources\Data for download</w:t>
            </w:r>
          </w:p>
        </w:tc>
        <w:tc>
          <w:tcPr>
            <w:tcW w:w="4531" w:type="dxa"/>
          </w:tcPr>
          <w:p w14:paraId="5248CBB4" w14:textId="0627DE8C" w:rsidR="008708E4" w:rsidRPr="009105C0" w:rsidRDefault="008708E4" w:rsidP="008708E4">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DBB95C0" w14:textId="42914580" w:rsidR="008708E4" w:rsidRPr="009105C0" w:rsidRDefault="008708E4" w:rsidP="008708E4">
            <w:pPr>
              <w:spacing w:after="120"/>
              <w:rPr>
                <w:b/>
                <w:sz w:val="20"/>
                <w:szCs w:val="20"/>
              </w:rPr>
            </w:pPr>
            <w:hyperlink r:id="rId19" w:history="1">
              <w:r w:rsidRPr="00241DF5">
                <w:rPr>
                  <w:rStyle w:val="Hyperlink"/>
                </w:rPr>
                <w:t>https://santarita.arizona.edu/data-resources/data-download</w:t>
              </w:r>
            </w:hyperlink>
            <w:r>
              <w:t xml:space="preserve"> </w:t>
            </w:r>
          </w:p>
        </w:tc>
      </w:tr>
      <w:tr w:rsidR="008708E4" w:rsidRPr="009105C0" w14:paraId="49CA6D0E" w14:textId="77777777" w:rsidTr="00705135">
        <w:trPr>
          <w:trHeight w:val="254"/>
        </w:trPr>
        <w:tc>
          <w:tcPr>
            <w:tcW w:w="1234" w:type="dxa"/>
          </w:tcPr>
          <w:p w14:paraId="5E891570" w14:textId="4C015C6D" w:rsidR="008708E4" w:rsidRPr="009105C0" w:rsidRDefault="00B650E2" w:rsidP="008708E4">
            <w:pPr>
              <w:spacing w:after="120"/>
              <w:rPr>
                <w:b/>
                <w:sz w:val="20"/>
                <w:szCs w:val="20"/>
              </w:rPr>
            </w:pPr>
            <w:r>
              <w:rPr>
                <w:bCs/>
                <w:sz w:val="20"/>
                <w:szCs w:val="20"/>
              </w:rPr>
              <w:t>03-30</w:t>
            </w:r>
            <w:r w:rsidRPr="00F7084F">
              <w:rPr>
                <w:bCs/>
                <w:sz w:val="20"/>
                <w:szCs w:val="20"/>
              </w:rPr>
              <w:t>-202</w:t>
            </w:r>
            <w:r>
              <w:rPr>
                <w:bCs/>
                <w:sz w:val="20"/>
                <w:szCs w:val="20"/>
              </w:rPr>
              <w:t>6</w:t>
            </w:r>
          </w:p>
        </w:tc>
        <w:tc>
          <w:tcPr>
            <w:tcW w:w="2335" w:type="dxa"/>
          </w:tcPr>
          <w:p w14:paraId="4C085236" w14:textId="5594A3FA" w:rsidR="008708E4" w:rsidRPr="009105C0" w:rsidRDefault="008708E4" w:rsidP="008708E4">
            <w:pPr>
              <w:spacing w:after="120"/>
              <w:rPr>
                <w:b/>
                <w:sz w:val="20"/>
                <w:szCs w:val="20"/>
              </w:rPr>
            </w:pPr>
            <w:r w:rsidRPr="004229B4">
              <w:rPr>
                <w:bCs/>
                <w:sz w:val="20"/>
                <w:szCs w:val="20"/>
              </w:rPr>
              <w:t>Data Resources\Data for download\Livestock Use\Current Grazing Schedule</w:t>
            </w:r>
          </w:p>
        </w:tc>
        <w:tc>
          <w:tcPr>
            <w:tcW w:w="4531" w:type="dxa"/>
          </w:tcPr>
          <w:p w14:paraId="7646CA5D" w14:textId="78C4AD01" w:rsidR="008708E4" w:rsidRPr="009105C0" w:rsidRDefault="008708E4" w:rsidP="008708E4">
            <w:pPr>
              <w:spacing w:after="120"/>
              <w:rPr>
                <w:b/>
                <w:sz w:val="20"/>
                <w:szCs w:val="20"/>
              </w:rPr>
            </w:pPr>
            <w:r>
              <w:rPr>
                <w:bCs/>
                <w:sz w:val="20"/>
                <w:szCs w:val="20"/>
              </w:rPr>
              <w:t xml:space="preserve">Updated the new grazing schedule 2025-2026. File: </w:t>
            </w:r>
            <w:r w:rsidRPr="004229B4">
              <w:rPr>
                <w:bCs/>
                <w:sz w:val="20"/>
                <w:szCs w:val="20"/>
              </w:rPr>
              <w:t>‘</w:t>
            </w:r>
            <w:r w:rsidRPr="004A1C7A">
              <w:rPr>
                <w:bCs/>
                <w:i/>
                <w:iCs/>
                <w:sz w:val="20"/>
                <w:szCs w:val="20"/>
              </w:rPr>
              <w:t>Grazing Plan &amp; Web Outreach 202</w:t>
            </w:r>
            <w:r>
              <w:rPr>
                <w:bCs/>
                <w:i/>
                <w:iCs/>
                <w:sz w:val="20"/>
                <w:szCs w:val="20"/>
              </w:rPr>
              <w:t>5</w:t>
            </w:r>
            <w:r w:rsidRPr="004A1C7A">
              <w:rPr>
                <w:bCs/>
                <w:i/>
                <w:iCs/>
                <w:sz w:val="20"/>
                <w:szCs w:val="20"/>
              </w:rPr>
              <w:t>-2</w:t>
            </w:r>
            <w:r>
              <w:rPr>
                <w:bCs/>
                <w:i/>
                <w:iCs/>
                <w:sz w:val="20"/>
                <w:szCs w:val="20"/>
              </w:rPr>
              <w:t>6_2026Mar01</w:t>
            </w:r>
            <w:r w:rsidRPr="004229B4">
              <w:rPr>
                <w:bCs/>
                <w:sz w:val="20"/>
                <w:szCs w:val="20"/>
              </w:rPr>
              <w:t>’</w:t>
            </w:r>
          </w:p>
        </w:tc>
        <w:tc>
          <w:tcPr>
            <w:tcW w:w="5762" w:type="dxa"/>
          </w:tcPr>
          <w:p w14:paraId="14CE4F71" w14:textId="0382A017" w:rsidR="008708E4" w:rsidRPr="009105C0" w:rsidRDefault="008708E4" w:rsidP="008708E4">
            <w:pPr>
              <w:spacing w:after="120"/>
              <w:rPr>
                <w:b/>
                <w:sz w:val="20"/>
                <w:szCs w:val="20"/>
              </w:rPr>
            </w:pPr>
            <w:r w:rsidRPr="00DE517C">
              <w:rPr>
                <w:rStyle w:val="Hyperlink"/>
              </w:rPr>
              <w:t>https://santarita.arizona.edu/data-resources/data-download/livestock-use/current-grazing-schedule</w:t>
            </w:r>
          </w:p>
        </w:tc>
      </w:tr>
      <w:tr w:rsidR="00B028EA" w:rsidRPr="009105C0" w14:paraId="4757D196" w14:textId="77777777" w:rsidTr="00705135">
        <w:trPr>
          <w:trHeight w:val="254"/>
        </w:trPr>
        <w:tc>
          <w:tcPr>
            <w:tcW w:w="1234" w:type="dxa"/>
          </w:tcPr>
          <w:p w14:paraId="1A9E99EC" w14:textId="6B43AE77" w:rsidR="00B028EA" w:rsidRPr="009105C0" w:rsidRDefault="00B028EA" w:rsidP="00B028EA">
            <w:pPr>
              <w:spacing w:after="120"/>
              <w:rPr>
                <w:b/>
                <w:sz w:val="20"/>
                <w:szCs w:val="20"/>
              </w:rPr>
            </w:pPr>
            <w:r>
              <w:rPr>
                <w:bCs/>
                <w:sz w:val="20"/>
                <w:szCs w:val="20"/>
              </w:rPr>
              <w:t>03-30</w:t>
            </w:r>
            <w:r w:rsidRPr="00F7084F">
              <w:rPr>
                <w:bCs/>
                <w:sz w:val="20"/>
                <w:szCs w:val="20"/>
              </w:rPr>
              <w:t>-202</w:t>
            </w:r>
            <w:r>
              <w:rPr>
                <w:bCs/>
                <w:sz w:val="20"/>
                <w:szCs w:val="20"/>
              </w:rPr>
              <w:t>6</w:t>
            </w:r>
          </w:p>
        </w:tc>
        <w:tc>
          <w:tcPr>
            <w:tcW w:w="2335" w:type="dxa"/>
          </w:tcPr>
          <w:p w14:paraId="5183B498" w14:textId="3DECF8E7" w:rsidR="00B028EA" w:rsidRPr="009105C0" w:rsidRDefault="00B028EA" w:rsidP="00B028EA">
            <w:pPr>
              <w:spacing w:after="120"/>
              <w:rPr>
                <w:b/>
                <w:sz w:val="20"/>
                <w:szCs w:val="20"/>
              </w:rPr>
            </w:pPr>
            <w:r w:rsidRPr="004229B4">
              <w:rPr>
                <w:bCs/>
                <w:sz w:val="20"/>
                <w:szCs w:val="20"/>
              </w:rPr>
              <w:t>Data Resources\Data for download\Livestock Use\</w:t>
            </w:r>
            <w:r>
              <w:t xml:space="preserve"> </w:t>
            </w:r>
            <w:r w:rsidRPr="00F35021">
              <w:rPr>
                <w:bCs/>
                <w:sz w:val="20"/>
                <w:szCs w:val="20"/>
              </w:rPr>
              <w:t>Comparison of Planned Livestock Use and Actual Use Since 2006</w:t>
            </w:r>
          </w:p>
        </w:tc>
        <w:tc>
          <w:tcPr>
            <w:tcW w:w="4531" w:type="dxa"/>
          </w:tcPr>
          <w:p w14:paraId="44B41E75" w14:textId="7D8CF1A1" w:rsidR="00B028EA" w:rsidRPr="009105C0" w:rsidRDefault="00B028EA" w:rsidP="00B028EA">
            <w:pPr>
              <w:spacing w:after="120"/>
              <w:rPr>
                <w:b/>
                <w:sz w:val="20"/>
                <w:szCs w:val="20"/>
              </w:rPr>
            </w:pPr>
            <w:r w:rsidRPr="004229B4">
              <w:rPr>
                <w:bCs/>
                <w:sz w:val="20"/>
                <w:szCs w:val="20"/>
              </w:rPr>
              <w:t xml:space="preserve">Uploaded </w:t>
            </w:r>
            <w:r>
              <w:rPr>
                <w:bCs/>
                <w:sz w:val="20"/>
                <w:szCs w:val="20"/>
              </w:rPr>
              <w:t xml:space="preserve">the completed 2024-25 grazing schedule through October 2025. File: </w:t>
            </w:r>
            <w:r w:rsidRPr="004229B4">
              <w:rPr>
                <w:bCs/>
                <w:sz w:val="20"/>
                <w:szCs w:val="20"/>
              </w:rPr>
              <w:t>‘</w:t>
            </w:r>
            <w:r w:rsidRPr="00E02814">
              <w:rPr>
                <w:bCs/>
                <w:i/>
                <w:iCs/>
                <w:sz w:val="20"/>
                <w:szCs w:val="20"/>
              </w:rPr>
              <w:t>grazingsummary2</w:t>
            </w:r>
            <w:r>
              <w:rPr>
                <w:bCs/>
                <w:i/>
                <w:iCs/>
                <w:sz w:val="20"/>
                <w:szCs w:val="20"/>
              </w:rPr>
              <w:t>4</w:t>
            </w:r>
            <w:r w:rsidRPr="00E02814">
              <w:rPr>
                <w:bCs/>
                <w:i/>
                <w:iCs/>
                <w:sz w:val="20"/>
                <w:szCs w:val="20"/>
              </w:rPr>
              <w:t>2</w:t>
            </w:r>
            <w:r>
              <w:rPr>
                <w:bCs/>
                <w:i/>
                <w:iCs/>
                <w:sz w:val="20"/>
                <w:szCs w:val="20"/>
              </w:rPr>
              <w:t>5</w:t>
            </w:r>
            <w:r w:rsidRPr="00E02814">
              <w:rPr>
                <w:bCs/>
                <w:i/>
                <w:iCs/>
                <w:sz w:val="20"/>
                <w:szCs w:val="20"/>
              </w:rPr>
              <w:t>.pdf</w:t>
            </w:r>
            <w:r w:rsidRPr="004229B4">
              <w:rPr>
                <w:bCs/>
                <w:sz w:val="20"/>
                <w:szCs w:val="20"/>
              </w:rPr>
              <w:t>’</w:t>
            </w:r>
          </w:p>
        </w:tc>
        <w:tc>
          <w:tcPr>
            <w:tcW w:w="5762" w:type="dxa"/>
          </w:tcPr>
          <w:p w14:paraId="4D015647" w14:textId="1FDD06CD" w:rsidR="00B028EA" w:rsidRPr="009105C0" w:rsidRDefault="00B028EA" w:rsidP="00B028EA">
            <w:pPr>
              <w:spacing w:after="120"/>
              <w:rPr>
                <w:b/>
                <w:sz w:val="20"/>
                <w:szCs w:val="20"/>
              </w:rPr>
            </w:pPr>
            <w:r w:rsidRPr="00121C11">
              <w:rPr>
                <w:rStyle w:val="Hyperlink"/>
              </w:rPr>
              <w:t>https://santarita.arizona.edu/data-resources/data-download/livestock-use/comparison-planned-livestock-use-and-actual-use-2006</w:t>
            </w:r>
          </w:p>
        </w:tc>
      </w:tr>
      <w:tr w:rsidR="004E1A86" w:rsidRPr="009105C0" w14:paraId="3D42A5D3" w14:textId="77777777" w:rsidTr="00705135">
        <w:trPr>
          <w:trHeight w:val="254"/>
        </w:trPr>
        <w:tc>
          <w:tcPr>
            <w:tcW w:w="1234" w:type="dxa"/>
          </w:tcPr>
          <w:p w14:paraId="1D35ED24" w14:textId="1179520F" w:rsidR="004E1A86" w:rsidRPr="009105C0" w:rsidRDefault="004E1A86" w:rsidP="004E1A86">
            <w:pPr>
              <w:spacing w:after="120"/>
              <w:rPr>
                <w:b/>
                <w:sz w:val="20"/>
                <w:szCs w:val="20"/>
              </w:rPr>
            </w:pPr>
            <w:r>
              <w:rPr>
                <w:bCs/>
                <w:sz w:val="20"/>
                <w:szCs w:val="20"/>
              </w:rPr>
              <w:t>03-10</w:t>
            </w:r>
            <w:r w:rsidRPr="00F7084F">
              <w:rPr>
                <w:bCs/>
                <w:sz w:val="20"/>
                <w:szCs w:val="20"/>
              </w:rPr>
              <w:t>-202</w:t>
            </w:r>
            <w:r>
              <w:rPr>
                <w:bCs/>
                <w:sz w:val="20"/>
                <w:szCs w:val="20"/>
              </w:rPr>
              <w:t>6</w:t>
            </w:r>
          </w:p>
        </w:tc>
        <w:tc>
          <w:tcPr>
            <w:tcW w:w="2335" w:type="dxa"/>
          </w:tcPr>
          <w:p w14:paraId="38D73860" w14:textId="3AE79971" w:rsidR="004E1A86" w:rsidRPr="009105C0" w:rsidRDefault="004E1A86" w:rsidP="004E1A86">
            <w:pPr>
              <w:spacing w:after="120"/>
              <w:rPr>
                <w:b/>
                <w:sz w:val="20"/>
                <w:szCs w:val="20"/>
              </w:rPr>
            </w:pPr>
            <w:r w:rsidRPr="009105C0">
              <w:rPr>
                <w:bCs/>
                <w:sz w:val="20"/>
                <w:szCs w:val="20"/>
              </w:rPr>
              <w:t>Data Resources\Data for download</w:t>
            </w:r>
          </w:p>
        </w:tc>
        <w:tc>
          <w:tcPr>
            <w:tcW w:w="4531" w:type="dxa"/>
          </w:tcPr>
          <w:p w14:paraId="339A7A7D" w14:textId="61F64D7B" w:rsidR="004E1A86" w:rsidRPr="009105C0" w:rsidRDefault="004E1A86" w:rsidP="004E1A86">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859EF6B" w14:textId="410741D3" w:rsidR="004E1A86" w:rsidRPr="009105C0" w:rsidRDefault="004E1A86" w:rsidP="004E1A86">
            <w:pPr>
              <w:spacing w:after="120"/>
              <w:rPr>
                <w:b/>
                <w:sz w:val="20"/>
                <w:szCs w:val="20"/>
              </w:rPr>
            </w:pPr>
            <w:hyperlink r:id="rId20" w:history="1">
              <w:r w:rsidRPr="00241DF5">
                <w:rPr>
                  <w:rStyle w:val="Hyperlink"/>
                </w:rPr>
                <w:t>https://santarita.arizona.edu/data-resources/data-download</w:t>
              </w:r>
            </w:hyperlink>
            <w:r>
              <w:t xml:space="preserve"> </w:t>
            </w:r>
          </w:p>
        </w:tc>
      </w:tr>
      <w:tr w:rsidR="00C569F2" w:rsidRPr="009105C0" w14:paraId="5FA676E8" w14:textId="77777777" w:rsidTr="00705135">
        <w:trPr>
          <w:trHeight w:val="254"/>
        </w:trPr>
        <w:tc>
          <w:tcPr>
            <w:tcW w:w="1234" w:type="dxa"/>
          </w:tcPr>
          <w:p w14:paraId="5662A423" w14:textId="1ACEEE5F" w:rsidR="00C569F2" w:rsidRPr="009105C0" w:rsidRDefault="00C569F2" w:rsidP="00C569F2">
            <w:pPr>
              <w:spacing w:after="120"/>
              <w:rPr>
                <w:b/>
                <w:sz w:val="20"/>
                <w:szCs w:val="20"/>
              </w:rPr>
            </w:pPr>
            <w:r>
              <w:rPr>
                <w:bCs/>
                <w:sz w:val="20"/>
                <w:szCs w:val="20"/>
              </w:rPr>
              <w:t>03-10</w:t>
            </w:r>
            <w:r w:rsidRPr="00F7084F">
              <w:rPr>
                <w:bCs/>
                <w:sz w:val="20"/>
                <w:szCs w:val="20"/>
              </w:rPr>
              <w:t>-202</w:t>
            </w:r>
            <w:r>
              <w:rPr>
                <w:bCs/>
                <w:sz w:val="20"/>
                <w:szCs w:val="20"/>
              </w:rPr>
              <w:t>6</w:t>
            </w:r>
          </w:p>
        </w:tc>
        <w:tc>
          <w:tcPr>
            <w:tcW w:w="2335" w:type="dxa"/>
          </w:tcPr>
          <w:p w14:paraId="213FA55D" w14:textId="2DD49A2C" w:rsidR="00C569F2" w:rsidRPr="009105C0" w:rsidRDefault="00C569F2" w:rsidP="00C569F2">
            <w:pPr>
              <w:spacing w:after="120"/>
              <w:rPr>
                <w:b/>
                <w:sz w:val="20"/>
                <w:szCs w:val="20"/>
              </w:rPr>
            </w:pPr>
            <w:r w:rsidRPr="009105C0">
              <w:rPr>
                <w:bCs/>
                <w:sz w:val="20"/>
                <w:szCs w:val="20"/>
              </w:rPr>
              <w:t>Data Resources\Data for download\Precipitation</w:t>
            </w:r>
          </w:p>
        </w:tc>
        <w:tc>
          <w:tcPr>
            <w:tcW w:w="4531" w:type="dxa"/>
          </w:tcPr>
          <w:p w14:paraId="21B7A1AD" w14:textId="029041F8" w:rsidR="00C569F2" w:rsidRPr="009105C0" w:rsidRDefault="00C569F2" w:rsidP="00C569F2">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6-02</w:t>
            </w:r>
            <w:r w:rsidRPr="009105C0">
              <w:rPr>
                <w:bCs/>
                <w:i/>
                <w:iCs/>
                <w:sz w:val="20"/>
                <w:szCs w:val="20"/>
              </w:rPr>
              <w:t>.xls</w:t>
            </w:r>
            <w:r w:rsidRPr="009105C0">
              <w:rPr>
                <w:bCs/>
                <w:sz w:val="20"/>
                <w:szCs w:val="20"/>
              </w:rPr>
              <w:t>’</w:t>
            </w:r>
          </w:p>
        </w:tc>
        <w:tc>
          <w:tcPr>
            <w:tcW w:w="5762" w:type="dxa"/>
          </w:tcPr>
          <w:p w14:paraId="1CC228DD" w14:textId="2BEF03D5" w:rsidR="00C569F2" w:rsidRPr="009105C0" w:rsidRDefault="00C569F2" w:rsidP="00C569F2">
            <w:pPr>
              <w:spacing w:after="120"/>
              <w:rPr>
                <w:b/>
                <w:sz w:val="20"/>
                <w:szCs w:val="20"/>
              </w:rPr>
            </w:pPr>
            <w:hyperlink r:id="rId21" w:history="1">
              <w:r w:rsidRPr="00241DF5">
                <w:rPr>
                  <w:rStyle w:val="Hyperlink"/>
                </w:rPr>
                <w:t>https://santarita.arizona.edu/data-resources/data-download/precipitation</w:t>
              </w:r>
            </w:hyperlink>
          </w:p>
        </w:tc>
      </w:tr>
      <w:tr w:rsidR="00EA37B9" w:rsidRPr="009105C0" w14:paraId="60ED98C9" w14:textId="77777777" w:rsidTr="00705135">
        <w:trPr>
          <w:trHeight w:val="254"/>
        </w:trPr>
        <w:tc>
          <w:tcPr>
            <w:tcW w:w="1234" w:type="dxa"/>
          </w:tcPr>
          <w:p w14:paraId="2BB5EC21" w14:textId="45918F92" w:rsidR="00EA37B9" w:rsidRPr="009105C0" w:rsidRDefault="00EA37B9" w:rsidP="00EA37B9">
            <w:pPr>
              <w:spacing w:after="120"/>
              <w:rPr>
                <w:b/>
                <w:sz w:val="20"/>
                <w:szCs w:val="20"/>
              </w:rPr>
            </w:pPr>
            <w:r>
              <w:rPr>
                <w:bCs/>
                <w:sz w:val="20"/>
                <w:szCs w:val="20"/>
              </w:rPr>
              <w:t>12</w:t>
            </w:r>
            <w:r w:rsidRPr="00F7084F">
              <w:rPr>
                <w:bCs/>
                <w:sz w:val="20"/>
                <w:szCs w:val="20"/>
              </w:rPr>
              <w:t>-</w:t>
            </w:r>
            <w:r>
              <w:rPr>
                <w:bCs/>
                <w:sz w:val="20"/>
                <w:szCs w:val="20"/>
              </w:rPr>
              <w:t>22</w:t>
            </w:r>
            <w:r w:rsidRPr="00F7084F">
              <w:rPr>
                <w:bCs/>
                <w:sz w:val="20"/>
                <w:szCs w:val="20"/>
              </w:rPr>
              <w:t>-2025</w:t>
            </w:r>
          </w:p>
        </w:tc>
        <w:tc>
          <w:tcPr>
            <w:tcW w:w="2335" w:type="dxa"/>
          </w:tcPr>
          <w:p w14:paraId="7D3066A1" w14:textId="15488E11" w:rsidR="00EA37B9" w:rsidRPr="009105C0" w:rsidRDefault="00EA37B9" w:rsidP="00EA37B9">
            <w:pPr>
              <w:spacing w:after="120"/>
              <w:rPr>
                <w:b/>
                <w:sz w:val="20"/>
                <w:szCs w:val="20"/>
              </w:rPr>
            </w:pPr>
            <w:r w:rsidRPr="009105C0">
              <w:rPr>
                <w:bCs/>
                <w:sz w:val="20"/>
                <w:szCs w:val="20"/>
              </w:rPr>
              <w:t>Data Resources\Data for download</w:t>
            </w:r>
          </w:p>
        </w:tc>
        <w:tc>
          <w:tcPr>
            <w:tcW w:w="4531" w:type="dxa"/>
          </w:tcPr>
          <w:p w14:paraId="44DE3AFB" w14:textId="1B7EEC35" w:rsidR="00EA37B9" w:rsidRPr="009105C0" w:rsidRDefault="00EA37B9" w:rsidP="00EA37B9">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C8978D7" w14:textId="6F387269" w:rsidR="00EA37B9" w:rsidRPr="009105C0" w:rsidRDefault="00EA37B9" w:rsidP="00EA37B9">
            <w:pPr>
              <w:spacing w:after="120"/>
              <w:rPr>
                <w:b/>
                <w:sz w:val="20"/>
                <w:szCs w:val="20"/>
              </w:rPr>
            </w:pPr>
            <w:hyperlink r:id="rId22" w:history="1">
              <w:r w:rsidRPr="00241DF5">
                <w:rPr>
                  <w:rStyle w:val="Hyperlink"/>
                </w:rPr>
                <w:t>https://santarita.arizona.edu/data-resources/data-download</w:t>
              </w:r>
            </w:hyperlink>
            <w:r>
              <w:t xml:space="preserve"> </w:t>
            </w:r>
          </w:p>
        </w:tc>
      </w:tr>
      <w:tr w:rsidR="00EA37B9" w:rsidRPr="009105C0" w14:paraId="2A46E830" w14:textId="77777777" w:rsidTr="00705135">
        <w:trPr>
          <w:trHeight w:val="254"/>
        </w:trPr>
        <w:tc>
          <w:tcPr>
            <w:tcW w:w="1234" w:type="dxa"/>
          </w:tcPr>
          <w:p w14:paraId="3EEE51BB" w14:textId="39307EDD" w:rsidR="00EA37B9" w:rsidRPr="009105C0" w:rsidRDefault="00EA37B9" w:rsidP="00EA37B9">
            <w:pPr>
              <w:spacing w:after="120"/>
              <w:rPr>
                <w:b/>
                <w:sz w:val="20"/>
                <w:szCs w:val="20"/>
              </w:rPr>
            </w:pPr>
            <w:r>
              <w:rPr>
                <w:bCs/>
                <w:sz w:val="20"/>
                <w:szCs w:val="20"/>
              </w:rPr>
              <w:t>12</w:t>
            </w:r>
            <w:r w:rsidRPr="00F7084F">
              <w:rPr>
                <w:bCs/>
                <w:sz w:val="20"/>
                <w:szCs w:val="20"/>
              </w:rPr>
              <w:t>-</w:t>
            </w:r>
            <w:r>
              <w:rPr>
                <w:bCs/>
                <w:sz w:val="20"/>
                <w:szCs w:val="20"/>
              </w:rPr>
              <w:t>22</w:t>
            </w:r>
            <w:r w:rsidRPr="00F7084F">
              <w:rPr>
                <w:bCs/>
                <w:sz w:val="20"/>
                <w:szCs w:val="20"/>
              </w:rPr>
              <w:t>-2025</w:t>
            </w:r>
          </w:p>
        </w:tc>
        <w:tc>
          <w:tcPr>
            <w:tcW w:w="2335" w:type="dxa"/>
          </w:tcPr>
          <w:p w14:paraId="57C23FBC" w14:textId="43F12D0B" w:rsidR="00EA37B9" w:rsidRPr="009105C0" w:rsidRDefault="00EA37B9" w:rsidP="00EA37B9">
            <w:pPr>
              <w:spacing w:after="120"/>
              <w:rPr>
                <w:b/>
                <w:sz w:val="20"/>
                <w:szCs w:val="20"/>
              </w:rPr>
            </w:pPr>
            <w:r w:rsidRPr="004229B4">
              <w:rPr>
                <w:bCs/>
                <w:sz w:val="20"/>
                <w:szCs w:val="20"/>
              </w:rPr>
              <w:t>Data Resources\Data for download\Livestock Use\Current Grazing Schedule</w:t>
            </w:r>
          </w:p>
        </w:tc>
        <w:tc>
          <w:tcPr>
            <w:tcW w:w="4531" w:type="dxa"/>
          </w:tcPr>
          <w:p w14:paraId="5213F01A" w14:textId="2CCB254A" w:rsidR="00EA37B9" w:rsidRPr="009105C0" w:rsidRDefault="00EA37B9" w:rsidP="00EA37B9">
            <w:pPr>
              <w:spacing w:after="120"/>
              <w:rPr>
                <w:b/>
                <w:sz w:val="20"/>
                <w:szCs w:val="20"/>
              </w:rPr>
            </w:pPr>
            <w:r>
              <w:rPr>
                <w:bCs/>
                <w:sz w:val="20"/>
                <w:szCs w:val="20"/>
              </w:rPr>
              <w:t xml:space="preserve">Updated the new grazing schedule 2025-2026. File: </w:t>
            </w:r>
            <w:r w:rsidRPr="004229B4">
              <w:rPr>
                <w:bCs/>
                <w:sz w:val="20"/>
                <w:szCs w:val="20"/>
              </w:rPr>
              <w:t>‘</w:t>
            </w:r>
            <w:r w:rsidRPr="004A1C7A">
              <w:rPr>
                <w:bCs/>
                <w:i/>
                <w:iCs/>
                <w:sz w:val="20"/>
                <w:szCs w:val="20"/>
              </w:rPr>
              <w:t>Grazing Plan &amp; Web Outreach 202</w:t>
            </w:r>
            <w:r>
              <w:rPr>
                <w:bCs/>
                <w:i/>
                <w:iCs/>
                <w:sz w:val="20"/>
                <w:szCs w:val="20"/>
              </w:rPr>
              <w:t>5</w:t>
            </w:r>
            <w:r w:rsidRPr="004A1C7A">
              <w:rPr>
                <w:bCs/>
                <w:i/>
                <w:iCs/>
                <w:sz w:val="20"/>
                <w:szCs w:val="20"/>
              </w:rPr>
              <w:t>-2</w:t>
            </w:r>
            <w:r>
              <w:rPr>
                <w:bCs/>
                <w:i/>
                <w:iCs/>
                <w:sz w:val="20"/>
                <w:szCs w:val="20"/>
              </w:rPr>
              <w:t>6</w:t>
            </w:r>
            <w:r w:rsidRPr="004229B4">
              <w:rPr>
                <w:bCs/>
                <w:sz w:val="20"/>
                <w:szCs w:val="20"/>
              </w:rPr>
              <w:t>’</w:t>
            </w:r>
          </w:p>
        </w:tc>
        <w:tc>
          <w:tcPr>
            <w:tcW w:w="5762" w:type="dxa"/>
          </w:tcPr>
          <w:p w14:paraId="61EF095C" w14:textId="11F9E33C" w:rsidR="00EA37B9" w:rsidRPr="009105C0" w:rsidRDefault="00EA37B9" w:rsidP="00EA37B9">
            <w:pPr>
              <w:spacing w:after="120"/>
              <w:rPr>
                <w:b/>
                <w:sz w:val="20"/>
                <w:szCs w:val="20"/>
              </w:rPr>
            </w:pPr>
            <w:r w:rsidRPr="00DE517C">
              <w:rPr>
                <w:rStyle w:val="Hyperlink"/>
              </w:rPr>
              <w:t>https://santarita.arizona.edu/data-resources/data-download/livestock-use/current-grazing-schedule</w:t>
            </w:r>
          </w:p>
        </w:tc>
      </w:tr>
      <w:tr w:rsidR="0059628E" w:rsidRPr="009105C0" w14:paraId="55EA4EEF" w14:textId="77777777" w:rsidTr="00705135">
        <w:trPr>
          <w:trHeight w:val="254"/>
        </w:trPr>
        <w:tc>
          <w:tcPr>
            <w:tcW w:w="1234" w:type="dxa"/>
          </w:tcPr>
          <w:p w14:paraId="06922987" w14:textId="08B2902B" w:rsidR="0059628E" w:rsidRPr="009105C0" w:rsidRDefault="0059628E" w:rsidP="0059628E">
            <w:pPr>
              <w:spacing w:after="120"/>
              <w:rPr>
                <w:b/>
                <w:sz w:val="20"/>
                <w:szCs w:val="20"/>
              </w:rPr>
            </w:pPr>
            <w:r>
              <w:rPr>
                <w:bCs/>
                <w:sz w:val="20"/>
                <w:szCs w:val="20"/>
              </w:rPr>
              <w:lastRenderedPageBreak/>
              <w:t>12</w:t>
            </w:r>
            <w:r w:rsidRPr="00F7084F">
              <w:rPr>
                <w:bCs/>
                <w:sz w:val="20"/>
                <w:szCs w:val="20"/>
              </w:rPr>
              <w:t>-</w:t>
            </w:r>
            <w:r>
              <w:rPr>
                <w:bCs/>
                <w:sz w:val="20"/>
                <w:szCs w:val="20"/>
              </w:rPr>
              <w:t>19</w:t>
            </w:r>
            <w:r w:rsidRPr="00F7084F">
              <w:rPr>
                <w:bCs/>
                <w:sz w:val="20"/>
                <w:szCs w:val="20"/>
              </w:rPr>
              <w:t>-2025</w:t>
            </w:r>
          </w:p>
        </w:tc>
        <w:tc>
          <w:tcPr>
            <w:tcW w:w="2335" w:type="dxa"/>
          </w:tcPr>
          <w:p w14:paraId="304FD71E" w14:textId="0FFC56A7" w:rsidR="0059628E" w:rsidRPr="009105C0" w:rsidRDefault="0059628E" w:rsidP="0059628E">
            <w:pPr>
              <w:spacing w:after="120"/>
              <w:rPr>
                <w:b/>
                <w:sz w:val="20"/>
                <w:szCs w:val="20"/>
              </w:rPr>
            </w:pPr>
            <w:r w:rsidRPr="009105C0">
              <w:rPr>
                <w:bCs/>
                <w:sz w:val="20"/>
                <w:szCs w:val="20"/>
              </w:rPr>
              <w:t>Data Resources\Data for download</w:t>
            </w:r>
          </w:p>
        </w:tc>
        <w:tc>
          <w:tcPr>
            <w:tcW w:w="4531" w:type="dxa"/>
          </w:tcPr>
          <w:p w14:paraId="01FC60C9" w14:textId="5E94FA64" w:rsidR="0059628E" w:rsidRPr="009105C0" w:rsidRDefault="0059628E" w:rsidP="0059628E">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A19AC0D" w14:textId="1456B13D" w:rsidR="0059628E" w:rsidRPr="009105C0" w:rsidRDefault="0059628E" w:rsidP="0059628E">
            <w:pPr>
              <w:spacing w:after="120"/>
              <w:rPr>
                <w:b/>
                <w:sz w:val="20"/>
                <w:szCs w:val="20"/>
              </w:rPr>
            </w:pPr>
            <w:hyperlink r:id="rId23" w:history="1">
              <w:r w:rsidRPr="00241DF5">
                <w:rPr>
                  <w:rStyle w:val="Hyperlink"/>
                </w:rPr>
                <w:t>https://santarita.arizona.edu/data-resources/data-download</w:t>
              </w:r>
            </w:hyperlink>
            <w:r>
              <w:t xml:space="preserve"> </w:t>
            </w:r>
          </w:p>
        </w:tc>
      </w:tr>
      <w:tr w:rsidR="0059628E" w:rsidRPr="009105C0" w14:paraId="48D257E4" w14:textId="77777777" w:rsidTr="00705135">
        <w:trPr>
          <w:trHeight w:val="254"/>
        </w:trPr>
        <w:tc>
          <w:tcPr>
            <w:tcW w:w="1234" w:type="dxa"/>
          </w:tcPr>
          <w:p w14:paraId="09302B01" w14:textId="601A5C5B" w:rsidR="0059628E" w:rsidRPr="009105C0" w:rsidRDefault="0059628E" w:rsidP="0059628E">
            <w:pPr>
              <w:spacing w:after="120"/>
              <w:rPr>
                <w:b/>
                <w:sz w:val="20"/>
                <w:szCs w:val="20"/>
              </w:rPr>
            </w:pPr>
            <w:r>
              <w:rPr>
                <w:bCs/>
                <w:sz w:val="20"/>
                <w:szCs w:val="20"/>
              </w:rPr>
              <w:t>12</w:t>
            </w:r>
            <w:r w:rsidRPr="00F7084F">
              <w:rPr>
                <w:bCs/>
                <w:sz w:val="20"/>
                <w:szCs w:val="20"/>
              </w:rPr>
              <w:t>-</w:t>
            </w:r>
            <w:r>
              <w:rPr>
                <w:bCs/>
                <w:sz w:val="20"/>
                <w:szCs w:val="20"/>
              </w:rPr>
              <w:t>19</w:t>
            </w:r>
            <w:r w:rsidRPr="00F7084F">
              <w:rPr>
                <w:bCs/>
                <w:sz w:val="20"/>
                <w:szCs w:val="20"/>
              </w:rPr>
              <w:t>-2025</w:t>
            </w:r>
          </w:p>
        </w:tc>
        <w:tc>
          <w:tcPr>
            <w:tcW w:w="2335" w:type="dxa"/>
          </w:tcPr>
          <w:p w14:paraId="17EE75EB" w14:textId="0E84C4DB" w:rsidR="0059628E" w:rsidRPr="009105C0" w:rsidRDefault="0059628E" w:rsidP="0059628E">
            <w:pPr>
              <w:spacing w:after="120"/>
              <w:rPr>
                <w:b/>
                <w:sz w:val="20"/>
                <w:szCs w:val="20"/>
              </w:rPr>
            </w:pPr>
            <w:r w:rsidRPr="004229B4">
              <w:rPr>
                <w:bCs/>
                <w:sz w:val="20"/>
                <w:szCs w:val="20"/>
              </w:rPr>
              <w:t>Data Resources\Data for download\Livestock Use\Current Grazing Schedule</w:t>
            </w:r>
          </w:p>
        </w:tc>
        <w:tc>
          <w:tcPr>
            <w:tcW w:w="4531" w:type="dxa"/>
          </w:tcPr>
          <w:p w14:paraId="322E86D2" w14:textId="6AAEF9DA" w:rsidR="0059628E" w:rsidRPr="009105C0" w:rsidRDefault="00F76E7B" w:rsidP="0059628E">
            <w:pPr>
              <w:spacing w:after="120"/>
              <w:rPr>
                <w:b/>
                <w:sz w:val="20"/>
                <w:szCs w:val="20"/>
              </w:rPr>
            </w:pPr>
            <w:r>
              <w:rPr>
                <w:bCs/>
                <w:sz w:val="20"/>
                <w:szCs w:val="20"/>
              </w:rPr>
              <w:t>Uploaded</w:t>
            </w:r>
            <w:r w:rsidR="0059628E">
              <w:rPr>
                <w:bCs/>
                <w:sz w:val="20"/>
                <w:szCs w:val="20"/>
              </w:rPr>
              <w:t xml:space="preserve"> </w:t>
            </w:r>
            <w:r>
              <w:rPr>
                <w:bCs/>
                <w:sz w:val="20"/>
                <w:szCs w:val="20"/>
              </w:rPr>
              <w:t xml:space="preserve">the new </w:t>
            </w:r>
            <w:r w:rsidR="0059628E">
              <w:rPr>
                <w:bCs/>
                <w:sz w:val="20"/>
                <w:szCs w:val="20"/>
              </w:rPr>
              <w:t xml:space="preserve">grazing schedule </w:t>
            </w:r>
            <w:r w:rsidR="00D030F5">
              <w:rPr>
                <w:bCs/>
                <w:sz w:val="20"/>
                <w:szCs w:val="20"/>
              </w:rPr>
              <w:t>2025-2026</w:t>
            </w:r>
            <w:r w:rsidR="0059628E">
              <w:rPr>
                <w:bCs/>
                <w:sz w:val="20"/>
                <w:szCs w:val="20"/>
              </w:rPr>
              <w:t xml:space="preserve">. File: </w:t>
            </w:r>
            <w:r w:rsidR="0059628E" w:rsidRPr="004229B4">
              <w:rPr>
                <w:bCs/>
                <w:sz w:val="20"/>
                <w:szCs w:val="20"/>
              </w:rPr>
              <w:t>‘</w:t>
            </w:r>
            <w:r w:rsidR="0059628E" w:rsidRPr="004A1C7A">
              <w:rPr>
                <w:bCs/>
                <w:i/>
                <w:iCs/>
                <w:sz w:val="20"/>
                <w:szCs w:val="20"/>
              </w:rPr>
              <w:t>Grazing Plan &amp; Web Outreach 202</w:t>
            </w:r>
            <w:r>
              <w:rPr>
                <w:bCs/>
                <w:i/>
                <w:iCs/>
                <w:sz w:val="20"/>
                <w:szCs w:val="20"/>
              </w:rPr>
              <w:t>5</w:t>
            </w:r>
            <w:r w:rsidR="0059628E" w:rsidRPr="004A1C7A">
              <w:rPr>
                <w:bCs/>
                <w:i/>
                <w:iCs/>
                <w:sz w:val="20"/>
                <w:szCs w:val="20"/>
              </w:rPr>
              <w:t>-2</w:t>
            </w:r>
            <w:r>
              <w:rPr>
                <w:bCs/>
                <w:i/>
                <w:iCs/>
                <w:sz w:val="20"/>
                <w:szCs w:val="20"/>
              </w:rPr>
              <w:t>6</w:t>
            </w:r>
            <w:r w:rsidR="0059628E" w:rsidRPr="004229B4">
              <w:rPr>
                <w:bCs/>
                <w:sz w:val="20"/>
                <w:szCs w:val="20"/>
              </w:rPr>
              <w:t>’</w:t>
            </w:r>
          </w:p>
        </w:tc>
        <w:tc>
          <w:tcPr>
            <w:tcW w:w="5762" w:type="dxa"/>
          </w:tcPr>
          <w:p w14:paraId="3DF706F2" w14:textId="643E94D1" w:rsidR="0059628E" w:rsidRPr="009105C0" w:rsidRDefault="0059628E" w:rsidP="0059628E">
            <w:pPr>
              <w:spacing w:after="120"/>
              <w:rPr>
                <w:b/>
                <w:sz w:val="20"/>
                <w:szCs w:val="20"/>
              </w:rPr>
            </w:pPr>
            <w:r w:rsidRPr="00DE517C">
              <w:rPr>
                <w:rStyle w:val="Hyperlink"/>
              </w:rPr>
              <w:t>https://santarita.arizona.edu/data-resources/data-download/livestock-use/current-grazing-schedule</w:t>
            </w:r>
          </w:p>
        </w:tc>
      </w:tr>
      <w:tr w:rsidR="000E472A" w:rsidRPr="009105C0" w14:paraId="3C944BB5" w14:textId="77777777" w:rsidTr="00705135">
        <w:trPr>
          <w:trHeight w:val="254"/>
        </w:trPr>
        <w:tc>
          <w:tcPr>
            <w:tcW w:w="1234" w:type="dxa"/>
          </w:tcPr>
          <w:p w14:paraId="5FD44BFA" w14:textId="060B8A1B" w:rsidR="000E472A" w:rsidRPr="009105C0" w:rsidRDefault="000E472A" w:rsidP="000E472A">
            <w:pPr>
              <w:spacing w:after="120"/>
              <w:rPr>
                <w:b/>
                <w:sz w:val="20"/>
                <w:szCs w:val="20"/>
              </w:rPr>
            </w:pPr>
            <w:r>
              <w:rPr>
                <w:bCs/>
                <w:sz w:val="20"/>
                <w:szCs w:val="20"/>
              </w:rPr>
              <w:t>12</w:t>
            </w:r>
            <w:r w:rsidRPr="00F7084F">
              <w:rPr>
                <w:bCs/>
                <w:sz w:val="20"/>
                <w:szCs w:val="20"/>
              </w:rPr>
              <w:t>-</w:t>
            </w:r>
            <w:r>
              <w:rPr>
                <w:bCs/>
                <w:sz w:val="20"/>
                <w:szCs w:val="20"/>
              </w:rPr>
              <w:t>17</w:t>
            </w:r>
            <w:r w:rsidRPr="00F7084F">
              <w:rPr>
                <w:bCs/>
                <w:sz w:val="20"/>
                <w:szCs w:val="20"/>
              </w:rPr>
              <w:t>-2025</w:t>
            </w:r>
          </w:p>
        </w:tc>
        <w:tc>
          <w:tcPr>
            <w:tcW w:w="2335" w:type="dxa"/>
          </w:tcPr>
          <w:p w14:paraId="6E739354" w14:textId="2624AA8E" w:rsidR="000E472A" w:rsidRPr="009105C0" w:rsidRDefault="000E472A" w:rsidP="000E472A">
            <w:pPr>
              <w:spacing w:after="120"/>
              <w:rPr>
                <w:b/>
                <w:sz w:val="20"/>
                <w:szCs w:val="20"/>
              </w:rPr>
            </w:pPr>
            <w:r w:rsidRPr="009105C0">
              <w:rPr>
                <w:bCs/>
                <w:sz w:val="20"/>
                <w:szCs w:val="20"/>
              </w:rPr>
              <w:t>Data Resources\Data for download</w:t>
            </w:r>
          </w:p>
        </w:tc>
        <w:tc>
          <w:tcPr>
            <w:tcW w:w="4531" w:type="dxa"/>
          </w:tcPr>
          <w:p w14:paraId="62E7F1BA" w14:textId="67AFC30E" w:rsidR="000E472A" w:rsidRPr="009105C0" w:rsidRDefault="000E472A" w:rsidP="000E472A">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7316248" w14:textId="5CDAD623" w:rsidR="000E472A" w:rsidRPr="009105C0" w:rsidRDefault="000E472A" w:rsidP="000E472A">
            <w:pPr>
              <w:spacing w:after="120"/>
              <w:rPr>
                <w:b/>
                <w:sz w:val="20"/>
                <w:szCs w:val="20"/>
              </w:rPr>
            </w:pPr>
            <w:hyperlink r:id="rId24" w:history="1">
              <w:r w:rsidRPr="00241DF5">
                <w:rPr>
                  <w:rStyle w:val="Hyperlink"/>
                </w:rPr>
                <w:t>https://santarita.arizona.edu/data-resources/data-download</w:t>
              </w:r>
            </w:hyperlink>
            <w:r>
              <w:t xml:space="preserve"> </w:t>
            </w:r>
          </w:p>
        </w:tc>
      </w:tr>
      <w:tr w:rsidR="000E472A" w:rsidRPr="009105C0" w14:paraId="7E7BD5C3" w14:textId="77777777" w:rsidTr="00705135">
        <w:trPr>
          <w:trHeight w:val="254"/>
        </w:trPr>
        <w:tc>
          <w:tcPr>
            <w:tcW w:w="1234" w:type="dxa"/>
          </w:tcPr>
          <w:p w14:paraId="5ECD13BC" w14:textId="79487C9A" w:rsidR="000E472A" w:rsidRPr="009105C0" w:rsidRDefault="000E472A" w:rsidP="000E472A">
            <w:pPr>
              <w:spacing w:after="120"/>
              <w:rPr>
                <w:b/>
                <w:sz w:val="20"/>
                <w:szCs w:val="20"/>
              </w:rPr>
            </w:pPr>
            <w:r>
              <w:rPr>
                <w:bCs/>
                <w:sz w:val="20"/>
                <w:szCs w:val="20"/>
              </w:rPr>
              <w:t>12</w:t>
            </w:r>
            <w:r w:rsidRPr="00F7084F">
              <w:rPr>
                <w:bCs/>
                <w:sz w:val="20"/>
                <w:szCs w:val="20"/>
              </w:rPr>
              <w:t>-</w:t>
            </w:r>
            <w:r>
              <w:rPr>
                <w:bCs/>
                <w:sz w:val="20"/>
                <w:szCs w:val="20"/>
              </w:rPr>
              <w:t>17</w:t>
            </w:r>
            <w:r w:rsidRPr="00F7084F">
              <w:rPr>
                <w:bCs/>
                <w:sz w:val="20"/>
                <w:szCs w:val="20"/>
              </w:rPr>
              <w:t>-2025</w:t>
            </w:r>
          </w:p>
        </w:tc>
        <w:tc>
          <w:tcPr>
            <w:tcW w:w="2335" w:type="dxa"/>
          </w:tcPr>
          <w:p w14:paraId="7C7B04F6" w14:textId="63BE5D6E" w:rsidR="000E472A" w:rsidRPr="009105C0" w:rsidRDefault="000E472A" w:rsidP="000E472A">
            <w:pPr>
              <w:spacing w:after="120"/>
              <w:rPr>
                <w:b/>
                <w:sz w:val="20"/>
                <w:szCs w:val="20"/>
              </w:rPr>
            </w:pPr>
            <w:r w:rsidRPr="009105C0">
              <w:rPr>
                <w:bCs/>
                <w:sz w:val="20"/>
                <w:szCs w:val="20"/>
              </w:rPr>
              <w:t>Data Resources\Data for download\Precipitation</w:t>
            </w:r>
          </w:p>
        </w:tc>
        <w:tc>
          <w:tcPr>
            <w:tcW w:w="4531" w:type="dxa"/>
          </w:tcPr>
          <w:p w14:paraId="167A4044" w14:textId="0FFFEE8C" w:rsidR="000E472A" w:rsidRPr="009105C0" w:rsidRDefault="000E472A" w:rsidP="000E472A">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12</w:t>
            </w:r>
            <w:r w:rsidRPr="009105C0">
              <w:rPr>
                <w:bCs/>
                <w:i/>
                <w:iCs/>
                <w:sz w:val="20"/>
                <w:szCs w:val="20"/>
              </w:rPr>
              <w:t>.xls</w:t>
            </w:r>
            <w:r w:rsidRPr="009105C0">
              <w:rPr>
                <w:bCs/>
                <w:sz w:val="20"/>
                <w:szCs w:val="20"/>
              </w:rPr>
              <w:t>’</w:t>
            </w:r>
          </w:p>
        </w:tc>
        <w:tc>
          <w:tcPr>
            <w:tcW w:w="5762" w:type="dxa"/>
          </w:tcPr>
          <w:p w14:paraId="6B001D95" w14:textId="12401A38" w:rsidR="000E472A" w:rsidRPr="009105C0" w:rsidRDefault="000E472A" w:rsidP="000E472A">
            <w:pPr>
              <w:spacing w:after="120"/>
              <w:rPr>
                <w:b/>
                <w:sz w:val="20"/>
                <w:szCs w:val="20"/>
              </w:rPr>
            </w:pPr>
            <w:hyperlink r:id="rId25" w:history="1">
              <w:r w:rsidRPr="00241DF5">
                <w:rPr>
                  <w:rStyle w:val="Hyperlink"/>
                </w:rPr>
                <w:t>https://santarita.arizona.edu/data-resources/data-download/precipitation</w:t>
              </w:r>
            </w:hyperlink>
          </w:p>
        </w:tc>
      </w:tr>
      <w:tr w:rsidR="00B57649" w:rsidRPr="009105C0" w14:paraId="23C31438" w14:textId="77777777" w:rsidTr="00705135">
        <w:trPr>
          <w:trHeight w:val="254"/>
        </w:trPr>
        <w:tc>
          <w:tcPr>
            <w:tcW w:w="1234" w:type="dxa"/>
          </w:tcPr>
          <w:p w14:paraId="098CB54F" w14:textId="1BE5056D" w:rsidR="00B57649" w:rsidRDefault="00B57649" w:rsidP="00B57649">
            <w:pPr>
              <w:spacing w:after="120"/>
              <w:rPr>
                <w:bCs/>
                <w:sz w:val="20"/>
                <w:szCs w:val="20"/>
              </w:rPr>
            </w:pPr>
            <w:r>
              <w:rPr>
                <w:bCs/>
                <w:sz w:val="20"/>
                <w:szCs w:val="20"/>
              </w:rPr>
              <w:t>12</w:t>
            </w:r>
            <w:r w:rsidRPr="00F7084F">
              <w:rPr>
                <w:bCs/>
                <w:sz w:val="20"/>
                <w:szCs w:val="20"/>
              </w:rPr>
              <w:t>-</w:t>
            </w:r>
            <w:r>
              <w:rPr>
                <w:bCs/>
                <w:sz w:val="20"/>
                <w:szCs w:val="20"/>
              </w:rPr>
              <w:t>10</w:t>
            </w:r>
            <w:r w:rsidRPr="00F7084F">
              <w:rPr>
                <w:bCs/>
                <w:sz w:val="20"/>
                <w:szCs w:val="20"/>
              </w:rPr>
              <w:t>-2025</w:t>
            </w:r>
          </w:p>
        </w:tc>
        <w:tc>
          <w:tcPr>
            <w:tcW w:w="2335" w:type="dxa"/>
          </w:tcPr>
          <w:p w14:paraId="76145450" w14:textId="750E89AA" w:rsidR="00B57649" w:rsidRPr="009105C0" w:rsidRDefault="00B57649" w:rsidP="00B57649">
            <w:pPr>
              <w:spacing w:after="120"/>
              <w:rPr>
                <w:bCs/>
                <w:sz w:val="20"/>
                <w:szCs w:val="20"/>
              </w:rPr>
            </w:pPr>
            <w:r w:rsidRPr="009105C0">
              <w:rPr>
                <w:bCs/>
                <w:sz w:val="20"/>
                <w:szCs w:val="20"/>
              </w:rPr>
              <w:t>Data Resources\Data for download</w:t>
            </w:r>
          </w:p>
        </w:tc>
        <w:tc>
          <w:tcPr>
            <w:tcW w:w="4531" w:type="dxa"/>
          </w:tcPr>
          <w:p w14:paraId="04F37F3F" w14:textId="49C44687" w:rsidR="00B57649" w:rsidRPr="009105C0" w:rsidRDefault="00B57649" w:rsidP="00B57649">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C6542DF" w14:textId="09D287FB" w:rsidR="00B57649" w:rsidRDefault="00B57649" w:rsidP="00B57649">
            <w:pPr>
              <w:spacing w:after="120"/>
            </w:pPr>
            <w:hyperlink r:id="rId26" w:history="1">
              <w:r w:rsidRPr="00241DF5">
                <w:rPr>
                  <w:rStyle w:val="Hyperlink"/>
                </w:rPr>
                <w:t>https://santarita.arizona.edu/data-resources/data-download</w:t>
              </w:r>
            </w:hyperlink>
            <w:r>
              <w:t xml:space="preserve"> </w:t>
            </w:r>
          </w:p>
        </w:tc>
      </w:tr>
      <w:tr w:rsidR="00B57649" w:rsidRPr="009105C0" w14:paraId="1449AAEE" w14:textId="77777777" w:rsidTr="00705135">
        <w:trPr>
          <w:trHeight w:val="254"/>
        </w:trPr>
        <w:tc>
          <w:tcPr>
            <w:tcW w:w="1234" w:type="dxa"/>
          </w:tcPr>
          <w:p w14:paraId="234F74EC" w14:textId="3F65E406" w:rsidR="00B57649" w:rsidRDefault="00B57649" w:rsidP="00B57649">
            <w:pPr>
              <w:spacing w:after="120"/>
              <w:rPr>
                <w:bCs/>
                <w:sz w:val="20"/>
                <w:szCs w:val="20"/>
              </w:rPr>
            </w:pPr>
            <w:r>
              <w:rPr>
                <w:bCs/>
                <w:sz w:val="20"/>
                <w:szCs w:val="20"/>
              </w:rPr>
              <w:t>12-10-2025</w:t>
            </w:r>
          </w:p>
        </w:tc>
        <w:tc>
          <w:tcPr>
            <w:tcW w:w="2335" w:type="dxa"/>
          </w:tcPr>
          <w:p w14:paraId="3A454BE0" w14:textId="798FBD5F" w:rsidR="00B57649" w:rsidRPr="009105C0" w:rsidRDefault="00B57649" w:rsidP="00B57649">
            <w:pPr>
              <w:spacing w:after="120"/>
              <w:rPr>
                <w:bCs/>
                <w:sz w:val="20"/>
                <w:szCs w:val="20"/>
              </w:rPr>
            </w:pPr>
            <w:r w:rsidRPr="009105C0">
              <w:rPr>
                <w:bCs/>
                <w:sz w:val="20"/>
                <w:szCs w:val="20"/>
              </w:rPr>
              <w:t>Research\Publications</w:t>
            </w:r>
          </w:p>
        </w:tc>
        <w:tc>
          <w:tcPr>
            <w:tcW w:w="4531" w:type="dxa"/>
          </w:tcPr>
          <w:p w14:paraId="0F7CB32C" w14:textId="532AF4AE" w:rsidR="00B57649" w:rsidRPr="009105C0" w:rsidRDefault="00B57649" w:rsidP="00B57649">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09 December </w:t>
            </w:r>
            <w:r w:rsidRPr="005523FA">
              <w:rPr>
                <w:bCs/>
                <w:i/>
                <w:iCs/>
                <w:sz w:val="20"/>
                <w:szCs w:val="20"/>
              </w:rPr>
              <w:t>202</w:t>
            </w:r>
            <w:r>
              <w:rPr>
                <w:bCs/>
                <w:i/>
                <w:iCs/>
                <w:sz w:val="20"/>
                <w:szCs w:val="20"/>
              </w:rPr>
              <w:t>5</w:t>
            </w:r>
            <w:r w:rsidRPr="009105C0">
              <w:rPr>
                <w:bCs/>
                <w:i/>
                <w:iCs/>
                <w:sz w:val="20"/>
                <w:szCs w:val="20"/>
              </w:rPr>
              <w:t>.pdf</w:t>
            </w:r>
            <w:r w:rsidRPr="009105C0">
              <w:rPr>
                <w:bCs/>
                <w:sz w:val="20"/>
                <w:szCs w:val="20"/>
              </w:rPr>
              <w:t>’</w:t>
            </w:r>
          </w:p>
        </w:tc>
        <w:tc>
          <w:tcPr>
            <w:tcW w:w="5762" w:type="dxa"/>
          </w:tcPr>
          <w:p w14:paraId="3DF2523C" w14:textId="131446C0" w:rsidR="00B57649" w:rsidRDefault="00B57649" w:rsidP="00B57649">
            <w:pPr>
              <w:spacing w:after="120"/>
            </w:pPr>
            <w:r w:rsidRPr="000A1F2A">
              <w:rPr>
                <w:rStyle w:val="Hyperlink"/>
              </w:rPr>
              <w:t>https://santarita.arizona.edu/research/publications</w:t>
            </w:r>
          </w:p>
        </w:tc>
      </w:tr>
      <w:tr w:rsidR="001E0556" w:rsidRPr="009105C0" w14:paraId="07FAB284" w14:textId="77777777" w:rsidTr="00705135">
        <w:trPr>
          <w:trHeight w:val="254"/>
        </w:trPr>
        <w:tc>
          <w:tcPr>
            <w:tcW w:w="1234" w:type="dxa"/>
          </w:tcPr>
          <w:p w14:paraId="7FD76DFA" w14:textId="2D663EA5" w:rsidR="001E0556" w:rsidRPr="009105C0" w:rsidRDefault="001E0556" w:rsidP="001E0556">
            <w:pPr>
              <w:spacing w:after="120"/>
              <w:rPr>
                <w:b/>
                <w:sz w:val="20"/>
                <w:szCs w:val="20"/>
              </w:rPr>
            </w:pPr>
            <w:r>
              <w:rPr>
                <w:bCs/>
                <w:sz w:val="20"/>
                <w:szCs w:val="20"/>
              </w:rPr>
              <w:t>10</w:t>
            </w:r>
            <w:r w:rsidRPr="00F7084F">
              <w:rPr>
                <w:bCs/>
                <w:sz w:val="20"/>
                <w:szCs w:val="20"/>
              </w:rPr>
              <w:t>-</w:t>
            </w:r>
            <w:r>
              <w:rPr>
                <w:bCs/>
                <w:sz w:val="20"/>
                <w:szCs w:val="20"/>
              </w:rPr>
              <w:t>13</w:t>
            </w:r>
            <w:r w:rsidRPr="00F7084F">
              <w:rPr>
                <w:bCs/>
                <w:sz w:val="20"/>
                <w:szCs w:val="20"/>
              </w:rPr>
              <w:t>-2025</w:t>
            </w:r>
          </w:p>
        </w:tc>
        <w:tc>
          <w:tcPr>
            <w:tcW w:w="2335" w:type="dxa"/>
          </w:tcPr>
          <w:p w14:paraId="06A2FD25" w14:textId="54C34D8E" w:rsidR="001E0556" w:rsidRPr="009105C0" w:rsidRDefault="001E0556" w:rsidP="001E0556">
            <w:pPr>
              <w:spacing w:after="120"/>
              <w:rPr>
                <w:b/>
                <w:sz w:val="20"/>
                <w:szCs w:val="20"/>
              </w:rPr>
            </w:pPr>
            <w:r w:rsidRPr="009105C0">
              <w:rPr>
                <w:bCs/>
                <w:sz w:val="20"/>
                <w:szCs w:val="20"/>
              </w:rPr>
              <w:t>Data Resources\Data for download</w:t>
            </w:r>
          </w:p>
        </w:tc>
        <w:tc>
          <w:tcPr>
            <w:tcW w:w="4531" w:type="dxa"/>
          </w:tcPr>
          <w:p w14:paraId="35D62884" w14:textId="63831BEC" w:rsidR="001E0556" w:rsidRPr="009105C0" w:rsidRDefault="001E0556" w:rsidP="001E0556">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3DD3301" w14:textId="37D316AF" w:rsidR="001E0556" w:rsidRPr="009105C0" w:rsidRDefault="001E0556" w:rsidP="001E0556">
            <w:pPr>
              <w:spacing w:after="120"/>
              <w:rPr>
                <w:b/>
                <w:sz w:val="20"/>
                <w:szCs w:val="20"/>
              </w:rPr>
            </w:pPr>
            <w:hyperlink r:id="rId27" w:history="1">
              <w:r w:rsidRPr="00241DF5">
                <w:rPr>
                  <w:rStyle w:val="Hyperlink"/>
                </w:rPr>
                <w:t>https://santarita.arizona.edu/data-resources/data-download</w:t>
              </w:r>
            </w:hyperlink>
            <w:r>
              <w:t xml:space="preserve"> </w:t>
            </w:r>
          </w:p>
        </w:tc>
      </w:tr>
      <w:tr w:rsidR="001E0556" w:rsidRPr="009105C0" w14:paraId="2FCA0E11" w14:textId="77777777" w:rsidTr="00705135">
        <w:trPr>
          <w:trHeight w:val="254"/>
        </w:trPr>
        <w:tc>
          <w:tcPr>
            <w:tcW w:w="1234" w:type="dxa"/>
          </w:tcPr>
          <w:p w14:paraId="18E56986" w14:textId="4BAE69ED" w:rsidR="001E0556" w:rsidRPr="009105C0" w:rsidRDefault="001E0556" w:rsidP="001E0556">
            <w:pPr>
              <w:spacing w:after="120"/>
              <w:rPr>
                <w:b/>
                <w:sz w:val="20"/>
                <w:szCs w:val="20"/>
              </w:rPr>
            </w:pPr>
            <w:r>
              <w:rPr>
                <w:bCs/>
                <w:sz w:val="20"/>
                <w:szCs w:val="20"/>
              </w:rPr>
              <w:t>10</w:t>
            </w:r>
            <w:r w:rsidRPr="00F7084F">
              <w:rPr>
                <w:bCs/>
                <w:sz w:val="20"/>
                <w:szCs w:val="20"/>
              </w:rPr>
              <w:t>-</w:t>
            </w:r>
            <w:r>
              <w:rPr>
                <w:bCs/>
                <w:sz w:val="20"/>
                <w:szCs w:val="20"/>
              </w:rPr>
              <w:t>13</w:t>
            </w:r>
            <w:r w:rsidRPr="00F7084F">
              <w:rPr>
                <w:bCs/>
                <w:sz w:val="20"/>
                <w:szCs w:val="20"/>
              </w:rPr>
              <w:t>-2025</w:t>
            </w:r>
          </w:p>
        </w:tc>
        <w:tc>
          <w:tcPr>
            <w:tcW w:w="2335" w:type="dxa"/>
          </w:tcPr>
          <w:p w14:paraId="340E050F" w14:textId="43FC1691" w:rsidR="001E0556" w:rsidRPr="009105C0" w:rsidRDefault="001E0556" w:rsidP="001E0556">
            <w:pPr>
              <w:spacing w:after="120"/>
              <w:rPr>
                <w:b/>
                <w:sz w:val="20"/>
                <w:szCs w:val="20"/>
              </w:rPr>
            </w:pPr>
            <w:r w:rsidRPr="009105C0">
              <w:rPr>
                <w:bCs/>
                <w:sz w:val="20"/>
                <w:szCs w:val="20"/>
              </w:rPr>
              <w:t>Research\Publications</w:t>
            </w:r>
          </w:p>
        </w:tc>
        <w:tc>
          <w:tcPr>
            <w:tcW w:w="4531" w:type="dxa"/>
          </w:tcPr>
          <w:p w14:paraId="18E4DFF3" w14:textId="4AAFF75E" w:rsidR="001E0556" w:rsidRPr="009105C0" w:rsidRDefault="001E0556" w:rsidP="001E0556">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2 October </w:t>
            </w:r>
            <w:r w:rsidRPr="005523FA">
              <w:rPr>
                <w:bCs/>
                <w:i/>
                <w:iCs/>
                <w:sz w:val="20"/>
                <w:szCs w:val="20"/>
              </w:rPr>
              <w:t>202</w:t>
            </w:r>
            <w:r>
              <w:rPr>
                <w:bCs/>
                <w:i/>
                <w:iCs/>
                <w:sz w:val="20"/>
                <w:szCs w:val="20"/>
              </w:rPr>
              <w:t>5</w:t>
            </w:r>
            <w:r w:rsidRPr="009105C0">
              <w:rPr>
                <w:bCs/>
                <w:i/>
                <w:iCs/>
                <w:sz w:val="20"/>
                <w:szCs w:val="20"/>
              </w:rPr>
              <w:t>.pdf</w:t>
            </w:r>
            <w:r w:rsidRPr="009105C0">
              <w:rPr>
                <w:bCs/>
                <w:sz w:val="20"/>
                <w:szCs w:val="20"/>
              </w:rPr>
              <w:t>’</w:t>
            </w:r>
          </w:p>
        </w:tc>
        <w:tc>
          <w:tcPr>
            <w:tcW w:w="5762" w:type="dxa"/>
          </w:tcPr>
          <w:p w14:paraId="1F703C67" w14:textId="0112B546" w:rsidR="001E0556" w:rsidRPr="009105C0" w:rsidRDefault="001E0556" w:rsidP="001E0556">
            <w:pPr>
              <w:spacing w:after="120"/>
              <w:rPr>
                <w:b/>
                <w:sz w:val="20"/>
                <w:szCs w:val="20"/>
              </w:rPr>
            </w:pPr>
            <w:r w:rsidRPr="000A1F2A">
              <w:rPr>
                <w:rStyle w:val="Hyperlink"/>
              </w:rPr>
              <w:t>https://santarita.arizona.edu/research/publications</w:t>
            </w:r>
          </w:p>
        </w:tc>
      </w:tr>
      <w:tr w:rsidR="008A1F5E" w:rsidRPr="009105C0" w14:paraId="325A633E" w14:textId="77777777" w:rsidTr="00705135">
        <w:trPr>
          <w:trHeight w:val="254"/>
        </w:trPr>
        <w:tc>
          <w:tcPr>
            <w:tcW w:w="1234" w:type="dxa"/>
          </w:tcPr>
          <w:p w14:paraId="397757F1" w14:textId="3C4FAFBE" w:rsidR="008A1F5E" w:rsidRPr="009105C0" w:rsidRDefault="008A1F5E" w:rsidP="008A1F5E">
            <w:pPr>
              <w:spacing w:after="120"/>
              <w:rPr>
                <w:b/>
                <w:sz w:val="20"/>
                <w:szCs w:val="20"/>
              </w:rPr>
            </w:pPr>
            <w:r w:rsidRPr="00F7084F">
              <w:rPr>
                <w:bCs/>
                <w:sz w:val="20"/>
                <w:szCs w:val="20"/>
              </w:rPr>
              <w:t>0</w:t>
            </w:r>
            <w:r>
              <w:rPr>
                <w:bCs/>
                <w:sz w:val="20"/>
                <w:szCs w:val="20"/>
              </w:rPr>
              <w:t>9</w:t>
            </w:r>
            <w:r w:rsidRPr="00F7084F">
              <w:rPr>
                <w:bCs/>
                <w:sz w:val="20"/>
                <w:szCs w:val="20"/>
              </w:rPr>
              <w:t>-</w:t>
            </w:r>
            <w:r>
              <w:rPr>
                <w:bCs/>
                <w:sz w:val="20"/>
                <w:szCs w:val="20"/>
              </w:rPr>
              <w:t>12</w:t>
            </w:r>
            <w:r w:rsidRPr="00F7084F">
              <w:rPr>
                <w:bCs/>
                <w:sz w:val="20"/>
                <w:szCs w:val="20"/>
              </w:rPr>
              <w:t>-2025</w:t>
            </w:r>
          </w:p>
        </w:tc>
        <w:tc>
          <w:tcPr>
            <w:tcW w:w="2335" w:type="dxa"/>
          </w:tcPr>
          <w:p w14:paraId="32757F0F" w14:textId="47ACE12E" w:rsidR="008A1F5E" w:rsidRPr="009105C0" w:rsidRDefault="008A1F5E" w:rsidP="008A1F5E">
            <w:pPr>
              <w:spacing w:after="120"/>
              <w:rPr>
                <w:b/>
                <w:sz w:val="20"/>
                <w:szCs w:val="20"/>
              </w:rPr>
            </w:pPr>
            <w:r w:rsidRPr="009105C0">
              <w:rPr>
                <w:bCs/>
                <w:sz w:val="20"/>
                <w:szCs w:val="20"/>
              </w:rPr>
              <w:t>Data Resources\Data for download</w:t>
            </w:r>
          </w:p>
        </w:tc>
        <w:tc>
          <w:tcPr>
            <w:tcW w:w="4531" w:type="dxa"/>
          </w:tcPr>
          <w:p w14:paraId="6098395D" w14:textId="4E478165" w:rsidR="008A1F5E" w:rsidRPr="009105C0" w:rsidRDefault="008A1F5E" w:rsidP="008A1F5E">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ADD9999" w14:textId="283BD7CF" w:rsidR="008A1F5E" w:rsidRPr="009105C0" w:rsidRDefault="008A1F5E" w:rsidP="008A1F5E">
            <w:pPr>
              <w:spacing w:after="120"/>
              <w:rPr>
                <w:b/>
                <w:sz w:val="20"/>
                <w:szCs w:val="20"/>
              </w:rPr>
            </w:pPr>
            <w:hyperlink r:id="rId28" w:history="1">
              <w:r w:rsidRPr="00241DF5">
                <w:rPr>
                  <w:rStyle w:val="Hyperlink"/>
                </w:rPr>
                <w:t>https://santarita.arizona.edu/data-resources/data-download</w:t>
              </w:r>
            </w:hyperlink>
            <w:r>
              <w:t xml:space="preserve"> </w:t>
            </w:r>
          </w:p>
        </w:tc>
      </w:tr>
      <w:tr w:rsidR="008A1F5E" w:rsidRPr="009105C0" w14:paraId="40351012" w14:textId="77777777" w:rsidTr="00705135">
        <w:trPr>
          <w:trHeight w:val="254"/>
        </w:trPr>
        <w:tc>
          <w:tcPr>
            <w:tcW w:w="1234" w:type="dxa"/>
          </w:tcPr>
          <w:p w14:paraId="252D2C23" w14:textId="47131CB6" w:rsidR="008A1F5E" w:rsidRPr="009105C0" w:rsidRDefault="008A1F5E" w:rsidP="008A1F5E">
            <w:pPr>
              <w:spacing w:after="120"/>
              <w:rPr>
                <w:b/>
                <w:sz w:val="20"/>
                <w:szCs w:val="20"/>
              </w:rPr>
            </w:pPr>
            <w:r w:rsidRPr="00F7084F">
              <w:rPr>
                <w:bCs/>
                <w:sz w:val="20"/>
                <w:szCs w:val="20"/>
              </w:rPr>
              <w:t>0</w:t>
            </w:r>
            <w:r>
              <w:rPr>
                <w:bCs/>
                <w:sz w:val="20"/>
                <w:szCs w:val="20"/>
              </w:rPr>
              <w:t>9</w:t>
            </w:r>
            <w:r w:rsidRPr="00F7084F">
              <w:rPr>
                <w:bCs/>
                <w:sz w:val="20"/>
                <w:szCs w:val="20"/>
              </w:rPr>
              <w:t>-</w:t>
            </w:r>
            <w:r>
              <w:rPr>
                <w:bCs/>
                <w:sz w:val="20"/>
                <w:szCs w:val="20"/>
              </w:rPr>
              <w:t>12</w:t>
            </w:r>
            <w:r w:rsidRPr="00F7084F">
              <w:rPr>
                <w:bCs/>
                <w:sz w:val="20"/>
                <w:szCs w:val="20"/>
              </w:rPr>
              <w:t>-2025</w:t>
            </w:r>
          </w:p>
        </w:tc>
        <w:tc>
          <w:tcPr>
            <w:tcW w:w="2335" w:type="dxa"/>
          </w:tcPr>
          <w:p w14:paraId="51030DBC" w14:textId="6051CFD2" w:rsidR="008A1F5E" w:rsidRPr="009105C0" w:rsidRDefault="008A1F5E" w:rsidP="008A1F5E">
            <w:pPr>
              <w:spacing w:after="120"/>
              <w:rPr>
                <w:b/>
                <w:sz w:val="20"/>
                <w:szCs w:val="20"/>
              </w:rPr>
            </w:pPr>
            <w:r w:rsidRPr="009105C0">
              <w:rPr>
                <w:bCs/>
                <w:sz w:val="20"/>
                <w:szCs w:val="20"/>
              </w:rPr>
              <w:t>Research\Publications</w:t>
            </w:r>
          </w:p>
        </w:tc>
        <w:tc>
          <w:tcPr>
            <w:tcW w:w="4531" w:type="dxa"/>
          </w:tcPr>
          <w:p w14:paraId="7D32C906" w14:textId="156E062F" w:rsidR="008A1F5E" w:rsidRPr="009105C0" w:rsidRDefault="008A1F5E" w:rsidP="008A1F5E">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2 </w:t>
            </w:r>
            <w:r w:rsidR="0016527E">
              <w:rPr>
                <w:bCs/>
                <w:i/>
                <w:iCs/>
                <w:sz w:val="20"/>
                <w:szCs w:val="20"/>
              </w:rPr>
              <w:t xml:space="preserve">September </w:t>
            </w:r>
            <w:r w:rsidRPr="005523FA">
              <w:rPr>
                <w:bCs/>
                <w:i/>
                <w:iCs/>
                <w:sz w:val="20"/>
                <w:szCs w:val="20"/>
              </w:rPr>
              <w:t>202</w:t>
            </w:r>
            <w:r>
              <w:rPr>
                <w:bCs/>
                <w:i/>
                <w:iCs/>
                <w:sz w:val="20"/>
                <w:szCs w:val="20"/>
              </w:rPr>
              <w:t>5</w:t>
            </w:r>
            <w:r w:rsidRPr="009105C0">
              <w:rPr>
                <w:bCs/>
                <w:i/>
                <w:iCs/>
                <w:sz w:val="20"/>
                <w:szCs w:val="20"/>
              </w:rPr>
              <w:t>.pdf</w:t>
            </w:r>
            <w:r w:rsidRPr="009105C0">
              <w:rPr>
                <w:bCs/>
                <w:sz w:val="20"/>
                <w:szCs w:val="20"/>
              </w:rPr>
              <w:t>’</w:t>
            </w:r>
          </w:p>
        </w:tc>
        <w:tc>
          <w:tcPr>
            <w:tcW w:w="5762" w:type="dxa"/>
          </w:tcPr>
          <w:p w14:paraId="2056E251" w14:textId="05A551D2" w:rsidR="008A1F5E" w:rsidRPr="009105C0" w:rsidRDefault="008A1F5E" w:rsidP="008A1F5E">
            <w:pPr>
              <w:spacing w:after="120"/>
              <w:rPr>
                <w:b/>
                <w:sz w:val="20"/>
                <w:szCs w:val="20"/>
              </w:rPr>
            </w:pPr>
            <w:r w:rsidRPr="000A1F2A">
              <w:rPr>
                <w:rStyle w:val="Hyperlink"/>
              </w:rPr>
              <w:t>https://santarita.arizona.edu/research/publications</w:t>
            </w:r>
          </w:p>
        </w:tc>
      </w:tr>
      <w:tr w:rsidR="00915977" w:rsidRPr="009105C0" w14:paraId="677F9B3B" w14:textId="77777777" w:rsidTr="00705135">
        <w:trPr>
          <w:trHeight w:val="254"/>
        </w:trPr>
        <w:tc>
          <w:tcPr>
            <w:tcW w:w="1234" w:type="dxa"/>
          </w:tcPr>
          <w:p w14:paraId="4204B2ED" w14:textId="79D90881" w:rsidR="00915977" w:rsidRPr="009105C0" w:rsidRDefault="00915977" w:rsidP="00915977">
            <w:pPr>
              <w:spacing w:after="120"/>
              <w:rPr>
                <w:b/>
                <w:sz w:val="20"/>
                <w:szCs w:val="20"/>
              </w:rPr>
            </w:pPr>
            <w:r w:rsidRPr="00F7084F">
              <w:rPr>
                <w:bCs/>
                <w:sz w:val="20"/>
                <w:szCs w:val="20"/>
              </w:rPr>
              <w:lastRenderedPageBreak/>
              <w:t>0</w:t>
            </w:r>
            <w:r>
              <w:rPr>
                <w:bCs/>
                <w:sz w:val="20"/>
                <w:szCs w:val="20"/>
              </w:rPr>
              <w:t>9</w:t>
            </w:r>
            <w:r w:rsidRPr="00F7084F">
              <w:rPr>
                <w:bCs/>
                <w:sz w:val="20"/>
                <w:szCs w:val="20"/>
              </w:rPr>
              <w:t>-</w:t>
            </w:r>
            <w:r>
              <w:rPr>
                <w:bCs/>
                <w:sz w:val="20"/>
                <w:szCs w:val="20"/>
              </w:rPr>
              <w:t>11</w:t>
            </w:r>
            <w:r w:rsidRPr="00F7084F">
              <w:rPr>
                <w:bCs/>
                <w:sz w:val="20"/>
                <w:szCs w:val="20"/>
              </w:rPr>
              <w:t>-2025</w:t>
            </w:r>
          </w:p>
        </w:tc>
        <w:tc>
          <w:tcPr>
            <w:tcW w:w="2335" w:type="dxa"/>
          </w:tcPr>
          <w:p w14:paraId="495116B3" w14:textId="2A2480E9" w:rsidR="00915977" w:rsidRPr="009105C0" w:rsidRDefault="00915977" w:rsidP="00915977">
            <w:pPr>
              <w:spacing w:after="120"/>
              <w:rPr>
                <w:b/>
                <w:sz w:val="20"/>
                <w:szCs w:val="20"/>
              </w:rPr>
            </w:pPr>
            <w:r w:rsidRPr="009105C0">
              <w:rPr>
                <w:bCs/>
                <w:sz w:val="20"/>
                <w:szCs w:val="20"/>
              </w:rPr>
              <w:t>Data Resources\Data for download</w:t>
            </w:r>
          </w:p>
        </w:tc>
        <w:tc>
          <w:tcPr>
            <w:tcW w:w="4531" w:type="dxa"/>
          </w:tcPr>
          <w:p w14:paraId="46E09A62" w14:textId="55724678" w:rsidR="00915977" w:rsidRPr="009105C0" w:rsidRDefault="00915977" w:rsidP="00915977">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18F74C6" w14:textId="1C06474B" w:rsidR="00915977" w:rsidRPr="009105C0" w:rsidRDefault="00915977" w:rsidP="00915977">
            <w:pPr>
              <w:spacing w:after="120"/>
              <w:rPr>
                <w:b/>
                <w:sz w:val="20"/>
                <w:szCs w:val="20"/>
              </w:rPr>
            </w:pPr>
            <w:hyperlink r:id="rId29" w:history="1">
              <w:r w:rsidRPr="00241DF5">
                <w:rPr>
                  <w:rStyle w:val="Hyperlink"/>
                </w:rPr>
                <w:t>https://santarita.arizona.edu/data-resources/data-download</w:t>
              </w:r>
            </w:hyperlink>
            <w:r>
              <w:t xml:space="preserve"> </w:t>
            </w:r>
          </w:p>
        </w:tc>
      </w:tr>
      <w:tr w:rsidR="00A77D7D" w:rsidRPr="009105C0" w14:paraId="69E4FDC9" w14:textId="77777777" w:rsidTr="00705135">
        <w:trPr>
          <w:trHeight w:val="254"/>
        </w:trPr>
        <w:tc>
          <w:tcPr>
            <w:tcW w:w="1234" w:type="dxa"/>
          </w:tcPr>
          <w:p w14:paraId="73B1750A" w14:textId="51376EA4" w:rsidR="00A77D7D" w:rsidRPr="009105C0" w:rsidRDefault="00A77D7D" w:rsidP="00A77D7D">
            <w:pPr>
              <w:spacing w:after="120"/>
              <w:rPr>
                <w:b/>
                <w:sz w:val="20"/>
                <w:szCs w:val="20"/>
              </w:rPr>
            </w:pPr>
            <w:r w:rsidRPr="00F7084F">
              <w:rPr>
                <w:bCs/>
                <w:sz w:val="20"/>
                <w:szCs w:val="20"/>
              </w:rPr>
              <w:t>0</w:t>
            </w:r>
            <w:r>
              <w:rPr>
                <w:bCs/>
                <w:sz w:val="20"/>
                <w:szCs w:val="20"/>
              </w:rPr>
              <w:t>9</w:t>
            </w:r>
            <w:r w:rsidRPr="00F7084F">
              <w:rPr>
                <w:bCs/>
                <w:sz w:val="20"/>
                <w:szCs w:val="20"/>
              </w:rPr>
              <w:t>-</w:t>
            </w:r>
            <w:r>
              <w:rPr>
                <w:bCs/>
                <w:sz w:val="20"/>
                <w:szCs w:val="20"/>
              </w:rPr>
              <w:t>11</w:t>
            </w:r>
            <w:r w:rsidRPr="00F7084F">
              <w:rPr>
                <w:bCs/>
                <w:sz w:val="20"/>
                <w:szCs w:val="20"/>
              </w:rPr>
              <w:t>-2025</w:t>
            </w:r>
          </w:p>
        </w:tc>
        <w:tc>
          <w:tcPr>
            <w:tcW w:w="2335" w:type="dxa"/>
          </w:tcPr>
          <w:p w14:paraId="79E3F452" w14:textId="63F95583" w:rsidR="00A77D7D" w:rsidRPr="009105C0" w:rsidRDefault="00A77D7D" w:rsidP="00A77D7D">
            <w:pPr>
              <w:spacing w:after="120"/>
              <w:rPr>
                <w:b/>
                <w:sz w:val="20"/>
                <w:szCs w:val="20"/>
              </w:rPr>
            </w:pPr>
            <w:r w:rsidRPr="009105C0">
              <w:rPr>
                <w:bCs/>
                <w:sz w:val="20"/>
                <w:szCs w:val="20"/>
              </w:rPr>
              <w:t>Data Resources\Data for download\</w:t>
            </w:r>
            <w:r>
              <w:rPr>
                <w:bCs/>
                <w:sz w:val="20"/>
                <w:szCs w:val="20"/>
              </w:rPr>
              <w:t>Flora</w:t>
            </w:r>
          </w:p>
        </w:tc>
        <w:tc>
          <w:tcPr>
            <w:tcW w:w="4531" w:type="dxa"/>
          </w:tcPr>
          <w:p w14:paraId="3920D903" w14:textId="6BBBFA4C" w:rsidR="00A77D7D" w:rsidRPr="009105C0" w:rsidRDefault="00A77D7D" w:rsidP="00A77D7D">
            <w:pPr>
              <w:spacing w:after="120"/>
              <w:rPr>
                <w:b/>
                <w:sz w:val="20"/>
                <w:szCs w:val="20"/>
              </w:rPr>
            </w:pPr>
            <w:r w:rsidRPr="00A65C27">
              <w:rPr>
                <w:bCs/>
                <w:sz w:val="20"/>
                <w:szCs w:val="20"/>
              </w:rPr>
              <w:t>Uploaded</w:t>
            </w:r>
            <w:r>
              <w:rPr>
                <w:bCs/>
                <w:sz w:val="20"/>
                <w:szCs w:val="20"/>
              </w:rPr>
              <w:t xml:space="preserve"> the new files “</w:t>
            </w:r>
            <w:r w:rsidRPr="00011525">
              <w:rPr>
                <w:bCs/>
                <w:i/>
                <w:iCs/>
                <w:sz w:val="20"/>
                <w:szCs w:val="20"/>
              </w:rPr>
              <w:t>Plant Species on Transects and August Photo Stations_202</w:t>
            </w:r>
            <w:r>
              <w:rPr>
                <w:bCs/>
                <w:i/>
                <w:iCs/>
                <w:sz w:val="20"/>
                <w:szCs w:val="20"/>
              </w:rPr>
              <w:t>5Sep1</w:t>
            </w:r>
            <w:r w:rsidRPr="00011525">
              <w:rPr>
                <w:bCs/>
                <w:i/>
                <w:iCs/>
                <w:sz w:val="20"/>
                <w:szCs w:val="20"/>
              </w:rPr>
              <w:t>1</w:t>
            </w:r>
            <w:r>
              <w:rPr>
                <w:bCs/>
                <w:sz w:val="20"/>
                <w:szCs w:val="20"/>
              </w:rPr>
              <w:t>” and “</w:t>
            </w:r>
            <w:r w:rsidRPr="00011525">
              <w:rPr>
                <w:bCs/>
                <w:i/>
                <w:iCs/>
                <w:sz w:val="20"/>
                <w:szCs w:val="20"/>
              </w:rPr>
              <w:t>August Photo Station Plant Species_202</w:t>
            </w:r>
            <w:r>
              <w:rPr>
                <w:bCs/>
                <w:i/>
                <w:iCs/>
                <w:sz w:val="20"/>
                <w:szCs w:val="20"/>
              </w:rPr>
              <w:t>5Sep1</w:t>
            </w:r>
            <w:r w:rsidRPr="00011525">
              <w:rPr>
                <w:bCs/>
                <w:i/>
                <w:iCs/>
                <w:sz w:val="20"/>
                <w:szCs w:val="20"/>
              </w:rPr>
              <w:t>1</w:t>
            </w:r>
            <w:r>
              <w:rPr>
                <w:bCs/>
                <w:sz w:val="20"/>
                <w:szCs w:val="20"/>
              </w:rPr>
              <w:t>”</w:t>
            </w:r>
          </w:p>
        </w:tc>
        <w:tc>
          <w:tcPr>
            <w:tcW w:w="5762" w:type="dxa"/>
          </w:tcPr>
          <w:p w14:paraId="3C321F3B" w14:textId="38C66B16" w:rsidR="00A77D7D" w:rsidRPr="009105C0" w:rsidRDefault="0017690A" w:rsidP="00A77D7D">
            <w:pPr>
              <w:spacing w:after="120"/>
              <w:rPr>
                <w:b/>
                <w:sz w:val="20"/>
                <w:szCs w:val="20"/>
              </w:rPr>
            </w:pPr>
            <w:r w:rsidRPr="0017690A">
              <w:rPr>
                <w:rStyle w:val="Hyperlink"/>
              </w:rPr>
              <w:t>https://santarita.arizona.edu/data-resources/data-download/flora</w:t>
            </w:r>
          </w:p>
        </w:tc>
      </w:tr>
      <w:tr w:rsidR="008760DF" w:rsidRPr="009105C0" w14:paraId="14F24E1A" w14:textId="77777777" w:rsidTr="00705135">
        <w:trPr>
          <w:trHeight w:val="254"/>
        </w:trPr>
        <w:tc>
          <w:tcPr>
            <w:tcW w:w="1234" w:type="dxa"/>
          </w:tcPr>
          <w:p w14:paraId="23C7E857" w14:textId="7FD04E21" w:rsidR="008760DF" w:rsidRPr="009105C0" w:rsidRDefault="008760DF" w:rsidP="008760DF">
            <w:pPr>
              <w:spacing w:after="120"/>
              <w:rPr>
                <w:b/>
                <w:sz w:val="20"/>
                <w:szCs w:val="20"/>
              </w:rPr>
            </w:pPr>
            <w:r w:rsidRPr="00F7084F">
              <w:rPr>
                <w:bCs/>
                <w:sz w:val="20"/>
                <w:szCs w:val="20"/>
              </w:rPr>
              <w:t>0</w:t>
            </w:r>
            <w:r>
              <w:rPr>
                <w:bCs/>
                <w:sz w:val="20"/>
                <w:szCs w:val="20"/>
              </w:rPr>
              <w:t>9</w:t>
            </w:r>
            <w:r w:rsidRPr="00F7084F">
              <w:rPr>
                <w:bCs/>
                <w:sz w:val="20"/>
                <w:szCs w:val="20"/>
              </w:rPr>
              <w:t>-0</w:t>
            </w:r>
            <w:r>
              <w:rPr>
                <w:bCs/>
                <w:sz w:val="20"/>
                <w:szCs w:val="20"/>
              </w:rPr>
              <w:t>4</w:t>
            </w:r>
            <w:r w:rsidRPr="00F7084F">
              <w:rPr>
                <w:bCs/>
                <w:sz w:val="20"/>
                <w:szCs w:val="20"/>
              </w:rPr>
              <w:t>-2025</w:t>
            </w:r>
          </w:p>
        </w:tc>
        <w:tc>
          <w:tcPr>
            <w:tcW w:w="2335" w:type="dxa"/>
          </w:tcPr>
          <w:p w14:paraId="47291D22" w14:textId="46D12BB7" w:rsidR="008760DF" w:rsidRPr="009105C0" w:rsidRDefault="008760DF" w:rsidP="008760DF">
            <w:pPr>
              <w:spacing w:after="120"/>
              <w:rPr>
                <w:b/>
                <w:sz w:val="20"/>
                <w:szCs w:val="20"/>
              </w:rPr>
            </w:pPr>
            <w:r w:rsidRPr="009105C0">
              <w:rPr>
                <w:bCs/>
                <w:sz w:val="20"/>
                <w:szCs w:val="20"/>
              </w:rPr>
              <w:t>Data Resources\Data for download</w:t>
            </w:r>
          </w:p>
        </w:tc>
        <w:tc>
          <w:tcPr>
            <w:tcW w:w="4531" w:type="dxa"/>
          </w:tcPr>
          <w:p w14:paraId="0F4F7ECA" w14:textId="6186D6DB" w:rsidR="008760DF" w:rsidRPr="009105C0" w:rsidRDefault="008760DF" w:rsidP="008760D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7BFD243" w14:textId="0CED856D" w:rsidR="008760DF" w:rsidRPr="009105C0" w:rsidRDefault="008760DF" w:rsidP="008760DF">
            <w:pPr>
              <w:spacing w:after="120"/>
              <w:rPr>
                <w:b/>
                <w:sz w:val="20"/>
                <w:szCs w:val="20"/>
              </w:rPr>
            </w:pPr>
            <w:hyperlink r:id="rId30" w:history="1">
              <w:r w:rsidRPr="00241DF5">
                <w:rPr>
                  <w:rStyle w:val="Hyperlink"/>
                </w:rPr>
                <w:t>https://santarita.arizona.edu/data-resources/data-download</w:t>
              </w:r>
            </w:hyperlink>
            <w:r>
              <w:t xml:space="preserve"> </w:t>
            </w:r>
          </w:p>
        </w:tc>
      </w:tr>
      <w:tr w:rsidR="008760DF" w:rsidRPr="009105C0" w14:paraId="74BFDC88" w14:textId="77777777" w:rsidTr="00705135">
        <w:trPr>
          <w:trHeight w:val="254"/>
        </w:trPr>
        <w:tc>
          <w:tcPr>
            <w:tcW w:w="1234" w:type="dxa"/>
          </w:tcPr>
          <w:p w14:paraId="36706363" w14:textId="709CD210" w:rsidR="008760DF" w:rsidRPr="009105C0" w:rsidRDefault="008760DF" w:rsidP="008760DF">
            <w:pPr>
              <w:spacing w:after="120"/>
              <w:rPr>
                <w:b/>
                <w:sz w:val="20"/>
                <w:szCs w:val="20"/>
              </w:rPr>
            </w:pPr>
            <w:r w:rsidRPr="00F7084F">
              <w:rPr>
                <w:bCs/>
                <w:sz w:val="20"/>
                <w:szCs w:val="20"/>
              </w:rPr>
              <w:t>0</w:t>
            </w:r>
            <w:r>
              <w:rPr>
                <w:bCs/>
                <w:sz w:val="20"/>
                <w:szCs w:val="20"/>
              </w:rPr>
              <w:t>9</w:t>
            </w:r>
            <w:r w:rsidRPr="00F7084F">
              <w:rPr>
                <w:bCs/>
                <w:sz w:val="20"/>
                <w:szCs w:val="20"/>
              </w:rPr>
              <w:t>-0</w:t>
            </w:r>
            <w:r>
              <w:rPr>
                <w:bCs/>
                <w:sz w:val="20"/>
                <w:szCs w:val="20"/>
              </w:rPr>
              <w:t>4</w:t>
            </w:r>
            <w:r w:rsidRPr="00F7084F">
              <w:rPr>
                <w:bCs/>
                <w:sz w:val="20"/>
                <w:szCs w:val="20"/>
              </w:rPr>
              <w:t>-2025</w:t>
            </w:r>
          </w:p>
        </w:tc>
        <w:tc>
          <w:tcPr>
            <w:tcW w:w="2335" w:type="dxa"/>
          </w:tcPr>
          <w:p w14:paraId="10A18EC1" w14:textId="1CEB33F3" w:rsidR="008760DF" w:rsidRPr="009105C0" w:rsidRDefault="008760DF" w:rsidP="008760DF">
            <w:pPr>
              <w:spacing w:after="120"/>
              <w:rPr>
                <w:b/>
                <w:sz w:val="20"/>
                <w:szCs w:val="20"/>
              </w:rPr>
            </w:pPr>
            <w:r w:rsidRPr="009105C0">
              <w:rPr>
                <w:bCs/>
                <w:sz w:val="20"/>
                <w:szCs w:val="20"/>
              </w:rPr>
              <w:t>Data Resources\Data for download\Precipitation</w:t>
            </w:r>
          </w:p>
        </w:tc>
        <w:tc>
          <w:tcPr>
            <w:tcW w:w="4531" w:type="dxa"/>
          </w:tcPr>
          <w:p w14:paraId="20EE4806" w14:textId="710042AA" w:rsidR="008760DF" w:rsidRPr="009105C0" w:rsidRDefault="008760DF" w:rsidP="008760D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8</w:t>
            </w:r>
            <w:r w:rsidRPr="009105C0">
              <w:rPr>
                <w:bCs/>
                <w:i/>
                <w:iCs/>
                <w:sz w:val="20"/>
                <w:szCs w:val="20"/>
              </w:rPr>
              <w:t>.xls</w:t>
            </w:r>
            <w:r w:rsidRPr="009105C0">
              <w:rPr>
                <w:bCs/>
                <w:sz w:val="20"/>
                <w:szCs w:val="20"/>
              </w:rPr>
              <w:t>’</w:t>
            </w:r>
          </w:p>
        </w:tc>
        <w:tc>
          <w:tcPr>
            <w:tcW w:w="5762" w:type="dxa"/>
          </w:tcPr>
          <w:p w14:paraId="704DD3B6" w14:textId="2F2AF48F" w:rsidR="008760DF" w:rsidRPr="009105C0" w:rsidRDefault="008760DF" w:rsidP="008760DF">
            <w:pPr>
              <w:spacing w:after="120"/>
              <w:rPr>
                <w:b/>
                <w:sz w:val="20"/>
                <w:szCs w:val="20"/>
              </w:rPr>
            </w:pPr>
            <w:hyperlink r:id="rId31" w:history="1">
              <w:r w:rsidRPr="00241DF5">
                <w:rPr>
                  <w:rStyle w:val="Hyperlink"/>
                </w:rPr>
                <w:t>https://santarita.arizona.edu/data-resources/data-download/precipitation</w:t>
              </w:r>
            </w:hyperlink>
          </w:p>
        </w:tc>
      </w:tr>
      <w:tr w:rsidR="004F1156" w:rsidRPr="009105C0" w14:paraId="2DB462E2" w14:textId="77777777" w:rsidTr="00705135">
        <w:trPr>
          <w:trHeight w:val="254"/>
        </w:trPr>
        <w:tc>
          <w:tcPr>
            <w:tcW w:w="1234" w:type="dxa"/>
          </w:tcPr>
          <w:p w14:paraId="6FD602D3" w14:textId="548044FA" w:rsidR="004F1156" w:rsidRPr="009105C0" w:rsidRDefault="004F1156" w:rsidP="004F1156">
            <w:pPr>
              <w:spacing w:after="120"/>
              <w:rPr>
                <w:b/>
                <w:sz w:val="20"/>
                <w:szCs w:val="20"/>
              </w:rPr>
            </w:pPr>
            <w:r w:rsidRPr="00F7084F">
              <w:rPr>
                <w:bCs/>
                <w:sz w:val="20"/>
                <w:szCs w:val="20"/>
              </w:rPr>
              <w:t>0</w:t>
            </w:r>
            <w:r>
              <w:rPr>
                <w:bCs/>
                <w:sz w:val="20"/>
                <w:szCs w:val="20"/>
              </w:rPr>
              <w:t>8</w:t>
            </w:r>
            <w:r w:rsidRPr="00F7084F">
              <w:rPr>
                <w:bCs/>
                <w:sz w:val="20"/>
                <w:szCs w:val="20"/>
              </w:rPr>
              <w:t>-0</w:t>
            </w:r>
            <w:r>
              <w:rPr>
                <w:bCs/>
                <w:sz w:val="20"/>
                <w:szCs w:val="20"/>
              </w:rPr>
              <w:t>6</w:t>
            </w:r>
            <w:r w:rsidRPr="00F7084F">
              <w:rPr>
                <w:bCs/>
                <w:sz w:val="20"/>
                <w:szCs w:val="20"/>
              </w:rPr>
              <w:t>-2025</w:t>
            </w:r>
          </w:p>
        </w:tc>
        <w:tc>
          <w:tcPr>
            <w:tcW w:w="2335" w:type="dxa"/>
          </w:tcPr>
          <w:p w14:paraId="003756E9" w14:textId="48BF03B7" w:rsidR="004F1156" w:rsidRPr="009105C0" w:rsidRDefault="004F1156" w:rsidP="004F1156">
            <w:pPr>
              <w:spacing w:after="120"/>
              <w:rPr>
                <w:b/>
                <w:sz w:val="20"/>
                <w:szCs w:val="20"/>
              </w:rPr>
            </w:pPr>
            <w:r w:rsidRPr="009105C0">
              <w:rPr>
                <w:bCs/>
                <w:sz w:val="20"/>
                <w:szCs w:val="20"/>
              </w:rPr>
              <w:t>Data Resources\Data for download</w:t>
            </w:r>
          </w:p>
        </w:tc>
        <w:tc>
          <w:tcPr>
            <w:tcW w:w="4531" w:type="dxa"/>
          </w:tcPr>
          <w:p w14:paraId="660DDEAA" w14:textId="62FE52D4" w:rsidR="004F1156" w:rsidRPr="009105C0" w:rsidRDefault="004F1156" w:rsidP="004F1156">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D241E8A" w14:textId="51BC7691" w:rsidR="004F1156" w:rsidRPr="009105C0" w:rsidRDefault="004F1156" w:rsidP="004F1156">
            <w:pPr>
              <w:spacing w:after="120"/>
              <w:rPr>
                <w:b/>
                <w:sz w:val="20"/>
                <w:szCs w:val="20"/>
              </w:rPr>
            </w:pPr>
            <w:hyperlink r:id="rId32" w:history="1">
              <w:r w:rsidRPr="00241DF5">
                <w:rPr>
                  <w:rStyle w:val="Hyperlink"/>
                </w:rPr>
                <w:t>https://santarita.arizona.edu/data-resources/data-download</w:t>
              </w:r>
            </w:hyperlink>
            <w:r>
              <w:t xml:space="preserve"> </w:t>
            </w:r>
          </w:p>
        </w:tc>
      </w:tr>
      <w:tr w:rsidR="00716A5D" w:rsidRPr="009105C0" w14:paraId="1979718A" w14:textId="77777777" w:rsidTr="00705135">
        <w:trPr>
          <w:trHeight w:val="254"/>
        </w:trPr>
        <w:tc>
          <w:tcPr>
            <w:tcW w:w="1234" w:type="dxa"/>
          </w:tcPr>
          <w:p w14:paraId="75F504B7" w14:textId="67406261" w:rsidR="00716A5D" w:rsidRPr="009105C0" w:rsidRDefault="00716A5D" w:rsidP="00716A5D">
            <w:pPr>
              <w:spacing w:after="120"/>
              <w:rPr>
                <w:b/>
                <w:sz w:val="20"/>
                <w:szCs w:val="20"/>
              </w:rPr>
            </w:pPr>
            <w:r w:rsidRPr="00F7084F">
              <w:rPr>
                <w:bCs/>
                <w:sz w:val="20"/>
                <w:szCs w:val="20"/>
              </w:rPr>
              <w:t>0</w:t>
            </w:r>
            <w:r>
              <w:rPr>
                <w:bCs/>
                <w:sz w:val="20"/>
                <w:szCs w:val="20"/>
              </w:rPr>
              <w:t>8</w:t>
            </w:r>
            <w:r w:rsidRPr="00F7084F">
              <w:rPr>
                <w:bCs/>
                <w:sz w:val="20"/>
                <w:szCs w:val="20"/>
              </w:rPr>
              <w:t>-0</w:t>
            </w:r>
            <w:r>
              <w:rPr>
                <w:bCs/>
                <w:sz w:val="20"/>
                <w:szCs w:val="20"/>
              </w:rPr>
              <w:t>6</w:t>
            </w:r>
            <w:r w:rsidRPr="00F7084F">
              <w:rPr>
                <w:bCs/>
                <w:sz w:val="20"/>
                <w:szCs w:val="20"/>
              </w:rPr>
              <w:t>-2025</w:t>
            </w:r>
          </w:p>
        </w:tc>
        <w:tc>
          <w:tcPr>
            <w:tcW w:w="2335" w:type="dxa"/>
          </w:tcPr>
          <w:p w14:paraId="53C2E6D3" w14:textId="29985A2C" w:rsidR="00716A5D" w:rsidRPr="009105C0" w:rsidRDefault="00716A5D" w:rsidP="00716A5D">
            <w:pPr>
              <w:spacing w:after="120"/>
              <w:rPr>
                <w:b/>
                <w:sz w:val="20"/>
                <w:szCs w:val="20"/>
              </w:rPr>
            </w:pPr>
            <w:r w:rsidRPr="004229B4">
              <w:rPr>
                <w:bCs/>
                <w:sz w:val="20"/>
                <w:szCs w:val="20"/>
              </w:rPr>
              <w:t>Data Resources\Data for download\Livestock Use\Current Grazing Schedule</w:t>
            </w:r>
          </w:p>
        </w:tc>
        <w:tc>
          <w:tcPr>
            <w:tcW w:w="4531" w:type="dxa"/>
          </w:tcPr>
          <w:p w14:paraId="771E20B7" w14:textId="4ED56C2D" w:rsidR="00716A5D" w:rsidRPr="009105C0" w:rsidRDefault="00716A5D" w:rsidP="00716A5D">
            <w:pPr>
              <w:spacing w:after="120"/>
              <w:rPr>
                <w:b/>
                <w:sz w:val="20"/>
                <w:szCs w:val="20"/>
              </w:rPr>
            </w:pPr>
            <w:r w:rsidRPr="004229B4">
              <w:rPr>
                <w:bCs/>
                <w:sz w:val="20"/>
                <w:szCs w:val="20"/>
              </w:rPr>
              <w:t>Up</w:t>
            </w:r>
            <w:r>
              <w:rPr>
                <w:bCs/>
                <w:sz w:val="20"/>
                <w:szCs w:val="20"/>
              </w:rPr>
              <w:t xml:space="preserve">dated the 2024-25 grazing schedule through February 2025. File: </w:t>
            </w:r>
            <w:r w:rsidRPr="004229B4">
              <w:rPr>
                <w:bCs/>
                <w:sz w:val="20"/>
                <w:szCs w:val="20"/>
              </w:rPr>
              <w:t>‘</w:t>
            </w:r>
            <w:r w:rsidRPr="004A1C7A">
              <w:rPr>
                <w:bCs/>
                <w:i/>
                <w:iCs/>
                <w:sz w:val="20"/>
                <w:szCs w:val="20"/>
              </w:rPr>
              <w:t>Grazing Plan &amp; Web Outreach 202</w:t>
            </w:r>
            <w:r>
              <w:rPr>
                <w:bCs/>
                <w:i/>
                <w:iCs/>
                <w:sz w:val="20"/>
                <w:szCs w:val="20"/>
              </w:rPr>
              <w:t>4</w:t>
            </w:r>
            <w:r w:rsidRPr="004A1C7A">
              <w:rPr>
                <w:bCs/>
                <w:i/>
                <w:iCs/>
                <w:sz w:val="20"/>
                <w:szCs w:val="20"/>
              </w:rPr>
              <w:t>-2</w:t>
            </w:r>
            <w:r>
              <w:rPr>
                <w:bCs/>
                <w:i/>
                <w:iCs/>
                <w:sz w:val="20"/>
                <w:szCs w:val="20"/>
              </w:rPr>
              <w:t>5 thru June 2025</w:t>
            </w:r>
            <w:r w:rsidRPr="004229B4">
              <w:rPr>
                <w:bCs/>
                <w:sz w:val="20"/>
                <w:szCs w:val="20"/>
              </w:rPr>
              <w:t>’</w:t>
            </w:r>
          </w:p>
        </w:tc>
        <w:tc>
          <w:tcPr>
            <w:tcW w:w="5762" w:type="dxa"/>
          </w:tcPr>
          <w:p w14:paraId="59D9F42E" w14:textId="1A39082D" w:rsidR="00716A5D" w:rsidRPr="009105C0" w:rsidRDefault="00716A5D" w:rsidP="00716A5D">
            <w:pPr>
              <w:spacing w:after="120"/>
              <w:rPr>
                <w:b/>
                <w:sz w:val="20"/>
                <w:szCs w:val="20"/>
              </w:rPr>
            </w:pPr>
            <w:r w:rsidRPr="00DE517C">
              <w:rPr>
                <w:rStyle w:val="Hyperlink"/>
              </w:rPr>
              <w:t>https://santarita.arizona.edu/data-resources/data-download/livestock-use/current-grazing-schedule</w:t>
            </w:r>
          </w:p>
        </w:tc>
      </w:tr>
      <w:tr w:rsidR="007C4DCE" w:rsidRPr="009105C0" w14:paraId="22987AE9" w14:textId="77777777" w:rsidTr="00705135">
        <w:trPr>
          <w:trHeight w:val="254"/>
        </w:trPr>
        <w:tc>
          <w:tcPr>
            <w:tcW w:w="1234" w:type="dxa"/>
          </w:tcPr>
          <w:p w14:paraId="499C36F5" w14:textId="195784B4" w:rsidR="007C4DCE" w:rsidRPr="009105C0" w:rsidRDefault="007C4DCE" w:rsidP="007C4DCE">
            <w:pPr>
              <w:spacing w:after="120"/>
              <w:rPr>
                <w:b/>
                <w:sz w:val="20"/>
                <w:szCs w:val="20"/>
              </w:rPr>
            </w:pPr>
            <w:r w:rsidRPr="00F7084F">
              <w:rPr>
                <w:bCs/>
                <w:sz w:val="20"/>
                <w:szCs w:val="20"/>
              </w:rPr>
              <w:t>0</w:t>
            </w:r>
            <w:r>
              <w:rPr>
                <w:bCs/>
                <w:sz w:val="20"/>
                <w:szCs w:val="20"/>
              </w:rPr>
              <w:t>8</w:t>
            </w:r>
            <w:r w:rsidRPr="00F7084F">
              <w:rPr>
                <w:bCs/>
                <w:sz w:val="20"/>
                <w:szCs w:val="20"/>
              </w:rPr>
              <w:t>-0</w:t>
            </w:r>
            <w:r>
              <w:rPr>
                <w:bCs/>
                <w:sz w:val="20"/>
                <w:szCs w:val="20"/>
              </w:rPr>
              <w:t>5</w:t>
            </w:r>
            <w:r w:rsidRPr="00F7084F">
              <w:rPr>
                <w:bCs/>
                <w:sz w:val="20"/>
                <w:szCs w:val="20"/>
              </w:rPr>
              <w:t>-2025</w:t>
            </w:r>
          </w:p>
        </w:tc>
        <w:tc>
          <w:tcPr>
            <w:tcW w:w="2335" w:type="dxa"/>
          </w:tcPr>
          <w:p w14:paraId="08F536A4" w14:textId="38BA10E3" w:rsidR="007C4DCE" w:rsidRPr="009105C0" w:rsidRDefault="007C4DCE" w:rsidP="007C4DCE">
            <w:pPr>
              <w:spacing w:after="120"/>
              <w:rPr>
                <w:b/>
                <w:sz w:val="20"/>
                <w:szCs w:val="20"/>
              </w:rPr>
            </w:pPr>
            <w:r w:rsidRPr="009105C0">
              <w:rPr>
                <w:bCs/>
                <w:sz w:val="20"/>
                <w:szCs w:val="20"/>
              </w:rPr>
              <w:t>Data Resources\Data for download</w:t>
            </w:r>
          </w:p>
        </w:tc>
        <w:tc>
          <w:tcPr>
            <w:tcW w:w="4531" w:type="dxa"/>
          </w:tcPr>
          <w:p w14:paraId="423DD8B1" w14:textId="5526AC5B" w:rsidR="007C4DCE" w:rsidRPr="009105C0" w:rsidRDefault="007C4DCE" w:rsidP="007C4DCE">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9AED118" w14:textId="47AEFB5F" w:rsidR="007C4DCE" w:rsidRPr="009105C0" w:rsidRDefault="007C4DCE" w:rsidP="007C4DCE">
            <w:pPr>
              <w:spacing w:after="120"/>
              <w:rPr>
                <w:b/>
                <w:sz w:val="20"/>
                <w:szCs w:val="20"/>
              </w:rPr>
            </w:pPr>
            <w:hyperlink r:id="rId33" w:history="1">
              <w:r w:rsidRPr="00241DF5">
                <w:rPr>
                  <w:rStyle w:val="Hyperlink"/>
                </w:rPr>
                <w:t>https://santarita.arizona.edu/data-resources/data-download</w:t>
              </w:r>
            </w:hyperlink>
            <w:r>
              <w:t xml:space="preserve"> </w:t>
            </w:r>
          </w:p>
        </w:tc>
      </w:tr>
      <w:tr w:rsidR="007C4DCE" w:rsidRPr="009105C0" w14:paraId="7A90C669" w14:textId="77777777" w:rsidTr="00705135">
        <w:trPr>
          <w:trHeight w:val="254"/>
        </w:trPr>
        <w:tc>
          <w:tcPr>
            <w:tcW w:w="1234" w:type="dxa"/>
          </w:tcPr>
          <w:p w14:paraId="7D1B1401" w14:textId="39CD28E3" w:rsidR="007C4DCE" w:rsidRPr="009105C0" w:rsidRDefault="007C4DCE" w:rsidP="007C4DCE">
            <w:pPr>
              <w:spacing w:after="120"/>
              <w:rPr>
                <w:b/>
                <w:sz w:val="20"/>
                <w:szCs w:val="20"/>
              </w:rPr>
            </w:pPr>
            <w:r w:rsidRPr="00F7084F">
              <w:rPr>
                <w:bCs/>
                <w:sz w:val="20"/>
                <w:szCs w:val="20"/>
              </w:rPr>
              <w:t>0</w:t>
            </w:r>
            <w:r>
              <w:rPr>
                <w:bCs/>
                <w:sz w:val="20"/>
                <w:szCs w:val="20"/>
              </w:rPr>
              <w:t>8</w:t>
            </w:r>
            <w:r w:rsidRPr="00F7084F">
              <w:rPr>
                <w:bCs/>
                <w:sz w:val="20"/>
                <w:szCs w:val="20"/>
              </w:rPr>
              <w:t>-0</w:t>
            </w:r>
            <w:r>
              <w:rPr>
                <w:bCs/>
                <w:sz w:val="20"/>
                <w:szCs w:val="20"/>
              </w:rPr>
              <w:t>5</w:t>
            </w:r>
            <w:r w:rsidRPr="00F7084F">
              <w:rPr>
                <w:bCs/>
                <w:sz w:val="20"/>
                <w:szCs w:val="20"/>
              </w:rPr>
              <w:t>-2025</w:t>
            </w:r>
          </w:p>
        </w:tc>
        <w:tc>
          <w:tcPr>
            <w:tcW w:w="2335" w:type="dxa"/>
          </w:tcPr>
          <w:p w14:paraId="12DB77E8" w14:textId="6716D296" w:rsidR="007C4DCE" w:rsidRPr="009105C0" w:rsidRDefault="007C4DCE" w:rsidP="007C4DCE">
            <w:pPr>
              <w:spacing w:after="120"/>
              <w:rPr>
                <w:b/>
                <w:sz w:val="20"/>
                <w:szCs w:val="20"/>
              </w:rPr>
            </w:pPr>
            <w:r w:rsidRPr="009105C0">
              <w:rPr>
                <w:bCs/>
                <w:sz w:val="20"/>
                <w:szCs w:val="20"/>
              </w:rPr>
              <w:t>Data Resources\Data for download\Precipitation</w:t>
            </w:r>
          </w:p>
        </w:tc>
        <w:tc>
          <w:tcPr>
            <w:tcW w:w="4531" w:type="dxa"/>
          </w:tcPr>
          <w:p w14:paraId="0893B768" w14:textId="577DF43A" w:rsidR="007C4DCE" w:rsidRPr="009105C0" w:rsidRDefault="007C4DCE" w:rsidP="007C4DCE">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7</w:t>
            </w:r>
            <w:r w:rsidRPr="009105C0">
              <w:rPr>
                <w:bCs/>
                <w:i/>
                <w:iCs/>
                <w:sz w:val="20"/>
                <w:szCs w:val="20"/>
              </w:rPr>
              <w:t>.xls</w:t>
            </w:r>
            <w:r w:rsidRPr="009105C0">
              <w:rPr>
                <w:bCs/>
                <w:sz w:val="20"/>
                <w:szCs w:val="20"/>
              </w:rPr>
              <w:t>’</w:t>
            </w:r>
          </w:p>
        </w:tc>
        <w:tc>
          <w:tcPr>
            <w:tcW w:w="5762" w:type="dxa"/>
          </w:tcPr>
          <w:p w14:paraId="25EFC622" w14:textId="3263BA9D" w:rsidR="007C4DCE" w:rsidRPr="009105C0" w:rsidRDefault="007C4DCE" w:rsidP="007C4DCE">
            <w:pPr>
              <w:spacing w:after="120"/>
              <w:rPr>
                <w:b/>
                <w:sz w:val="20"/>
                <w:szCs w:val="20"/>
              </w:rPr>
            </w:pPr>
            <w:hyperlink r:id="rId34" w:history="1">
              <w:r w:rsidRPr="00241DF5">
                <w:rPr>
                  <w:rStyle w:val="Hyperlink"/>
                </w:rPr>
                <w:t>https://santarita.arizona.edu/data-resources/data-download/precipitation</w:t>
              </w:r>
            </w:hyperlink>
          </w:p>
        </w:tc>
      </w:tr>
      <w:tr w:rsidR="00F7084F" w:rsidRPr="009105C0" w14:paraId="73155848" w14:textId="77777777" w:rsidTr="00705135">
        <w:trPr>
          <w:trHeight w:val="254"/>
        </w:trPr>
        <w:tc>
          <w:tcPr>
            <w:tcW w:w="1234" w:type="dxa"/>
          </w:tcPr>
          <w:p w14:paraId="6D3D40D1" w14:textId="40B991BC" w:rsidR="00F7084F" w:rsidRPr="00F7084F" w:rsidRDefault="00F7084F" w:rsidP="00F7084F">
            <w:pPr>
              <w:spacing w:after="120"/>
              <w:rPr>
                <w:bCs/>
                <w:sz w:val="20"/>
                <w:szCs w:val="20"/>
              </w:rPr>
            </w:pPr>
            <w:r w:rsidRPr="00F7084F">
              <w:rPr>
                <w:bCs/>
                <w:sz w:val="20"/>
                <w:szCs w:val="20"/>
              </w:rPr>
              <w:t>07-08-2025</w:t>
            </w:r>
          </w:p>
        </w:tc>
        <w:tc>
          <w:tcPr>
            <w:tcW w:w="2335" w:type="dxa"/>
          </w:tcPr>
          <w:p w14:paraId="61EC8071" w14:textId="3ED0D888"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9086C41" w14:textId="6D0FBA3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32DE775" w14:textId="0F679D89" w:rsidR="00F7084F" w:rsidRPr="009105C0" w:rsidRDefault="00F7084F" w:rsidP="00F7084F">
            <w:pPr>
              <w:spacing w:after="120"/>
              <w:rPr>
                <w:b/>
                <w:sz w:val="20"/>
                <w:szCs w:val="20"/>
              </w:rPr>
            </w:pPr>
            <w:hyperlink r:id="rId35" w:history="1">
              <w:r w:rsidRPr="00241DF5">
                <w:rPr>
                  <w:rStyle w:val="Hyperlink"/>
                </w:rPr>
                <w:t>https://santarita.arizona.edu/data-resources/data-download</w:t>
              </w:r>
            </w:hyperlink>
            <w:r>
              <w:t xml:space="preserve"> </w:t>
            </w:r>
          </w:p>
        </w:tc>
      </w:tr>
      <w:tr w:rsidR="00F7084F" w:rsidRPr="009105C0" w14:paraId="6FA91772" w14:textId="77777777" w:rsidTr="00705135">
        <w:trPr>
          <w:trHeight w:val="254"/>
        </w:trPr>
        <w:tc>
          <w:tcPr>
            <w:tcW w:w="1234" w:type="dxa"/>
          </w:tcPr>
          <w:p w14:paraId="5E8FBFDC" w14:textId="2EB3A772" w:rsidR="00F7084F" w:rsidRPr="009105C0" w:rsidRDefault="00F7084F" w:rsidP="00F7084F">
            <w:pPr>
              <w:spacing w:after="120"/>
              <w:rPr>
                <w:b/>
                <w:sz w:val="20"/>
                <w:szCs w:val="20"/>
              </w:rPr>
            </w:pPr>
            <w:r w:rsidRPr="00F7084F">
              <w:rPr>
                <w:bCs/>
                <w:sz w:val="20"/>
                <w:szCs w:val="20"/>
              </w:rPr>
              <w:t>07-08-2025</w:t>
            </w:r>
          </w:p>
        </w:tc>
        <w:tc>
          <w:tcPr>
            <w:tcW w:w="2335" w:type="dxa"/>
          </w:tcPr>
          <w:p w14:paraId="4BC050DC" w14:textId="7972D13B"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2BEADE04" w14:textId="0B3A439D"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6</w:t>
            </w:r>
            <w:r w:rsidRPr="009105C0">
              <w:rPr>
                <w:bCs/>
                <w:i/>
                <w:iCs/>
                <w:sz w:val="20"/>
                <w:szCs w:val="20"/>
              </w:rPr>
              <w:t>.xls</w:t>
            </w:r>
            <w:r w:rsidRPr="009105C0">
              <w:rPr>
                <w:bCs/>
                <w:sz w:val="20"/>
                <w:szCs w:val="20"/>
              </w:rPr>
              <w:t>’</w:t>
            </w:r>
          </w:p>
        </w:tc>
        <w:tc>
          <w:tcPr>
            <w:tcW w:w="5762" w:type="dxa"/>
          </w:tcPr>
          <w:p w14:paraId="6C540DFA" w14:textId="3FD5E2ED" w:rsidR="00F7084F" w:rsidRPr="009105C0" w:rsidRDefault="00F7084F" w:rsidP="00F7084F">
            <w:pPr>
              <w:spacing w:after="120"/>
              <w:rPr>
                <w:b/>
                <w:sz w:val="20"/>
                <w:szCs w:val="20"/>
              </w:rPr>
            </w:pPr>
            <w:hyperlink r:id="rId36" w:history="1">
              <w:r w:rsidRPr="00241DF5">
                <w:rPr>
                  <w:rStyle w:val="Hyperlink"/>
                </w:rPr>
                <w:t>https://santarita.arizona.edu/data-resources/data-download/precipitation</w:t>
              </w:r>
            </w:hyperlink>
          </w:p>
        </w:tc>
      </w:tr>
      <w:tr w:rsidR="00F7084F" w:rsidRPr="009105C0" w14:paraId="7A024884" w14:textId="77777777" w:rsidTr="00705135">
        <w:trPr>
          <w:trHeight w:val="254"/>
        </w:trPr>
        <w:tc>
          <w:tcPr>
            <w:tcW w:w="1234" w:type="dxa"/>
          </w:tcPr>
          <w:p w14:paraId="74F17CBF" w14:textId="2AD72DD2" w:rsidR="00F7084F" w:rsidRPr="009105C0" w:rsidRDefault="00F7084F" w:rsidP="00F7084F">
            <w:pPr>
              <w:spacing w:after="120"/>
              <w:rPr>
                <w:b/>
                <w:sz w:val="20"/>
                <w:szCs w:val="20"/>
              </w:rPr>
            </w:pPr>
            <w:r w:rsidRPr="003A144C">
              <w:rPr>
                <w:bCs/>
                <w:sz w:val="20"/>
                <w:szCs w:val="20"/>
              </w:rPr>
              <w:t>06-</w:t>
            </w:r>
            <w:r>
              <w:rPr>
                <w:bCs/>
                <w:sz w:val="20"/>
                <w:szCs w:val="20"/>
              </w:rPr>
              <w:t>24</w:t>
            </w:r>
            <w:r w:rsidRPr="003A144C">
              <w:rPr>
                <w:bCs/>
                <w:sz w:val="20"/>
                <w:szCs w:val="20"/>
              </w:rPr>
              <w:t>-2025</w:t>
            </w:r>
          </w:p>
        </w:tc>
        <w:tc>
          <w:tcPr>
            <w:tcW w:w="2335" w:type="dxa"/>
          </w:tcPr>
          <w:p w14:paraId="6F4BB434" w14:textId="4CA120A1"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64D22CE" w14:textId="5C6D995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83D12AD" w14:textId="73A0FBDE" w:rsidR="00F7084F" w:rsidRPr="009105C0" w:rsidRDefault="00F7084F" w:rsidP="00F7084F">
            <w:pPr>
              <w:spacing w:after="120"/>
              <w:rPr>
                <w:b/>
                <w:sz w:val="20"/>
                <w:szCs w:val="20"/>
              </w:rPr>
            </w:pPr>
            <w:hyperlink r:id="rId37" w:history="1">
              <w:r w:rsidRPr="00241DF5">
                <w:rPr>
                  <w:rStyle w:val="Hyperlink"/>
                </w:rPr>
                <w:t>https://santarita.arizona.edu/data-resources/data-download</w:t>
              </w:r>
            </w:hyperlink>
            <w:r>
              <w:t xml:space="preserve"> </w:t>
            </w:r>
          </w:p>
        </w:tc>
      </w:tr>
      <w:tr w:rsidR="00F7084F" w:rsidRPr="009105C0" w14:paraId="1A82EA65" w14:textId="77777777" w:rsidTr="00705135">
        <w:trPr>
          <w:trHeight w:val="254"/>
        </w:trPr>
        <w:tc>
          <w:tcPr>
            <w:tcW w:w="1234" w:type="dxa"/>
          </w:tcPr>
          <w:p w14:paraId="0D4E194F" w14:textId="7A1C2971" w:rsidR="00F7084F" w:rsidRPr="009105C0" w:rsidRDefault="00F7084F" w:rsidP="00F7084F">
            <w:pPr>
              <w:spacing w:after="120"/>
              <w:rPr>
                <w:b/>
                <w:sz w:val="20"/>
                <w:szCs w:val="20"/>
              </w:rPr>
            </w:pPr>
            <w:r w:rsidRPr="003A144C">
              <w:rPr>
                <w:bCs/>
                <w:sz w:val="20"/>
                <w:szCs w:val="20"/>
              </w:rPr>
              <w:lastRenderedPageBreak/>
              <w:t>06-</w:t>
            </w:r>
            <w:r>
              <w:rPr>
                <w:bCs/>
                <w:sz w:val="20"/>
                <w:szCs w:val="20"/>
              </w:rPr>
              <w:t>24</w:t>
            </w:r>
            <w:r w:rsidRPr="003A144C">
              <w:rPr>
                <w:bCs/>
                <w:sz w:val="20"/>
                <w:szCs w:val="20"/>
              </w:rPr>
              <w:t>-2025</w:t>
            </w:r>
          </w:p>
        </w:tc>
        <w:tc>
          <w:tcPr>
            <w:tcW w:w="2335" w:type="dxa"/>
          </w:tcPr>
          <w:p w14:paraId="082D9763" w14:textId="09DAD01F" w:rsidR="00F7084F" w:rsidRPr="009105C0" w:rsidRDefault="00F7084F" w:rsidP="00F7084F">
            <w:pPr>
              <w:spacing w:after="120"/>
              <w:rPr>
                <w:b/>
                <w:sz w:val="20"/>
                <w:szCs w:val="20"/>
              </w:rPr>
            </w:pPr>
            <w:r w:rsidRPr="009105C0">
              <w:rPr>
                <w:bCs/>
                <w:sz w:val="20"/>
                <w:szCs w:val="20"/>
              </w:rPr>
              <w:t>Data Resources\Data for download</w:t>
            </w:r>
            <w:r>
              <w:rPr>
                <w:bCs/>
                <w:sz w:val="20"/>
                <w:szCs w:val="20"/>
              </w:rPr>
              <w:t>\Spatial Data\Current Spatial Data</w:t>
            </w:r>
          </w:p>
        </w:tc>
        <w:tc>
          <w:tcPr>
            <w:tcW w:w="4531" w:type="dxa"/>
          </w:tcPr>
          <w:p w14:paraId="58156078" w14:textId="7828854D" w:rsidR="00F7084F" w:rsidRPr="009105C0" w:rsidRDefault="00F7084F" w:rsidP="00F7084F">
            <w:pPr>
              <w:spacing w:after="120"/>
              <w:rPr>
                <w:b/>
                <w:sz w:val="20"/>
                <w:szCs w:val="20"/>
              </w:rPr>
            </w:pPr>
            <w:r w:rsidRPr="008742CD">
              <w:rPr>
                <w:bCs/>
                <w:sz w:val="20"/>
                <w:szCs w:val="20"/>
              </w:rPr>
              <w:t>Added</w:t>
            </w:r>
            <w:r>
              <w:rPr>
                <w:b/>
                <w:sz w:val="20"/>
                <w:szCs w:val="20"/>
              </w:rPr>
              <w:t xml:space="preserve"> </w:t>
            </w:r>
            <w:r w:rsidRPr="008742CD">
              <w:rPr>
                <w:bCs/>
                <w:sz w:val="20"/>
                <w:szCs w:val="20"/>
              </w:rPr>
              <w:t>links to</w:t>
            </w:r>
            <w:r>
              <w:rPr>
                <w:bCs/>
                <w:sz w:val="20"/>
                <w:szCs w:val="20"/>
              </w:rPr>
              <w:t xml:space="preserve"> download</w:t>
            </w:r>
            <w:r w:rsidRPr="008742CD">
              <w:rPr>
                <w:bCs/>
                <w:sz w:val="20"/>
                <w:szCs w:val="20"/>
              </w:rPr>
              <w:t xml:space="preserve"> the </w:t>
            </w:r>
            <w:r w:rsidRPr="00FA042F">
              <w:rPr>
                <w:bCs/>
                <w:sz w:val="20"/>
                <w:szCs w:val="20"/>
              </w:rPr>
              <w:t>Geologic Map</w:t>
            </w:r>
            <w:r>
              <w:rPr>
                <w:bCs/>
                <w:sz w:val="20"/>
                <w:szCs w:val="20"/>
              </w:rPr>
              <w:t>s</w:t>
            </w:r>
            <w:r w:rsidRPr="00FA042F">
              <w:rPr>
                <w:bCs/>
                <w:sz w:val="20"/>
                <w:szCs w:val="20"/>
              </w:rPr>
              <w:t xml:space="preserve"> of Green Valley </w:t>
            </w:r>
            <w:r>
              <w:rPr>
                <w:bCs/>
                <w:sz w:val="20"/>
                <w:szCs w:val="20"/>
              </w:rPr>
              <w:t xml:space="preserve">and Helvetia, </w:t>
            </w:r>
            <w:r w:rsidRPr="00FA042F">
              <w:rPr>
                <w:bCs/>
                <w:sz w:val="20"/>
                <w:szCs w:val="20"/>
              </w:rPr>
              <w:t>7.5' Quadrangle</w:t>
            </w:r>
            <w:r>
              <w:rPr>
                <w:bCs/>
                <w:sz w:val="20"/>
                <w:szCs w:val="20"/>
              </w:rPr>
              <w:t>, from the AZ Geological Survey website</w:t>
            </w:r>
          </w:p>
        </w:tc>
        <w:tc>
          <w:tcPr>
            <w:tcW w:w="5762" w:type="dxa"/>
          </w:tcPr>
          <w:p w14:paraId="4722BB94" w14:textId="13D46788" w:rsidR="00F7084F" w:rsidRPr="009105C0" w:rsidRDefault="00F7084F" w:rsidP="00F7084F">
            <w:pPr>
              <w:spacing w:after="120"/>
              <w:rPr>
                <w:b/>
                <w:sz w:val="20"/>
                <w:szCs w:val="20"/>
              </w:rPr>
            </w:pPr>
            <w:r w:rsidRPr="008742CD">
              <w:rPr>
                <w:rStyle w:val="Hyperlink"/>
              </w:rPr>
              <w:t>https://santarita.arizona.edu/data-resources/data-download/spatial-data/current-spatial-data</w:t>
            </w:r>
          </w:p>
        </w:tc>
      </w:tr>
      <w:tr w:rsidR="00F7084F" w:rsidRPr="009105C0" w14:paraId="3563ED9B" w14:textId="77777777" w:rsidTr="00705135">
        <w:trPr>
          <w:trHeight w:val="254"/>
        </w:trPr>
        <w:tc>
          <w:tcPr>
            <w:tcW w:w="1234" w:type="dxa"/>
          </w:tcPr>
          <w:p w14:paraId="2E725AE4" w14:textId="448BB65B" w:rsidR="00F7084F" w:rsidRPr="009105C0" w:rsidRDefault="00F7084F" w:rsidP="00F7084F">
            <w:pPr>
              <w:spacing w:after="120"/>
              <w:rPr>
                <w:b/>
                <w:sz w:val="20"/>
                <w:szCs w:val="20"/>
              </w:rPr>
            </w:pPr>
            <w:r w:rsidRPr="003A144C">
              <w:rPr>
                <w:bCs/>
                <w:sz w:val="20"/>
                <w:szCs w:val="20"/>
              </w:rPr>
              <w:t>06-10-2025</w:t>
            </w:r>
          </w:p>
        </w:tc>
        <w:tc>
          <w:tcPr>
            <w:tcW w:w="2335" w:type="dxa"/>
          </w:tcPr>
          <w:p w14:paraId="7415B9F6" w14:textId="412BD86E"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008C0A1B" w14:textId="4A1ACA0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76C6B7A" w14:textId="00C6499D" w:rsidR="00F7084F" w:rsidRPr="009105C0" w:rsidRDefault="00F7084F" w:rsidP="00F7084F">
            <w:pPr>
              <w:spacing w:after="120"/>
              <w:rPr>
                <w:b/>
                <w:sz w:val="20"/>
                <w:szCs w:val="20"/>
              </w:rPr>
            </w:pPr>
            <w:hyperlink r:id="rId38" w:history="1">
              <w:r w:rsidRPr="00241DF5">
                <w:rPr>
                  <w:rStyle w:val="Hyperlink"/>
                </w:rPr>
                <w:t>https://santarita.arizona.edu/data-resources/data-download</w:t>
              </w:r>
            </w:hyperlink>
            <w:r>
              <w:t xml:space="preserve"> </w:t>
            </w:r>
          </w:p>
        </w:tc>
      </w:tr>
      <w:tr w:rsidR="00F7084F" w:rsidRPr="009105C0" w14:paraId="4E6BD6F8" w14:textId="77777777" w:rsidTr="00705135">
        <w:trPr>
          <w:trHeight w:val="254"/>
        </w:trPr>
        <w:tc>
          <w:tcPr>
            <w:tcW w:w="1234" w:type="dxa"/>
          </w:tcPr>
          <w:p w14:paraId="064B6413" w14:textId="0E0A761D" w:rsidR="00F7084F" w:rsidRPr="009105C0" w:rsidRDefault="00F7084F" w:rsidP="00F7084F">
            <w:pPr>
              <w:spacing w:after="120"/>
              <w:rPr>
                <w:b/>
                <w:sz w:val="20"/>
                <w:szCs w:val="20"/>
              </w:rPr>
            </w:pPr>
            <w:r w:rsidRPr="003A144C">
              <w:rPr>
                <w:bCs/>
                <w:sz w:val="20"/>
                <w:szCs w:val="20"/>
              </w:rPr>
              <w:t>06-10-2025</w:t>
            </w:r>
          </w:p>
        </w:tc>
        <w:tc>
          <w:tcPr>
            <w:tcW w:w="2335" w:type="dxa"/>
          </w:tcPr>
          <w:p w14:paraId="154ADAFC" w14:textId="481096AB"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3BFC438" w14:textId="6C90554D"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5</w:t>
            </w:r>
            <w:r w:rsidRPr="009105C0">
              <w:rPr>
                <w:bCs/>
                <w:i/>
                <w:iCs/>
                <w:sz w:val="20"/>
                <w:szCs w:val="20"/>
              </w:rPr>
              <w:t>.xls</w:t>
            </w:r>
            <w:r w:rsidRPr="009105C0">
              <w:rPr>
                <w:bCs/>
                <w:sz w:val="20"/>
                <w:szCs w:val="20"/>
              </w:rPr>
              <w:t>’</w:t>
            </w:r>
          </w:p>
        </w:tc>
        <w:tc>
          <w:tcPr>
            <w:tcW w:w="5762" w:type="dxa"/>
          </w:tcPr>
          <w:p w14:paraId="1ED78DE9" w14:textId="6ACE9695" w:rsidR="00F7084F" w:rsidRPr="009105C0" w:rsidRDefault="00F7084F" w:rsidP="00F7084F">
            <w:pPr>
              <w:spacing w:after="120"/>
              <w:rPr>
                <w:b/>
                <w:sz w:val="20"/>
                <w:szCs w:val="20"/>
              </w:rPr>
            </w:pPr>
            <w:hyperlink r:id="rId39" w:history="1">
              <w:r w:rsidRPr="00241DF5">
                <w:rPr>
                  <w:rStyle w:val="Hyperlink"/>
                </w:rPr>
                <w:t>https://santarita.arizona.edu/data-resources/data-download/precipitation</w:t>
              </w:r>
            </w:hyperlink>
          </w:p>
        </w:tc>
      </w:tr>
      <w:tr w:rsidR="00F7084F" w:rsidRPr="009105C0" w14:paraId="3A503AE0" w14:textId="77777777" w:rsidTr="00705135">
        <w:trPr>
          <w:trHeight w:val="254"/>
        </w:trPr>
        <w:tc>
          <w:tcPr>
            <w:tcW w:w="1234" w:type="dxa"/>
          </w:tcPr>
          <w:p w14:paraId="0A3FD829" w14:textId="5DF3DC50" w:rsidR="00F7084F" w:rsidRPr="00F65877" w:rsidRDefault="00F7084F" w:rsidP="00F7084F">
            <w:pPr>
              <w:spacing w:after="120"/>
              <w:rPr>
                <w:bCs/>
                <w:sz w:val="20"/>
                <w:szCs w:val="20"/>
              </w:rPr>
            </w:pPr>
            <w:r w:rsidRPr="00F65877">
              <w:rPr>
                <w:bCs/>
                <w:sz w:val="20"/>
                <w:szCs w:val="20"/>
              </w:rPr>
              <w:t>0</w:t>
            </w:r>
            <w:r>
              <w:rPr>
                <w:bCs/>
                <w:sz w:val="20"/>
                <w:szCs w:val="20"/>
              </w:rPr>
              <w:t>5</w:t>
            </w:r>
            <w:r w:rsidRPr="00F65877">
              <w:rPr>
                <w:bCs/>
                <w:sz w:val="20"/>
                <w:szCs w:val="20"/>
              </w:rPr>
              <w:t>-</w:t>
            </w:r>
            <w:r>
              <w:rPr>
                <w:bCs/>
                <w:sz w:val="20"/>
                <w:szCs w:val="20"/>
              </w:rPr>
              <w:t>15</w:t>
            </w:r>
            <w:r w:rsidRPr="00F65877">
              <w:rPr>
                <w:bCs/>
                <w:sz w:val="20"/>
                <w:szCs w:val="20"/>
              </w:rPr>
              <w:t>-2025</w:t>
            </w:r>
          </w:p>
        </w:tc>
        <w:tc>
          <w:tcPr>
            <w:tcW w:w="2335" w:type="dxa"/>
          </w:tcPr>
          <w:p w14:paraId="4E5440A3" w14:textId="4DA0FA0D"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11407958" w14:textId="33A59892"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17BED6C" w14:textId="72DAD654" w:rsidR="00F7084F" w:rsidRDefault="00F7084F" w:rsidP="00F7084F">
            <w:pPr>
              <w:spacing w:after="120"/>
            </w:pPr>
            <w:hyperlink r:id="rId40" w:history="1">
              <w:r w:rsidRPr="00241DF5">
                <w:rPr>
                  <w:rStyle w:val="Hyperlink"/>
                </w:rPr>
                <w:t>https://santarita.arizona.edu/data-resources/data-download</w:t>
              </w:r>
            </w:hyperlink>
            <w:r>
              <w:t xml:space="preserve"> </w:t>
            </w:r>
          </w:p>
        </w:tc>
      </w:tr>
      <w:tr w:rsidR="00F7084F" w:rsidRPr="009105C0" w14:paraId="32F03D1F" w14:textId="77777777" w:rsidTr="00705135">
        <w:trPr>
          <w:trHeight w:val="254"/>
        </w:trPr>
        <w:tc>
          <w:tcPr>
            <w:tcW w:w="1234" w:type="dxa"/>
          </w:tcPr>
          <w:p w14:paraId="01B9DD4D" w14:textId="154C3AED" w:rsidR="00F7084F" w:rsidRPr="00F65877" w:rsidRDefault="00F7084F" w:rsidP="00F7084F">
            <w:pPr>
              <w:spacing w:after="120"/>
              <w:rPr>
                <w:bCs/>
                <w:sz w:val="20"/>
                <w:szCs w:val="20"/>
              </w:rPr>
            </w:pPr>
            <w:r w:rsidRPr="00F65877">
              <w:rPr>
                <w:bCs/>
                <w:sz w:val="20"/>
                <w:szCs w:val="20"/>
              </w:rPr>
              <w:t>0</w:t>
            </w:r>
            <w:r>
              <w:rPr>
                <w:bCs/>
                <w:sz w:val="20"/>
                <w:szCs w:val="20"/>
              </w:rPr>
              <w:t>5</w:t>
            </w:r>
            <w:r w:rsidRPr="00F65877">
              <w:rPr>
                <w:bCs/>
                <w:sz w:val="20"/>
                <w:szCs w:val="20"/>
              </w:rPr>
              <w:t>-</w:t>
            </w:r>
            <w:r>
              <w:rPr>
                <w:bCs/>
                <w:sz w:val="20"/>
                <w:szCs w:val="20"/>
              </w:rPr>
              <w:t>15</w:t>
            </w:r>
            <w:r w:rsidRPr="00F65877">
              <w:rPr>
                <w:bCs/>
                <w:sz w:val="20"/>
                <w:szCs w:val="20"/>
              </w:rPr>
              <w:t>-2025</w:t>
            </w:r>
          </w:p>
        </w:tc>
        <w:tc>
          <w:tcPr>
            <w:tcW w:w="2335" w:type="dxa"/>
          </w:tcPr>
          <w:p w14:paraId="526B7AFC" w14:textId="66FE784F"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0059EF3E" w14:textId="6ADB0E4B"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4</w:t>
            </w:r>
            <w:r w:rsidRPr="009105C0">
              <w:rPr>
                <w:bCs/>
                <w:i/>
                <w:iCs/>
                <w:sz w:val="20"/>
                <w:szCs w:val="20"/>
              </w:rPr>
              <w:t>.xls</w:t>
            </w:r>
            <w:r w:rsidRPr="009105C0">
              <w:rPr>
                <w:bCs/>
                <w:sz w:val="20"/>
                <w:szCs w:val="20"/>
              </w:rPr>
              <w:t>’</w:t>
            </w:r>
          </w:p>
        </w:tc>
        <w:tc>
          <w:tcPr>
            <w:tcW w:w="5762" w:type="dxa"/>
          </w:tcPr>
          <w:p w14:paraId="153BD1E7" w14:textId="66F02A81" w:rsidR="00F7084F" w:rsidRDefault="00F7084F" w:rsidP="00F7084F">
            <w:pPr>
              <w:spacing w:after="120"/>
            </w:pPr>
            <w:hyperlink r:id="rId41" w:history="1">
              <w:r w:rsidRPr="00241DF5">
                <w:rPr>
                  <w:rStyle w:val="Hyperlink"/>
                </w:rPr>
                <w:t>https://santarita.arizona.edu/data-resources/data-download/precipitation</w:t>
              </w:r>
            </w:hyperlink>
          </w:p>
        </w:tc>
      </w:tr>
      <w:tr w:rsidR="00F7084F" w:rsidRPr="009105C0" w14:paraId="5821CEB0" w14:textId="77777777" w:rsidTr="00705135">
        <w:trPr>
          <w:trHeight w:val="254"/>
        </w:trPr>
        <w:tc>
          <w:tcPr>
            <w:tcW w:w="1234" w:type="dxa"/>
          </w:tcPr>
          <w:p w14:paraId="553C1297" w14:textId="0CF90685" w:rsidR="00F7084F" w:rsidRPr="009105C0" w:rsidRDefault="00F7084F" w:rsidP="00F7084F">
            <w:pPr>
              <w:spacing w:after="120"/>
              <w:rPr>
                <w:b/>
                <w:sz w:val="20"/>
                <w:szCs w:val="20"/>
              </w:rPr>
            </w:pPr>
            <w:r w:rsidRPr="00F65877">
              <w:rPr>
                <w:bCs/>
                <w:sz w:val="20"/>
                <w:szCs w:val="20"/>
              </w:rPr>
              <w:t>0</w:t>
            </w:r>
            <w:r>
              <w:rPr>
                <w:bCs/>
                <w:sz w:val="20"/>
                <w:szCs w:val="20"/>
              </w:rPr>
              <w:t>4</w:t>
            </w:r>
            <w:r w:rsidRPr="00F65877">
              <w:rPr>
                <w:bCs/>
                <w:sz w:val="20"/>
                <w:szCs w:val="20"/>
              </w:rPr>
              <w:t>-</w:t>
            </w:r>
            <w:r>
              <w:rPr>
                <w:bCs/>
                <w:sz w:val="20"/>
                <w:szCs w:val="20"/>
              </w:rPr>
              <w:t>13</w:t>
            </w:r>
            <w:r w:rsidRPr="00F65877">
              <w:rPr>
                <w:bCs/>
                <w:sz w:val="20"/>
                <w:szCs w:val="20"/>
              </w:rPr>
              <w:t>-2025</w:t>
            </w:r>
          </w:p>
        </w:tc>
        <w:tc>
          <w:tcPr>
            <w:tcW w:w="2335" w:type="dxa"/>
          </w:tcPr>
          <w:p w14:paraId="7CA214E0" w14:textId="1B7555D2"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107D666" w14:textId="7F6A226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4B8FF2A" w14:textId="25B74780" w:rsidR="00F7084F" w:rsidRPr="009105C0" w:rsidRDefault="00F7084F" w:rsidP="00F7084F">
            <w:pPr>
              <w:spacing w:after="120"/>
              <w:rPr>
                <w:b/>
                <w:sz w:val="20"/>
                <w:szCs w:val="20"/>
              </w:rPr>
            </w:pPr>
            <w:hyperlink r:id="rId42" w:history="1">
              <w:r w:rsidRPr="00241DF5">
                <w:rPr>
                  <w:rStyle w:val="Hyperlink"/>
                </w:rPr>
                <w:t>https://santarita.arizona.edu/data-resources/data-download</w:t>
              </w:r>
            </w:hyperlink>
            <w:r>
              <w:t xml:space="preserve"> </w:t>
            </w:r>
          </w:p>
        </w:tc>
      </w:tr>
      <w:tr w:rsidR="00F7084F" w:rsidRPr="009105C0" w14:paraId="427AF3E3" w14:textId="77777777" w:rsidTr="00705135">
        <w:trPr>
          <w:trHeight w:val="254"/>
        </w:trPr>
        <w:tc>
          <w:tcPr>
            <w:tcW w:w="1234" w:type="dxa"/>
          </w:tcPr>
          <w:p w14:paraId="459FF999" w14:textId="2E77609F" w:rsidR="00F7084F" w:rsidRPr="009105C0" w:rsidRDefault="00F7084F" w:rsidP="00F7084F">
            <w:pPr>
              <w:spacing w:after="120"/>
              <w:rPr>
                <w:b/>
                <w:sz w:val="20"/>
                <w:szCs w:val="20"/>
              </w:rPr>
            </w:pPr>
            <w:r w:rsidRPr="00F65877">
              <w:rPr>
                <w:bCs/>
                <w:sz w:val="20"/>
                <w:szCs w:val="20"/>
              </w:rPr>
              <w:t>0</w:t>
            </w:r>
            <w:r>
              <w:rPr>
                <w:bCs/>
                <w:sz w:val="20"/>
                <w:szCs w:val="20"/>
              </w:rPr>
              <w:t>4</w:t>
            </w:r>
            <w:r w:rsidRPr="00F65877">
              <w:rPr>
                <w:bCs/>
                <w:sz w:val="20"/>
                <w:szCs w:val="20"/>
              </w:rPr>
              <w:t>-</w:t>
            </w:r>
            <w:r>
              <w:rPr>
                <w:bCs/>
                <w:sz w:val="20"/>
                <w:szCs w:val="20"/>
              </w:rPr>
              <w:t>13</w:t>
            </w:r>
            <w:r w:rsidRPr="00F65877">
              <w:rPr>
                <w:bCs/>
                <w:sz w:val="20"/>
                <w:szCs w:val="20"/>
              </w:rPr>
              <w:t>-2025</w:t>
            </w:r>
          </w:p>
        </w:tc>
        <w:tc>
          <w:tcPr>
            <w:tcW w:w="2335" w:type="dxa"/>
          </w:tcPr>
          <w:p w14:paraId="25374C02" w14:textId="2F219AC9" w:rsidR="00F7084F" w:rsidRPr="009105C0" w:rsidRDefault="00F7084F" w:rsidP="00F7084F">
            <w:pPr>
              <w:spacing w:after="120"/>
              <w:rPr>
                <w:b/>
                <w:sz w:val="20"/>
                <w:szCs w:val="20"/>
              </w:rPr>
            </w:pPr>
            <w:r w:rsidRPr="004229B4">
              <w:rPr>
                <w:bCs/>
                <w:sz w:val="20"/>
                <w:szCs w:val="20"/>
              </w:rPr>
              <w:t>Data Resources\Data for download\Livestock Use\Current Grazing Schedule</w:t>
            </w:r>
          </w:p>
        </w:tc>
        <w:tc>
          <w:tcPr>
            <w:tcW w:w="4531" w:type="dxa"/>
          </w:tcPr>
          <w:p w14:paraId="556BB201" w14:textId="373BE863" w:rsidR="00F7084F" w:rsidRPr="009105C0" w:rsidRDefault="00F7084F" w:rsidP="00F7084F">
            <w:pPr>
              <w:spacing w:after="120"/>
              <w:rPr>
                <w:b/>
                <w:sz w:val="20"/>
                <w:szCs w:val="20"/>
              </w:rPr>
            </w:pPr>
            <w:r w:rsidRPr="004229B4">
              <w:rPr>
                <w:bCs/>
                <w:sz w:val="20"/>
                <w:szCs w:val="20"/>
              </w:rPr>
              <w:t>Up</w:t>
            </w:r>
            <w:r>
              <w:rPr>
                <w:bCs/>
                <w:sz w:val="20"/>
                <w:szCs w:val="20"/>
              </w:rPr>
              <w:t xml:space="preserve">dated the 2024-25 grazing schedule through February 2025. File: </w:t>
            </w:r>
            <w:r w:rsidRPr="004229B4">
              <w:rPr>
                <w:bCs/>
                <w:sz w:val="20"/>
                <w:szCs w:val="20"/>
              </w:rPr>
              <w:t>‘</w:t>
            </w:r>
            <w:r w:rsidRPr="004A1C7A">
              <w:rPr>
                <w:bCs/>
                <w:i/>
                <w:iCs/>
                <w:sz w:val="20"/>
                <w:szCs w:val="20"/>
              </w:rPr>
              <w:t>Grazing Plan &amp; Web Outreach 202</w:t>
            </w:r>
            <w:r>
              <w:rPr>
                <w:bCs/>
                <w:i/>
                <w:iCs/>
                <w:sz w:val="20"/>
                <w:szCs w:val="20"/>
              </w:rPr>
              <w:t>4</w:t>
            </w:r>
            <w:r w:rsidRPr="004A1C7A">
              <w:rPr>
                <w:bCs/>
                <w:i/>
                <w:iCs/>
                <w:sz w:val="20"/>
                <w:szCs w:val="20"/>
              </w:rPr>
              <w:t>-2</w:t>
            </w:r>
            <w:r>
              <w:rPr>
                <w:bCs/>
                <w:i/>
                <w:iCs/>
                <w:sz w:val="20"/>
                <w:szCs w:val="20"/>
              </w:rPr>
              <w:t>5 thru Feb 2025</w:t>
            </w:r>
            <w:r w:rsidRPr="004229B4">
              <w:rPr>
                <w:bCs/>
                <w:sz w:val="20"/>
                <w:szCs w:val="20"/>
              </w:rPr>
              <w:t>’</w:t>
            </w:r>
          </w:p>
        </w:tc>
        <w:tc>
          <w:tcPr>
            <w:tcW w:w="5762" w:type="dxa"/>
          </w:tcPr>
          <w:p w14:paraId="1F98C2EE" w14:textId="104EEFDD" w:rsidR="00F7084F" w:rsidRPr="009105C0" w:rsidRDefault="00F7084F" w:rsidP="00F7084F">
            <w:pPr>
              <w:spacing w:after="120"/>
              <w:rPr>
                <w:b/>
                <w:sz w:val="20"/>
                <w:szCs w:val="20"/>
              </w:rPr>
            </w:pPr>
            <w:r w:rsidRPr="00DE517C">
              <w:rPr>
                <w:rStyle w:val="Hyperlink"/>
              </w:rPr>
              <w:t>https://santarita.arizona.edu/data-resources/data-download/livestock-use/current-grazing-schedule</w:t>
            </w:r>
          </w:p>
        </w:tc>
      </w:tr>
      <w:tr w:rsidR="00F7084F" w:rsidRPr="009105C0" w14:paraId="682E840D" w14:textId="77777777" w:rsidTr="00705135">
        <w:trPr>
          <w:trHeight w:val="254"/>
        </w:trPr>
        <w:tc>
          <w:tcPr>
            <w:tcW w:w="1234" w:type="dxa"/>
          </w:tcPr>
          <w:p w14:paraId="026BF387" w14:textId="07756A96" w:rsidR="00F7084F" w:rsidRPr="00F65877" w:rsidRDefault="00F7084F" w:rsidP="00F7084F">
            <w:pPr>
              <w:spacing w:after="120"/>
              <w:rPr>
                <w:bCs/>
                <w:sz w:val="20"/>
                <w:szCs w:val="20"/>
              </w:rPr>
            </w:pPr>
            <w:r w:rsidRPr="00F65877">
              <w:rPr>
                <w:bCs/>
                <w:sz w:val="20"/>
                <w:szCs w:val="20"/>
              </w:rPr>
              <w:t>0</w:t>
            </w:r>
            <w:r>
              <w:rPr>
                <w:bCs/>
                <w:sz w:val="20"/>
                <w:szCs w:val="20"/>
              </w:rPr>
              <w:t>4</w:t>
            </w:r>
            <w:r w:rsidRPr="00F65877">
              <w:rPr>
                <w:bCs/>
                <w:sz w:val="20"/>
                <w:szCs w:val="20"/>
              </w:rPr>
              <w:t>-0</w:t>
            </w:r>
            <w:r>
              <w:rPr>
                <w:bCs/>
                <w:sz w:val="20"/>
                <w:szCs w:val="20"/>
              </w:rPr>
              <w:t>8</w:t>
            </w:r>
            <w:r w:rsidRPr="00F65877">
              <w:rPr>
                <w:bCs/>
                <w:sz w:val="20"/>
                <w:szCs w:val="20"/>
              </w:rPr>
              <w:t>-2025</w:t>
            </w:r>
          </w:p>
        </w:tc>
        <w:tc>
          <w:tcPr>
            <w:tcW w:w="2335" w:type="dxa"/>
          </w:tcPr>
          <w:p w14:paraId="026A3F57" w14:textId="58AFD103"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410C900D" w14:textId="6BF2508E"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9FF09FA" w14:textId="4A094A13" w:rsidR="00F7084F" w:rsidRDefault="00F7084F" w:rsidP="00F7084F">
            <w:pPr>
              <w:spacing w:after="120"/>
            </w:pPr>
            <w:hyperlink r:id="rId43" w:history="1">
              <w:r w:rsidRPr="00241DF5">
                <w:rPr>
                  <w:rStyle w:val="Hyperlink"/>
                </w:rPr>
                <w:t>https://santarita.arizona.edu/data-resources/data-download</w:t>
              </w:r>
            </w:hyperlink>
            <w:r>
              <w:t xml:space="preserve"> </w:t>
            </w:r>
          </w:p>
        </w:tc>
      </w:tr>
      <w:tr w:rsidR="00F7084F" w:rsidRPr="009105C0" w14:paraId="737D3742" w14:textId="77777777" w:rsidTr="00705135">
        <w:trPr>
          <w:trHeight w:val="254"/>
        </w:trPr>
        <w:tc>
          <w:tcPr>
            <w:tcW w:w="1234" w:type="dxa"/>
          </w:tcPr>
          <w:p w14:paraId="269BBC29" w14:textId="4D95ABBC" w:rsidR="00F7084F" w:rsidRPr="00F65877" w:rsidRDefault="00F7084F" w:rsidP="00F7084F">
            <w:pPr>
              <w:spacing w:after="120"/>
              <w:rPr>
                <w:bCs/>
                <w:sz w:val="20"/>
                <w:szCs w:val="20"/>
              </w:rPr>
            </w:pPr>
            <w:r w:rsidRPr="00F65877">
              <w:rPr>
                <w:bCs/>
                <w:sz w:val="20"/>
                <w:szCs w:val="20"/>
              </w:rPr>
              <w:t>0</w:t>
            </w:r>
            <w:r>
              <w:rPr>
                <w:bCs/>
                <w:sz w:val="20"/>
                <w:szCs w:val="20"/>
              </w:rPr>
              <w:t>4</w:t>
            </w:r>
            <w:r w:rsidRPr="00F65877">
              <w:rPr>
                <w:bCs/>
                <w:sz w:val="20"/>
                <w:szCs w:val="20"/>
              </w:rPr>
              <w:t>-0</w:t>
            </w:r>
            <w:r>
              <w:rPr>
                <w:bCs/>
                <w:sz w:val="20"/>
                <w:szCs w:val="20"/>
              </w:rPr>
              <w:t>8</w:t>
            </w:r>
            <w:r w:rsidRPr="00F65877">
              <w:rPr>
                <w:bCs/>
                <w:sz w:val="20"/>
                <w:szCs w:val="20"/>
              </w:rPr>
              <w:t>-2025</w:t>
            </w:r>
          </w:p>
        </w:tc>
        <w:tc>
          <w:tcPr>
            <w:tcW w:w="2335" w:type="dxa"/>
          </w:tcPr>
          <w:p w14:paraId="3F8E2F63" w14:textId="780F6B02"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4CBCAF2C" w14:textId="62095E39"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3</w:t>
            </w:r>
            <w:r w:rsidRPr="009105C0">
              <w:rPr>
                <w:bCs/>
                <w:i/>
                <w:iCs/>
                <w:sz w:val="20"/>
                <w:szCs w:val="20"/>
              </w:rPr>
              <w:t>.xls</w:t>
            </w:r>
            <w:r w:rsidRPr="009105C0">
              <w:rPr>
                <w:bCs/>
                <w:sz w:val="20"/>
                <w:szCs w:val="20"/>
              </w:rPr>
              <w:t>’</w:t>
            </w:r>
          </w:p>
        </w:tc>
        <w:tc>
          <w:tcPr>
            <w:tcW w:w="5762" w:type="dxa"/>
          </w:tcPr>
          <w:p w14:paraId="7D990C63" w14:textId="609B5B7C" w:rsidR="00F7084F" w:rsidRDefault="00F7084F" w:rsidP="00F7084F">
            <w:pPr>
              <w:spacing w:after="120"/>
            </w:pPr>
            <w:hyperlink r:id="rId44" w:history="1">
              <w:r w:rsidRPr="00241DF5">
                <w:rPr>
                  <w:rStyle w:val="Hyperlink"/>
                </w:rPr>
                <w:t>https://santarita.arizona.edu/data-resources/data-download/precipitation</w:t>
              </w:r>
            </w:hyperlink>
          </w:p>
        </w:tc>
      </w:tr>
      <w:tr w:rsidR="00F7084F" w:rsidRPr="009105C0" w14:paraId="0A852E81" w14:textId="77777777" w:rsidTr="00705135">
        <w:trPr>
          <w:trHeight w:val="254"/>
        </w:trPr>
        <w:tc>
          <w:tcPr>
            <w:tcW w:w="1234" w:type="dxa"/>
          </w:tcPr>
          <w:p w14:paraId="1ECEE870" w14:textId="4E9FB9E8" w:rsidR="00F7084F" w:rsidRPr="00F65877" w:rsidRDefault="00F7084F" w:rsidP="00F7084F">
            <w:pPr>
              <w:spacing w:after="120"/>
              <w:rPr>
                <w:bCs/>
                <w:sz w:val="20"/>
                <w:szCs w:val="20"/>
              </w:rPr>
            </w:pPr>
            <w:r w:rsidRPr="00F65877">
              <w:rPr>
                <w:bCs/>
                <w:sz w:val="20"/>
                <w:szCs w:val="20"/>
              </w:rPr>
              <w:t>0</w:t>
            </w:r>
            <w:r>
              <w:rPr>
                <w:bCs/>
                <w:sz w:val="20"/>
                <w:szCs w:val="20"/>
              </w:rPr>
              <w:t>4</w:t>
            </w:r>
            <w:r w:rsidRPr="00F65877">
              <w:rPr>
                <w:bCs/>
                <w:sz w:val="20"/>
                <w:szCs w:val="20"/>
              </w:rPr>
              <w:t>-0</w:t>
            </w:r>
            <w:r>
              <w:rPr>
                <w:bCs/>
                <w:sz w:val="20"/>
                <w:szCs w:val="20"/>
              </w:rPr>
              <w:t>7</w:t>
            </w:r>
            <w:r w:rsidRPr="00F65877">
              <w:rPr>
                <w:bCs/>
                <w:sz w:val="20"/>
                <w:szCs w:val="20"/>
              </w:rPr>
              <w:t>-2025</w:t>
            </w:r>
          </w:p>
        </w:tc>
        <w:tc>
          <w:tcPr>
            <w:tcW w:w="2335" w:type="dxa"/>
          </w:tcPr>
          <w:p w14:paraId="02B7C0DF" w14:textId="4343D054"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5E6ED69E" w14:textId="1B9C090D"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D2C60A9" w14:textId="4C13FCBB" w:rsidR="00F7084F" w:rsidRDefault="00F7084F" w:rsidP="00F7084F">
            <w:pPr>
              <w:spacing w:after="120"/>
            </w:pPr>
            <w:hyperlink r:id="rId45" w:history="1">
              <w:r w:rsidRPr="00241DF5">
                <w:rPr>
                  <w:rStyle w:val="Hyperlink"/>
                </w:rPr>
                <w:t>https://santarita.arizona.edu/data-resources/data-download</w:t>
              </w:r>
            </w:hyperlink>
            <w:r>
              <w:t xml:space="preserve"> </w:t>
            </w:r>
          </w:p>
        </w:tc>
      </w:tr>
      <w:tr w:rsidR="00F7084F" w:rsidRPr="009105C0" w14:paraId="768AF649" w14:textId="77777777" w:rsidTr="00705135">
        <w:trPr>
          <w:trHeight w:val="254"/>
        </w:trPr>
        <w:tc>
          <w:tcPr>
            <w:tcW w:w="1234" w:type="dxa"/>
          </w:tcPr>
          <w:p w14:paraId="72B53641" w14:textId="3E52D574" w:rsidR="00F7084F" w:rsidRPr="00F65877" w:rsidRDefault="00F7084F" w:rsidP="00F7084F">
            <w:pPr>
              <w:spacing w:after="120"/>
              <w:rPr>
                <w:bCs/>
                <w:sz w:val="20"/>
                <w:szCs w:val="20"/>
              </w:rPr>
            </w:pPr>
            <w:r w:rsidRPr="00F65877">
              <w:rPr>
                <w:bCs/>
                <w:sz w:val="20"/>
                <w:szCs w:val="20"/>
              </w:rPr>
              <w:t>0</w:t>
            </w:r>
            <w:r>
              <w:rPr>
                <w:bCs/>
                <w:sz w:val="20"/>
                <w:szCs w:val="20"/>
              </w:rPr>
              <w:t>4</w:t>
            </w:r>
            <w:r w:rsidRPr="00F65877">
              <w:rPr>
                <w:bCs/>
                <w:sz w:val="20"/>
                <w:szCs w:val="20"/>
              </w:rPr>
              <w:t>-0</w:t>
            </w:r>
            <w:r>
              <w:rPr>
                <w:bCs/>
                <w:sz w:val="20"/>
                <w:szCs w:val="20"/>
              </w:rPr>
              <w:t>7</w:t>
            </w:r>
            <w:r w:rsidRPr="00F65877">
              <w:rPr>
                <w:bCs/>
                <w:sz w:val="20"/>
                <w:szCs w:val="20"/>
              </w:rPr>
              <w:t>-2025</w:t>
            </w:r>
          </w:p>
        </w:tc>
        <w:tc>
          <w:tcPr>
            <w:tcW w:w="2335" w:type="dxa"/>
          </w:tcPr>
          <w:p w14:paraId="2CEF5AEB" w14:textId="0AD2DE6B" w:rsidR="00F7084F" w:rsidRPr="009105C0" w:rsidRDefault="00F7084F" w:rsidP="00F7084F">
            <w:pPr>
              <w:spacing w:after="120"/>
              <w:rPr>
                <w:bCs/>
                <w:sz w:val="20"/>
                <w:szCs w:val="20"/>
              </w:rPr>
            </w:pPr>
            <w:r w:rsidRPr="004229B4">
              <w:rPr>
                <w:bCs/>
                <w:sz w:val="20"/>
                <w:szCs w:val="20"/>
              </w:rPr>
              <w:t>Data Resources\Data for download\Livestock Use\Current Grazing Schedule</w:t>
            </w:r>
          </w:p>
        </w:tc>
        <w:tc>
          <w:tcPr>
            <w:tcW w:w="4531" w:type="dxa"/>
          </w:tcPr>
          <w:p w14:paraId="757FB439" w14:textId="5755183F" w:rsidR="00F7084F" w:rsidRPr="009105C0" w:rsidRDefault="00F7084F" w:rsidP="00F7084F">
            <w:pPr>
              <w:spacing w:after="120"/>
              <w:rPr>
                <w:bCs/>
                <w:sz w:val="20"/>
                <w:szCs w:val="20"/>
              </w:rPr>
            </w:pPr>
            <w:r w:rsidRPr="004229B4">
              <w:rPr>
                <w:bCs/>
                <w:sz w:val="20"/>
                <w:szCs w:val="20"/>
              </w:rPr>
              <w:t>Up</w:t>
            </w:r>
            <w:r>
              <w:rPr>
                <w:bCs/>
                <w:sz w:val="20"/>
                <w:szCs w:val="20"/>
              </w:rPr>
              <w:t xml:space="preserve">dated the 2024-25 grazing schedule through February 2025. File: </w:t>
            </w:r>
            <w:r w:rsidRPr="004229B4">
              <w:rPr>
                <w:bCs/>
                <w:sz w:val="20"/>
                <w:szCs w:val="20"/>
              </w:rPr>
              <w:t>‘</w:t>
            </w:r>
            <w:r w:rsidRPr="004A1C7A">
              <w:rPr>
                <w:bCs/>
                <w:i/>
                <w:iCs/>
                <w:sz w:val="20"/>
                <w:szCs w:val="20"/>
              </w:rPr>
              <w:t>Grazing Plan &amp; Web Outreach 202</w:t>
            </w:r>
            <w:r>
              <w:rPr>
                <w:bCs/>
                <w:i/>
                <w:iCs/>
                <w:sz w:val="20"/>
                <w:szCs w:val="20"/>
              </w:rPr>
              <w:t>4</w:t>
            </w:r>
            <w:r w:rsidRPr="004A1C7A">
              <w:rPr>
                <w:bCs/>
                <w:i/>
                <w:iCs/>
                <w:sz w:val="20"/>
                <w:szCs w:val="20"/>
              </w:rPr>
              <w:t>-2</w:t>
            </w:r>
            <w:r>
              <w:rPr>
                <w:bCs/>
                <w:i/>
                <w:iCs/>
                <w:sz w:val="20"/>
                <w:szCs w:val="20"/>
              </w:rPr>
              <w:t>5 thru Feb 2025</w:t>
            </w:r>
            <w:r w:rsidRPr="004229B4">
              <w:rPr>
                <w:bCs/>
                <w:sz w:val="20"/>
                <w:szCs w:val="20"/>
              </w:rPr>
              <w:t>’</w:t>
            </w:r>
          </w:p>
        </w:tc>
        <w:tc>
          <w:tcPr>
            <w:tcW w:w="5762" w:type="dxa"/>
          </w:tcPr>
          <w:p w14:paraId="3F31DA28" w14:textId="074D88FE" w:rsidR="00F7084F" w:rsidRDefault="00F7084F" w:rsidP="00F7084F">
            <w:pPr>
              <w:spacing w:after="120"/>
            </w:pPr>
            <w:r w:rsidRPr="00DE517C">
              <w:rPr>
                <w:rStyle w:val="Hyperlink"/>
              </w:rPr>
              <w:t>https://santarita.arizona.edu/data-resources/data-download/livestock-use/current-grazing-schedule</w:t>
            </w:r>
          </w:p>
        </w:tc>
      </w:tr>
      <w:tr w:rsidR="00F7084F" w:rsidRPr="009105C0" w14:paraId="2E36C5F6" w14:textId="77777777" w:rsidTr="00705135">
        <w:trPr>
          <w:trHeight w:val="254"/>
        </w:trPr>
        <w:tc>
          <w:tcPr>
            <w:tcW w:w="1234" w:type="dxa"/>
          </w:tcPr>
          <w:p w14:paraId="2D9A2893" w14:textId="0AD3AAFF" w:rsidR="00F7084F" w:rsidRPr="00F65877" w:rsidRDefault="00F7084F" w:rsidP="00F7084F">
            <w:pPr>
              <w:spacing w:after="120"/>
              <w:rPr>
                <w:bCs/>
                <w:sz w:val="20"/>
                <w:szCs w:val="20"/>
              </w:rPr>
            </w:pPr>
            <w:r w:rsidRPr="00F65877">
              <w:rPr>
                <w:bCs/>
                <w:sz w:val="20"/>
                <w:szCs w:val="20"/>
              </w:rPr>
              <w:lastRenderedPageBreak/>
              <w:t>0</w:t>
            </w:r>
            <w:r>
              <w:rPr>
                <w:bCs/>
                <w:sz w:val="20"/>
                <w:szCs w:val="20"/>
              </w:rPr>
              <w:t>4</w:t>
            </w:r>
            <w:r w:rsidRPr="00F65877">
              <w:rPr>
                <w:bCs/>
                <w:sz w:val="20"/>
                <w:szCs w:val="20"/>
              </w:rPr>
              <w:t>-0</w:t>
            </w:r>
            <w:r>
              <w:rPr>
                <w:bCs/>
                <w:sz w:val="20"/>
                <w:szCs w:val="20"/>
              </w:rPr>
              <w:t>7</w:t>
            </w:r>
            <w:r w:rsidRPr="00F65877">
              <w:rPr>
                <w:bCs/>
                <w:sz w:val="20"/>
                <w:szCs w:val="20"/>
              </w:rPr>
              <w:t>-2025</w:t>
            </w:r>
          </w:p>
        </w:tc>
        <w:tc>
          <w:tcPr>
            <w:tcW w:w="2335" w:type="dxa"/>
          </w:tcPr>
          <w:p w14:paraId="0E1367D2" w14:textId="2688113F" w:rsidR="00F7084F" w:rsidRPr="009105C0" w:rsidRDefault="00F7084F" w:rsidP="00F7084F">
            <w:pPr>
              <w:spacing w:after="120"/>
              <w:rPr>
                <w:bCs/>
                <w:sz w:val="20"/>
                <w:szCs w:val="20"/>
              </w:rPr>
            </w:pPr>
            <w:r w:rsidRPr="008B4B4E">
              <w:rPr>
                <w:bCs/>
                <w:sz w:val="20"/>
                <w:szCs w:val="20"/>
              </w:rPr>
              <w:t>Data Resources\Data for download\Livestock Use\ Monthly Livestock Use by Pasture Since 1908</w:t>
            </w:r>
          </w:p>
        </w:tc>
        <w:tc>
          <w:tcPr>
            <w:tcW w:w="4531" w:type="dxa"/>
          </w:tcPr>
          <w:p w14:paraId="1982A3A8" w14:textId="23756AA2" w:rsidR="00F7084F" w:rsidRPr="009105C0" w:rsidRDefault="00F7084F" w:rsidP="00F7084F">
            <w:pPr>
              <w:spacing w:after="120"/>
              <w:rPr>
                <w:bCs/>
                <w:sz w:val="20"/>
                <w:szCs w:val="20"/>
              </w:rPr>
            </w:pPr>
            <w:r>
              <w:rPr>
                <w:bCs/>
                <w:sz w:val="20"/>
                <w:szCs w:val="20"/>
              </w:rPr>
              <w:t>Updated</w:t>
            </w:r>
            <w:r w:rsidRPr="008E5D23">
              <w:rPr>
                <w:bCs/>
                <w:sz w:val="20"/>
                <w:szCs w:val="20"/>
              </w:rPr>
              <w:t xml:space="preserve"> </w:t>
            </w:r>
            <w:r>
              <w:rPr>
                <w:bCs/>
                <w:sz w:val="20"/>
                <w:szCs w:val="20"/>
              </w:rPr>
              <w:t xml:space="preserve">the </w:t>
            </w:r>
            <w:r w:rsidRPr="008E5D23">
              <w:rPr>
                <w:bCs/>
                <w:sz w:val="20"/>
                <w:szCs w:val="20"/>
              </w:rPr>
              <w:t xml:space="preserve">stocking rate history database </w:t>
            </w:r>
            <w:r>
              <w:rPr>
                <w:bCs/>
                <w:sz w:val="20"/>
                <w:szCs w:val="20"/>
              </w:rPr>
              <w:t>through December 2024</w:t>
            </w:r>
            <w:r w:rsidRPr="008E5D23">
              <w:rPr>
                <w:bCs/>
                <w:sz w:val="20"/>
                <w:szCs w:val="20"/>
              </w:rPr>
              <w:t>. File:</w:t>
            </w:r>
            <w:r>
              <w:rPr>
                <w:bCs/>
                <w:sz w:val="20"/>
                <w:szCs w:val="20"/>
              </w:rPr>
              <w:t xml:space="preserve"> </w:t>
            </w:r>
            <w:r>
              <w:t>‘</w:t>
            </w:r>
            <w:r w:rsidRPr="008E5D23">
              <w:rPr>
                <w:bCs/>
                <w:i/>
                <w:iCs/>
                <w:sz w:val="20"/>
                <w:szCs w:val="20"/>
              </w:rPr>
              <w:t>Stocking_Rate_History_202</w:t>
            </w:r>
            <w:r>
              <w:rPr>
                <w:bCs/>
                <w:i/>
                <w:iCs/>
                <w:sz w:val="20"/>
                <w:szCs w:val="20"/>
              </w:rPr>
              <w:t>5Apr02</w:t>
            </w:r>
            <w:r w:rsidRPr="008E5D23">
              <w:rPr>
                <w:bCs/>
                <w:i/>
                <w:iCs/>
                <w:sz w:val="20"/>
                <w:szCs w:val="20"/>
              </w:rPr>
              <w:t>.xlsx</w:t>
            </w:r>
            <w:r>
              <w:rPr>
                <w:bCs/>
                <w:sz w:val="20"/>
                <w:szCs w:val="20"/>
              </w:rPr>
              <w:t>’</w:t>
            </w:r>
          </w:p>
        </w:tc>
        <w:tc>
          <w:tcPr>
            <w:tcW w:w="5762" w:type="dxa"/>
          </w:tcPr>
          <w:p w14:paraId="43CD18A2" w14:textId="4FDDFAAB" w:rsidR="00F7084F" w:rsidRDefault="00F7084F" w:rsidP="00F7084F">
            <w:pPr>
              <w:spacing w:after="120"/>
            </w:pPr>
            <w:r w:rsidRPr="00630C8B">
              <w:rPr>
                <w:rStyle w:val="Hyperlink"/>
                <w:bCs/>
                <w:sz w:val="20"/>
                <w:szCs w:val="20"/>
              </w:rPr>
              <w:t>https://santarita.arizona.edu/data-resources/data-download/livestock-use/monthly-livestock-use-pasture-1908</w:t>
            </w:r>
          </w:p>
        </w:tc>
      </w:tr>
      <w:tr w:rsidR="00F7084F" w:rsidRPr="009105C0" w14:paraId="505177A9" w14:textId="77777777" w:rsidTr="00705135">
        <w:trPr>
          <w:trHeight w:val="254"/>
        </w:trPr>
        <w:tc>
          <w:tcPr>
            <w:tcW w:w="1234" w:type="dxa"/>
          </w:tcPr>
          <w:p w14:paraId="3251E14B" w14:textId="1DCF90F3" w:rsidR="00F7084F" w:rsidRPr="00F65877" w:rsidRDefault="00F7084F" w:rsidP="00F7084F">
            <w:pPr>
              <w:spacing w:after="120"/>
              <w:rPr>
                <w:bCs/>
                <w:sz w:val="20"/>
                <w:szCs w:val="20"/>
              </w:rPr>
            </w:pPr>
            <w:r w:rsidRPr="00F65877">
              <w:rPr>
                <w:bCs/>
                <w:sz w:val="20"/>
                <w:szCs w:val="20"/>
              </w:rPr>
              <w:t>03-06-2025</w:t>
            </w:r>
          </w:p>
        </w:tc>
        <w:tc>
          <w:tcPr>
            <w:tcW w:w="2335" w:type="dxa"/>
          </w:tcPr>
          <w:p w14:paraId="0A3CBF42" w14:textId="71C1FB7F"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5782059E" w14:textId="39DA240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21E528B" w14:textId="00A437B9" w:rsidR="00F7084F" w:rsidRPr="009105C0" w:rsidRDefault="00F7084F" w:rsidP="00F7084F">
            <w:pPr>
              <w:spacing w:after="120"/>
              <w:rPr>
                <w:b/>
                <w:sz w:val="20"/>
                <w:szCs w:val="20"/>
              </w:rPr>
            </w:pPr>
            <w:hyperlink r:id="rId46" w:history="1">
              <w:r w:rsidRPr="00241DF5">
                <w:rPr>
                  <w:rStyle w:val="Hyperlink"/>
                </w:rPr>
                <w:t>https://santarita.arizona.edu/data-resources/data-download</w:t>
              </w:r>
            </w:hyperlink>
            <w:r>
              <w:t xml:space="preserve"> </w:t>
            </w:r>
          </w:p>
        </w:tc>
      </w:tr>
      <w:tr w:rsidR="00F7084F" w:rsidRPr="009105C0" w14:paraId="74C268D7" w14:textId="77777777" w:rsidTr="00705135">
        <w:trPr>
          <w:trHeight w:val="254"/>
        </w:trPr>
        <w:tc>
          <w:tcPr>
            <w:tcW w:w="1234" w:type="dxa"/>
          </w:tcPr>
          <w:p w14:paraId="22432728" w14:textId="094EE3B4" w:rsidR="00F7084F" w:rsidRPr="009105C0" w:rsidRDefault="00F7084F" w:rsidP="00F7084F">
            <w:pPr>
              <w:spacing w:after="120"/>
              <w:rPr>
                <w:b/>
                <w:sz w:val="20"/>
                <w:szCs w:val="20"/>
              </w:rPr>
            </w:pPr>
            <w:r w:rsidRPr="00F65877">
              <w:rPr>
                <w:bCs/>
                <w:sz w:val="20"/>
                <w:szCs w:val="20"/>
              </w:rPr>
              <w:t>03-06-2025</w:t>
            </w:r>
          </w:p>
        </w:tc>
        <w:tc>
          <w:tcPr>
            <w:tcW w:w="2335" w:type="dxa"/>
          </w:tcPr>
          <w:p w14:paraId="0541ED58" w14:textId="2295D648"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4D3B0B34" w14:textId="44E0763E"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2</w:t>
            </w:r>
            <w:r w:rsidRPr="009105C0">
              <w:rPr>
                <w:bCs/>
                <w:i/>
                <w:iCs/>
                <w:sz w:val="20"/>
                <w:szCs w:val="20"/>
              </w:rPr>
              <w:t>.xls</w:t>
            </w:r>
            <w:r w:rsidRPr="009105C0">
              <w:rPr>
                <w:bCs/>
                <w:sz w:val="20"/>
                <w:szCs w:val="20"/>
              </w:rPr>
              <w:t>’</w:t>
            </w:r>
          </w:p>
        </w:tc>
        <w:tc>
          <w:tcPr>
            <w:tcW w:w="5762" w:type="dxa"/>
          </w:tcPr>
          <w:p w14:paraId="6D29B99B" w14:textId="5FA50A1C" w:rsidR="00F7084F" w:rsidRPr="009105C0" w:rsidRDefault="00F7084F" w:rsidP="00F7084F">
            <w:pPr>
              <w:spacing w:after="120"/>
              <w:rPr>
                <w:b/>
                <w:sz w:val="20"/>
                <w:szCs w:val="20"/>
              </w:rPr>
            </w:pPr>
            <w:hyperlink r:id="rId47" w:history="1">
              <w:r w:rsidRPr="00241DF5">
                <w:rPr>
                  <w:rStyle w:val="Hyperlink"/>
                </w:rPr>
                <w:t>https://santarita.arizona.edu/data-resources/data-download/precipitation</w:t>
              </w:r>
            </w:hyperlink>
          </w:p>
        </w:tc>
      </w:tr>
      <w:tr w:rsidR="00F7084F" w:rsidRPr="009105C0" w14:paraId="7C97F672" w14:textId="77777777" w:rsidTr="00705135">
        <w:trPr>
          <w:trHeight w:val="254"/>
        </w:trPr>
        <w:tc>
          <w:tcPr>
            <w:tcW w:w="1234" w:type="dxa"/>
          </w:tcPr>
          <w:p w14:paraId="6318E9E2" w14:textId="21733680"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11</w:t>
            </w:r>
            <w:r w:rsidRPr="009105C0">
              <w:rPr>
                <w:bCs/>
                <w:sz w:val="20"/>
                <w:szCs w:val="20"/>
              </w:rPr>
              <w:t>-202</w:t>
            </w:r>
            <w:r>
              <w:rPr>
                <w:bCs/>
                <w:sz w:val="20"/>
                <w:szCs w:val="20"/>
              </w:rPr>
              <w:t>5</w:t>
            </w:r>
          </w:p>
        </w:tc>
        <w:tc>
          <w:tcPr>
            <w:tcW w:w="2335" w:type="dxa"/>
          </w:tcPr>
          <w:p w14:paraId="4DD16987" w14:textId="1831222D"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5CA457E" w14:textId="2FF8D2A5"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BD8F0BA" w14:textId="77B5C38D" w:rsidR="00F7084F" w:rsidRPr="009105C0" w:rsidRDefault="00F7084F" w:rsidP="00F7084F">
            <w:pPr>
              <w:spacing w:after="120"/>
              <w:rPr>
                <w:b/>
                <w:sz w:val="20"/>
                <w:szCs w:val="20"/>
              </w:rPr>
            </w:pPr>
            <w:hyperlink r:id="rId48" w:history="1">
              <w:r w:rsidRPr="00241DF5">
                <w:rPr>
                  <w:rStyle w:val="Hyperlink"/>
                </w:rPr>
                <w:t>https://santarita.arizona.edu/data-resources/data-download</w:t>
              </w:r>
            </w:hyperlink>
            <w:r>
              <w:t xml:space="preserve"> </w:t>
            </w:r>
          </w:p>
        </w:tc>
      </w:tr>
      <w:tr w:rsidR="00F7084F" w:rsidRPr="009105C0" w14:paraId="79826576" w14:textId="77777777" w:rsidTr="00705135">
        <w:trPr>
          <w:trHeight w:val="254"/>
        </w:trPr>
        <w:tc>
          <w:tcPr>
            <w:tcW w:w="1234" w:type="dxa"/>
          </w:tcPr>
          <w:p w14:paraId="4017C2BD" w14:textId="5BFE969A"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11</w:t>
            </w:r>
            <w:r w:rsidRPr="009105C0">
              <w:rPr>
                <w:bCs/>
                <w:sz w:val="20"/>
                <w:szCs w:val="20"/>
              </w:rPr>
              <w:t>-202</w:t>
            </w:r>
            <w:r>
              <w:rPr>
                <w:bCs/>
                <w:sz w:val="20"/>
                <w:szCs w:val="20"/>
              </w:rPr>
              <w:t>5</w:t>
            </w:r>
          </w:p>
        </w:tc>
        <w:tc>
          <w:tcPr>
            <w:tcW w:w="2335" w:type="dxa"/>
          </w:tcPr>
          <w:p w14:paraId="6A96B5C8" w14:textId="655A5A5A"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32C8B3CA" w14:textId="4C464506"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1</w:t>
            </w:r>
            <w:r w:rsidRPr="009105C0">
              <w:rPr>
                <w:bCs/>
                <w:i/>
                <w:iCs/>
                <w:sz w:val="20"/>
                <w:szCs w:val="20"/>
              </w:rPr>
              <w:t>.xls</w:t>
            </w:r>
            <w:r w:rsidRPr="009105C0">
              <w:rPr>
                <w:bCs/>
                <w:sz w:val="20"/>
                <w:szCs w:val="20"/>
              </w:rPr>
              <w:t>’</w:t>
            </w:r>
          </w:p>
        </w:tc>
        <w:tc>
          <w:tcPr>
            <w:tcW w:w="5762" w:type="dxa"/>
          </w:tcPr>
          <w:p w14:paraId="58A62911" w14:textId="4BE4956A" w:rsidR="00F7084F" w:rsidRPr="009105C0" w:rsidRDefault="00F7084F" w:rsidP="00F7084F">
            <w:pPr>
              <w:spacing w:after="120"/>
              <w:rPr>
                <w:b/>
                <w:sz w:val="20"/>
                <w:szCs w:val="20"/>
              </w:rPr>
            </w:pPr>
            <w:hyperlink r:id="rId49" w:history="1">
              <w:r w:rsidRPr="00241DF5">
                <w:rPr>
                  <w:rStyle w:val="Hyperlink"/>
                </w:rPr>
                <w:t>https://santarita.arizona.edu/data-resources/data-download/precipitation</w:t>
              </w:r>
            </w:hyperlink>
          </w:p>
        </w:tc>
      </w:tr>
      <w:tr w:rsidR="00F7084F" w:rsidRPr="009105C0" w14:paraId="09679BF7" w14:textId="77777777" w:rsidTr="00705135">
        <w:trPr>
          <w:trHeight w:val="254"/>
        </w:trPr>
        <w:tc>
          <w:tcPr>
            <w:tcW w:w="1234" w:type="dxa"/>
          </w:tcPr>
          <w:p w14:paraId="3D24D6E3" w14:textId="67973D89" w:rsidR="00F7084F" w:rsidRDefault="00F7084F" w:rsidP="00F7084F">
            <w:pPr>
              <w:spacing w:after="120"/>
              <w:rPr>
                <w:bCs/>
                <w:sz w:val="20"/>
                <w:szCs w:val="20"/>
              </w:rPr>
            </w:pPr>
            <w:r>
              <w:rPr>
                <w:bCs/>
                <w:sz w:val="20"/>
                <w:szCs w:val="20"/>
              </w:rPr>
              <w:t>02</w:t>
            </w:r>
            <w:r w:rsidRPr="009105C0">
              <w:rPr>
                <w:bCs/>
                <w:sz w:val="20"/>
                <w:szCs w:val="20"/>
              </w:rPr>
              <w:t>-</w:t>
            </w:r>
            <w:r>
              <w:rPr>
                <w:bCs/>
                <w:sz w:val="20"/>
                <w:szCs w:val="20"/>
              </w:rPr>
              <w:t>10</w:t>
            </w:r>
            <w:r w:rsidRPr="009105C0">
              <w:rPr>
                <w:bCs/>
                <w:sz w:val="20"/>
                <w:szCs w:val="20"/>
              </w:rPr>
              <w:t>-202</w:t>
            </w:r>
            <w:r>
              <w:rPr>
                <w:bCs/>
                <w:sz w:val="20"/>
                <w:szCs w:val="20"/>
              </w:rPr>
              <w:t>5</w:t>
            </w:r>
          </w:p>
        </w:tc>
        <w:tc>
          <w:tcPr>
            <w:tcW w:w="2335" w:type="dxa"/>
          </w:tcPr>
          <w:p w14:paraId="49549D5A" w14:textId="3912A0B3"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4E256C32" w14:textId="1AABC933"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CB4A697" w14:textId="4B5258A8" w:rsidR="00F7084F" w:rsidRDefault="00F7084F" w:rsidP="00F7084F">
            <w:pPr>
              <w:spacing w:after="120"/>
            </w:pPr>
            <w:hyperlink r:id="rId50" w:history="1">
              <w:r w:rsidRPr="00241DF5">
                <w:rPr>
                  <w:rStyle w:val="Hyperlink"/>
                </w:rPr>
                <w:t>https://santarita.arizona.edu/data-resources/data-download</w:t>
              </w:r>
            </w:hyperlink>
            <w:r>
              <w:t xml:space="preserve"> </w:t>
            </w:r>
          </w:p>
        </w:tc>
      </w:tr>
      <w:tr w:rsidR="00F7084F" w:rsidRPr="009105C0" w14:paraId="2B8EC706" w14:textId="77777777" w:rsidTr="00705135">
        <w:trPr>
          <w:trHeight w:val="254"/>
        </w:trPr>
        <w:tc>
          <w:tcPr>
            <w:tcW w:w="1234" w:type="dxa"/>
          </w:tcPr>
          <w:p w14:paraId="6D7191C3" w14:textId="1C94FF06" w:rsidR="00F7084F" w:rsidRDefault="00F7084F" w:rsidP="00F7084F">
            <w:pPr>
              <w:spacing w:after="120"/>
              <w:rPr>
                <w:bCs/>
                <w:sz w:val="20"/>
                <w:szCs w:val="20"/>
              </w:rPr>
            </w:pPr>
            <w:r>
              <w:rPr>
                <w:bCs/>
                <w:sz w:val="20"/>
                <w:szCs w:val="20"/>
              </w:rPr>
              <w:t>02</w:t>
            </w:r>
            <w:r w:rsidRPr="009105C0">
              <w:rPr>
                <w:bCs/>
                <w:sz w:val="20"/>
                <w:szCs w:val="20"/>
              </w:rPr>
              <w:t>-</w:t>
            </w:r>
            <w:r>
              <w:rPr>
                <w:bCs/>
                <w:sz w:val="20"/>
                <w:szCs w:val="20"/>
              </w:rPr>
              <w:t>10</w:t>
            </w:r>
            <w:r w:rsidRPr="009105C0">
              <w:rPr>
                <w:bCs/>
                <w:sz w:val="20"/>
                <w:szCs w:val="20"/>
              </w:rPr>
              <w:t>-202</w:t>
            </w:r>
            <w:r>
              <w:rPr>
                <w:bCs/>
                <w:sz w:val="20"/>
                <w:szCs w:val="20"/>
              </w:rPr>
              <w:t>5</w:t>
            </w:r>
          </w:p>
        </w:tc>
        <w:tc>
          <w:tcPr>
            <w:tcW w:w="2335" w:type="dxa"/>
          </w:tcPr>
          <w:p w14:paraId="38F1DE66" w14:textId="454E4362" w:rsidR="00F7084F" w:rsidRPr="009105C0" w:rsidRDefault="00F7084F" w:rsidP="00F7084F">
            <w:pPr>
              <w:spacing w:after="120"/>
              <w:rPr>
                <w:bCs/>
                <w:sz w:val="20"/>
                <w:szCs w:val="20"/>
              </w:rPr>
            </w:pPr>
            <w:r w:rsidRPr="004229B4">
              <w:rPr>
                <w:bCs/>
                <w:sz w:val="20"/>
                <w:szCs w:val="20"/>
              </w:rPr>
              <w:t>Data Resources\Data for download\Livestock Use\Current Grazing Schedule</w:t>
            </w:r>
          </w:p>
        </w:tc>
        <w:tc>
          <w:tcPr>
            <w:tcW w:w="4531" w:type="dxa"/>
          </w:tcPr>
          <w:p w14:paraId="31EDD2EF" w14:textId="7151171C" w:rsidR="00F7084F" w:rsidRPr="009105C0" w:rsidRDefault="00F7084F" w:rsidP="00F7084F">
            <w:pPr>
              <w:spacing w:after="120"/>
              <w:rPr>
                <w:bCs/>
                <w:sz w:val="20"/>
                <w:szCs w:val="20"/>
              </w:rPr>
            </w:pPr>
            <w:r w:rsidRPr="004229B4">
              <w:rPr>
                <w:bCs/>
                <w:sz w:val="20"/>
                <w:szCs w:val="20"/>
              </w:rPr>
              <w:t>Up</w:t>
            </w:r>
            <w:r>
              <w:rPr>
                <w:bCs/>
                <w:sz w:val="20"/>
                <w:szCs w:val="20"/>
              </w:rPr>
              <w:t xml:space="preserve">dated the 2024-25 grazing schedule with the grazing map. File: </w:t>
            </w:r>
            <w:r w:rsidRPr="004229B4">
              <w:rPr>
                <w:bCs/>
                <w:sz w:val="20"/>
                <w:szCs w:val="20"/>
              </w:rPr>
              <w:t>‘</w:t>
            </w:r>
            <w:r w:rsidRPr="004A1C7A">
              <w:rPr>
                <w:bCs/>
                <w:i/>
                <w:iCs/>
                <w:sz w:val="20"/>
                <w:szCs w:val="20"/>
              </w:rPr>
              <w:t>Grazing Plan &amp; Web Outreach 202</w:t>
            </w:r>
            <w:r>
              <w:rPr>
                <w:bCs/>
                <w:i/>
                <w:iCs/>
                <w:sz w:val="20"/>
                <w:szCs w:val="20"/>
              </w:rPr>
              <w:t>4</w:t>
            </w:r>
            <w:r w:rsidRPr="004A1C7A">
              <w:rPr>
                <w:bCs/>
                <w:i/>
                <w:iCs/>
                <w:sz w:val="20"/>
                <w:szCs w:val="20"/>
              </w:rPr>
              <w:t>-2</w:t>
            </w:r>
            <w:r>
              <w:rPr>
                <w:bCs/>
                <w:i/>
                <w:iCs/>
                <w:sz w:val="20"/>
                <w:szCs w:val="20"/>
              </w:rPr>
              <w:t>5</w:t>
            </w:r>
            <w:r w:rsidRPr="004229B4">
              <w:rPr>
                <w:bCs/>
                <w:sz w:val="20"/>
                <w:szCs w:val="20"/>
              </w:rPr>
              <w:t>’</w:t>
            </w:r>
          </w:p>
        </w:tc>
        <w:tc>
          <w:tcPr>
            <w:tcW w:w="5762" w:type="dxa"/>
          </w:tcPr>
          <w:p w14:paraId="0BC1F989" w14:textId="39C59C11" w:rsidR="00F7084F" w:rsidRDefault="00F7084F" w:rsidP="00F7084F">
            <w:pPr>
              <w:spacing w:after="120"/>
            </w:pPr>
            <w:r w:rsidRPr="00DE517C">
              <w:rPr>
                <w:rStyle w:val="Hyperlink"/>
              </w:rPr>
              <w:t>https://santarita.arizona.edu/data-resources/data-download/livestock-use/current-grazing-schedule</w:t>
            </w:r>
          </w:p>
        </w:tc>
      </w:tr>
      <w:tr w:rsidR="00F7084F" w:rsidRPr="009105C0" w14:paraId="096766C9" w14:textId="77777777" w:rsidTr="00705135">
        <w:trPr>
          <w:trHeight w:val="254"/>
        </w:trPr>
        <w:tc>
          <w:tcPr>
            <w:tcW w:w="1234" w:type="dxa"/>
          </w:tcPr>
          <w:p w14:paraId="52833A62" w14:textId="1CD34BE1"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3</w:t>
            </w:r>
            <w:r w:rsidRPr="009105C0">
              <w:rPr>
                <w:bCs/>
                <w:sz w:val="20"/>
                <w:szCs w:val="20"/>
              </w:rPr>
              <w:t>-202</w:t>
            </w:r>
            <w:r>
              <w:rPr>
                <w:bCs/>
                <w:sz w:val="20"/>
                <w:szCs w:val="20"/>
              </w:rPr>
              <w:t>5</w:t>
            </w:r>
          </w:p>
        </w:tc>
        <w:tc>
          <w:tcPr>
            <w:tcW w:w="2335" w:type="dxa"/>
          </w:tcPr>
          <w:p w14:paraId="0F63AAF4" w14:textId="3F2F0A18"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DA214F3" w14:textId="0AA306D9"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E0AA4F7" w14:textId="2B4A7B4A" w:rsidR="00F7084F" w:rsidRPr="009105C0" w:rsidRDefault="00F7084F" w:rsidP="00F7084F">
            <w:pPr>
              <w:spacing w:after="120"/>
              <w:rPr>
                <w:b/>
                <w:sz w:val="20"/>
                <w:szCs w:val="20"/>
              </w:rPr>
            </w:pPr>
            <w:hyperlink r:id="rId51" w:history="1">
              <w:r w:rsidRPr="00241DF5">
                <w:rPr>
                  <w:rStyle w:val="Hyperlink"/>
                </w:rPr>
                <w:t>https://santarita.arizona.edu/data-resources/data-download</w:t>
              </w:r>
            </w:hyperlink>
            <w:r>
              <w:t xml:space="preserve"> </w:t>
            </w:r>
          </w:p>
        </w:tc>
      </w:tr>
      <w:tr w:rsidR="00F7084F" w:rsidRPr="009105C0" w14:paraId="3E52D277" w14:textId="77777777" w:rsidTr="00705135">
        <w:trPr>
          <w:trHeight w:val="254"/>
        </w:trPr>
        <w:tc>
          <w:tcPr>
            <w:tcW w:w="1234" w:type="dxa"/>
          </w:tcPr>
          <w:p w14:paraId="31E705FE" w14:textId="13070FEF"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3</w:t>
            </w:r>
            <w:r w:rsidRPr="009105C0">
              <w:rPr>
                <w:bCs/>
                <w:sz w:val="20"/>
                <w:szCs w:val="20"/>
              </w:rPr>
              <w:t>-202</w:t>
            </w:r>
            <w:r>
              <w:rPr>
                <w:bCs/>
                <w:sz w:val="20"/>
                <w:szCs w:val="20"/>
              </w:rPr>
              <w:t>5</w:t>
            </w:r>
          </w:p>
        </w:tc>
        <w:tc>
          <w:tcPr>
            <w:tcW w:w="2335" w:type="dxa"/>
          </w:tcPr>
          <w:p w14:paraId="06DDBDD0" w14:textId="19059D0B" w:rsidR="00F7084F" w:rsidRPr="009105C0" w:rsidRDefault="00F7084F" w:rsidP="00F7084F">
            <w:pPr>
              <w:spacing w:after="120"/>
              <w:rPr>
                <w:b/>
                <w:sz w:val="20"/>
                <w:szCs w:val="20"/>
              </w:rPr>
            </w:pPr>
            <w:r w:rsidRPr="009105C0">
              <w:rPr>
                <w:bCs/>
                <w:sz w:val="20"/>
                <w:szCs w:val="20"/>
              </w:rPr>
              <w:t>Research\Publications</w:t>
            </w:r>
          </w:p>
        </w:tc>
        <w:tc>
          <w:tcPr>
            <w:tcW w:w="4531" w:type="dxa"/>
          </w:tcPr>
          <w:p w14:paraId="03C7948E" w14:textId="26BF3BC1"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3 January </w:t>
            </w:r>
            <w:r w:rsidRPr="005523FA">
              <w:rPr>
                <w:bCs/>
                <w:i/>
                <w:iCs/>
                <w:sz w:val="20"/>
                <w:szCs w:val="20"/>
              </w:rPr>
              <w:t>202</w:t>
            </w:r>
            <w:r>
              <w:rPr>
                <w:bCs/>
                <w:i/>
                <w:iCs/>
                <w:sz w:val="20"/>
                <w:szCs w:val="20"/>
              </w:rPr>
              <w:t>5</w:t>
            </w:r>
            <w:r w:rsidRPr="009105C0">
              <w:rPr>
                <w:bCs/>
                <w:i/>
                <w:iCs/>
                <w:sz w:val="20"/>
                <w:szCs w:val="20"/>
              </w:rPr>
              <w:t>.pdf</w:t>
            </w:r>
            <w:r w:rsidRPr="009105C0">
              <w:rPr>
                <w:bCs/>
                <w:sz w:val="20"/>
                <w:szCs w:val="20"/>
              </w:rPr>
              <w:t>’</w:t>
            </w:r>
          </w:p>
        </w:tc>
        <w:tc>
          <w:tcPr>
            <w:tcW w:w="5762" w:type="dxa"/>
          </w:tcPr>
          <w:p w14:paraId="1A9AC3B6" w14:textId="00776FA1" w:rsidR="00F7084F" w:rsidRPr="009105C0" w:rsidRDefault="00F7084F" w:rsidP="00F7084F">
            <w:pPr>
              <w:spacing w:after="120"/>
              <w:rPr>
                <w:b/>
                <w:sz w:val="20"/>
                <w:szCs w:val="20"/>
              </w:rPr>
            </w:pPr>
            <w:r w:rsidRPr="000A1F2A">
              <w:rPr>
                <w:rStyle w:val="Hyperlink"/>
              </w:rPr>
              <w:t>https://santarita.arizona.edu/research/publications</w:t>
            </w:r>
          </w:p>
        </w:tc>
      </w:tr>
      <w:tr w:rsidR="00F7084F" w:rsidRPr="009105C0" w14:paraId="741F638A" w14:textId="77777777" w:rsidTr="00705135">
        <w:trPr>
          <w:trHeight w:val="254"/>
        </w:trPr>
        <w:tc>
          <w:tcPr>
            <w:tcW w:w="1234" w:type="dxa"/>
          </w:tcPr>
          <w:p w14:paraId="2F48208F" w14:textId="28EEBE05"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06</w:t>
            </w:r>
            <w:r w:rsidRPr="009105C0">
              <w:rPr>
                <w:bCs/>
                <w:sz w:val="20"/>
                <w:szCs w:val="20"/>
              </w:rPr>
              <w:t>-202</w:t>
            </w:r>
            <w:r>
              <w:rPr>
                <w:bCs/>
                <w:sz w:val="20"/>
                <w:szCs w:val="20"/>
              </w:rPr>
              <w:t>5</w:t>
            </w:r>
          </w:p>
        </w:tc>
        <w:tc>
          <w:tcPr>
            <w:tcW w:w="2335" w:type="dxa"/>
          </w:tcPr>
          <w:p w14:paraId="7D15E23D" w14:textId="6D12E16B"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B954BA0" w14:textId="085EB39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9831091" w14:textId="341B9885" w:rsidR="00F7084F" w:rsidRPr="009105C0" w:rsidRDefault="00F7084F" w:rsidP="00F7084F">
            <w:pPr>
              <w:spacing w:after="120"/>
              <w:rPr>
                <w:b/>
                <w:sz w:val="20"/>
                <w:szCs w:val="20"/>
              </w:rPr>
            </w:pPr>
            <w:hyperlink r:id="rId52" w:history="1">
              <w:r w:rsidRPr="00241DF5">
                <w:rPr>
                  <w:rStyle w:val="Hyperlink"/>
                </w:rPr>
                <w:t>https://santarita.arizona.edu/data-resources/data-download</w:t>
              </w:r>
            </w:hyperlink>
            <w:r>
              <w:t xml:space="preserve"> </w:t>
            </w:r>
          </w:p>
        </w:tc>
      </w:tr>
      <w:tr w:rsidR="00F7084F" w:rsidRPr="009105C0" w14:paraId="798CEE17" w14:textId="77777777" w:rsidTr="00705135">
        <w:trPr>
          <w:trHeight w:val="254"/>
        </w:trPr>
        <w:tc>
          <w:tcPr>
            <w:tcW w:w="1234" w:type="dxa"/>
          </w:tcPr>
          <w:p w14:paraId="03C72AC0" w14:textId="168C5AFF"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06</w:t>
            </w:r>
            <w:r w:rsidRPr="009105C0">
              <w:rPr>
                <w:bCs/>
                <w:sz w:val="20"/>
                <w:szCs w:val="20"/>
              </w:rPr>
              <w:t>-202</w:t>
            </w:r>
            <w:r>
              <w:rPr>
                <w:bCs/>
                <w:sz w:val="20"/>
                <w:szCs w:val="20"/>
              </w:rPr>
              <w:t>5</w:t>
            </w:r>
          </w:p>
        </w:tc>
        <w:tc>
          <w:tcPr>
            <w:tcW w:w="2335" w:type="dxa"/>
          </w:tcPr>
          <w:p w14:paraId="0ABFAD4B" w14:textId="45CD8D63"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667C9CB" w14:textId="2C0FFBE6"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12</w:t>
            </w:r>
            <w:r w:rsidRPr="009105C0">
              <w:rPr>
                <w:bCs/>
                <w:i/>
                <w:iCs/>
                <w:sz w:val="20"/>
                <w:szCs w:val="20"/>
              </w:rPr>
              <w:t>.xls</w:t>
            </w:r>
            <w:r w:rsidRPr="009105C0">
              <w:rPr>
                <w:bCs/>
                <w:sz w:val="20"/>
                <w:szCs w:val="20"/>
              </w:rPr>
              <w:t>’</w:t>
            </w:r>
          </w:p>
        </w:tc>
        <w:tc>
          <w:tcPr>
            <w:tcW w:w="5762" w:type="dxa"/>
          </w:tcPr>
          <w:p w14:paraId="06B56FC1" w14:textId="520FFFC0" w:rsidR="00F7084F" w:rsidRPr="009105C0" w:rsidRDefault="00F7084F" w:rsidP="00F7084F">
            <w:pPr>
              <w:spacing w:after="120"/>
              <w:rPr>
                <w:b/>
                <w:sz w:val="20"/>
                <w:szCs w:val="20"/>
              </w:rPr>
            </w:pPr>
            <w:hyperlink r:id="rId53" w:history="1">
              <w:r w:rsidRPr="00241DF5">
                <w:rPr>
                  <w:rStyle w:val="Hyperlink"/>
                </w:rPr>
                <w:t>https://santarita.arizona.edu/data-resources/data-download/precipitation</w:t>
              </w:r>
            </w:hyperlink>
          </w:p>
        </w:tc>
      </w:tr>
      <w:tr w:rsidR="00F7084F" w:rsidRPr="009105C0" w14:paraId="6DBD008D" w14:textId="77777777" w:rsidTr="00705135">
        <w:trPr>
          <w:trHeight w:val="254"/>
        </w:trPr>
        <w:tc>
          <w:tcPr>
            <w:tcW w:w="1234" w:type="dxa"/>
          </w:tcPr>
          <w:p w14:paraId="3403C6B4" w14:textId="6170C689" w:rsidR="00F7084F" w:rsidRDefault="00F7084F" w:rsidP="00F7084F">
            <w:pPr>
              <w:spacing w:after="120"/>
              <w:rPr>
                <w:bCs/>
                <w:sz w:val="20"/>
                <w:szCs w:val="20"/>
              </w:rPr>
            </w:pPr>
            <w:r>
              <w:rPr>
                <w:bCs/>
                <w:sz w:val="20"/>
                <w:szCs w:val="20"/>
              </w:rPr>
              <w:lastRenderedPageBreak/>
              <w:t>01</w:t>
            </w:r>
            <w:r w:rsidRPr="009105C0">
              <w:rPr>
                <w:bCs/>
                <w:sz w:val="20"/>
                <w:szCs w:val="20"/>
              </w:rPr>
              <w:t>-</w:t>
            </w:r>
            <w:r>
              <w:rPr>
                <w:bCs/>
                <w:sz w:val="20"/>
                <w:szCs w:val="20"/>
              </w:rPr>
              <w:t>03</w:t>
            </w:r>
            <w:r w:rsidRPr="009105C0">
              <w:rPr>
                <w:bCs/>
                <w:sz w:val="20"/>
                <w:szCs w:val="20"/>
              </w:rPr>
              <w:t>-202</w:t>
            </w:r>
            <w:r>
              <w:rPr>
                <w:bCs/>
                <w:sz w:val="20"/>
                <w:szCs w:val="20"/>
              </w:rPr>
              <w:t>5</w:t>
            </w:r>
          </w:p>
        </w:tc>
        <w:tc>
          <w:tcPr>
            <w:tcW w:w="2335" w:type="dxa"/>
          </w:tcPr>
          <w:p w14:paraId="0FEAA62F" w14:textId="78A453EC"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37F614CB" w14:textId="53346B16"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68880AA" w14:textId="1CFD09A1" w:rsidR="00F7084F" w:rsidRDefault="00F7084F" w:rsidP="00F7084F">
            <w:pPr>
              <w:spacing w:after="120"/>
            </w:pPr>
            <w:hyperlink r:id="rId54" w:history="1">
              <w:r w:rsidRPr="00241DF5">
                <w:rPr>
                  <w:rStyle w:val="Hyperlink"/>
                </w:rPr>
                <w:t>https://santarita.arizona.edu/data-resources/data-download</w:t>
              </w:r>
            </w:hyperlink>
            <w:r>
              <w:t xml:space="preserve"> </w:t>
            </w:r>
          </w:p>
        </w:tc>
      </w:tr>
      <w:tr w:rsidR="00F7084F" w:rsidRPr="009105C0" w14:paraId="167B892B" w14:textId="77777777" w:rsidTr="00705135">
        <w:trPr>
          <w:trHeight w:val="254"/>
        </w:trPr>
        <w:tc>
          <w:tcPr>
            <w:tcW w:w="1234" w:type="dxa"/>
          </w:tcPr>
          <w:p w14:paraId="5A7650C6" w14:textId="3F7E862D"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3</w:t>
            </w:r>
            <w:r w:rsidRPr="009105C0">
              <w:rPr>
                <w:bCs/>
                <w:sz w:val="20"/>
                <w:szCs w:val="20"/>
              </w:rPr>
              <w:t>-202</w:t>
            </w:r>
            <w:r>
              <w:rPr>
                <w:bCs/>
                <w:sz w:val="20"/>
                <w:szCs w:val="20"/>
              </w:rPr>
              <w:t>5</w:t>
            </w:r>
          </w:p>
        </w:tc>
        <w:tc>
          <w:tcPr>
            <w:tcW w:w="2335" w:type="dxa"/>
          </w:tcPr>
          <w:p w14:paraId="080598FF" w14:textId="0ECD1B7C" w:rsidR="00F7084F" w:rsidRPr="009105C0" w:rsidRDefault="00F7084F" w:rsidP="00F7084F">
            <w:pPr>
              <w:spacing w:after="120"/>
              <w:rPr>
                <w:bCs/>
                <w:sz w:val="20"/>
                <w:szCs w:val="20"/>
              </w:rPr>
            </w:pPr>
            <w:r w:rsidRPr="009105C0">
              <w:rPr>
                <w:bCs/>
                <w:sz w:val="20"/>
                <w:szCs w:val="20"/>
              </w:rPr>
              <w:t>Data Resources\Data for download\</w:t>
            </w:r>
            <w:r w:rsidRPr="000A43DA">
              <w:rPr>
                <w:bCs/>
                <w:sz w:val="20"/>
                <w:szCs w:val="20"/>
              </w:rPr>
              <w:t>Long-term Vegetation Transects</w:t>
            </w:r>
            <w:r>
              <w:rPr>
                <w:bCs/>
                <w:sz w:val="20"/>
                <w:szCs w:val="20"/>
              </w:rPr>
              <w:t>\</w:t>
            </w:r>
            <w:r w:rsidRPr="00405792">
              <w:rPr>
                <w:bCs/>
                <w:sz w:val="20"/>
                <w:szCs w:val="20"/>
              </w:rPr>
              <w:t>Ongoing Vegetation Transects</w:t>
            </w:r>
            <w:r>
              <w:rPr>
                <w:bCs/>
                <w:sz w:val="20"/>
                <w:szCs w:val="20"/>
              </w:rPr>
              <w:t>\</w:t>
            </w:r>
            <w:r w:rsidRPr="000A43DA">
              <w:rPr>
                <w:bCs/>
                <w:sz w:val="20"/>
                <w:szCs w:val="20"/>
              </w:rPr>
              <w:t xml:space="preserve"> </w:t>
            </w:r>
            <w:r w:rsidRPr="00405792">
              <w:rPr>
                <w:bCs/>
                <w:sz w:val="20"/>
                <w:szCs w:val="20"/>
              </w:rPr>
              <w:t>Ongoing Vegetation Transect</w:t>
            </w:r>
            <w:r>
              <w:rPr>
                <w:bCs/>
                <w:sz w:val="20"/>
                <w:szCs w:val="20"/>
              </w:rPr>
              <w:t xml:space="preserve"> Data</w:t>
            </w:r>
          </w:p>
        </w:tc>
        <w:tc>
          <w:tcPr>
            <w:tcW w:w="4531" w:type="dxa"/>
          </w:tcPr>
          <w:p w14:paraId="59CB12AD" w14:textId="138D3950" w:rsidR="00F7084F" w:rsidRPr="009105C0" w:rsidRDefault="00F7084F" w:rsidP="00F7084F">
            <w:pPr>
              <w:spacing w:after="120"/>
              <w:rPr>
                <w:bCs/>
                <w:sz w:val="20"/>
                <w:szCs w:val="20"/>
              </w:rPr>
            </w:pPr>
            <w:r>
              <w:rPr>
                <w:bCs/>
                <w:sz w:val="20"/>
                <w:szCs w:val="20"/>
              </w:rPr>
              <w:t xml:space="preserve">Uploaded the new cover, density, and basal diameter data, layouts, and notes for the ongoing vegetation transects including the 2024 measurements: </w:t>
            </w:r>
            <w:r>
              <w:t>‘</w:t>
            </w:r>
            <w:r w:rsidRPr="002A4141">
              <w:rPr>
                <w:bCs/>
                <w:i/>
                <w:iCs/>
                <w:sz w:val="20"/>
                <w:szCs w:val="20"/>
              </w:rPr>
              <w:t>ltcover_2024Dec20</w:t>
            </w:r>
            <w:r>
              <w:rPr>
                <w:bCs/>
                <w:i/>
                <w:iCs/>
                <w:sz w:val="20"/>
                <w:szCs w:val="20"/>
              </w:rPr>
              <w:t>’</w:t>
            </w:r>
            <w:r>
              <w:rPr>
                <w:bCs/>
                <w:sz w:val="20"/>
                <w:szCs w:val="20"/>
              </w:rPr>
              <w:t>, ‘</w:t>
            </w:r>
            <w:r w:rsidRPr="001F30B9">
              <w:rPr>
                <w:bCs/>
                <w:i/>
                <w:iCs/>
                <w:sz w:val="20"/>
                <w:szCs w:val="20"/>
              </w:rPr>
              <w:t>ltden_2024Dec20</w:t>
            </w:r>
            <w:r>
              <w:rPr>
                <w:bCs/>
                <w:i/>
                <w:iCs/>
                <w:sz w:val="20"/>
                <w:szCs w:val="20"/>
              </w:rPr>
              <w:t>’</w:t>
            </w:r>
            <w:r>
              <w:rPr>
                <w:bCs/>
                <w:sz w:val="20"/>
                <w:szCs w:val="20"/>
              </w:rPr>
              <w:t>, and ‘</w:t>
            </w:r>
            <w:r w:rsidRPr="001F30B9">
              <w:rPr>
                <w:bCs/>
                <w:i/>
                <w:iCs/>
                <w:sz w:val="20"/>
                <w:szCs w:val="20"/>
              </w:rPr>
              <w:t>ltbasaldiametermass_2024Dec20</w:t>
            </w:r>
            <w:r w:rsidRPr="001F30B9">
              <w:rPr>
                <w:bCs/>
                <w:sz w:val="20"/>
                <w:szCs w:val="20"/>
              </w:rPr>
              <w:t>’</w:t>
            </w:r>
          </w:p>
        </w:tc>
        <w:tc>
          <w:tcPr>
            <w:tcW w:w="5762" w:type="dxa"/>
          </w:tcPr>
          <w:p w14:paraId="5E985ED9" w14:textId="65E412BC" w:rsidR="00F7084F" w:rsidRDefault="00F7084F" w:rsidP="00F7084F">
            <w:pPr>
              <w:spacing w:after="120"/>
            </w:pPr>
            <w:r w:rsidRPr="0037265A">
              <w:rPr>
                <w:rStyle w:val="Hyperlink"/>
              </w:rPr>
              <w:t>https://santarita.arizona.edu/data-resources/data-download/long-term-vegetation-transects/ongoing-vegetation-transects/ongoing-0</w:t>
            </w:r>
          </w:p>
        </w:tc>
      </w:tr>
      <w:tr w:rsidR="00F7084F" w:rsidRPr="009105C0" w14:paraId="61769FA2" w14:textId="77777777" w:rsidTr="00705135">
        <w:trPr>
          <w:trHeight w:val="254"/>
        </w:trPr>
        <w:tc>
          <w:tcPr>
            <w:tcW w:w="1234" w:type="dxa"/>
          </w:tcPr>
          <w:p w14:paraId="07D1BBAF" w14:textId="73EE3D58"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3</w:t>
            </w:r>
            <w:r w:rsidRPr="009105C0">
              <w:rPr>
                <w:bCs/>
                <w:sz w:val="20"/>
                <w:szCs w:val="20"/>
              </w:rPr>
              <w:t>-202</w:t>
            </w:r>
            <w:r>
              <w:rPr>
                <w:bCs/>
                <w:sz w:val="20"/>
                <w:szCs w:val="20"/>
              </w:rPr>
              <w:t>5</w:t>
            </w:r>
          </w:p>
        </w:tc>
        <w:tc>
          <w:tcPr>
            <w:tcW w:w="2335" w:type="dxa"/>
          </w:tcPr>
          <w:p w14:paraId="1419D60F" w14:textId="6DA41187" w:rsidR="00F7084F" w:rsidRPr="009105C0" w:rsidRDefault="00F7084F" w:rsidP="00F7084F">
            <w:pPr>
              <w:spacing w:after="120"/>
              <w:rPr>
                <w:bCs/>
                <w:sz w:val="20"/>
                <w:szCs w:val="20"/>
              </w:rPr>
            </w:pPr>
            <w:r w:rsidRPr="009105C0">
              <w:rPr>
                <w:bCs/>
                <w:sz w:val="20"/>
                <w:szCs w:val="20"/>
              </w:rPr>
              <w:t>Data Resources\Data for download\</w:t>
            </w:r>
            <w:r w:rsidRPr="000A43DA">
              <w:rPr>
                <w:bCs/>
                <w:sz w:val="20"/>
                <w:szCs w:val="20"/>
              </w:rPr>
              <w:t>Long-term Vegetation Transects</w:t>
            </w:r>
            <w:r>
              <w:rPr>
                <w:bCs/>
                <w:sz w:val="20"/>
                <w:szCs w:val="20"/>
              </w:rPr>
              <w:t>\</w:t>
            </w:r>
            <w:r>
              <w:t xml:space="preserve"> </w:t>
            </w:r>
            <w:r w:rsidRPr="00961961">
              <w:rPr>
                <w:bCs/>
                <w:sz w:val="20"/>
                <w:szCs w:val="20"/>
              </w:rPr>
              <w:t>Ongoing Vegetation Transects</w:t>
            </w:r>
            <w:r>
              <w:rPr>
                <w:bCs/>
                <w:sz w:val="20"/>
                <w:szCs w:val="20"/>
              </w:rPr>
              <w:t>\</w:t>
            </w:r>
            <w:r w:rsidRPr="00961961">
              <w:rPr>
                <w:bCs/>
                <w:sz w:val="20"/>
                <w:szCs w:val="20"/>
              </w:rPr>
              <w:t>Figures for cover, density, and perennial grass biomass for the Ongoing Vegetation Transects</w:t>
            </w:r>
          </w:p>
        </w:tc>
        <w:tc>
          <w:tcPr>
            <w:tcW w:w="4531" w:type="dxa"/>
          </w:tcPr>
          <w:p w14:paraId="3E35BABE" w14:textId="1D1040A8" w:rsidR="00F7084F" w:rsidRPr="009105C0" w:rsidRDefault="00F7084F" w:rsidP="00F7084F">
            <w:pPr>
              <w:spacing w:after="120"/>
              <w:rPr>
                <w:bCs/>
                <w:sz w:val="20"/>
                <w:szCs w:val="20"/>
              </w:rPr>
            </w:pPr>
            <w:r>
              <w:rPr>
                <w:bCs/>
                <w:sz w:val="20"/>
                <w:szCs w:val="20"/>
              </w:rPr>
              <w:t xml:space="preserve">Uploaded </w:t>
            </w:r>
            <w:r w:rsidRPr="004044B4">
              <w:rPr>
                <w:bCs/>
                <w:sz w:val="20"/>
                <w:szCs w:val="20"/>
              </w:rPr>
              <w:t xml:space="preserve">the </w:t>
            </w:r>
            <w:r>
              <w:rPr>
                <w:bCs/>
                <w:sz w:val="20"/>
                <w:szCs w:val="20"/>
              </w:rPr>
              <w:t>cover, density, and mass figures</w:t>
            </w:r>
            <w:r w:rsidRPr="004044B4">
              <w:rPr>
                <w:bCs/>
                <w:sz w:val="20"/>
                <w:szCs w:val="20"/>
              </w:rPr>
              <w:t xml:space="preserve"> for the</w:t>
            </w:r>
            <w:r>
              <w:rPr>
                <w:bCs/>
                <w:sz w:val="20"/>
                <w:szCs w:val="20"/>
              </w:rPr>
              <w:t xml:space="preserve"> ongoing vegetation transects </w:t>
            </w:r>
            <w:r w:rsidRPr="004044B4">
              <w:rPr>
                <w:bCs/>
                <w:sz w:val="20"/>
                <w:szCs w:val="20"/>
              </w:rPr>
              <w:t>including the</w:t>
            </w:r>
            <w:r>
              <w:rPr>
                <w:bCs/>
                <w:sz w:val="20"/>
                <w:szCs w:val="20"/>
              </w:rPr>
              <w:t xml:space="preserve"> </w:t>
            </w:r>
            <w:r w:rsidRPr="004044B4">
              <w:rPr>
                <w:bCs/>
                <w:sz w:val="20"/>
                <w:szCs w:val="20"/>
              </w:rPr>
              <w:t>202</w:t>
            </w:r>
            <w:r>
              <w:rPr>
                <w:bCs/>
                <w:sz w:val="20"/>
                <w:szCs w:val="20"/>
              </w:rPr>
              <w:t>4</w:t>
            </w:r>
            <w:r w:rsidRPr="004044B4">
              <w:rPr>
                <w:bCs/>
                <w:sz w:val="20"/>
                <w:szCs w:val="20"/>
              </w:rPr>
              <w:t xml:space="preserve"> </w:t>
            </w:r>
            <w:r>
              <w:rPr>
                <w:bCs/>
                <w:sz w:val="20"/>
                <w:szCs w:val="20"/>
              </w:rPr>
              <w:t>data</w:t>
            </w:r>
            <w:r w:rsidRPr="004044B4">
              <w:rPr>
                <w:bCs/>
                <w:sz w:val="20"/>
                <w:szCs w:val="20"/>
              </w:rPr>
              <w:t>:</w:t>
            </w:r>
            <w:r>
              <w:rPr>
                <w:bCs/>
                <w:sz w:val="20"/>
                <w:szCs w:val="20"/>
              </w:rPr>
              <w:t xml:space="preserve"> ‘</w:t>
            </w:r>
            <w:r w:rsidRPr="00FE07B0">
              <w:rPr>
                <w:bCs/>
                <w:i/>
                <w:iCs/>
                <w:sz w:val="20"/>
                <w:szCs w:val="20"/>
              </w:rPr>
              <w:t>ltcovfiguresthru2024_2024Dec23</w:t>
            </w:r>
            <w:r>
              <w:rPr>
                <w:bCs/>
                <w:i/>
                <w:iCs/>
                <w:sz w:val="20"/>
                <w:szCs w:val="20"/>
              </w:rPr>
              <w:t xml:space="preserve">’, </w:t>
            </w:r>
            <w:r>
              <w:rPr>
                <w:bCs/>
                <w:sz w:val="20"/>
                <w:szCs w:val="20"/>
              </w:rPr>
              <w:t>‘</w:t>
            </w:r>
            <w:r w:rsidRPr="00603C1D">
              <w:rPr>
                <w:bCs/>
                <w:i/>
                <w:iCs/>
                <w:sz w:val="20"/>
                <w:szCs w:val="20"/>
              </w:rPr>
              <w:t>ltdenfiguresthru2024_2024Dec23</w:t>
            </w:r>
            <w:r>
              <w:rPr>
                <w:bCs/>
                <w:sz w:val="20"/>
                <w:szCs w:val="20"/>
              </w:rPr>
              <w:t>’, and ‘</w:t>
            </w:r>
            <w:r w:rsidRPr="00603C1D">
              <w:rPr>
                <w:bCs/>
                <w:i/>
                <w:iCs/>
                <w:sz w:val="20"/>
                <w:szCs w:val="20"/>
              </w:rPr>
              <w:t>ltmassfiguresthru2024_2024Dec23</w:t>
            </w:r>
            <w:r>
              <w:rPr>
                <w:bCs/>
                <w:sz w:val="20"/>
                <w:szCs w:val="20"/>
              </w:rPr>
              <w:t>’</w:t>
            </w:r>
          </w:p>
        </w:tc>
        <w:tc>
          <w:tcPr>
            <w:tcW w:w="5762" w:type="dxa"/>
          </w:tcPr>
          <w:p w14:paraId="2E49D4D4" w14:textId="25D3F1DD" w:rsidR="00F7084F" w:rsidRDefault="00F7084F" w:rsidP="00F7084F">
            <w:pPr>
              <w:spacing w:after="120"/>
            </w:pPr>
            <w:hyperlink r:id="rId55" w:history="1">
              <w:r w:rsidRPr="001F653F">
                <w:rPr>
                  <w:rStyle w:val="Hyperlink"/>
                </w:rPr>
                <w:t>https://santarita.arizona.edu/data-resources/data-download/long-term-vegetation-transects/ongoing-vegetation-transects/figures</w:t>
              </w:r>
            </w:hyperlink>
          </w:p>
        </w:tc>
      </w:tr>
      <w:tr w:rsidR="00F7084F" w:rsidRPr="009105C0" w14:paraId="4C528619" w14:textId="77777777" w:rsidTr="00705135">
        <w:trPr>
          <w:trHeight w:val="254"/>
        </w:trPr>
        <w:tc>
          <w:tcPr>
            <w:tcW w:w="1234" w:type="dxa"/>
          </w:tcPr>
          <w:p w14:paraId="5854FCA3" w14:textId="7BA49D0C"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27</w:t>
            </w:r>
            <w:r w:rsidRPr="009105C0">
              <w:rPr>
                <w:bCs/>
                <w:sz w:val="20"/>
                <w:szCs w:val="20"/>
              </w:rPr>
              <w:t>-202</w:t>
            </w:r>
            <w:r>
              <w:rPr>
                <w:bCs/>
                <w:sz w:val="20"/>
                <w:szCs w:val="20"/>
              </w:rPr>
              <w:t>4</w:t>
            </w:r>
          </w:p>
        </w:tc>
        <w:tc>
          <w:tcPr>
            <w:tcW w:w="2335" w:type="dxa"/>
          </w:tcPr>
          <w:p w14:paraId="4F6CEEDA" w14:textId="029A1B9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11401C8" w14:textId="6D20C3DF"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7950E4E" w14:textId="1D072A51" w:rsidR="00F7084F" w:rsidRPr="009105C0" w:rsidRDefault="00F7084F" w:rsidP="00F7084F">
            <w:pPr>
              <w:spacing w:after="120"/>
              <w:rPr>
                <w:b/>
                <w:sz w:val="20"/>
                <w:szCs w:val="20"/>
              </w:rPr>
            </w:pPr>
            <w:hyperlink r:id="rId56" w:history="1">
              <w:r w:rsidRPr="00241DF5">
                <w:rPr>
                  <w:rStyle w:val="Hyperlink"/>
                </w:rPr>
                <w:t>https://santarita.arizona.edu/data-resources/data-download</w:t>
              </w:r>
            </w:hyperlink>
            <w:r>
              <w:t xml:space="preserve"> </w:t>
            </w:r>
          </w:p>
        </w:tc>
      </w:tr>
      <w:tr w:rsidR="00F7084F" w:rsidRPr="009105C0" w14:paraId="26AA4370" w14:textId="77777777" w:rsidTr="00705135">
        <w:trPr>
          <w:trHeight w:val="254"/>
        </w:trPr>
        <w:tc>
          <w:tcPr>
            <w:tcW w:w="1234" w:type="dxa"/>
          </w:tcPr>
          <w:p w14:paraId="7EBE0E61" w14:textId="60436F05"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27</w:t>
            </w:r>
            <w:r w:rsidRPr="009105C0">
              <w:rPr>
                <w:bCs/>
                <w:sz w:val="20"/>
                <w:szCs w:val="20"/>
              </w:rPr>
              <w:t>-202</w:t>
            </w:r>
            <w:r>
              <w:rPr>
                <w:bCs/>
                <w:sz w:val="20"/>
                <w:szCs w:val="20"/>
              </w:rPr>
              <w:t>4</w:t>
            </w:r>
          </w:p>
        </w:tc>
        <w:tc>
          <w:tcPr>
            <w:tcW w:w="2335" w:type="dxa"/>
          </w:tcPr>
          <w:p w14:paraId="5C3AA895" w14:textId="11A862D9" w:rsidR="00F7084F" w:rsidRPr="009105C0" w:rsidRDefault="00F7084F" w:rsidP="00F7084F">
            <w:pPr>
              <w:spacing w:after="120"/>
              <w:rPr>
                <w:b/>
                <w:sz w:val="20"/>
                <w:szCs w:val="20"/>
              </w:rPr>
            </w:pPr>
            <w:r w:rsidRPr="009105C0">
              <w:rPr>
                <w:bCs/>
                <w:sz w:val="20"/>
                <w:szCs w:val="20"/>
              </w:rPr>
              <w:t>Research\Publications</w:t>
            </w:r>
          </w:p>
        </w:tc>
        <w:tc>
          <w:tcPr>
            <w:tcW w:w="4531" w:type="dxa"/>
          </w:tcPr>
          <w:p w14:paraId="51623405" w14:textId="34DCAAFE"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5 December </w:t>
            </w:r>
            <w:r w:rsidRPr="005523FA">
              <w:rPr>
                <w:bCs/>
                <w:i/>
                <w:iCs/>
                <w:sz w:val="20"/>
                <w:szCs w:val="20"/>
              </w:rPr>
              <w:t>202</w:t>
            </w:r>
            <w:r>
              <w:rPr>
                <w:bCs/>
                <w:i/>
                <w:iCs/>
                <w:sz w:val="20"/>
                <w:szCs w:val="20"/>
              </w:rPr>
              <w:t>4</w:t>
            </w:r>
            <w:r w:rsidRPr="009105C0">
              <w:rPr>
                <w:bCs/>
                <w:i/>
                <w:iCs/>
                <w:sz w:val="20"/>
                <w:szCs w:val="20"/>
              </w:rPr>
              <w:t>.pdf</w:t>
            </w:r>
            <w:r w:rsidRPr="009105C0">
              <w:rPr>
                <w:bCs/>
                <w:sz w:val="20"/>
                <w:szCs w:val="20"/>
              </w:rPr>
              <w:t>’</w:t>
            </w:r>
          </w:p>
        </w:tc>
        <w:tc>
          <w:tcPr>
            <w:tcW w:w="5762" w:type="dxa"/>
          </w:tcPr>
          <w:p w14:paraId="3F728021" w14:textId="7D6D6678" w:rsidR="00F7084F" w:rsidRPr="009105C0" w:rsidRDefault="00F7084F" w:rsidP="00F7084F">
            <w:pPr>
              <w:spacing w:after="120"/>
              <w:rPr>
                <w:b/>
                <w:sz w:val="20"/>
                <w:szCs w:val="20"/>
              </w:rPr>
            </w:pPr>
            <w:r w:rsidRPr="000A1F2A">
              <w:rPr>
                <w:rStyle w:val="Hyperlink"/>
              </w:rPr>
              <w:t>https://santarita.arizona.edu/research/publications</w:t>
            </w:r>
          </w:p>
        </w:tc>
      </w:tr>
      <w:tr w:rsidR="00F7084F" w:rsidRPr="009105C0" w14:paraId="47DDD8A2" w14:textId="77777777" w:rsidTr="00705135">
        <w:trPr>
          <w:trHeight w:val="254"/>
        </w:trPr>
        <w:tc>
          <w:tcPr>
            <w:tcW w:w="1234" w:type="dxa"/>
          </w:tcPr>
          <w:p w14:paraId="37AEE064" w14:textId="676F1B37"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20</w:t>
            </w:r>
            <w:r w:rsidRPr="009105C0">
              <w:rPr>
                <w:bCs/>
                <w:sz w:val="20"/>
                <w:szCs w:val="20"/>
              </w:rPr>
              <w:t>-202</w:t>
            </w:r>
            <w:r>
              <w:rPr>
                <w:bCs/>
                <w:sz w:val="20"/>
                <w:szCs w:val="20"/>
              </w:rPr>
              <w:t>4</w:t>
            </w:r>
          </w:p>
        </w:tc>
        <w:tc>
          <w:tcPr>
            <w:tcW w:w="2335" w:type="dxa"/>
          </w:tcPr>
          <w:p w14:paraId="4AE31AE5" w14:textId="72B63E59"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058B905F" w14:textId="5482D018"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62E436F" w14:textId="39761AFC" w:rsidR="00F7084F" w:rsidRPr="009105C0" w:rsidRDefault="00F7084F" w:rsidP="00F7084F">
            <w:pPr>
              <w:spacing w:after="120"/>
              <w:rPr>
                <w:b/>
                <w:sz w:val="20"/>
                <w:szCs w:val="20"/>
              </w:rPr>
            </w:pPr>
            <w:hyperlink r:id="rId57" w:history="1">
              <w:r w:rsidRPr="00241DF5">
                <w:rPr>
                  <w:rStyle w:val="Hyperlink"/>
                </w:rPr>
                <w:t>https://santarita.arizona.edu/data-resources/data-download</w:t>
              </w:r>
            </w:hyperlink>
            <w:r>
              <w:t xml:space="preserve"> </w:t>
            </w:r>
          </w:p>
        </w:tc>
      </w:tr>
      <w:tr w:rsidR="00F7084F" w:rsidRPr="009105C0" w14:paraId="1D8F972C" w14:textId="77777777" w:rsidTr="00705135">
        <w:trPr>
          <w:trHeight w:val="254"/>
        </w:trPr>
        <w:tc>
          <w:tcPr>
            <w:tcW w:w="1234" w:type="dxa"/>
          </w:tcPr>
          <w:p w14:paraId="16175042" w14:textId="1D428A4D"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20</w:t>
            </w:r>
            <w:r w:rsidRPr="009105C0">
              <w:rPr>
                <w:bCs/>
                <w:sz w:val="20"/>
                <w:szCs w:val="20"/>
              </w:rPr>
              <w:t>-202</w:t>
            </w:r>
            <w:r>
              <w:rPr>
                <w:bCs/>
                <w:sz w:val="20"/>
                <w:szCs w:val="20"/>
              </w:rPr>
              <w:t>4</w:t>
            </w:r>
          </w:p>
        </w:tc>
        <w:tc>
          <w:tcPr>
            <w:tcW w:w="2335" w:type="dxa"/>
          </w:tcPr>
          <w:p w14:paraId="176EAFB2" w14:textId="337B6E2B" w:rsidR="00F7084F" w:rsidRPr="009105C0" w:rsidRDefault="00F7084F" w:rsidP="00F7084F">
            <w:pPr>
              <w:spacing w:after="120"/>
              <w:rPr>
                <w:b/>
                <w:sz w:val="20"/>
                <w:szCs w:val="20"/>
              </w:rPr>
            </w:pPr>
            <w:r w:rsidRPr="004229B4">
              <w:rPr>
                <w:bCs/>
                <w:sz w:val="20"/>
                <w:szCs w:val="20"/>
              </w:rPr>
              <w:t>Data Resources\Data for download\Livestock Use\Current Grazing Schedule</w:t>
            </w:r>
          </w:p>
        </w:tc>
        <w:tc>
          <w:tcPr>
            <w:tcW w:w="4531" w:type="dxa"/>
          </w:tcPr>
          <w:p w14:paraId="0C571097" w14:textId="1AA06258"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new 2024-25 grazing schedule. File: </w:t>
            </w:r>
            <w:r w:rsidRPr="004229B4">
              <w:rPr>
                <w:bCs/>
                <w:sz w:val="20"/>
                <w:szCs w:val="20"/>
              </w:rPr>
              <w:t>‘</w:t>
            </w:r>
            <w:r w:rsidRPr="004A1C7A">
              <w:rPr>
                <w:bCs/>
                <w:i/>
                <w:iCs/>
                <w:sz w:val="20"/>
                <w:szCs w:val="20"/>
              </w:rPr>
              <w:t>Grazing Plan &amp; Web Outreach 202</w:t>
            </w:r>
            <w:r>
              <w:rPr>
                <w:bCs/>
                <w:i/>
                <w:iCs/>
                <w:sz w:val="20"/>
                <w:szCs w:val="20"/>
              </w:rPr>
              <w:t>4</w:t>
            </w:r>
            <w:r w:rsidRPr="004A1C7A">
              <w:rPr>
                <w:bCs/>
                <w:i/>
                <w:iCs/>
                <w:sz w:val="20"/>
                <w:szCs w:val="20"/>
              </w:rPr>
              <w:t>-2</w:t>
            </w:r>
            <w:r>
              <w:rPr>
                <w:bCs/>
                <w:i/>
                <w:iCs/>
                <w:sz w:val="20"/>
                <w:szCs w:val="20"/>
              </w:rPr>
              <w:t>5</w:t>
            </w:r>
            <w:r w:rsidRPr="004229B4">
              <w:rPr>
                <w:bCs/>
                <w:sz w:val="20"/>
                <w:szCs w:val="20"/>
              </w:rPr>
              <w:t>’</w:t>
            </w:r>
          </w:p>
        </w:tc>
        <w:tc>
          <w:tcPr>
            <w:tcW w:w="5762" w:type="dxa"/>
          </w:tcPr>
          <w:p w14:paraId="03242AEE" w14:textId="6ACCCFC6" w:rsidR="00F7084F" w:rsidRPr="009105C0" w:rsidRDefault="00F7084F" w:rsidP="00F7084F">
            <w:pPr>
              <w:spacing w:after="120"/>
              <w:rPr>
                <w:b/>
                <w:sz w:val="20"/>
                <w:szCs w:val="20"/>
              </w:rPr>
            </w:pPr>
            <w:r w:rsidRPr="00DE517C">
              <w:rPr>
                <w:rStyle w:val="Hyperlink"/>
              </w:rPr>
              <w:t>https://santarita.arizona.edu/data-resources/data-download/livestock-use/current-grazing-schedule</w:t>
            </w:r>
          </w:p>
        </w:tc>
      </w:tr>
      <w:tr w:rsidR="00F7084F" w:rsidRPr="009105C0" w14:paraId="2E95D45F" w14:textId="77777777" w:rsidTr="00705135">
        <w:trPr>
          <w:trHeight w:val="254"/>
        </w:trPr>
        <w:tc>
          <w:tcPr>
            <w:tcW w:w="1234" w:type="dxa"/>
          </w:tcPr>
          <w:p w14:paraId="3FAE7349" w14:textId="69E01923" w:rsidR="00F7084F" w:rsidRPr="009105C0" w:rsidRDefault="00F7084F" w:rsidP="00F7084F">
            <w:pPr>
              <w:spacing w:after="120"/>
              <w:rPr>
                <w:b/>
                <w:sz w:val="20"/>
                <w:szCs w:val="20"/>
              </w:rPr>
            </w:pPr>
            <w:r>
              <w:rPr>
                <w:bCs/>
                <w:sz w:val="20"/>
                <w:szCs w:val="20"/>
              </w:rPr>
              <w:lastRenderedPageBreak/>
              <w:t>12</w:t>
            </w:r>
            <w:r w:rsidRPr="009105C0">
              <w:rPr>
                <w:bCs/>
                <w:sz w:val="20"/>
                <w:szCs w:val="20"/>
              </w:rPr>
              <w:t>-</w:t>
            </w:r>
            <w:r>
              <w:rPr>
                <w:bCs/>
                <w:sz w:val="20"/>
                <w:szCs w:val="20"/>
              </w:rPr>
              <w:t>18</w:t>
            </w:r>
            <w:r w:rsidRPr="009105C0">
              <w:rPr>
                <w:bCs/>
                <w:sz w:val="20"/>
                <w:szCs w:val="20"/>
              </w:rPr>
              <w:t>-202</w:t>
            </w:r>
            <w:r>
              <w:rPr>
                <w:bCs/>
                <w:sz w:val="20"/>
                <w:szCs w:val="20"/>
              </w:rPr>
              <w:t>4</w:t>
            </w:r>
          </w:p>
        </w:tc>
        <w:tc>
          <w:tcPr>
            <w:tcW w:w="2335" w:type="dxa"/>
          </w:tcPr>
          <w:p w14:paraId="2289805A" w14:textId="13E4C5D0"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00DC574" w14:textId="4A85662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B5CB4ED" w14:textId="7AAC925F" w:rsidR="00F7084F" w:rsidRPr="009105C0" w:rsidRDefault="00F7084F" w:rsidP="00F7084F">
            <w:pPr>
              <w:spacing w:after="120"/>
              <w:rPr>
                <w:b/>
                <w:sz w:val="20"/>
                <w:szCs w:val="20"/>
              </w:rPr>
            </w:pPr>
            <w:hyperlink r:id="rId58" w:history="1">
              <w:r w:rsidRPr="00241DF5">
                <w:rPr>
                  <w:rStyle w:val="Hyperlink"/>
                </w:rPr>
                <w:t>https://santarita.arizona.edu/data-resources/data-download</w:t>
              </w:r>
            </w:hyperlink>
            <w:r>
              <w:t xml:space="preserve"> </w:t>
            </w:r>
          </w:p>
        </w:tc>
      </w:tr>
      <w:tr w:rsidR="00F7084F" w:rsidRPr="009105C0" w14:paraId="3C73AB58" w14:textId="77777777" w:rsidTr="00705135">
        <w:trPr>
          <w:trHeight w:val="254"/>
        </w:trPr>
        <w:tc>
          <w:tcPr>
            <w:tcW w:w="1234" w:type="dxa"/>
          </w:tcPr>
          <w:p w14:paraId="78F1CC65" w14:textId="5E15DB0B"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18</w:t>
            </w:r>
            <w:r w:rsidRPr="009105C0">
              <w:rPr>
                <w:bCs/>
                <w:sz w:val="20"/>
                <w:szCs w:val="20"/>
              </w:rPr>
              <w:t>-202</w:t>
            </w:r>
            <w:r>
              <w:rPr>
                <w:bCs/>
                <w:sz w:val="20"/>
                <w:szCs w:val="20"/>
              </w:rPr>
              <w:t>4</w:t>
            </w:r>
          </w:p>
        </w:tc>
        <w:tc>
          <w:tcPr>
            <w:tcW w:w="2335" w:type="dxa"/>
          </w:tcPr>
          <w:p w14:paraId="6F3B49C1" w14:textId="55E7903B"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5089761C" w14:textId="4B569FD7"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11</w:t>
            </w:r>
            <w:r w:rsidRPr="009105C0">
              <w:rPr>
                <w:bCs/>
                <w:i/>
                <w:iCs/>
                <w:sz w:val="20"/>
                <w:szCs w:val="20"/>
              </w:rPr>
              <w:t>.xls</w:t>
            </w:r>
            <w:r w:rsidRPr="009105C0">
              <w:rPr>
                <w:bCs/>
                <w:sz w:val="20"/>
                <w:szCs w:val="20"/>
              </w:rPr>
              <w:t>’</w:t>
            </w:r>
          </w:p>
        </w:tc>
        <w:tc>
          <w:tcPr>
            <w:tcW w:w="5762" w:type="dxa"/>
          </w:tcPr>
          <w:p w14:paraId="4484F9E5" w14:textId="0130D9AF" w:rsidR="00F7084F" w:rsidRPr="009105C0" w:rsidRDefault="00F7084F" w:rsidP="00F7084F">
            <w:pPr>
              <w:spacing w:after="120"/>
              <w:rPr>
                <w:b/>
                <w:sz w:val="20"/>
                <w:szCs w:val="20"/>
              </w:rPr>
            </w:pPr>
            <w:hyperlink r:id="rId59" w:history="1">
              <w:r w:rsidRPr="00241DF5">
                <w:rPr>
                  <w:rStyle w:val="Hyperlink"/>
                </w:rPr>
                <w:t>https://santarita.arizona.edu/data-resources/data-download/precipitation</w:t>
              </w:r>
            </w:hyperlink>
          </w:p>
        </w:tc>
      </w:tr>
      <w:tr w:rsidR="00F7084F" w:rsidRPr="009105C0" w14:paraId="5490DC5F" w14:textId="77777777" w:rsidTr="00705135">
        <w:trPr>
          <w:trHeight w:val="254"/>
        </w:trPr>
        <w:tc>
          <w:tcPr>
            <w:tcW w:w="1234" w:type="dxa"/>
          </w:tcPr>
          <w:p w14:paraId="344A3620" w14:textId="4EA6489B"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27</w:t>
            </w:r>
            <w:r w:rsidRPr="009105C0">
              <w:rPr>
                <w:bCs/>
                <w:sz w:val="20"/>
                <w:szCs w:val="20"/>
              </w:rPr>
              <w:t>-202</w:t>
            </w:r>
            <w:r>
              <w:rPr>
                <w:bCs/>
                <w:sz w:val="20"/>
                <w:szCs w:val="20"/>
              </w:rPr>
              <w:t>4</w:t>
            </w:r>
          </w:p>
        </w:tc>
        <w:tc>
          <w:tcPr>
            <w:tcW w:w="2335" w:type="dxa"/>
          </w:tcPr>
          <w:p w14:paraId="1E0B347B" w14:textId="6E37960D"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EE917C5" w14:textId="6584637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F41A62D" w14:textId="22E79D20" w:rsidR="00F7084F" w:rsidRPr="009105C0" w:rsidRDefault="00F7084F" w:rsidP="00F7084F">
            <w:pPr>
              <w:spacing w:after="120"/>
              <w:rPr>
                <w:b/>
                <w:sz w:val="20"/>
                <w:szCs w:val="20"/>
              </w:rPr>
            </w:pPr>
            <w:hyperlink r:id="rId60" w:history="1">
              <w:r w:rsidRPr="00241DF5">
                <w:rPr>
                  <w:rStyle w:val="Hyperlink"/>
                </w:rPr>
                <w:t>https://santarita.arizona.edu/data-resources/data-download</w:t>
              </w:r>
            </w:hyperlink>
            <w:r>
              <w:t xml:space="preserve"> </w:t>
            </w:r>
          </w:p>
        </w:tc>
      </w:tr>
      <w:tr w:rsidR="00F7084F" w:rsidRPr="009105C0" w14:paraId="1FBE7138" w14:textId="77777777" w:rsidTr="00705135">
        <w:trPr>
          <w:trHeight w:val="254"/>
        </w:trPr>
        <w:tc>
          <w:tcPr>
            <w:tcW w:w="1234" w:type="dxa"/>
          </w:tcPr>
          <w:p w14:paraId="7371893A" w14:textId="0CBCDC6A"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27</w:t>
            </w:r>
            <w:r w:rsidRPr="009105C0">
              <w:rPr>
                <w:bCs/>
                <w:sz w:val="20"/>
                <w:szCs w:val="20"/>
              </w:rPr>
              <w:t>-202</w:t>
            </w:r>
            <w:r>
              <w:rPr>
                <w:bCs/>
                <w:sz w:val="20"/>
                <w:szCs w:val="20"/>
              </w:rPr>
              <w:t>4</w:t>
            </w:r>
          </w:p>
        </w:tc>
        <w:tc>
          <w:tcPr>
            <w:tcW w:w="2335" w:type="dxa"/>
          </w:tcPr>
          <w:p w14:paraId="65AA6CC1" w14:textId="3CBB3AFD"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561B1D86" w14:textId="0B442480"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10</w:t>
            </w:r>
            <w:r w:rsidRPr="009105C0">
              <w:rPr>
                <w:bCs/>
                <w:i/>
                <w:iCs/>
                <w:sz w:val="20"/>
                <w:szCs w:val="20"/>
              </w:rPr>
              <w:t>.xls</w:t>
            </w:r>
            <w:r w:rsidRPr="009105C0">
              <w:rPr>
                <w:bCs/>
                <w:sz w:val="20"/>
                <w:szCs w:val="20"/>
              </w:rPr>
              <w:t>’</w:t>
            </w:r>
          </w:p>
        </w:tc>
        <w:tc>
          <w:tcPr>
            <w:tcW w:w="5762" w:type="dxa"/>
          </w:tcPr>
          <w:p w14:paraId="69488FB8" w14:textId="3630A379" w:rsidR="00F7084F" w:rsidRPr="009105C0" w:rsidRDefault="00F7084F" w:rsidP="00F7084F">
            <w:pPr>
              <w:spacing w:after="120"/>
              <w:rPr>
                <w:b/>
                <w:sz w:val="20"/>
                <w:szCs w:val="20"/>
              </w:rPr>
            </w:pPr>
            <w:hyperlink r:id="rId61" w:history="1">
              <w:r w:rsidRPr="00241DF5">
                <w:rPr>
                  <w:rStyle w:val="Hyperlink"/>
                </w:rPr>
                <w:t>https://santarita.arizona.edu/data-resources/data-download/precipitation</w:t>
              </w:r>
            </w:hyperlink>
          </w:p>
        </w:tc>
      </w:tr>
      <w:tr w:rsidR="00F7084F" w:rsidRPr="009105C0" w14:paraId="3BDB4219" w14:textId="77777777" w:rsidTr="00705135">
        <w:trPr>
          <w:trHeight w:val="254"/>
        </w:trPr>
        <w:tc>
          <w:tcPr>
            <w:tcW w:w="1234" w:type="dxa"/>
          </w:tcPr>
          <w:p w14:paraId="03814055" w14:textId="64C7EDAC"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108DA352" w14:textId="07D869C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4BF3B3C" w14:textId="145EB61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7503A59" w14:textId="107C25B7" w:rsidR="00F7084F" w:rsidRPr="009105C0" w:rsidRDefault="00F7084F" w:rsidP="00F7084F">
            <w:pPr>
              <w:spacing w:after="120"/>
              <w:rPr>
                <w:b/>
                <w:sz w:val="20"/>
                <w:szCs w:val="20"/>
              </w:rPr>
            </w:pPr>
            <w:hyperlink r:id="rId62" w:history="1">
              <w:r w:rsidRPr="00241DF5">
                <w:rPr>
                  <w:rStyle w:val="Hyperlink"/>
                </w:rPr>
                <w:t>https://santarita.arizona.edu/data-resources/data-download</w:t>
              </w:r>
            </w:hyperlink>
            <w:r>
              <w:t xml:space="preserve"> </w:t>
            </w:r>
          </w:p>
        </w:tc>
      </w:tr>
      <w:tr w:rsidR="00F7084F" w:rsidRPr="009105C0" w14:paraId="18428A2A" w14:textId="77777777" w:rsidTr="00705135">
        <w:trPr>
          <w:trHeight w:val="254"/>
        </w:trPr>
        <w:tc>
          <w:tcPr>
            <w:tcW w:w="1234" w:type="dxa"/>
          </w:tcPr>
          <w:p w14:paraId="50F58E86" w14:textId="655698CB" w:rsidR="00F7084F" w:rsidRDefault="00F7084F" w:rsidP="00F7084F">
            <w:pPr>
              <w:spacing w:after="120"/>
              <w:rPr>
                <w:bCs/>
                <w:sz w:val="20"/>
                <w:szCs w:val="20"/>
              </w:rPr>
            </w:pPr>
            <w:r>
              <w:rPr>
                <w:bCs/>
                <w:sz w:val="20"/>
                <w:szCs w:val="20"/>
              </w:rPr>
              <w:t>11</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77698A83" w14:textId="0022C982" w:rsidR="00F7084F" w:rsidRPr="009105C0" w:rsidRDefault="00F7084F" w:rsidP="00F7084F">
            <w:pPr>
              <w:spacing w:after="120"/>
              <w:rPr>
                <w:bCs/>
                <w:sz w:val="20"/>
                <w:szCs w:val="20"/>
              </w:rPr>
            </w:pPr>
            <w:r w:rsidRPr="004229B4">
              <w:rPr>
                <w:bCs/>
                <w:sz w:val="20"/>
                <w:szCs w:val="20"/>
              </w:rPr>
              <w:t>Data Resources\Data for download\</w:t>
            </w:r>
            <w:r>
              <w:rPr>
                <w:bCs/>
                <w:sz w:val="20"/>
                <w:szCs w:val="20"/>
              </w:rPr>
              <w:t>Repeat Photography\Annual Repeat Photography in August</w:t>
            </w:r>
          </w:p>
        </w:tc>
        <w:tc>
          <w:tcPr>
            <w:tcW w:w="4531" w:type="dxa"/>
          </w:tcPr>
          <w:p w14:paraId="26F3A9A5" w14:textId="0E7E6CB7" w:rsidR="00F7084F" w:rsidRPr="000148DD" w:rsidRDefault="00F7084F" w:rsidP="00F7084F">
            <w:pPr>
              <w:spacing w:after="120"/>
              <w:rPr>
                <w:bCs/>
                <w:sz w:val="20"/>
                <w:szCs w:val="20"/>
              </w:rPr>
            </w:pPr>
            <w:r w:rsidRPr="000148DD">
              <w:rPr>
                <w:bCs/>
                <w:sz w:val="20"/>
                <w:szCs w:val="20"/>
              </w:rPr>
              <w:t xml:space="preserve">Uploaded the poster on the 2024 August Repeat Photography presented at </w:t>
            </w:r>
            <w:r>
              <w:rPr>
                <w:bCs/>
                <w:sz w:val="20"/>
                <w:szCs w:val="20"/>
              </w:rPr>
              <w:t xml:space="preserve">the </w:t>
            </w:r>
            <w:r w:rsidRPr="000148DD">
              <w:rPr>
                <w:bCs/>
                <w:sz w:val="20"/>
                <w:szCs w:val="20"/>
              </w:rPr>
              <w:t xml:space="preserve">RISE </w:t>
            </w:r>
            <w:r>
              <w:rPr>
                <w:bCs/>
                <w:sz w:val="20"/>
                <w:szCs w:val="20"/>
              </w:rPr>
              <w:t xml:space="preserve">Symposium </w:t>
            </w:r>
            <w:r w:rsidRPr="000148DD">
              <w:rPr>
                <w:bCs/>
                <w:sz w:val="20"/>
                <w:szCs w:val="20"/>
              </w:rPr>
              <w:t>“</w:t>
            </w:r>
            <w:r w:rsidRPr="000148DD">
              <w:rPr>
                <w:rStyle w:val="Emphasis"/>
                <w:rFonts w:ascii="Calibri" w:hAnsi="Calibri" w:cs="Calibri"/>
                <w:color w:val="403635"/>
                <w:sz w:val="20"/>
                <w:szCs w:val="20"/>
                <w:shd w:val="clear" w:color="auto" w:fill="FFFFFF"/>
              </w:rPr>
              <w:t>Species Richness During the 2024 Effort to Start Repeat Photography in August on the Santa Rita Experimental Range”</w:t>
            </w:r>
          </w:p>
        </w:tc>
        <w:tc>
          <w:tcPr>
            <w:tcW w:w="5762" w:type="dxa"/>
          </w:tcPr>
          <w:p w14:paraId="6CBFE1B3" w14:textId="45BADD04" w:rsidR="00F7084F" w:rsidRDefault="00F7084F" w:rsidP="00F7084F">
            <w:pPr>
              <w:spacing w:after="120"/>
            </w:pPr>
            <w:r w:rsidRPr="008B6D92">
              <w:rPr>
                <w:rStyle w:val="Hyperlink"/>
              </w:rPr>
              <w:t>https://santarita.arizona.edu/data-resources/data-download/repeat-photography/annual-repeat-photography-august</w:t>
            </w:r>
          </w:p>
        </w:tc>
      </w:tr>
      <w:tr w:rsidR="00F7084F" w:rsidRPr="009105C0" w14:paraId="54BCB846" w14:textId="77777777" w:rsidTr="00705135">
        <w:trPr>
          <w:trHeight w:val="254"/>
        </w:trPr>
        <w:tc>
          <w:tcPr>
            <w:tcW w:w="1234" w:type="dxa"/>
          </w:tcPr>
          <w:p w14:paraId="5B74FC59" w14:textId="631555B7"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3201C204" w14:textId="0ECF4FCA" w:rsidR="00F7084F" w:rsidRPr="009105C0" w:rsidRDefault="00F7084F" w:rsidP="00F7084F">
            <w:pPr>
              <w:spacing w:after="120"/>
              <w:rPr>
                <w:b/>
                <w:sz w:val="20"/>
                <w:szCs w:val="20"/>
              </w:rPr>
            </w:pPr>
            <w:r w:rsidRPr="004229B4">
              <w:rPr>
                <w:bCs/>
                <w:sz w:val="20"/>
                <w:szCs w:val="20"/>
              </w:rPr>
              <w:t>Data Resources\Data for download\Livestock Use\Current Grazing Schedule</w:t>
            </w:r>
          </w:p>
        </w:tc>
        <w:tc>
          <w:tcPr>
            <w:tcW w:w="4531" w:type="dxa"/>
          </w:tcPr>
          <w:p w14:paraId="087CEB93" w14:textId="06CBE835"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new 2023-24 grazing schedule updated through April 2024. File: </w:t>
            </w:r>
            <w:r w:rsidRPr="004229B4">
              <w:rPr>
                <w:bCs/>
                <w:sz w:val="20"/>
                <w:szCs w:val="20"/>
              </w:rPr>
              <w:t>‘</w:t>
            </w:r>
            <w:r w:rsidRPr="004A1C7A">
              <w:rPr>
                <w:bCs/>
                <w:i/>
                <w:iCs/>
                <w:sz w:val="20"/>
                <w:szCs w:val="20"/>
              </w:rPr>
              <w:t xml:space="preserve">Grazing Plan &amp; Web Outreach 2023-24 thru </w:t>
            </w:r>
            <w:r>
              <w:rPr>
                <w:bCs/>
                <w:i/>
                <w:iCs/>
                <w:sz w:val="20"/>
                <w:szCs w:val="20"/>
              </w:rPr>
              <w:t>Oct</w:t>
            </w:r>
            <w:r w:rsidRPr="004A1C7A">
              <w:rPr>
                <w:bCs/>
                <w:i/>
                <w:iCs/>
                <w:sz w:val="20"/>
                <w:szCs w:val="20"/>
              </w:rPr>
              <w:t xml:space="preserve"> 2</w:t>
            </w:r>
            <w:r>
              <w:rPr>
                <w:bCs/>
                <w:i/>
                <w:iCs/>
                <w:sz w:val="20"/>
                <w:szCs w:val="20"/>
              </w:rPr>
              <w:t>4.docx</w:t>
            </w:r>
            <w:r w:rsidRPr="004229B4">
              <w:rPr>
                <w:bCs/>
                <w:sz w:val="20"/>
                <w:szCs w:val="20"/>
              </w:rPr>
              <w:t>’</w:t>
            </w:r>
          </w:p>
        </w:tc>
        <w:tc>
          <w:tcPr>
            <w:tcW w:w="5762" w:type="dxa"/>
          </w:tcPr>
          <w:p w14:paraId="3B660AE5" w14:textId="7CE8039A" w:rsidR="00F7084F" w:rsidRPr="009105C0" w:rsidRDefault="00F7084F" w:rsidP="00F7084F">
            <w:pPr>
              <w:spacing w:after="120"/>
              <w:rPr>
                <w:b/>
                <w:sz w:val="20"/>
                <w:szCs w:val="20"/>
              </w:rPr>
            </w:pPr>
            <w:r w:rsidRPr="00DE517C">
              <w:rPr>
                <w:rStyle w:val="Hyperlink"/>
              </w:rPr>
              <w:t>https://santarita.arizona.edu/data-resources/data-download/livestock-use/current-grazing-schedule</w:t>
            </w:r>
          </w:p>
        </w:tc>
      </w:tr>
      <w:tr w:rsidR="00F7084F" w:rsidRPr="009105C0" w14:paraId="1E288A2C" w14:textId="77777777" w:rsidTr="00705135">
        <w:trPr>
          <w:trHeight w:val="254"/>
        </w:trPr>
        <w:tc>
          <w:tcPr>
            <w:tcW w:w="1234" w:type="dxa"/>
          </w:tcPr>
          <w:p w14:paraId="706E765C" w14:textId="4486303C"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58BFA959" w14:textId="79B69CDD" w:rsidR="00F7084F" w:rsidRPr="009105C0" w:rsidRDefault="00F7084F" w:rsidP="00F7084F">
            <w:pPr>
              <w:spacing w:after="120"/>
              <w:rPr>
                <w:b/>
                <w:sz w:val="20"/>
                <w:szCs w:val="20"/>
              </w:rPr>
            </w:pPr>
            <w:r w:rsidRPr="004229B4">
              <w:rPr>
                <w:bCs/>
                <w:sz w:val="20"/>
                <w:szCs w:val="20"/>
              </w:rPr>
              <w:t>Data Resources\Data for download\Livestock Use\</w:t>
            </w:r>
            <w:r>
              <w:t xml:space="preserve"> </w:t>
            </w:r>
            <w:r w:rsidRPr="00F35021">
              <w:rPr>
                <w:bCs/>
                <w:sz w:val="20"/>
                <w:szCs w:val="20"/>
              </w:rPr>
              <w:t>Comparison of Planned Livestock Use and Actual Use Since 2006</w:t>
            </w:r>
          </w:p>
        </w:tc>
        <w:tc>
          <w:tcPr>
            <w:tcW w:w="4531" w:type="dxa"/>
          </w:tcPr>
          <w:p w14:paraId="4BD093F9" w14:textId="5F2FADFB"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completed 2023-24 grazing schedule through October 2023. File: </w:t>
            </w:r>
            <w:r w:rsidRPr="004229B4">
              <w:rPr>
                <w:bCs/>
                <w:sz w:val="20"/>
                <w:szCs w:val="20"/>
              </w:rPr>
              <w:t>‘</w:t>
            </w:r>
            <w:r w:rsidRPr="00E02814">
              <w:rPr>
                <w:bCs/>
                <w:i/>
                <w:iCs/>
                <w:sz w:val="20"/>
                <w:szCs w:val="20"/>
              </w:rPr>
              <w:t>grazingsummary2</w:t>
            </w:r>
            <w:r>
              <w:rPr>
                <w:bCs/>
                <w:i/>
                <w:iCs/>
                <w:sz w:val="20"/>
                <w:szCs w:val="20"/>
              </w:rPr>
              <w:t>3</w:t>
            </w:r>
            <w:r w:rsidRPr="00E02814">
              <w:rPr>
                <w:bCs/>
                <w:i/>
                <w:iCs/>
                <w:sz w:val="20"/>
                <w:szCs w:val="20"/>
              </w:rPr>
              <w:t>2</w:t>
            </w:r>
            <w:r>
              <w:rPr>
                <w:bCs/>
                <w:i/>
                <w:iCs/>
                <w:sz w:val="20"/>
                <w:szCs w:val="20"/>
              </w:rPr>
              <w:t>4</w:t>
            </w:r>
            <w:r w:rsidRPr="00E02814">
              <w:rPr>
                <w:bCs/>
                <w:i/>
                <w:iCs/>
                <w:sz w:val="20"/>
                <w:szCs w:val="20"/>
              </w:rPr>
              <w:t>.pdf</w:t>
            </w:r>
            <w:r w:rsidRPr="004229B4">
              <w:rPr>
                <w:bCs/>
                <w:sz w:val="20"/>
                <w:szCs w:val="20"/>
              </w:rPr>
              <w:t>’</w:t>
            </w:r>
          </w:p>
        </w:tc>
        <w:tc>
          <w:tcPr>
            <w:tcW w:w="5762" w:type="dxa"/>
          </w:tcPr>
          <w:p w14:paraId="1BC98CBA" w14:textId="2DA6B3B9" w:rsidR="00F7084F" w:rsidRPr="009105C0" w:rsidRDefault="00F7084F" w:rsidP="00F7084F">
            <w:pPr>
              <w:spacing w:after="120"/>
              <w:rPr>
                <w:b/>
                <w:sz w:val="20"/>
                <w:szCs w:val="20"/>
              </w:rPr>
            </w:pPr>
            <w:r w:rsidRPr="00121C11">
              <w:rPr>
                <w:rStyle w:val="Hyperlink"/>
              </w:rPr>
              <w:t>https://santarita.arizona.edu/data-resources/data-download/livestock-use/comparison-planned-livestock-use-and-actual-use-2006</w:t>
            </w:r>
          </w:p>
        </w:tc>
      </w:tr>
      <w:tr w:rsidR="00F7084F" w:rsidRPr="009105C0" w14:paraId="21FA882E" w14:textId="77777777" w:rsidTr="00705135">
        <w:trPr>
          <w:trHeight w:val="254"/>
        </w:trPr>
        <w:tc>
          <w:tcPr>
            <w:tcW w:w="1234" w:type="dxa"/>
          </w:tcPr>
          <w:p w14:paraId="0B0C33D4" w14:textId="09DDEE3C"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1</w:t>
            </w:r>
            <w:r w:rsidRPr="009105C0">
              <w:rPr>
                <w:bCs/>
                <w:sz w:val="20"/>
                <w:szCs w:val="20"/>
              </w:rPr>
              <w:t>-202</w:t>
            </w:r>
            <w:r>
              <w:rPr>
                <w:bCs/>
                <w:sz w:val="20"/>
                <w:szCs w:val="20"/>
              </w:rPr>
              <w:t>4</w:t>
            </w:r>
          </w:p>
        </w:tc>
        <w:tc>
          <w:tcPr>
            <w:tcW w:w="2335" w:type="dxa"/>
          </w:tcPr>
          <w:p w14:paraId="6E2D10F2" w14:textId="4E0E6E43"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51F01850" w14:textId="1AA8CE45"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2E18D68" w14:textId="58FDDCF2" w:rsidR="00F7084F" w:rsidRPr="009105C0" w:rsidRDefault="00F7084F" w:rsidP="00F7084F">
            <w:pPr>
              <w:spacing w:after="120"/>
              <w:rPr>
                <w:b/>
                <w:sz w:val="20"/>
                <w:szCs w:val="20"/>
              </w:rPr>
            </w:pPr>
            <w:hyperlink r:id="rId63" w:history="1">
              <w:r w:rsidRPr="00241DF5">
                <w:rPr>
                  <w:rStyle w:val="Hyperlink"/>
                </w:rPr>
                <w:t>https://santarita.arizona.edu/data-resources/data-download</w:t>
              </w:r>
            </w:hyperlink>
            <w:r>
              <w:t xml:space="preserve"> </w:t>
            </w:r>
          </w:p>
        </w:tc>
      </w:tr>
      <w:tr w:rsidR="00F7084F" w:rsidRPr="009105C0" w14:paraId="5D03B821" w14:textId="77777777" w:rsidTr="00705135">
        <w:trPr>
          <w:trHeight w:val="254"/>
        </w:trPr>
        <w:tc>
          <w:tcPr>
            <w:tcW w:w="1234" w:type="dxa"/>
          </w:tcPr>
          <w:p w14:paraId="7327A1F8" w14:textId="4B3A6765"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1</w:t>
            </w:r>
            <w:r w:rsidRPr="009105C0">
              <w:rPr>
                <w:bCs/>
                <w:sz w:val="20"/>
                <w:szCs w:val="20"/>
              </w:rPr>
              <w:t>-202</w:t>
            </w:r>
            <w:r>
              <w:rPr>
                <w:bCs/>
                <w:sz w:val="20"/>
                <w:szCs w:val="20"/>
              </w:rPr>
              <w:t>4</w:t>
            </w:r>
          </w:p>
        </w:tc>
        <w:tc>
          <w:tcPr>
            <w:tcW w:w="2335" w:type="dxa"/>
          </w:tcPr>
          <w:p w14:paraId="527DA0B4" w14:textId="7C43B8FB" w:rsidR="00F7084F" w:rsidRPr="009105C0" w:rsidRDefault="00F7084F" w:rsidP="00F7084F">
            <w:pPr>
              <w:spacing w:after="120"/>
              <w:rPr>
                <w:b/>
                <w:sz w:val="20"/>
                <w:szCs w:val="20"/>
              </w:rPr>
            </w:pPr>
            <w:r w:rsidRPr="009105C0">
              <w:rPr>
                <w:bCs/>
                <w:sz w:val="20"/>
                <w:szCs w:val="20"/>
              </w:rPr>
              <w:t>Data Resources\Data for download\</w:t>
            </w:r>
            <w:r>
              <w:rPr>
                <w:bCs/>
                <w:sz w:val="20"/>
                <w:szCs w:val="20"/>
              </w:rPr>
              <w:t>Flora</w:t>
            </w:r>
          </w:p>
        </w:tc>
        <w:tc>
          <w:tcPr>
            <w:tcW w:w="4531" w:type="dxa"/>
          </w:tcPr>
          <w:p w14:paraId="388AEBBD" w14:textId="25FB11F5" w:rsidR="00F7084F" w:rsidRPr="00A65C27" w:rsidRDefault="00F7084F" w:rsidP="00F7084F">
            <w:pPr>
              <w:spacing w:after="120"/>
              <w:rPr>
                <w:bCs/>
                <w:sz w:val="20"/>
                <w:szCs w:val="20"/>
              </w:rPr>
            </w:pPr>
            <w:r w:rsidRPr="00A65C27">
              <w:rPr>
                <w:bCs/>
                <w:sz w:val="20"/>
                <w:szCs w:val="20"/>
              </w:rPr>
              <w:t>Uploaded</w:t>
            </w:r>
            <w:r>
              <w:rPr>
                <w:bCs/>
                <w:sz w:val="20"/>
                <w:szCs w:val="20"/>
              </w:rPr>
              <w:t xml:space="preserve"> the new files “</w:t>
            </w:r>
            <w:r w:rsidRPr="00011525">
              <w:rPr>
                <w:bCs/>
                <w:i/>
                <w:iCs/>
                <w:sz w:val="20"/>
                <w:szCs w:val="20"/>
              </w:rPr>
              <w:t>Plant Species on Transects and August Photo Stations_2024Nov01</w:t>
            </w:r>
            <w:r>
              <w:rPr>
                <w:bCs/>
                <w:sz w:val="20"/>
                <w:szCs w:val="20"/>
              </w:rPr>
              <w:t>” and “</w:t>
            </w:r>
            <w:r w:rsidRPr="00011525">
              <w:rPr>
                <w:bCs/>
                <w:i/>
                <w:iCs/>
                <w:sz w:val="20"/>
                <w:szCs w:val="20"/>
              </w:rPr>
              <w:t>August Photo Station Plant Species_2024Nov01</w:t>
            </w:r>
            <w:r>
              <w:rPr>
                <w:bCs/>
                <w:sz w:val="20"/>
                <w:szCs w:val="20"/>
              </w:rPr>
              <w:t>”</w:t>
            </w:r>
          </w:p>
        </w:tc>
        <w:tc>
          <w:tcPr>
            <w:tcW w:w="5762" w:type="dxa"/>
          </w:tcPr>
          <w:p w14:paraId="44827D0A" w14:textId="15B40720" w:rsidR="00F7084F" w:rsidRPr="00B03B53" w:rsidRDefault="00F7084F" w:rsidP="00F7084F">
            <w:pPr>
              <w:spacing w:after="120"/>
              <w:rPr>
                <w:rStyle w:val="Hyperlink"/>
              </w:rPr>
            </w:pPr>
            <w:r w:rsidRPr="00B03B53">
              <w:rPr>
                <w:rStyle w:val="Hyperlink"/>
              </w:rPr>
              <w:t>https://santarita.arizona.edu/data-resources/data-download/flora</w:t>
            </w:r>
          </w:p>
        </w:tc>
      </w:tr>
      <w:tr w:rsidR="00F7084F" w:rsidRPr="009105C0" w14:paraId="17FDDB38" w14:textId="77777777" w:rsidTr="00705135">
        <w:trPr>
          <w:trHeight w:val="254"/>
        </w:trPr>
        <w:tc>
          <w:tcPr>
            <w:tcW w:w="1234" w:type="dxa"/>
          </w:tcPr>
          <w:p w14:paraId="3F73C640" w14:textId="2DA26A32" w:rsidR="00F7084F" w:rsidRPr="009105C0" w:rsidRDefault="00F7084F" w:rsidP="00F7084F">
            <w:pPr>
              <w:spacing w:after="120"/>
              <w:rPr>
                <w:b/>
                <w:sz w:val="20"/>
                <w:szCs w:val="20"/>
              </w:rPr>
            </w:pPr>
            <w:r>
              <w:rPr>
                <w:bCs/>
                <w:sz w:val="20"/>
                <w:szCs w:val="20"/>
              </w:rPr>
              <w:lastRenderedPageBreak/>
              <w:t>11</w:t>
            </w:r>
            <w:r w:rsidRPr="009105C0">
              <w:rPr>
                <w:bCs/>
                <w:sz w:val="20"/>
                <w:szCs w:val="20"/>
              </w:rPr>
              <w:t>-</w:t>
            </w:r>
            <w:r>
              <w:rPr>
                <w:bCs/>
                <w:sz w:val="20"/>
                <w:szCs w:val="20"/>
              </w:rPr>
              <w:t>01</w:t>
            </w:r>
            <w:r w:rsidRPr="009105C0">
              <w:rPr>
                <w:bCs/>
                <w:sz w:val="20"/>
                <w:szCs w:val="20"/>
              </w:rPr>
              <w:t>-202</w:t>
            </w:r>
            <w:r>
              <w:rPr>
                <w:bCs/>
                <w:sz w:val="20"/>
                <w:szCs w:val="20"/>
              </w:rPr>
              <w:t>4</w:t>
            </w:r>
          </w:p>
        </w:tc>
        <w:tc>
          <w:tcPr>
            <w:tcW w:w="2335" w:type="dxa"/>
          </w:tcPr>
          <w:p w14:paraId="57896395" w14:textId="2B382B6B" w:rsidR="00F7084F" w:rsidRPr="009105C0" w:rsidRDefault="00F7084F" w:rsidP="00F7084F">
            <w:pPr>
              <w:spacing w:after="120"/>
              <w:rPr>
                <w:b/>
                <w:sz w:val="20"/>
                <w:szCs w:val="20"/>
              </w:rPr>
            </w:pPr>
            <w:r w:rsidRPr="009105C0">
              <w:rPr>
                <w:bCs/>
                <w:sz w:val="20"/>
                <w:szCs w:val="20"/>
              </w:rPr>
              <w:t>Data Resources\</w:t>
            </w:r>
            <w:r>
              <w:rPr>
                <w:bCs/>
                <w:sz w:val="20"/>
                <w:szCs w:val="20"/>
              </w:rPr>
              <w:t>Repeat Photography\</w:t>
            </w:r>
            <w:r w:rsidRPr="00C9235C">
              <w:rPr>
                <w:bCs/>
                <w:sz w:val="20"/>
                <w:szCs w:val="20"/>
              </w:rPr>
              <w:t>Description of Repeat Photography Archive</w:t>
            </w:r>
          </w:p>
        </w:tc>
        <w:tc>
          <w:tcPr>
            <w:tcW w:w="4531" w:type="dxa"/>
          </w:tcPr>
          <w:p w14:paraId="4CBE3F44" w14:textId="7100D62A" w:rsidR="00F7084F" w:rsidRPr="009105C0" w:rsidRDefault="00F7084F" w:rsidP="00F7084F">
            <w:pPr>
              <w:spacing w:after="120"/>
              <w:rPr>
                <w:b/>
                <w:sz w:val="20"/>
                <w:szCs w:val="20"/>
              </w:rPr>
            </w:pPr>
            <w:r w:rsidRPr="002242F3">
              <w:rPr>
                <w:bCs/>
                <w:sz w:val="20"/>
                <w:szCs w:val="20"/>
              </w:rPr>
              <w:t xml:space="preserve">Uploaded </w:t>
            </w:r>
            <w:r>
              <w:rPr>
                <w:bCs/>
                <w:sz w:val="20"/>
                <w:szCs w:val="20"/>
              </w:rPr>
              <w:t>an updated version of the</w:t>
            </w:r>
            <w:r w:rsidRPr="002242F3">
              <w:rPr>
                <w:bCs/>
                <w:sz w:val="20"/>
                <w:szCs w:val="20"/>
              </w:rPr>
              <w:t xml:space="preserve"> file ‘</w:t>
            </w:r>
            <w:r w:rsidRPr="00625A0D">
              <w:rPr>
                <w:bCs/>
                <w:i/>
                <w:iCs/>
                <w:sz w:val="20"/>
                <w:szCs w:val="20"/>
              </w:rPr>
              <w:t>Photo Station Retake History_202</w:t>
            </w:r>
            <w:r>
              <w:rPr>
                <w:bCs/>
                <w:i/>
                <w:iCs/>
                <w:sz w:val="20"/>
                <w:szCs w:val="20"/>
              </w:rPr>
              <w:t>4Nov01</w:t>
            </w:r>
            <w:r>
              <w:rPr>
                <w:bCs/>
                <w:sz w:val="20"/>
                <w:szCs w:val="20"/>
              </w:rPr>
              <w:t>.</w:t>
            </w:r>
            <w:r w:rsidRPr="00625A0D">
              <w:rPr>
                <w:bCs/>
                <w:i/>
                <w:iCs/>
                <w:sz w:val="20"/>
                <w:szCs w:val="20"/>
              </w:rPr>
              <w:t>xlsx</w:t>
            </w:r>
            <w:r>
              <w:rPr>
                <w:bCs/>
                <w:sz w:val="20"/>
                <w:szCs w:val="20"/>
              </w:rPr>
              <w:t>’</w:t>
            </w:r>
          </w:p>
        </w:tc>
        <w:tc>
          <w:tcPr>
            <w:tcW w:w="5762" w:type="dxa"/>
          </w:tcPr>
          <w:p w14:paraId="398E025F" w14:textId="5FBD4141" w:rsidR="00F7084F" w:rsidRPr="00982F2C" w:rsidRDefault="00F7084F" w:rsidP="00F7084F">
            <w:pPr>
              <w:spacing w:after="120"/>
              <w:rPr>
                <w:rStyle w:val="Hyperlink"/>
              </w:rPr>
            </w:pPr>
            <w:r w:rsidRPr="00982F2C">
              <w:rPr>
                <w:rStyle w:val="Hyperlink"/>
              </w:rPr>
              <w:t>https://santarita.arizona.edu/data-resources/data-download/repeat-photography/description-repeat-photography-archive</w:t>
            </w:r>
          </w:p>
        </w:tc>
      </w:tr>
      <w:tr w:rsidR="00F7084F" w:rsidRPr="009105C0" w14:paraId="6BB3CAEB" w14:textId="77777777" w:rsidTr="00705135">
        <w:trPr>
          <w:trHeight w:val="254"/>
        </w:trPr>
        <w:tc>
          <w:tcPr>
            <w:tcW w:w="1234" w:type="dxa"/>
          </w:tcPr>
          <w:p w14:paraId="4CBF5873" w14:textId="2FBAEEA3"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13</w:t>
            </w:r>
            <w:r w:rsidRPr="009105C0">
              <w:rPr>
                <w:bCs/>
                <w:sz w:val="20"/>
                <w:szCs w:val="20"/>
              </w:rPr>
              <w:t>-202</w:t>
            </w:r>
            <w:r>
              <w:rPr>
                <w:bCs/>
                <w:sz w:val="20"/>
                <w:szCs w:val="20"/>
              </w:rPr>
              <w:t>4</w:t>
            </w:r>
          </w:p>
        </w:tc>
        <w:tc>
          <w:tcPr>
            <w:tcW w:w="2335" w:type="dxa"/>
          </w:tcPr>
          <w:p w14:paraId="63B11316" w14:textId="62A5DBD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B3625A3" w14:textId="0FEFAFEF"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74E8E3F" w14:textId="793D1BB8" w:rsidR="00F7084F" w:rsidRPr="009105C0" w:rsidRDefault="00F7084F" w:rsidP="00F7084F">
            <w:pPr>
              <w:spacing w:after="120"/>
              <w:rPr>
                <w:b/>
                <w:sz w:val="20"/>
                <w:szCs w:val="20"/>
              </w:rPr>
            </w:pPr>
            <w:hyperlink r:id="rId64" w:history="1">
              <w:r w:rsidRPr="00241DF5">
                <w:rPr>
                  <w:rStyle w:val="Hyperlink"/>
                </w:rPr>
                <w:t>https://santarita.arizona.edu/data-resources/data-download</w:t>
              </w:r>
            </w:hyperlink>
            <w:r>
              <w:t xml:space="preserve"> </w:t>
            </w:r>
          </w:p>
        </w:tc>
      </w:tr>
      <w:tr w:rsidR="00F7084F" w:rsidRPr="009105C0" w14:paraId="7508EAF9" w14:textId="77777777" w:rsidTr="00705135">
        <w:trPr>
          <w:trHeight w:val="254"/>
        </w:trPr>
        <w:tc>
          <w:tcPr>
            <w:tcW w:w="1234" w:type="dxa"/>
          </w:tcPr>
          <w:p w14:paraId="6F0C37E7" w14:textId="55085EF0"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13</w:t>
            </w:r>
            <w:r w:rsidRPr="009105C0">
              <w:rPr>
                <w:bCs/>
                <w:sz w:val="20"/>
                <w:szCs w:val="20"/>
              </w:rPr>
              <w:t>-202</w:t>
            </w:r>
            <w:r>
              <w:rPr>
                <w:bCs/>
                <w:sz w:val="20"/>
                <w:szCs w:val="20"/>
              </w:rPr>
              <w:t>4</w:t>
            </w:r>
          </w:p>
        </w:tc>
        <w:tc>
          <w:tcPr>
            <w:tcW w:w="2335" w:type="dxa"/>
          </w:tcPr>
          <w:p w14:paraId="42C97DC6" w14:textId="6C0B0F71" w:rsidR="00F7084F" w:rsidRPr="009105C0" w:rsidRDefault="00F7084F" w:rsidP="00F7084F">
            <w:pPr>
              <w:spacing w:after="120"/>
              <w:rPr>
                <w:b/>
                <w:sz w:val="20"/>
                <w:szCs w:val="20"/>
              </w:rPr>
            </w:pPr>
            <w:r w:rsidRPr="009105C0">
              <w:rPr>
                <w:bCs/>
                <w:sz w:val="20"/>
                <w:szCs w:val="20"/>
              </w:rPr>
              <w:t>Research\Publications</w:t>
            </w:r>
          </w:p>
        </w:tc>
        <w:tc>
          <w:tcPr>
            <w:tcW w:w="4531" w:type="dxa"/>
          </w:tcPr>
          <w:p w14:paraId="46EADB4A" w14:textId="55FDB7E4"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3 October </w:t>
            </w:r>
            <w:r w:rsidRPr="005523FA">
              <w:rPr>
                <w:bCs/>
                <w:i/>
                <w:iCs/>
                <w:sz w:val="20"/>
                <w:szCs w:val="20"/>
              </w:rPr>
              <w:t>202</w:t>
            </w:r>
            <w:r>
              <w:rPr>
                <w:bCs/>
                <w:i/>
                <w:iCs/>
                <w:sz w:val="20"/>
                <w:szCs w:val="20"/>
              </w:rPr>
              <w:t>4</w:t>
            </w:r>
            <w:r w:rsidRPr="009105C0">
              <w:rPr>
                <w:bCs/>
                <w:i/>
                <w:iCs/>
                <w:sz w:val="20"/>
                <w:szCs w:val="20"/>
              </w:rPr>
              <w:t>.pdf</w:t>
            </w:r>
            <w:r w:rsidRPr="009105C0">
              <w:rPr>
                <w:bCs/>
                <w:sz w:val="20"/>
                <w:szCs w:val="20"/>
              </w:rPr>
              <w:t>’</w:t>
            </w:r>
          </w:p>
        </w:tc>
        <w:tc>
          <w:tcPr>
            <w:tcW w:w="5762" w:type="dxa"/>
          </w:tcPr>
          <w:p w14:paraId="3AEB6EDD" w14:textId="15F8ABF3" w:rsidR="00F7084F" w:rsidRPr="009105C0" w:rsidRDefault="00F7084F" w:rsidP="00F7084F">
            <w:pPr>
              <w:spacing w:after="120"/>
              <w:rPr>
                <w:b/>
                <w:sz w:val="20"/>
                <w:szCs w:val="20"/>
              </w:rPr>
            </w:pPr>
            <w:r w:rsidRPr="000A1F2A">
              <w:rPr>
                <w:rStyle w:val="Hyperlink"/>
              </w:rPr>
              <w:t>https://santarita.arizona.edu/research/publications</w:t>
            </w:r>
          </w:p>
        </w:tc>
      </w:tr>
      <w:tr w:rsidR="00F7084F" w:rsidRPr="009105C0" w14:paraId="2C80A2B4" w14:textId="77777777" w:rsidTr="00705135">
        <w:trPr>
          <w:trHeight w:val="254"/>
        </w:trPr>
        <w:tc>
          <w:tcPr>
            <w:tcW w:w="1234" w:type="dxa"/>
          </w:tcPr>
          <w:p w14:paraId="0E6D68CD" w14:textId="3FB1EB4E"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09</w:t>
            </w:r>
            <w:r w:rsidRPr="009105C0">
              <w:rPr>
                <w:bCs/>
                <w:sz w:val="20"/>
                <w:szCs w:val="20"/>
              </w:rPr>
              <w:t>-202</w:t>
            </w:r>
            <w:r>
              <w:rPr>
                <w:bCs/>
                <w:sz w:val="20"/>
                <w:szCs w:val="20"/>
              </w:rPr>
              <w:t>4</w:t>
            </w:r>
          </w:p>
        </w:tc>
        <w:tc>
          <w:tcPr>
            <w:tcW w:w="2335" w:type="dxa"/>
          </w:tcPr>
          <w:p w14:paraId="165A3826" w14:textId="04094FC1"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E28BBB6" w14:textId="74456279"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BB5E78C" w14:textId="24DFA11D" w:rsidR="00F7084F" w:rsidRPr="009105C0" w:rsidRDefault="00F7084F" w:rsidP="00F7084F">
            <w:pPr>
              <w:spacing w:after="120"/>
              <w:rPr>
                <w:b/>
                <w:sz w:val="20"/>
                <w:szCs w:val="20"/>
              </w:rPr>
            </w:pPr>
            <w:hyperlink r:id="rId65" w:history="1">
              <w:r w:rsidRPr="00241DF5">
                <w:rPr>
                  <w:rStyle w:val="Hyperlink"/>
                </w:rPr>
                <w:t>https://santarita.arizona.edu/data-resources/data-download</w:t>
              </w:r>
            </w:hyperlink>
            <w:r>
              <w:t xml:space="preserve"> </w:t>
            </w:r>
          </w:p>
        </w:tc>
      </w:tr>
      <w:tr w:rsidR="00F7084F" w:rsidRPr="009105C0" w14:paraId="6B575496" w14:textId="77777777" w:rsidTr="00705135">
        <w:trPr>
          <w:trHeight w:val="254"/>
        </w:trPr>
        <w:tc>
          <w:tcPr>
            <w:tcW w:w="1234" w:type="dxa"/>
          </w:tcPr>
          <w:p w14:paraId="1249D699" w14:textId="46575B4D"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09</w:t>
            </w:r>
            <w:r w:rsidRPr="009105C0">
              <w:rPr>
                <w:bCs/>
                <w:sz w:val="20"/>
                <w:szCs w:val="20"/>
              </w:rPr>
              <w:t>-202</w:t>
            </w:r>
            <w:r>
              <w:rPr>
                <w:bCs/>
                <w:sz w:val="20"/>
                <w:szCs w:val="20"/>
              </w:rPr>
              <w:t>4</w:t>
            </w:r>
          </w:p>
        </w:tc>
        <w:tc>
          <w:tcPr>
            <w:tcW w:w="2335" w:type="dxa"/>
          </w:tcPr>
          <w:p w14:paraId="35BA6713" w14:textId="77D22AAA"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4B112648" w14:textId="22FEB773"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09</w:t>
            </w:r>
            <w:r w:rsidRPr="009105C0">
              <w:rPr>
                <w:bCs/>
                <w:i/>
                <w:iCs/>
                <w:sz w:val="20"/>
                <w:szCs w:val="20"/>
              </w:rPr>
              <w:t>.xls</w:t>
            </w:r>
            <w:r w:rsidRPr="009105C0">
              <w:rPr>
                <w:bCs/>
                <w:sz w:val="20"/>
                <w:szCs w:val="20"/>
              </w:rPr>
              <w:t>’</w:t>
            </w:r>
          </w:p>
        </w:tc>
        <w:tc>
          <w:tcPr>
            <w:tcW w:w="5762" w:type="dxa"/>
          </w:tcPr>
          <w:p w14:paraId="6BF684F3" w14:textId="41601B87" w:rsidR="00F7084F" w:rsidRPr="009105C0" w:rsidRDefault="00F7084F" w:rsidP="00F7084F">
            <w:pPr>
              <w:spacing w:after="120"/>
              <w:rPr>
                <w:b/>
                <w:sz w:val="20"/>
                <w:szCs w:val="20"/>
              </w:rPr>
            </w:pPr>
            <w:hyperlink r:id="rId66" w:history="1">
              <w:r w:rsidRPr="00241DF5">
                <w:rPr>
                  <w:rStyle w:val="Hyperlink"/>
                </w:rPr>
                <w:t>https://santarita.arizona.edu/data-resources/data-download/precipitation</w:t>
              </w:r>
            </w:hyperlink>
          </w:p>
        </w:tc>
      </w:tr>
      <w:tr w:rsidR="00F7084F" w:rsidRPr="009105C0" w14:paraId="7CFA8C72" w14:textId="77777777" w:rsidTr="00705135">
        <w:trPr>
          <w:trHeight w:val="254"/>
        </w:trPr>
        <w:tc>
          <w:tcPr>
            <w:tcW w:w="1234" w:type="dxa"/>
          </w:tcPr>
          <w:p w14:paraId="3615ED76" w14:textId="52597596"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03</w:t>
            </w:r>
            <w:r w:rsidRPr="009105C0">
              <w:rPr>
                <w:bCs/>
                <w:sz w:val="20"/>
                <w:szCs w:val="20"/>
              </w:rPr>
              <w:t>-202</w:t>
            </w:r>
            <w:r>
              <w:rPr>
                <w:bCs/>
                <w:sz w:val="20"/>
                <w:szCs w:val="20"/>
              </w:rPr>
              <w:t>4</w:t>
            </w:r>
          </w:p>
        </w:tc>
        <w:tc>
          <w:tcPr>
            <w:tcW w:w="2335" w:type="dxa"/>
          </w:tcPr>
          <w:p w14:paraId="0243878F" w14:textId="1DF72B78"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3B43B8F" w14:textId="2E4B656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45DC925" w14:textId="1D7CD1FE" w:rsidR="00F7084F" w:rsidRPr="009105C0" w:rsidRDefault="00F7084F" w:rsidP="00F7084F">
            <w:pPr>
              <w:spacing w:after="120"/>
              <w:rPr>
                <w:b/>
                <w:sz w:val="20"/>
                <w:szCs w:val="20"/>
              </w:rPr>
            </w:pPr>
            <w:hyperlink r:id="rId67" w:history="1">
              <w:r w:rsidRPr="00241DF5">
                <w:rPr>
                  <w:rStyle w:val="Hyperlink"/>
                </w:rPr>
                <w:t>https://santarita.arizona.edu/data-resources/data-download</w:t>
              </w:r>
            </w:hyperlink>
            <w:r>
              <w:t xml:space="preserve"> </w:t>
            </w:r>
          </w:p>
        </w:tc>
      </w:tr>
      <w:tr w:rsidR="00F7084F" w:rsidRPr="009105C0" w14:paraId="758E32AB" w14:textId="77777777" w:rsidTr="00705135">
        <w:trPr>
          <w:trHeight w:val="254"/>
        </w:trPr>
        <w:tc>
          <w:tcPr>
            <w:tcW w:w="1234" w:type="dxa"/>
          </w:tcPr>
          <w:p w14:paraId="3D3DEC29" w14:textId="56194B4C"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03</w:t>
            </w:r>
            <w:r w:rsidRPr="009105C0">
              <w:rPr>
                <w:bCs/>
                <w:sz w:val="20"/>
                <w:szCs w:val="20"/>
              </w:rPr>
              <w:t>-202</w:t>
            </w:r>
            <w:r>
              <w:rPr>
                <w:bCs/>
                <w:sz w:val="20"/>
                <w:szCs w:val="20"/>
              </w:rPr>
              <w:t>4</w:t>
            </w:r>
          </w:p>
        </w:tc>
        <w:tc>
          <w:tcPr>
            <w:tcW w:w="2335" w:type="dxa"/>
          </w:tcPr>
          <w:p w14:paraId="0B99B558" w14:textId="004C5F3C" w:rsidR="00F7084F" w:rsidRPr="00B458DC" w:rsidRDefault="00F7084F" w:rsidP="00F7084F">
            <w:pPr>
              <w:spacing w:after="120"/>
              <w:rPr>
                <w:bCs/>
                <w:sz w:val="20"/>
                <w:szCs w:val="20"/>
              </w:rPr>
            </w:pPr>
            <w:r w:rsidRPr="00B458DC">
              <w:rPr>
                <w:bCs/>
                <w:sz w:val="20"/>
                <w:szCs w:val="20"/>
              </w:rPr>
              <w:t>Data Resources\Data for download\Repeat Photography\UTM Coordinates of Photo Stations</w:t>
            </w:r>
          </w:p>
        </w:tc>
        <w:tc>
          <w:tcPr>
            <w:tcW w:w="4531" w:type="dxa"/>
          </w:tcPr>
          <w:p w14:paraId="22CE9948" w14:textId="0B6E31A9" w:rsidR="00F7084F" w:rsidRPr="00A961DF" w:rsidRDefault="00F7084F" w:rsidP="00F7084F">
            <w:pPr>
              <w:spacing w:after="120"/>
              <w:rPr>
                <w:bCs/>
                <w:sz w:val="20"/>
                <w:szCs w:val="20"/>
              </w:rPr>
            </w:pPr>
            <w:r>
              <w:rPr>
                <w:bCs/>
                <w:sz w:val="20"/>
                <w:szCs w:val="20"/>
              </w:rPr>
              <w:t>Replaced</w:t>
            </w:r>
            <w:r w:rsidRPr="009105C0">
              <w:rPr>
                <w:bCs/>
                <w:sz w:val="20"/>
                <w:szCs w:val="20"/>
              </w:rPr>
              <w:t xml:space="preserve"> </w:t>
            </w:r>
            <w:r>
              <w:rPr>
                <w:bCs/>
                <w:sz w:val="20"/>
                <w:szCs w:val="20"/>
              </w:rPr>
              <w:t xml:space="preserve">the “UTM Coordinates of Photo Stations” </w:t>
            </w:r>
            <w:r w:rsidRPr="009105C0">
              <w:rPr>
                <w:bCs/>
                <w:sz w:val="20"/>
                <w:szCs w:val="20"/>
              </w:rPr>
              <w:t>file</w:t>
            </w:r>
            <w:r>
              <w:rPr>
                <w:bCs/>
                <w:sz w:val="20"/>
                <w:szCs w:val="20"/>
              </w:rPr>
              <w:t>. The new “</w:t>
            </w:r>
            <w:r>
              <w:t>UTM</w:t>
            </w:r>
            <w:r w:rsidRPr="00A961DF">
              <w:rPr>
                <w:bCs/>
                <w:sz w:val="20"/>
                <w:szCs w:val="20"/>
              </w:rPr>
              <w:t xml:space="preserve"> Coordinates of Photo Stations_2024Oct03.xlsx</w:t>
            </w:r>
            <w:r>
              <w:rPr>
                <w:bCs/>
                <w:sz w:val="20"/>
                <w:szCs w:val="20"/>
              </w:rPr>
              <w:t>” file includes the coordinates of four new Photo Stations established in August 2024</w:t>
            </w:r>
          </w:p>
        </w:tc>
        <w:tc>
          <w:tcPr>
            <w:tcW w:w="5762" w:type="dxa"/>
          </w:tcPr>
          <w:p w14:paraId="6ADB2E5A" w14:textId="01B987F0" w:rsidR="00F7084F" w:rsidRPr="009105C0" w:rsidRDefault="00F7084F" w:rsidP="00F7084F">
            <w:pPr>
              <w:spacing w:after="120"/>
              <w:rPr>
                <w:b/>
                <w:sz w:val="20"/>
                <w:szCs w:val="20"/>
              </w:rPr>
            </w:pPr>
            <w:r w:rsidRPr="00B458DC">
              <w:rPr>
                <w:rStyle w:val="Hyperlink"/>
              </w:rPr>
              <w:t>https://santarita.arizona.edu/data-resources/data-download/repeat-photography/utm-coordinates-photo-stations</w:t>
            </w:r>
          </w:p>
        </w:tc>
      </w:tr>
      <w:tr w:rsidR="00F7084F" w:rsidRPr="009105C0" w14:paraId="62B3E82C" w14:textId="77777777" w:rsidTr="00705135">
        <w:trPr>
          <w:trHeight w:val="254"/>
        </w:trPr>
        <w:tc>
          <w:tcPr>
            <w:tcW w:w="1234" w:type="dxa"/>
          </w:tcPr>
          <w:p w14:paraId="3EA1F753" w14:textId="2346A574" w:rsidR="00F7084F" w:rsidRDefault="00F7084F" w:rsidP="00F7084F">
            <w:pPr>
              <w:spacing w:after="120"/>
              <w:rPr>
                <w:bCs/>
                <w:sz w:val="20"/>
                <w:szCs w:val="20"/>
              </w:rPr>
            </w:pPr>
            <w:r>
              <w:rPr>
                <w:bCs/>
                <w:sz w:val="20"/>
                <w:szCs w:val="20"/>
              </w:rPr>
              <w:t>10</w:t>
            </w:r>
            <w:r w:rsidRPr="009105C0">
              <w:rPr>
                <w:bCs/>
                <w:sz w:val="20"/>
                <w:szCs w:val="20"/>
              </w:rPr>
              <w:t>-</w:t>
            </w:r>
            <w:r>
              <w:rPr>
                <w:bCs/>
                <w:sz w:val="20"/>
                <w:szCs w:val="20"/>
              </w:rPr>
              <w:t>03</w:t>
            </w:r>
            <w:r w:rsidRPr="009105C0">
              <w:rPr>
                <w:bCs/>
                <w:sz w:val="20"/>
                <w:szCs w:val="20"/>
              </w:rPr>
              <w:t>-202</w:t>
            </w:r>
            <w:r>
              <w:rPr>
                <w:bCs/>
                <w:sz w:val="20"/>
                <w:szCs w:val="20"/>
              </w:rPr>
              <w:t>4</w:t>
            </w:r>
          </w:p>
        </w:tc>
        <w:tc>
          <w:tcPr>
            <w:tcW w:w="2335" w:type="dxa"/>
          </w:tcPr>
          <w:p w14:paraId="6699FA80" w14:textId="2F8D033B" w:rsidR="00F7084F" w:rsidRPr="00B458DC" w:rsidRDefault="00F7084F" w:rsidP="00F7084F">
            <w:pPr>
              <w:spacing w:after="120"/>
              <w:rPr>
                <w:bCs/>
                <w:sz w:val="20"/>
                <w:szCs w:val="20"/>
              </w:rPr>
            </w:pPr>
            <w:r w:rsidRPr="009105C0">
              <w:rPr>
                <w:bCs/>
                <w:sz w:val="20"/>
                <w:szCs w:val="20"/>
              </w:rPr>
              <w:t>Data Resources\Data for download</w:t>
            </w:r>
            <w:r>
              <w:rPr>
                <w:bCs/>
                <w:sz w:val="20"/>
                <w:szCs w:val="20"/>
              </w:rPr>
              <w:t>\Spatial Data\Current Spatial Data</w:t>
            </w:r>
          </w:p>
        </w:tc>
        <w:tc>
          <w:tcPr>
            <w:tcW w:w="4531" w:type="dxa"/>
          </w:tcPr>
          <w:p w14:paraId="3C2BE80D" w14:textId="671E2B40" w:rsidR="00F7084F" w:rsidRDefault="00F7084F" w:rsidP="00F7084F">
            <w:pPr>
              <w:spacing w:after="120"/>
              <w:rPr>
                <w:bCs/>
                <w:sz w:val="20"/>
                <w:szCs w:val="20"/>
              </w:rPr>
            </w:pPr>
            <w:r w:rsidRPr="00F70639">
              <w:rPr>
                <w:bCs/>
                <w:sz w:val="20"/>
                <w:szCs w:val="20"/>
              </w:rPr>
              <w:t>Replaced the ‘</w:t>
            </w:r>
            <w:proofErr w:type="spellStart"/>
            <w:r w:rsidRPr="00F70639">
              <w:rPr>
                <w:bCs/>
                <w:sz w:val="20"/>
                <w:szCs w:val="20"/>
              </w:rPr>
              <w:t>photostations</w:t>
            </w:r>
            <w:proofErr w:type="spellEnd"/>
            <w:r w:rsidRPr="00F70639">
              <w:rPr>
                <w:bCs/>
                <w:sz w:val="20"/>
                <w:szCs w:val="20"/>
              </w:rPr>
              <w:t>’ and ‘pastures’ KMLs and shapefiles with updated versions, including new photo stations and representing new pasture boundaries, respectively</w:t>
            </w:r>
          </w:p>
        </w:tc>
        <w:tc>
          <w:tcPr>
            <w:tcW w:w="5762" w:type="dxa"/>
          </w:tcPr>
          <w:p w14:paraId="7B72159B" w14:textId="2993A160" w:rsidR="00F7084F" w:rsidRPr="00B458DC" w:rsidRDefault="00F7084F" w:rsidP="00F7084F">
            <w:pPr>
              <w:spacing w:after="120"/>
              <w:rPr>
                <w:rStyle w:val="Hyperlink"/>
              </w:rPr>
            </w:pPr>
            <w:r w:rsidRPr="0029320A">
              <w:rPr>
                <w:rStyle w:val="Hyperlink"/>
              </w:rPr>
              <w:t>https://santarita.arizona.edu/data-resources/data-download/spatial-data/current-spatial-data</w:t>
            </w:r>
          </w:p>
        </w:tc>
      </w:tr>
      <w:tr w:rsidR="00F7084F" w:rsidRPr="009105C0" w14:paraId="4140A03C" w14:textId="77777777" w:rsidTr="00705135">
        <w:trPr>
          <w:trHeight w:val="254"/>
        </w:trPr>
        <w:tc>
          <w:tcPr>
            <w:tcW w:w="1234" w:type="dxa"/>
          </w:tcPr>
          <w:p w14:paraId="7BEA0DE0" w14:textId="60E74C7E" w:rsidR="00F7084F" w:rsidRDefault="00F7084F" w:rsidP="00F7084F">
            <w:pPr>
              <w:spacing w:after="120"/>
              <w:rPr>
                <w:bCs/>
                <w:sz w:val="20"/>
                <w:szCs w:val="20"/>
              </w:rPr>
            </w:pPr>
            <w:r>
              <w:rPr>
                <w:bCs/>
                <w:sz w:val="20"/>
                <w:szCs w:val="20"/>
              </w:rPr>
              <w:t>09</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5D234EFF" w14:textId="4E6C2150"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2E9A79F5" w14:textId="2546CB49"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745865D" w14:textId="27F18577" w:rsidR="00F7084F" w:rsidRDefault="00F7084F" w:rsidP="00F7084F">
            <w:pPr>
              <w:spacing w:after="120"/>
            </w:pPr>
            <w:hyperlink r:id="rId68" w:history="1">
              <w:r w:rsidRPr="00241DF5">
                <w:rPr>
                  <w:rStyle w:val="Hyperlink"/>
                </w:rPr>
                <w:t>https://santarita.arizona.edu/data-resources/data-download</w:t>
              </w:r>
            </w:hyperlink>
            <w:r>
              <w:t xml:space="preserve"> </w:t>
            </w:r>
          </w:p>
        </w:tc>
      </w:tr>
      <w:tr w:rsidR="00F7084F" w:rsidRPr="009105C0" w14:paraId="4B867FA7" w14:textId="77777777" w:rsidTr="00705135">
        <w:trPr>
          <w:trHeight w:val="254"/>
        </w:trPr>
        <w:tc>
          <w:tcPr>
            <w:tcW w:w="1234" w:type="dxa"/>
          </w:tcPr>
          <w:p w14:paraId="73C48DDD" w14:textId="433EA1BA" w:rsidR="00F7084F" w:rsidRDefault="00F7084F" w:rsidP="00F7084F">
            <w:pPr>
              <w:spacing w:after="120"/>
              <w:rPr>
                <w:bCs/>
                <w:sz w:val="20"/>
                <w:szCs w:val="20"/>
              </w:rPr>
            </w:pPr>
            <w:r>
              <w:rPr>
                <w:bCs/>
                <w:sz w:val="20"/>
                <w:szCs w:val="20"/>
              </w:rPr>
              <w:t>09</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56834A73" w14:textId="488D8975"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05CBFEAA" w14:textId="17DA7F2D"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08</w:t>
            </w:r>
            <w:r w:rsidRPr="009105C0">
              <w:rPr>
                <w:bCs/>
                <w:i/>
                <w:iCs/>
                <w:sz w:val="20"/>
                <w:szCs w:val="20"/>
              </w:rPr>
              <w:t>.xls</w:t>
            </w:r>
            <w:r w:rsidRPr="009105C0">
              <w:rPr>
                <w:bCs/>
                <w:sz w:val="20"/>
                <w:szCs w:val="20"/>
              </w:rPr>
              <w:t>’</w:t>
            </w:r>
          </w:p>
        </w:tc>
        <w:tc>
          <w:tcPr>
            <w:tcW w:w="5762" w:type="dxa"/>
          </w:tcPr>
          <w:p w14:paraId="7DF56DE9" w14:textId="26CF4BCB" w:rsidR="00F7084F" w:rsidRDefault="00F7084F" w:rsidP="00F7084F">
            <w:pPr>
              <w:spacing w:after="120"/>
            </w:pPr>
            <w:hyperlink r:id="rId69" w:history="1">
              <w:r w:rsidRPr="00241DF5">
                <w:rPr>
                  <w:rStyle w:val="Hyperlink"/>
                </w:rPr>
                <w:t>https://santarita.arizona.edu/data-resources/data-download/precipitation</w:t>
              </w:r>
            </w:hyperlink>
          </w:p>
        </w:tc>
      </w:tr>
      <w:tr w:rsidR="00F7084F" w:rsidRPr="009105C0" w14:paraId="76AF35BA" w14:textId="77777777" w:rsidTr="00705135">
        <w:trPr>
          <w:trHeight w:val="254"/>
        </w:trPr>
        <w:tc>
          <w:tcPr>
            <w:tcW w:w="1234" w:type="dxa"/>
          </w:tcPr>
          <w:p w14:paraId="33D76DE4" w14:textId="13EFEF9A" w:rsidR="00F7084F" w:rsidRPr="009105C0" w:rsidRDefault="00F7084F" w:rsidP="00F7084F">
            <w:pPr>
              <w:spacing w:after="120"/>
              <w:rPr>
                <w:b/>
                <w:sz w:val="20"/>
                <w:szCs w:val="20"/>
              </w:rPr>
            </w:pPr>
            <w:r>
              <w:rPr>
                <w:bCs/>
                <w:sz w:val="20"/>
                <w:szCs w:val="20"/>
              </w:rPr>
              <w:lastRenderedPageBreak/>
              <w:t>08</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6A9FA2C3" w14:textId="4667C2AF"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0933F201" w14:textId="15A47DA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8D7B7B4" w14:textId="62764856" w:rsidR="00F7084F" w:rsidRPr="009105C0" w:rsidRDefault="00F7084F" w:rsidP="00F7084F">
            <w:pPr>
              <w:spacing w:after="120"/>
              <w:rPr>
                <w:b/>
                <w:sz w:val="20"/>
                <w:szCs w:val="20"/>
              </w:rPr>
            </w:pPr>
            <w:hyperlink r:id="rId70" w:history="1">
              <w:r w:rsidRPr="00241DF5">
                <w:rPr>
                  <w:rStyle w:val="Hyperlink"/>
                </w:rPr>
                <w:t>https://santarita.arizona.edu/data-resources/data-download</w:t>
              </w:r>
            </w:hyperlink>
            <w:r>
              <w:t xml:space="preserve"> </w:t>
            </w:r>
          </w:p>
        </w:tc>
      </w:tr>
      <w:tr w:rsidR="00F7084F" w:rsidRPr="009105C0" w14:paraId="3FDBB121" w14:textId="77777777" w:rsidTr="00705135">
        <w:trPr>
          <w:trHeight w:val="254"/>
        </w:trPr>
        <w:tc>
          <w:tcPr>
            <w:tcW w:w="1234" w:type="dxa"/>
          </w:tcPr>
          <w:p w14:paraId="4EF78A3A" w14:textId="3829F540" w:rsidR="00F7084F" w:rsidRPr="009105C0" w:rsidRDefault="00F7084F" w:rsidP="00F7084F">
            <w:pPr>
              <w:spacing w:after="120"/>
              <w:rPr>
                <w:b/>
                <w:sz w:val="20"/>
                <w:szCs w:val="20"/>
              </w:rPr>
            </w:pPr>
            <w:r>
              <w:rPr>
                <w:bCs/>
                <w:sz w:val="20"/>
                <w:szCs w:val="20"/>
              </w:rPr>
              <w:t>08</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097EB1B5" w14:textId="25F3D062"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5C74300A" w14:textId="215A55DD"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07</w:t>
            </w:r>
            <w:r w:rsidRPr="009105C0">
              <w:rPr>
                <w:bCs/>
                <w:i/>
                <w:iCs/>
                <w:sz w:val="20"/>
                <w:szCs w:val="20"/>
              </w:rPr>
              <w:t>.xls</w:t>
            </w:r>
            <w:r w:rsidRPr="009105C0">
              <w:rPr>
                <w:bCs/>
                <w:sz w:val="20"/>
                <w:szCs w:val="20"/>
              </w:rPr>
              <w:t>’</w:t>
            </w:r>
          </w:p>
        </w:tc>
        <w:tc>
          <w:tcPr>
            <w:tcW w:w="5762" w:type="dxa"/>
          </w:tcPr>
          <w:p w14:paraId="7063CDD1" w14:textId="0270CF68" w:rsidR="00F7084F" w:rsidRPr="009105C0" w:rsidRDefault="00F7084F" w:rsidP="00F7084F">
            <w:pPr>
              <w:spacing w:after="120"/>
              <w:rPr>
                <w:b/>
                <w:sz w:val="20"/>
                <w:szCs w:val="20"/>
              </w:rPr>
            </w:pPr>
            <w:hyperlink r:id="rId71" w:history="1">
              <w:r w:rsidRPr="00241DF5">
                <w:rPr>
                  <w:rStyle w:val="Hyperlink"/>
                </w:rPr>
                <w:t>https://santarita.arizona.edu/data-resources/data-download/precipitation</w:t>
              </w:r>
            </w:hyperlink>
          </w:p>
        </w:tc>
      </w:tr>
      <w:tr w:rsidR="00F7084F" w:rsidRPr="009105C0" w14:paraId="394D5655" w14:textId="77777777" w:rsidTr="00705135">
        <w:trPr>
          <w:trHeight w:val="254"/>
        </w:trPr>
        <w:tc>
          <w:tcPr>
            <w:tcW w:w="1234" w:type="dxa"/>
          </w:tcPr>
          <w:p w14:paraId="74FD5906" w14:textId="1BE0BDB4"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3</w:t>
            </w:r>
            <w:r w:rsidRPr="009105C0">
              <w:rPr>
                <w:bCs/>
                <w:sz w:val="20"/>
                <w:szCs w:val="20"/>
              </w:rPr>
              <w:t>-202</w:t>
            </w:r>
            <w:r>
              <w:rPr>
                <w:bCs/>
                <w:sz w:val="20"/>
                <w:szCs w:val="20"/>
              </w:rPr>
              <w:t>4</w:t>
            </w:r>
          </w:p>
        </w:tc>
        <w:tc>
          <w:tcPr>
            <w:tcW w:w="2335" w:type="dxa"/>
          </w:tcPr>
          <w:p w14:paraId="364D4439" w14:textId="75E4C372"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D3F2116" w14:textId="642AE42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9E535CB" w14:textId="5C7F69D5" w:rsidR="00F7084F" w:rsidRPr="009105C0" w:rsidRDefault="00F7084F" w:rsidP="00F7084F">
            <w:pPr>
              <w:spacing w:after="120"/>
              <w:rPr>
                <w:b/>
                <w:sz w:val="20"/>
                <w:szCs w:val="20"/>
              </w:rPr>
            </w:pPr>
            <w:hyperlink r:id="rId72" w:history="1">
              <w:r w:rsidRPr="00241DF5">
                <w:rPr>
                  <w:rStyle w:val="Hyperlink"/>
                </w:rPr>
                <w:t>https://santarita.arizona.edu/data-resources/data-download</w:t>
              </w:r>
            </w:hyperlink>
            <w:r>
              <w:t xml:space="preserve"> </w:t>
            </w:r>
          </w:p>
        </w:tc>
      </w:tr>
      <w:tr w:rsidR="00F7084F" w:rsidRPr="009105C0" w14:paraId="2066134B" w14:textId="77777777" w:rsidTr="00705135">
        <w:trPr>
          <w:trHeight w:val="254"/>
        </w:trPr>
        <w:tc>
          <w:tcPr>
            <w:tcW w:w="1234" w:type="dxa"/>
          </w:tcPr>
          <w:p w14:paraId="10033E93" w14:textId="30402565"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3</w:t>
            </w:r>
            <w:r w:rsidRPr="009105C0">
              <w:rPr>
                <w:bCs/>
                <w:sz w:val="20"/>
                <w:szCs w:val="20"/>
              </w:rPr>
              <w:t>-202</w:t>
            </w:r>
            <w:r>
              <w:rPr>
                <w:bCs/>
                <w:sz w:val="20"/>
                <w:szCs w:val="20"/>
              </w:rPr>
              <w:t>4</w:t>
            </w:r>
          </w:p>
        </w:tc>
        <w:tc>
          <w:tcPr>
            <w:tcW w:w="2335" w:type="dxa"/>
          </w:tcPr>
          <w:p w14:paraId="678439E9" w14:textId="43007C56"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56AE80F0" w14:textId="737616AE"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06</w:t>
            </w:r>
            <w:r w:rsidRPr="009105C0">
              <w:rPr>
                <w:bCs/>
                <w:i/>
                <w:iCs/>
                <w:sz w:val="20"/>
                <w:szCs w:val="20"/>
              </w:rPr>
              <w:t>.xls</w:t>
            </w:r>
            <w:r w:rsidRPr="009105C0">
              <w:rPr>
                <w:bCs/>
                <w:sz w:val="20"/>
                <w:szCs w:val="20"/>
              </w:rPr>
              <w:t>’</w:t>
            </w:r>
          </w:p>
        </w:tc>
        <w:tc>
          <w:tcPr>
            <w:tcW w:w="5762" w:type="dxa"/>
          </w:tcPr>
          <w:p w14:paraId="7F955EE2" w14:textId="4164D0CA" w:rsidR="00F7084F" w:rsidRPr="009105C0" w:rsidRDefault="00F7084F" w:rsidP="00F7084F">
            <w:pPr>
              <w:spacing w:after="120"/>
              <w:rPr>
                <w:b/>
                <w:sz w:val="20"/>
                <w:szCs w:val="20"/>
              </w:rPr>
            </w:pPr>
            <w:hyperlink r:id="rId73" w:history="1">
              <w:r w:rsidRPr="00241DF5">
                <w:rPr>
                  <w:rStyle w:val="Hyperlink"/>
                </w:rPr>
                <w:t>https://santarita.arizona.edu/data-resources/data-download/precipitation</w:t>
              </w:r>
            </w:hyperlink>
          </w:p>
        </w:tc>
      </w:tr>
      <w:tr w:rsidR="00F7084F" w:rsidRPr="009105C0" w14:paraId="23DCC2E2" w14:textId="77777777" w:rsidTr="00705135">
        <w:trPr>
          <w:trHeight w:val="254"/>
        </w:trPr>
        <w:tc>
          <w:tcPr>
            <w:tcW w:w="1234" w:type="dxa"/>
          </w:tcPr>
          <w:p w14:paraId="036EFBB2" w14:textId="2F76E9FE" w:rsidR="00F7084F" w:rsidRPr="00A46AC0" w:rsidRDefault="00F7084F" w:rsidP="00F7084F">
            <w:pPr>
              <w:spacing w:after="120"/>
              <w:rPr>
                <w:bCs/>
                <w:sz w:val="20"/>
                <w:szCs w:val="20"/>
              </w:rPr>
            </w:pPr>
            <w:r w:rsidRPr="00A46AC0">
              <w:rPr>
                <w:bCs/>
                <w:sz w:val="20"/>
                <w:szCs w:val="20"/>
              </w:rPr>
              <w:t>07-01-2024</w:t>
            </w:r>
          </w:p>
        </w:tc>
        <w:tc>
          <w:tcPr>
            <w:tcW w:w="2335" w:type="dxa"/>
          </w:tcPr>
          <w:p w14:paraId="53BA9954" w14:textId="604D2548" w:rsidR="00F7084F" w:rsidRPr="009105C0" w:rsidRDefault="00F7084F" w:rsidP="00F7084F">
            <w:pPr>
              <w:spacing w:after="120"/>
              <w:rPr>
                <w:b/>
                <w:sz w:val="20"/>
                <w:szCs w:val="20"/>
              </w:rPr>
            </w:pPr>
            <w:r w:rsidRPr="009105C0">
              <w:rPr>
                <w:bCs/>
                <w:sz w:val="20"/>
                <w:szCs w:val="20"/>
              </w:rPr>
              <w:t>Research\Publications</w:t>
            </w:r>
          </w:p>
        </w:tc>
        <w:tc>
          <w:tcPr>
            <w:tcW w:w="4531" w:type="dxa"/>
          </w:tcPr>
          <w:p w14:paraId="3899182A" w14:textId="1D3EB22E"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01 July </w:t>
            </w:r>
            <w:r w:rsidRPr="005523FA">
              <w:rPr>
                <w:bCs/>
                <w:i/>
                <w:iCs/>
                <w:sz w:val="20"/>
                <w:szCs w:val="20"/>
              </w:rPr>
              <w:t>202</w:t>
            </w:r>
            <w:r>
              <w:rPr>
                <w:bCs/>
                <w:i/>
                <w:iCs/>
                <w:sz w:val="20"/>
                <w:szCs w:val="20"/>
              </w:rPr>
              <w:t>4</w:t>
            </w:r>
            <w:r w:rsidRPr="009105C0">
              <w:rPr>
                <w:bCs/>
                <w:i/>
                <w:iCs/>
                <w:sz w:val="20"/>
                <w:szCs w:val="20"/>
              </w:rPr>
              <w:t>.pdf</w:t>
            </w:r>
            <w:r w:rsidRPr="009105C0">
              <w:rPr>
                <w:bCs/>
                <w:sz w:val="20"/>
                <w:szCs w:val="20"/>
              </w:rPr>
              <w:t>’</w:t>
            </w:r>
          </w:p>
        </w:tc>
        <w:tc>
          <w:tcPr>
            <w:tcW w:w="5762" w:type="dxa"/>
          </w:tcPr>
          <w:p w14:paraId="6440C545" w14:textId="3DFE319B" w:rsidR="00F7084F" w:rsidRPr="009105C0" w:rsidRDefault="00F7084F" w:rsidP="00F7084F">
            <w:pPr>
              <w:spacing w:after="120"/>
              <w:rPr>
                <w:b/>
                <w:sz w:val="20"/>
                <w:szCs w:val="20"/>
              </w:rPr>
            </w:pPr>
            <w:r w:rsidRPr="000A1F2A">
              <w:rPr>
                <w:rStyle w:val="Hyperlink"/>
              </w:rPr>
              <w:t>https://santarita.arizona.edu/research/publications</w:t>
            </w:r>
          </w:p>
        </w:tc>
      </w:tr>
      <w:tr w:rsidR="00F7084F" w:rsidRPr="009105C0" w14:paraId="5556DA09" w14:textId="77777777" w:rsidTr="00705135">
        <w:trPr>
          <w:trHeight w:val="254"/>
        </w:trPr>
        <w:tc>
          <w:tcPr>
            <w:tcW w:w="1234" w:type="dxa"/>
          </w:tcPr>
          <w:p w14:paraId="12AE7BA2" w14:textId="346C2292" w:rsidR="00F7084F" w:rsidRPr="00A46AC0" w:rsidRDefault="00F7084F" w:rsidP="00F7084F">
            <w:pPr>
              <w:spacing w:after="120"/>
              <w:rPr>
                <w:bCs/>
                <w:sz w:val="20"/>
                <w:szCs w:val="20"/>
              </w:rPr>
            </w:pPr>
            <w:r>
              <w:rPr>
                <w:bCs/>
                <w:sz w:val="20"/>
                <w:szCs w:val="20"/>
              </w:rPr>
              <w:t>06-22-2024</w:t>
            </w:r>
          </w:p>
        </w:tc>
        <w:tc>
          <w:tcPr>
            <w:tcW w:w="2335" w:type="dxa"/>
          </w:tcPr>
          <w:p w14:paraId="4AC9A941" w14:textId="3BB1A911" w:rsidR="00F7084F" w:rsidRPr="009105C0" w:rsidRDefault="00F7084F" w:rsidP="00F7084F">
            <w:pPr>
              <w:spacing w:after="120"/>
              <w:rPr>
                <w:b/>
                <w:sz w:val="20"/>
                <w:szCs w:val="20"/>
              </w:rPr>
            </w:pPr>
            <w:r w:rsidRPr="009105C0">
              <w:rPr>
                <w:bCs/>
                <w:sz w:val="20"/>
                <w:szCs w:val="20"/>
              </w:rPr>
              <w:t>Research\Publications</w:t>
            </w:r>
          </w:p>
        </w:tc>
        <w:tc>
          <w:tcPr>
            <w:tcW w:w="4531" w:type="dxa"/>
          </w:tcPr>
          <w:p w14:paraId="356EED51" w14:textId="7182650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22 June </w:t>
            </w:r>
            <w:r w:rsidRPr="005523FA">
              <w:rPr>
                <w:bCs/>
                <w:i/>
                <w:iCs/>
                <w:sz w:val="20"/>
                <w:szCs w:val="20"/>
              </w:rPr>
              <w:t>202</w:t>
            </w:r>
            <w:r>
              <w:rPr>
                <w:bCs/>
                <w:i/>
                <w:iCs/>
                <w:sz w:val="20"/>
                <w:szCs w:val="20"/>
              </w:rPr>
              <w:t>4</w:t>
            </w:r>
            <w:r w:rsidRPr="009105C0">
              <w:rPr>
                <w:bCs/>
                <w:i/>
                <w:iCs/>
                <w:sz w:val="20"/>
                <w:szCs w:val="20"/>
              </w:rPr>
              <w:t>.pdf</w:t>
            </w:r>
            <w:r w:rsidRPr="009105C0">
              <w:rPr>
                <w:bCs/>
                <w:sz w:val="20"/>
                <w:szCs w:val="20"/>
              </w:rPr>
              <w:t>’</w:t>
            </w:r>
          </w:p>
        </w:tc>
        <w:tc>
          <w:tcPr>
            <w:tcW w:w="5762" w:type="dxa"/>
          </w:tcPr>
          <w:p w14:paraId="7B9319EF" w14:textId="15AB29A8" w:rsidR="00F7084F" w:rsidRPr="009105C0" w:rsidRDefault="00F7084F" w:rsidP="00F7084F">
            <w:pPr>
              <w:spacing w:after="120"/>
              <w:rPr>
                <w:b/>
                <w:sz w:val="20"/>
                <w:szCs w:val="20"/>
              </w:rPr>
            </w:pPr>
            <w:r w:rsidRPr="000A1F2A">
              <w:rPr>
                <w:rStyle w:val="Hyperlink"/>
              </w:rPr>
              <w:t>https://santarita.arizona.edu/research/publications</w:t>
            </w:r>
          </w:p>
        </w:tc>
      </w:tr>
      <w:tr w:rsidR="00F7084F" w:rsidRPr="009105C0" w14:paraId="36CA6465" w14:textId="77777777" w:rsidTr="00705135">
        <w:trPr>
          <w:trHeight w:val="254"/>
        </w:trPr>
        <w:tc>
          <w:tcPr>
            <w:tcW w:w="1234" w:type="dxa"/>
          </w:tcPr>
          <w:p w14:paraId="12F8E063" w14:textId="3F92DC02" w:rsidR="00F7084F" w:rsidRDefault="00F7084F" w:rsidP="00F7084F">
            <w:pPr>
              <w:spacing w:after="120"/>
              <w:rPr>
                <w:bCs/>
                <w:sz w:val="20"/>
                <w:szCs w:val="20"/>
              </w:rPr>
            </w:pPr>
            <w:r>
              <w:rPr>
                <w:bCs/>
                <w:sz w:val="20"/>
                <w:szCs w:val="20"/>
              </w:rPr>
              <w:t>06-07-2024</w:t>
            </w:r>
          </w:p>
        </w:tc>
        <w:tc>
          <w:tcPr>
            <w:tcW w:w="2335" w:type="dxa"/>
          </w:tcPr>
          <w:p w14:paraId="70C4F008" w14:textId="1CAD2DB0"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4E395A57" w14:textId="67288ED4"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05</w:t>
            </w:r>
            <w:r w:rsidRPr="009105C0">
              <w:rPr>
                <w:bCs/>
                <w:i/>
                <w:iCs/>
                <w:sz w:val="20"/>
                <w:szCs w:val="20"/>
              </w:rPr>
              <w:t>.xls</w:t>
            </w:r>
            <w:r w:rsidRPr="009105C0">
              <w:rPr>
                <w:bCs/>
                <w:sz w:val="20"/>
                <w:szCs w:val="20"/>
              </w:rPr>
              <w:t>’</w:t>
            </w:r>
          </w:p>
        </w:tc>
        <w:tc>
          <w:tcPr>
            <w:tcW w:w="5762" w:type="dxa"/>
          </w:tcPr>
          <w:p w14:paraId="094BAA21" w14:textId="3A9E446E" w:rsidR="00F7084F" w:rsidRPr="000A1F2A" w:rsidRDefault="00F7084F" w:rsidP="00F7084F">
            <w:pPr>
              <w:spacing w:after="120"/>
              <w:rPr>
                <w:rStyle w:val="Hyperlink"/>
              </w:rPr>
            </w:pPr>
            <w:hyperlink r:id="rId74" w:history="1">
              <w:r w:rsidRPr="00241DF5">
                <w:rPr>
                  <w:rStyle w:val="Hyperlink"/>
                </w:rPr>
                <w:t>https://santarita.arizona.edu/data-resources/data-download/precipitation</w:t>
              </w:r>
            </w:hyperlink>
          </w:p>
        </w:tc>
      </w:tr>
      <w:tr w:rsidR="00F7084F" w:rsidRPr="009105C0" w14:paraId="2D2178A1" w14:textId="77777777" w:rsidTr="00705135">
        <w:trPr>
          <w:trHeight w:val="254"/>
        </w:trPr>
        <w:tc>
          <w:tcPr>
            <w:tcW w:w="1234" w:type="dxa"/>
          </w:tcPr>
          <w:p w14:paraId="533A253F" w14:textId="287AD117" w:rsidR="00F7084F" w:rsidRDefault="00F7084F" w:rsidP="00F7084F">
            <w:pPr>
              <w:spacing w:after="120"/>
              <w:rPr>
                <w:bCs/>
                <w:sz w:val="20"/>
                <w:szCs w:val="20"/>
              </w:rPr>
            </w:pPr>
            <w:r>
              <w:rPr>
                <w:bCs/>
                <w:sz w:val="20"/>
                <w:szCs w:val="20"/>
              </w:rPr>
              <w:t>05</w:t>
            </w:r>
            <w:r w:rsidRPr="009105C0">
              <w:rPr>
                <w:bCs/>
                <w:sz w:val="20"/>
                <w:szCs w:val="20"/>
              </w:rPr>
              <w:t>-</w:t>
            </w:r>
            <w:r>
              <w:rPr>
                <w:bCs/>
                <w:sz w:val="20"/>
                <w:szCs w:val="20"/>
              </w:rPr>
              <w:t>20</w:t>
            </w:r>
            <w:r w:rsidRPr="009105C0">
              <w:rPr>
                <w:bCs/>
                <w:sz w:val="20"/>
                <w:szCs w:val="20"/>
              </w:rPr>
              <w:t>-202</w:t>
            </w:r>
            <w:r>
              <w:rPr>
                <w:bCs/>
                <w:sz w:val="20"/>
                <w:szCs w:val="20"/>
              </w:rPr>
              <w:t>4</w:t>
            </w:r>
          </w:p>
        </w:tc>
        <w:tc>
          <w:tcPr>
            <w:tcW w:w="2335" w:type="dxa"/>
          </w:tcPr>
          <w:p w14:paraId="78B3B0C8" w14:textId="2DD6D39D"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2091F320" w14:textId="35FB117E"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04</w:t>
            </w:r>
            <w:r w:rsidRPr="009105C0">
              <w:rPr>
                <w:bCs/>
                <w:i/>
                <w:iCs/>
                <w:sz w:val="20"/>
                <w:szCs w:val="20"/>
              </w:rPr>
              <w:t>.xls</w:t>
            </w:r>
            <w:r w:rsidRPr="009105C0">
              <w:rPr>
                <w:bCs/>
                <w:sz w:val="20"/>
                <w:szCs w:val="20"/>
              </w:rPr>
              <w:t>’</w:t>
            </w:r>
          </w:p>
        </w:tc>
        <w:tc>
          <w:tcPr>
            <w:tcW w:w="5762" w:type="dxa"/>
          </w:tcPr>
          <w:p w14:paraId="1A28DFE1" w14:textId="77D50D7D" w:rsidR="00F7084F" w:rsidRDefault="00F7084F" w:rsidP="00F7084F">
            <w:pPr>
              <w:spacing w:after="120"/>
            </w:pPr>
            <w:hyperlink r:id="rId75" w:history="1">
              <w:r w:rsidRPr="00241DF5">
                <w:rPr>
                  <w:rStyle w:val="Hyperlink"/>
                </w:rPr>
                <w:t>https://santarita.arizona.edu/data-resources/data-download/precipitation</w:t>
              </w:r>
            </w:hyperlink>
          </w:p>
        </w:tc>
      </w:tr>
      <w:tr w:rsidR="00F7084F" w:rsidRPr="009105C0" w14:paraId="2D6B5E80" w14:textId="77777777" w:rsidTr="00705135">
        <w:trPr>
          <w:trHeight w:val="254"/>
        </w:trPr>
        <w:tc>
          <w:tcPr>
            <w:tcW w:w="1234" w:type="dxa"/>
          </w:tcPr>
          <w:p w14:paraId="44C3B81D" w14:textId="0B9090FC" w:rsidR="00F7084F" w:rsidRPr="009105C0" w:rsidRDefault="00F7084F" w:rsidP="00F7084F">
            <w:pPr>
              <w:spacing w:after="120"/>
              <w:rPr>
                <w:b/>
                <w:sz w:val="20"/>
                <w:szCs w:val="20"/>
              </w:rPr>
            </w:pPr>
            <w:r>
              <w:rPr>
                <w:bCs/>
                <w:sz w:val="20"/>
                <w:szCs w:val="20"/>
              </w:rPr>
              <w:t>05</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237B15D7" w14:textId="4DAB7142"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401A2C3" w14:textId="4524D4E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DCDDB86" w14:textId="31099424" w:rsidR="00F7084F" w:rsidRPr="009105C0" w:rsidRDefault="00F7084F" w:rsidP="00F7084F">
            <w:pPr>
              <w:spacing w:after="120"/>
              <w:rPr>
                <w:b/>
                <w:sz w:val="20"/>
                <w:szCs w:val="20"/>
              </w:rPr>
            </w:pPr>
            <w:hyperlink r:id="rId76" w:history="1">
              <w:r w:rsidRPr="00241DF5">
                <w:rPr>
                  <w:rStyle w:val="Hyperlink"/>
                </w:rPr>
                <w:t>https://santarita.arizona.edu/data-resources/data-download</w:t>
              </w:r>
            </w:hyperlink>
            <w:r>
              <w:t xml:space="preserve"> </w:t>
            </w:r>
          </w:p>
        </w:tc>
      </w:tr>
      <w:tr w:rsidR="00F7084F" w:rsidRPr="009105C0" w14:paraId="3374D1FE" w14:textId="77777777" w:rsidTr="00705135">
        <w:trPr>
          <w:trHeight w:val="254"/>
        </w:trPr>
        <w:tc>
          <w:tcPr>
            <w:tcW w:w="1234" w:type="dxa"/>
          </w:tcPr>
          <w:p w14:paraId="1095AA9A" w14:textId="3703B831" w:rsidR="00F7084F" w:rsidRPr="009105C0" w:rsidRDefault="00F7084F" w:rsidP="00F7084F">
            <w:pPr>
              <w:spacing w:after="120"/>
              <w:rPr>
                <w:b/>
                <w:sz w:val="20"/>
                <w:szCs w:val="20"/>
              </w:rPr>
            </w:pPr>
            <w:r>
              <w:rPr>
                <w:bCs/>
                <w:sz w:val="20"/>
                <w:szCs w:val="20"/>
              </w:rPr>
              <w:t>05</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58BE8633" w14:textId="66073A02" w:rsidR="00F7084F" w:rsidRPr="009105C0" w:rsidRDefault="00F7084F" w:rsidP="00F7084F">
            <w:pPr>
              <w:spacing w:after="120"/>
              <w:rPr>
                <w:b/>
                <w:sz w:val="20"/>
                <w:szCs w:val="20"/>
              </w:rPr>
            </w:pPr>
            <w:r w:rsidRPr="004229B4">
              <w:rPr>
                <w:bCs/>
                <w:sz w:val="20"/>
                <w:szCs w:val="20"/>
              </w:rPr>
              <w:t>Data Resources\Data for download\Livestock Use\Current Grazing Schedule</w:t>
            </w:r>
          </w:p>
        </w:tc>
        <w:tc>
          <w:tcPr>
            <w:tcW w:w="4531" w:type="dxa"/>
          </w:tcPr>
          <w:p w14:paraId="202F2B78" w14:textId="4FBCF9CD"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new 2023-24 grazing schedule updated through April 2024. File: </w:t>
            </w:r>
            <w:r w:rsidRPr="004229B4">
              <w:rPr>
                <w:bCs/>
                <w:sz w:val="20"/>
                <w:szCs w:val="20"/>
              </w:rPr>
              <w:t>‘</w:t>
            </w:r>
            <w:r w:rsidRPr="004A1C7A">
              <w:rPr>
                <w:bCs/>
                <w:i/>
                <w:iCs/>
                <w:sz w:val="20"/>
                <w:szCs w:val="20"/>
              </w:rPr>
              <w:t xml:space="preserve">Grazing Plan &amp; Web Outreach 2023-24 thru </w:t>
            </w:r>
            <w:r>
              <w:rPr>
                <w:bCs/>
                <w:i/>
                <w:iCs/>
                <w:sz w:val="20"/>
                <w:szCs w:val="20"/>
              </w:rPr>
              <w:t>April</w:t>
            </w:r>
            <w:r w:rsidRPr="004A1C7A">
              <w:rPr>
                <w:bCs/>
                <w:i/>
                <w:iCs/>
                <w:sz w:val="20"/>
                <w:szCs w:val="20"/>
              </w:rPr>
              <w:t xml:space="preserve"> 2</w:t>
            </w:r>
            <w:r>
              <w:rPr>
                <w:bCs/>
                <w:i/>
                <w:iCs/>
                <w:sz w:val="20"/>
                <w:szCs w:val="20"/>
              </w:rPr>
              <w:t>4.docx</w:t>
            </w:r>
            <w:r w:rsidRPr="004229B4">
              <w:rPr>
                <w:bCs/>
                <w:sz w:val="20"/>
                <w:szCs w:val="20"/>
              </w:rPr>
              <w:t>’</w:t>
            </w:r>
          </w:p>
        </w:tc>
        <w:tc>
          <w:tcPr>
            <w:tcW w:w="5762" w:type="dxa"/>
          </w:tcPr>
          <w:p w14:paraId="4CA3655F" w14:textId="2C437BF2" w:rsidR="00F7084F" w:rsidRPr="009105C0" w:rsidRDefault="00F7084F" w:rsidP="00F7084F">
            <w:pPr>
              <w:spacing w:after="120"/>
              <w:rPr>
                <w:b/>
                <w:sz w:val="20"/>
                <w:szCs w:val="20"/>
              </w:rPr>
            </w:pPr>
            <w:r w:rsidRPr="00DE517C">
              <w:rPr>
                <w:rStyle w:val="Hyperlink"/>
              </w:rPr>
              <w:t>https://santarita.arizona.edu/data-resources/data-download/livestock-use/current-grazing-schedule</w:t>
            </w:r>
          </w:p>
        </w:tc>
      </w:tr>
      <w:tr w:rsidR="00F7084F" w:rsidRPr="009105C0" w14:paraId="13279DB4" w14:textId="77777777" w:rsidTr="00705135">
        <w:trPr>
          <w:trHeight w:val="254"/>
        </w:trPr>
        <w:tc>
          <w:tcPr>
            <w:tcW w:w="1234" w:type="dxa"/>
          </w:tcPr>
          <w:p w14:paraId="369CADA3" w14:textId="73533702" w:rsidR="00F7084F" w:rsidRPr="009105C0" w:rsidRDefault="00F7084F" w:rsidP="00F7084F">
            <w:pPr>
              <w:spacing w:after="120"/>
              <w:rPr>
                <w:b/>
                <w:sz w:val="20"/>
                <w:szCs w:val="20"/>
              </w:rPr>
            </w:pPr>
            <w:r>
              <w:rPr>
                <w:bCs/>
                <w:sz w:val="20"/>
                <w:szCs w:val="20"/>
              </w:rPr>
              <w:t>04</w:t>
            </w:r>
            <w:r w:rsidRPr="009105C0">
              <w:rPr>
                <w:bCs/>
                <w:sz w:val="20"/>
                <w:szCs w:val="20"/>
              </w:rPr>
              <w:t>-</w:t>
            </w:r>
            <w:r>
              <w:rPr>
                <w:bCs/>
                <w:sz w:val="20"/>
                <w:szCs w:val="20"/>
              </w:rPr>
              <w:t>11</w:t>
            </w:r>
            <w:r w:rsidRPr="009105C0">
              <w:rPr>
                <w:bCs/>
                <w:sz w:val="20"/>
                <w:szCs w:val="20"/>
              </w:rPr>
              <w:t>-202</w:t>
            </w:r>
            <w:r>
              <w:rPr>
                <w:bCs/>
                <w:sz w:val="20"/>
                <w:szCs w:val="20"/>
              </w:rPr>
              <w:t>4</w:t>
            </w:r>
          </w:p>
        </w:tc>
        <w:tc>
          <w:tcPr>
            <w:tcW w:w="2335" w:type="dxa"/>
          </w:tcPr>
          <w:p w14:paraId="33BE20BB" w14:textId="7536F583"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FFA6999" w14:textId="5875971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4B1C6E1" w14:textId="0E4DA121" w:rsidR="00F7084F" w:rsidRPr="009105C0" w:rsidRDefault="00F7084F" w:rsidP="00F7084F">
            <w:pPr>
              <w:spacing w:after="120"/>
              <w:rPr>
                <w:b/>
                <w:sz w:val="20"/>
                <w:szCs w:val="20"/>
              </w:rPr>
            </w:pPr>
            <w:hyperlink r:id="rId77" w:history="1">
              <w:r w:rsidRPr="00241DF5">
                <w:rPr>
                  <w:rStyle w:val="Hyperlink"/>
                </w:rPr>
                <w:t>https://santarita.arizona.edu/data-resources/data-download</w:t>
              </w:r>
            </w:hyperlink>
            <w:r>
              <w:t xml:space="preserve"> </w:t>
            </w:r>
          </w:p>
        </w:tc>
      </w:tr>
      <w:tr w:rsidR="00F7084F" w:rsidRPr="009105C0" w14:paraId="53515B47" w14:textId="77777777" w:rsidTr="00705135">
        <w:trPr>
          <w:trHeight w:val="254"/>
        </w:trPr>
        <w:tc>
          <w:tcPr>
            <w:tcW w:w="1234" w:type="dxa"/>
          </w:tcPr>
          <w:p w14:paraId="653E8BF0" w14:textId="163A255F" w:rsidR="00F7084F" w:rsidRPr="009105C0" w:rsidRDefault="00F7084F" w:rsidP="00F7084F">
            <w:pPr>
              <w:spacing w:after="120"/>
              <w:rPr>
                <w:b/>
                <w:sz w:val="20"/>
                <w:szCs w:val="20"/>
              </w:rPr>
            </w:pPr>
            <w:r>
              <w:rPr>
                <w:bCs/>
                <w:sz w:val="20"/>
                <w:szCs w:val="20"/>
              </w:rPr>
              <w:t>04</w:t>
            </w:r>
            <w:r w:rsidRPr="009105C0">
              <w:rPr>
                <w:bCs/>
                <w:sz w:val="20"/>
                <w:szCs w:val="20"/>
              </w:rPr>
              <w:t>-</w:t>
            </w:r>
            <w:r>
              <w:rPr>
                <w:bCs/>
                <w:sz w:val="20"/>
                <w:szCs w:val="20"/>
              </w:rPr>
              <w:t>11</w:t>
            </w:r>
            <w:r w:rsidRPr="009105C0">
              <w:rPr>
                <w:bCs/>
                <w:sz w:val="20"/>
                <w:szCs w:val="20"/>
              </w:rPr>
              <w:t>-202</w:t>
            </w:r>
            <w:r>
              <w:rPr>
                <w:bCs/>
                <w:sz w:val="20"/>
                <w:szCs w:val="20"/>
              </w:rPr>
              <w:t>4</w:t>
            </w:r>
          </w:p>
        </w:tc>
        <w:tc>
          <w:tcPr>
            <w:tcW w:w="2335" w:type="dxa"/>
          </w:tcPr>
          <w:p w14:paraId="2B8B5EA4" w14:textId="1C5ED569"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1CBA7500" w14:textId="10BF18AD"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03</w:t>
            </w:r>
            <w:r w:rsidRPr="009105C0">
              <w:rPr>
                <w:bCs/>
                <w:i/>
                <w:iCs/>
                <w:sz w:val="20"/>
                <w:szCs w:val="20"/>
              </w:rPr>
              <w:t>.xls</w:t>
            </w:r>
            <w:r w:rsidRPr="009105C0">
              <w:rPr>
                <w:bCs/>
                <w:sz w:val="20"/>
                <w:szCs w:val="20"/>
              </w:rPr>
              <w:t>’</w:t>
            </w:r>
          </w:p>
        </w:tc>
        <w:tc>
          <w:tcPr>
            <w:tcW w:w="5762" w:type="dxa"/>
          </w:tcPr>
          <w:p w14:paraId="3827360D" w14:textId="33628B79" w:rsidR="00F7084F" w:rsidRPr="009105C0" w:rsidRDefault="00F7084F" w:rsidP="00F7084F">
            <w:pPr>
              <w:spacing w:after="120"/>
              <w:rPr>
                <w:b/>
                <w:sz w:val="20"/>
                <w:szCs w:val="20"/>
              </w:rPr>
            </w:pPr>
            <w:hyperlink r:id="rId78" w:history="1">
              <w:r w:rsidRPr="00241DF5">
                <w:rPr>
                  <w:rStyle w:val="Hyperlink"/>
                </w:rPr>
                <w:t>https://santarita.arizona.edu/data-resources/data-download/precipitation</w:t>
              </w:r>
            </w:hyperlink>
          </w:p>
        </w:tc>
      </w:tr>
      <w:tr w:rsidR="00F7084F" w:rsidRPr="009105C0" w14:paraId="36C9B33E" w14:textId="77777777" w:rsidTr="00705135">
        <w:trPr>
          <w:trHeight w:val="254"/>
        </w:trPr>
        <w:tc>
          <w:tcPr>
            <w:tcW w:w="1234" w:type="dxa"/>
          </w:tcPr>
          <w:p w14:paraId="0453E00A" w14:textId="32EF7F7F" w:rsidR="00F7084F" w:rsidRPr="009105C0" w:rsidRDefault="00F7084F" w:rsidP="00F7084F">
            <w:pPr>
              <w:spacing w:after="120"/>
              <w:rPr>
                <w:b/>
                <w:sz w:val="20"/>
                <w:szCs w:val="20"/>
              </w:rPr>
            </w:pPr>
            <w:r>
              <w:rPr>
                <w:bCs/>
                <w:sz w:val="20"/>
                <w:szCs w:val="20"/>
              </w:rPr>
              <w:lastRenderedPageBreak/>
              <w:t>03</w:t>
            </w:r>
            <w:r w:rsidRPr="009105C0">
              <w:rPr>
                <w:bCs/>
                <w:sz w:val="20"/>
                <w:szCs w:val="20"/>
              </w:rPr>
              <w:t>-</w:t>
            </w:r>
            <w:r>
              <w:rPr>
                <w:bCs/>
                <w:sz w:val="20"/>
                <w:szCs w:val="20"/>
              </w:rPr>
              <w:t>04</w:t>
            </w:r>
            <w:r w:rsidRPr="009105C0">
              <w:rPr>
                <w:bCs/>
                <w:sz w:val="20"/>
                <w:szCs w:val="20"/>
              </w:rPr>
              <w:t>-202</w:t>
            </w:r>
            <w:r>
              <w:rPr>
                <w:bCs/>
                <w:sz w:val="20"/>
                <w:szCs w:val="20"/>
              </w:rPr>
              <w:t>4</w:t>
            </w:r>
          </w:p>
        </w:tc>
        <w:tc>
          <w:tcPr>
            <w:tcW w:w="2335" w:type="dxa"/>
          </w:tcPr>
          <w:p w14:paraId="20C6A1DF" w14:textId="0EB0C00E"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F3CB15D" w14:textId="467389F7"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Feb</w:t>
            </w:r>
            <w:r w:rsidRPr="009105C0">
              <w:rPr>
                <w:bCs/>
                <w:i/>
                <w:iCs/>
                <w:sz w:val="20"/>
                <w:szCs w:val="20"/>
              </w:rPr>
              <w:t xml:space="preserve"> 2</w:t>
            </w:r>
            <w:r>
              <w:rPr>
                <w:bCs/>
                <w:i/>
                <w:iCs/>
                <w:sz w:val="20"/>
                <w:szCs w:val="20"/>
              </w:rPr>
              <w:t>4</w:t>
            </w:r>
            <w:r w:rsidRPr="009105C0">
              <w:rPr>
                <w:bCs/>
                <w:i/>
                <w:iCs/>
                <w:sz w:val="20"/>
                <w:szCs w:val="20"/>
              </w:rPr>
              <w:t>.xls</w:t>
            </w:r>
            <w:r w:rsidRPr="009105C0">
              <w:rPr>
                <w:bCs/>
                <w:sz w:val="20"/>
                <w:szCs w:val="20"/>
              </w:rPr>
              <w:t>’</w:t>
            </w:r>
          </w:p>
        </w:tc>
        <w:tc>
          <w:tcPr>
            <w:tcW w:w="5762" w:type="dxa"/>
          </w:tcPr>
          <w:p w14:paraId="566D3651" w14:textId="67E406E6" w:rsidR="00F7084F" w:rsidRPr="009105C0" w:rsidRDefault="00F7084F" w:rsidP="00F7084F">
            <w:pPr>
              <w:spacing w:after="120"/>
              <w:rPr>
                <w:b/>
                <w:sz w:val="20"/>
                <w:szCs w:val="20"/>
              </w:rPr>
            </w:pPr>
            <w:hyperlink r:id="rId79" w:history="1">
              <w:r w:rsidRPr="00535D6D">
                <w:rPr>
                  <w:rStyle w:val="Hyperlink"/>
                  <w:sz w:val="20"/>
                  <w:szCs w:val="20"/>
                </w:rPr>
                <w:t>https://cales.arizona.edu/srer/content/precipitation</w:t>
              </w:r>
            </w:hyperlink>
          </w:p>
        </w:tc>
      </w:tr>
      <w:tr w:rsidR="00F7084F" w:rsidRPr="009105C0" w14:paraId="186C95B5" w14:textId="77777777" w:rsidTr="00705135">
        <w:trPr>
          <w:trHeight w:val="254"/>
        </w:trPr>
        <w:tc>
          <w:tcPr>
            <w:tcW w:w="1234" w:type="dxa"/>
          </w:tcPr>
          <w:p w14:paraId="09EA7FA0" w14:textId="36161F7D"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042ED33A" w14:textId="45BD26B8"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36A1118" w14:textId="04834673"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71E81F6" w14:textId="3B3268F1" w:rsidR="00F7084F" w:rsidRPr="009105C0" w:rsidRDefault="00F7084F" w:rsidP="00F7084F">
            <w:pPr>
              <w:spacing w:after="120"/>
              <w:rPr>
                <w:b/>
                <w:sz w:val="20"/>
                <w:szCs w:val="20"/>
              </w:rPr>
            </w:pPr>
            <w:hyperlink r:id="rId80" w:history="1">
              <w:r w:rsidRPr="00EF25E6">
                <w:rPr>
                  <w:rStyle w:val="Hyperlink"/>
                  <w:bCs/>
                  <w:sz w:val="20"/>
                  <w:szCs w:val="20"/>
                </w:rPr>
                <w:t>https://cales.arizona.edu/srer/content/data-download</w:t>
              </w:r>
            </w:hyperlink>
            <w:r>
              <w:t xml:space="preserve"> </w:t>
            </w:r>
          </w:p>
        </w:tc>
      </w:tr>
      <w:tr w:rsidR="00F7084F" w:rsidRPr="009105C0" w14:paraId="678CCCF6" w14:textId="77777777" w:rsidTr="00705135">
        <w:trPr>
          <w:trHeight w:val="254"/>
        </w:trPr>
        <w:tc>
          <w:tcPr>
            <w:tcW w:w="1234" w:type="dxa"/>
          </w:tcPr>
          <w:p w14:paraId="790883E2" w14:textId="1440A1C4"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56B877C7" w14:textId="0AA048DB" w:rsidR="00F7084F" w:rsidRPr="009105C0" w:rsidRDefault="00F7084F" w:rsidP="00F7084F">
            <w:pPr>
              <w:spacing w:after="120"/>
              <w:rPr>
                <w:b/>
                <w:sz w:val="20"/>
                <w:szCs w:val="20"/>
              </w:rPr>
            </w:pPr>
            <w:r w:rsidRPr="009105C0">
              <w:rPr>
                <w:bCs/>
                <w:sz w:val="20"/>
                <w:szCs w:val="20"/>
              </w:rPr>
              <w:t>Data Resources\Data for download</w:t>
            </w:r>
            <w:r>
              <w:rPr>
                <w:bCs/>
                <w:sz w:val="20"/>
                <w:szCs w:val="20"/>
              </w:rPr>
              <w:t>\Spatial Data\Current Spatial Data</w:t>
            </w:r>
          </w:p>
        </w:tc>
        <w:tc>
          <w:tcPr>
            <w:tcW w:w="4531" w:type="dxa"/>
          </w:tcPr>
          <w:p w14:paraId="7DD7DEBD" w14:textId="5E5112C3" w:rsidR="00F7084F" w:rsidRPr="009105C0" w:rsidRDefault="00F7084F" w:rsidP="00F7084F">
            <w:pPr>
              <w:spacing w:after="120"/>
              <w:rPr>
                <w:b/>
                <w:sz w:val="20"/>
                <w:szCs w:val="20"/>
              </w:rPr>
            </w:pPr>
            <w:r w:rsidRPr="009105C0">
              <w:rPr>
                <w:bCs/>
                <w:sz w:val="20"/>
                <w:szCs w:val="20"/>
              </w:rPr>
              <w:t xml:space="preserve">Updated the </w:t>
            </w:r>
            <w:r w:rsidRPr="00772EEA">
              <w:rPr>
                <w:bCs/>
                <w:sz w:val="20"/>
                <w:szCs w:val="20"/>
              </w:rPr>
              <w:t xml:space="preserve">SRER pasture shapefile and </w:t>
            </w:r>
            <w:r>
              <w:rPr>
                <w:bCs/>
                <w:sz w:val="20"/>
                <w:szCs w:val="20"/>
              </w:rPr>
              <w:t>KML file. New files: ‘</w:t>
            </w:r>
            <w:r w:rsidRPr="000A1D97">
              <w:rPr>
                <w:bCs/>
                <w:i/>
                <w:iCs/>
                <w:sz w:val="20"/>
                <w:szCs w:val="20"/>
              </w:rPr>
              <w:t>pastures</w:t>
            </w:r>
            <w:r>
              <w:rPr>
                <w:bCs/>
                <w:i/>
                <w:iCs/>
                <w:sz w:val="20"/>
                <w:szCs w:val="20"/>
              </w:rPr>
              <w:t>3</w:t>
            </w:r>
            <w:r w:rsidRPr="000A1D97">
              <w:rPr>
                <w:bCs/>
                <w:i/>
                <w:iCs/>
                <w:sz w:val="20"/>
                <w:szCs w:val="20"/>
              </w:rPr>
              <w:t>.shp</w:t>
            </w:r>
            <w:r>
              <w:rPr>
                <w:bCs/>
                <w:sz w:val="20"/>
                <w:szCs w:val="20"/>
              </w:rPr>
              <w:t>’ and ‘</w:t>
            </w:r>
            <w:r w:rsidRPr="000A1D97">
              <w:rPr>
                <w:bCs/>
                <w:i/>
                <w:iCs/>
                <w:sz w:val="20"/>
                <w:szCs w:val="20"/>
              </w:rPr>
              <w:t>pastures</w:t>
            </w:r>
            <w:r>
              <w:rPr>
                <w:bCs/>
                <w:i/>
                <w:iCs/>
                <w:sz w:val="20"/>
                <w:szCs w:val="20"/>
              </w:rPr>
              <w:t>3</w:t>
            </w:r>
            <w:r w:rsidRPr="000A1D97">
              <w:rPr>
                <w:bCs/>
                <w:i/>
                <w:iCs/>
                <w:sz w:val="20"/>
                <w:szCs w:val="20"/>
              </w:rPr>
              <w:t>.kml</w:t>
            </w:r>
            <w:r>
              <w:rPr>
                <w:bCs/>
                <w:sz w:val="20"/>
                <w:szCs w:val="20"/>
              </w:rPr>
              <w:t>’</w:t>
            </w:r>
          </w:p>
        </w:tc>
        <w:tc>
          <w:tcPr>
            <w:tcW w:w="5762" w:type="dxa"/>
          </w:tcPr>
          <w:p w14:paraId="5D88E382" w14:textId="229AD554" w:rsidR="00F7084F" w:rsidRPr="009105C0" w:rsidRDefault="00F7084F" w:rsidP="00F7084F">
            <w:pPr>
              <w:spacing w:after="120"/>
              <w:rPr>
                <w:b/>
                <w:sz w:val="20"/>
                <w:szCs w:val="20"/>
              </w:rPr>
            </w:pPr>
            <w:r w:rsidRPr="007952E7">
              <w:rPr>
                <w:rStyle w:val="Hyperlink"/>
                <w:bCs/>
                <w:sz w:val="20"/>
                <w:szCs w:val="20"/>
              </w:rPr>
              <w:t>https://cales.arizona.edu/srer/content/current-spatial-data</w:t>
            </w:r>
          </w:p>
        </w:tc>
      </w:tr>
      <w:tr w:rsidR="00F7084F" w:rsidRPr="009105C0" w14:paraId="6155B44A" w14:textId="77777777" w:rsidTr="00705135">
        <w:trPr>
          <w:trHeight w:val="254"/>
        </w:trPr>
        <w:tc>
          <w:tcPr>
            <w:tcW w:w="1234" w:type="dxa"/>
          </w:tcPr>
          <w:p w14:paraId="39A3DD50" w14:textId="09DE723E"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5E6E1483" w14:textId="1588A26B"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015C63F" w14:textId="35CB935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E6344DE" w14:textId="5DE0AB2D" w:rsidR="00F7084F" w:rsidRPr="009105C0" w:rsidRDefault="00F7084F" w:rsidP="00F7084F">
            <w:pPr>
              <w:spacing w:after="120"/>
              <w:rPr>
                <w:b/>
                <w:sz w:val="20"/>
                <w:szCs w:val="20"/>
              </w:rPr>
            </w:pPr>
            <w:hyperlink r:id="rId81" w:history="1">
              <w:r w:rsidRPr="00EF25E6">
                <w:rPr>
                  <w:rStyle w:val="Hyperlink"/>
                  <w:bCs/>
                  <w:sz w:val="20"/>
                  <w:szCs w:val="20"/>
                </w:rPr>
                <w:t>https://cales.arizona.edu/srer/content/data-download</w:t>
              </w:r>
            </w:hyperlink>
            <w:r>
              <w:t xml:space="preserve"> </w:t>
            </w:r>
          </w:p>
        </w:tc>
      </w:tr>
      <w:tr w:rsidR="00F7084F" w:rsidRPr="009105C0" w14:paraId="45C8F73D" w14:textId="77777777" w:rsidTr="00705135">
        <w:trPr>
          <w:trHeight w:val="254"/>
        </w:trPr>
        <w:tc>
          <w:tcPr>
            <w:tcW w:w="1234" w:type="dxa"/>
          </w:tcPr>
          <w:p w14:paraId="5F65533E" w14:textId="669B24FB"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4D376703" w14:textId="6FA98B76"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6177B0BC" w14:textId="02A507A7"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Jan</w:t>
            </w:r>
            <w:r w:rsidRPr="009105C0">
              <w:rPr>
                <w:bCs/>
                <w:i/>
                <w:iCs/>
                <w:sz w:val="20"/>
                <w:szCs w:val="20"/>
              </w:rPr>
              <w:t xml:space="preserve"> 2</w:t>
            </w:r>
            <w:r>
              <w:rPr>
                <w:bCs/>
                <w:i/>
                <w:iCs/>
                <w:sz w:val="20"/>
                <w:szCs w:val="20"/>
              </w:rPr>
              <w:t>4</w:t>
            </w:r>
            <w:r w:rsidRPr="009105C0">
              <w:rPr>
                <w:bCs/>
                <w:i/>
                <w:iCs/>
                <w:sz w:val="20"/>
                <w:szCs w:val="20"/>
              </w:rPr>
              <w:t>.xls</w:t>
            </w:r>
            <w:r w:rsidRPr="009105C0">
              <w:rPr>
                <w:bCs/>
                <w:sz w:val="20"/>
                <w:szCs w:val="20"/>
              </w:rPr>
              <w:t>’</w:t>
            </w:r>
          </w:p>
        </w:tc>
        <w:tc>
          <w:tcPr>
            <w:tcW w:w="5762" w:type="dxa"/>
          </w:tcPr>
          <w:p w14:paraId="47C4038C" w14:textId="0FD53B53" w:rsidR="00F7084F" w:rsidRPr="009105C0" w:rsidRDefault="00F7084F" w:rsidP="00F7084F">
            <w:pPr>
              <w:spacing w:after="120"/>
              <w:rPr>
                <w:b/>
                <w:sz w:val="20"/>
                <w:szCs w:val="20"/>
              </w:rPr>
            </w:pPr>
            <w:hyperlink r:id="rId82" w:history="1">
              <w:r w:rsidRPr="00535D6D">
                <w:rPr>
                  <w:rStyle w:val="Hyperlink"/>
                  <w:sz w:val="20"/>
                  <w:szCs w:val="20"/>
                </w:rPr>
                <w:t>https://cales.arizona.edu/srer/content/precipitation</w:t>
              </w:r>
            </w:hyperlink>
          </w:p>
        </w:tc>
      </w:tr>
      <w:tr w:rsidR="00F7084F" w:rsidRPr="009105C0" w14:paraId="2FDDCE01" w14:textId="77777777" w:rsidTr="00705135">
        <w:trPr>
          <w:trHeight w:val="254"/>
        </w:trPr>
        <w:tc>
          <w:tcPr>
            <w:tcW w:w="1234" w:type="dxa"/>
          </w:tcPr>
          <w:p w14:paraId="7B716A9B" w14:textId="60113E13"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2</w:t>
            </w:r>
            <w:r w:rsidRPr="009105C0">
              <w:rPr>
                <w:bCs/>
                <w:sz w:val="20"/>
                <w:szCs w:val="20"/>
              </w:rPr>
              <w:t>-202</w:t>
            </w:r>
            <w:r>
              <w:rPr>
                <w:bCs/>
                <w:sz w:val="20"/>
                <w:szCs w:val="20"/>
              </w:rPr>
              <w:t>4</w:t>
            </w:r>
          </w:p>
        </w:tc>
        <w:tc>
          <w:tcPr>
            <w:tcW w:w="2335" w:type="dxa"/>
          </w:tcPr>
          <w:p w14:paraId="4913A595" w14:textId="19BFE5E3"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1C426EA" w14:textId="71E2E27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D15940F" w14:textId="28180259" w:rsidR="00F7084F" w:rsidRPr="009105C0" w:rsidRDefault="00F7084F" w:rsidP="00F7084F">
            <w:pPr>
              <w:spacing w:after="120"/>
              <w:rPr>
                <w:b/>
                <w:sz w:val="20"/>
                <w:szCs w:val="20"/>
              </w:rPr>
            </w:pPr>
            <w:hyperlink r:id="rId83" w:history="1">
              <w:r w:rsidRPr="00EF25E6">
                <w:rPr>
                  <w:rStyle w:val="Hyperlink"/>
                  <w:bCs/>
                  <w:sz w:val="20"/>
                  <w:szCs w:val="20"/>
                </w:rPr>
                <w:t>https://cales.arizona.edu/srer/content/data-download</w:t>
              </w:r>
            </w:hyperlink>
            <w:r>
              <w:t xml:space="preserve"> </w:t>
            </w:r>
          </w:p>
        </w:tc>
      </w:tr>
      <w:tr w:rsidR="00F7084F" w:rsidRPr="009105C0" w14:paraId="7B407F82" w14:textId="77777777" w:rsidTr="00705135">
        <w:trPr>
          <w:trHeight w:val="254"/>
        </w:trPr>
        <w:tc>
          <w:tcPr>
            <w:tcW w:w="1234" w:type="dxa"/>
          </w:tcPr>
          <w:p w14:paraId="3F2E97BA" w14:textId="2EE91F13"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2</w:t>
            </w:r>
            <w:r w:rsidRPr="009105C0">
              <w:rPr>
                <w:bCs/>
                <w:sz w:val="20"/>
                <w:szCs w:val="20"/>
              </w:rPr>
              <w:t>-202</w:t>
            </w:r>
            <w:r>
              <w:rPr>
                <w:bCs/>
                <w:sz w:val="20"/>
                <w:szCs w:val="20"/>
              </w:rPr>
              <w:t>4</w:t>
            </w:r>
          </w:p>
        </w:tc>
        <w:tc>
          <w:tcPr>
            <w:tcW w:w="2335" w:type="dxa"/>
          </w:tcPr>
          <w:p w14:paraId="797F90A9" w14:textId="48B8E417" w:rsidR="00F7084F" w:rsidRPr="009105C0" w:rsidRDefault="00F7084F" w:rsidP="00F7084F">
            <w:pPr>
              <w:spacing w:after="120"/>
              <w:rPr>
                <w:b/>
                <w:sz w:val="20"/>
                <w:szCs w:val="20"/>
              </w:rPr>
            </w:pPr>
            <w:r w:rsidRPr="009105C0">
              <w:rPr>
                <w:bCs/>
                <w:sz w:val="20"/>
                <w:szCs w:val="20"/>
              </w:rPr>
              <w:t>Data Resources\Data for download</w:t>
            </w:r>
            <w:r>
              <w:rPr>
                <w:bCs/>
                <w:sz w:val="20"/>
                <w:szCs w:val="20"/>
              </w:rPr>
              <w:t>\Spatial Data\Current Spatial Data</w:t>
            </w:r>
          </w:p>
        </w:tc>
        <w:tc>
          <w:tcPr>
            <w:tcW w:w="4531" w:type="dxa"/>
          </w:tcPr>
          <w:p w14:paraId="2DDD9849" w14:textId="309CC93B" w:rsidR="00F7084F" w:rsidRPr="009105C0" w:rsidRDefault="00F7084F" w:rsidP="00F7084F">
            <w:pPr>
              <w:spacing w:after="120"/>
              <w:rPr>
                <w:b/>
                <w:sz w:val="20"/>
                <w:szCs w:val="20"/>
              </w:rPr>
            </w:pPr>
            <w:r w:rsidRPr="009105C0">
              <w:rPr>
                <w:bCs/>
                <w:sz w:val="20"/>
                <w:szCs w:val="20"/>
              </w:rPr>
              <w:t xml:space="preserve">Updated the </w:t>
            </w:r>
            <w:r w:rsidRPr="00772EEA">
              <w:rPr>
                <w:bCs/>
                <w:sz w:val="20"/>
                <w:szCs w:val="20"/>
              </w:rPr>
              <w:t xml:space="preserve">SRER pasture shapefile and </w:t>
            </w:r>
            <w:r>
              <w:rPr>
                <w:bCs/>
                <w:sz w:val="20"/>
                <w:szCs w:val="20"/>
              </w:rPr>
              <w:t xml:space="preserve">KML file </w:t>
            </w:r>
            <w:r w:rsidRPr="00772EEA">
              <w:rPr>
                <w:bCs/>
                <w:sz w:val="20"/>
                <w:szCs w:val="20"/>
              </w:rPr>
              <w:t>(</w:t>
            </w:r>
            <w:r>
              <w:rPr>
                <w:bCs/>
                <w:sz w:val="20"/>
                <w:szCs w:val="20"/>
              </w:rPr>
              <w:t xml:space="preserve">updated </w:t>
            </w:r>
            <w:r w:rsidRPr="00772EEA">
              <w:rPr>
                <w:bCs/>
                <w:sz w:val="20"/>
                <w:szCs w:val="20"/>
              </w:rPr>
              <w:t>UA</w:t>
            </w:r>
            <w:r>
              <w:rPr>
                <w:bCs/>
                <w:sz w:val="20"/>
                <w:szCs w:val="20"/>
              </w:rPr>
              <w:t xml:space="preserve"> cells). New files: ‘</w:t>
            </w:r>
            <w:r w:rsidRPr="000A1D97">
              <w:rPr>
                <w:bCs/>
                <w:i/>
                <w:iCs/>
                <w:sz w:val="20"/>
                <w:szCs w:val="20"/>
              </w:rPr>
              <w:t>pastures2.shp</w:t>
            </w:r>
            <w:r>
              <w:rPr>
                <w:bCs/>
                <w:sz w:val="20"/>
                <w:szCs w:val="20"/>
              </w:rPr>
              <w:t>’ and ‘</w:t>
            </w:r>
            <w:r w:rsidRPr="000A1D97">
              <w:rPr>
                <w:bCs/>
                <w:i/>
                <w:iCs/>
                <w:sz w:val="20"/>
                <w:szCs w:val="20"/>
              </w:rPr>
              <w:t>pastures2.kml</w:t>
            </w:r>
            <w:r>
              <w:rPr>
                <w:bCs/>
                <w:sz w:val="20"/>
                <w:szCs w:val="20"/>
              </w:rPr>
              <w:t>’</w:t>
            </w:r>
          </w:p>
        </w:tc>
        <w:tc>
          <w:tcPr>
            <w:tcW w:w="5762" w:type="dxa"/>
          </w:tcPr>
          <w:p w14:paraId="2927E9C9" w14:textId="30BF4F5B" w:rsidR="00F7084F" w:rsidRPr="007952E7" w:rsidRDefault="00F7084F" w:rsidP="00F7084F">
            <w:pPr>
              <w:spacing w:after="120"/>
              <w:rPr>
                <w:b/>
                <w:sz w:val="20"/>
                <w:szCs w:val="20"/>
              </w:rPr>
            </w:pPr>
            <w:r w:rsidRPr="007952E7">
              <w:rPr>
                <w:rStyle w:val="Hyperlink"/>
                <w:bCs/>
                <w:sz w:val="20"/>
                <w:szCs w:val="20"/>
              </w:rPr>
              <w:t>https://cales.arizona.edu/srer/content/current-spatial-data</w:t>
            </w:r>
          </w:p>
        </w:tc>
      </w:tr>
      <w:tr w:rsidR="00F7084F" w:rsidRPr="009105C0" w14:paraId="3B4ACBCF" w14:textId="77777777" w:rsidTr="00705135">
        <w:trPr>
          <w:trHeight w:val="254"/>
        </w:trPr>
        <w:tc>
          <w:tcPr>
            <w:tcW w:w="1234" w:type="dxa"/>
          </w:tcPr>
          <w:p w14:paraId="372A2DB0" w14:textId="76C78C73"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22</w:t>
            </w:r>
            <w:r w:rsidRPr="009105C0">
              <w:rPr>
                <w:bCs/>
                <w:sz w:val="20"/>
                <w:szCs w:val="20"/>
              </w:rPr>
              <w:t>-202</w:t>
            </w:r>
            <w:r>
              <w:rPr>
                <w:bCs/>
                <w:sz w:val="20"/>
                <w:szCs w:val="20"/>
              </w:rPr>
              <w:t>4</w:t>
            </w:r>
          </w:p>
        </w:tc>
        <w:tc>
          <w:tcPr>
            <w:tcW w:w="2335" w:type="dxa"/>
          </w:tcPr>
          <w:p w14:paraId="682790AD" w14:textId="42896A3B"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50E63196" w14:textId="2CBD436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A09212F" w14:textId="73CEDA4B" w:rsidR="00F7084F" w:rsidRPr="009105C0" w:rsidRDefault="00F7084F" w:rsidP="00F7084F">
            <w:pPr>
              <w:spacing w:after="120"/>
              <w:rPr>
                <w:b/>
                <w:sz w:val="20"/>
                <w:szCs w:val="20"/>
              </w:rPr>
            </w:pPr>
            <w:hyperlink r:id="rId84" w:history="1">
              <w:r w:rsidRPr="00EF25E6">
                <w:rPr>
                  <w:rStyle w:val="Hyperlink"/>
                  <w:bCs/>
                  <w:sz w:val="20"/>
                  <w:szCs w:val="20"/>
                </w:rPr>
                <w:t>https://cales.arizona.edu/srer/content/data-download</w:t>
              </w:r>
            </w:hyperlink>
            <w:r>
              <w:t xml:space="preserve"> </w:t>
            </w:r>
          </w:p>
        </w:tc>
      </w:tr>
      <w:tr w:rsidR="00F7084F" w:rsidRPr="009105C0" w14:paraId="7E918264" w14:textId="77777777" w:rsidTr="00705135">
        <w:trPr>
          <w:trHeight w:val="254"/>
        </w:trPr>
        <w:tc>
          <w:tcPr>
            <w:tcW w:w="1234" w:type="dxa"/>
          </w:tcPr>
          <w:p w14:paraId="2B44B792" w14:textId="773CCF4C"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22</w:t>
            </w:r>
            <w:r w:rsidRPr="009105C0">
              <w:rPr>
                <w:bCs/>
                <w:sz w:val="20"/>
                <w:szCs w:val="20"/>
              </w:rPr>
              <w:t>-202</w:t>
            </w:r>
            <w:r>
              <w:rPr>
                <w:bCs/>
                <w:sz w:val="20"/>
                <w:szCs w:val="20"/>
              </w:rPr>
              <w:t>4</w:t>
            </w:r>
          </w:p>
        </w:tc>
        <w:tc>
          <w:tcPr>
            <w:tcW w:w="2335" w:type="dxa"/>
          </w:tcPr>
          <w:p w14:paraId="0643307D" w14:textId="29835151" w:rsidR="00F7084F" w:rsidRPr="009105C0" w:rsidRDefault="00F7084F" w:rsidP="00F7084F">
            <w:pPr>
              <w:spacing w:after="120"/>
              <w:rPr>
                <w:b/>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0A43DA">
              <w:rPr>
                <w:bCs/>
                <w:sz w:val="20"/>
                <w:szCs w:val="20"/>
              </w:rPr>
              <w:t xml:space="preserve"> Exclosure Transect</w:t>
            </w:r>
            <w:r>
              <w:rPr>
                <w:bCs/>
                <w:sz w:val="20"/>
                <w:szCs w:val="20"/>
              </w:rPr>
              <w:t xml:space="preserve"> Data</w:t>
            </w:r>
          </w:p>
        </w:tc>
        <w:tc>
          <w:tcPr>
            <w:tcW w:w="4531" w:type="dxa"/>
          </w:tcPr>
          <w:p w14:paraId="5AA7D3B8" w14:textId="02D4F166" w:rsidR="00F7084F" w:rsidRPr="009105C0" w:rsidRDefault="00F7084F" w:rsidP="00F7084F">
            <w:pPr>
              <w:spacing w:after="120"/>
              <w:rPr>
                <w:b/>
                <w:sz w:val="20"/>
                <w:szCs w:val="20"/>
              </w:rPr>
            </w:pPr>
            <w:r>
              <w:rPr>
                <w:bCs/>
                <w:sz w:val="20"/>
                <w:szCs w:val="20"/>
              </w:rPr>
              <w:t>Updated the basal diameter and mass</w:t>
            </w:r>
            <w:r w:rsidRPr="006F4F76">
              <w:rPr>
                <w:bCs/>
                <w:sz w:val="20"/>
                <w:szCs w:val="20"/>
              </w:rPr>
              <w:t xml:space="preserve"> </w:t>
            </w:r>
            <w:r>
              <w:rPr>
                <w:bCs/>
                <w:sz w:val="20"/>
                <w:szCs w:val="20"/>
              </w:rPr>
              <w:t xml:space="preserve">database </w:t>
            </w:r>
            <w:r w:rsidRPr="006F4F76">
              <w:rPr>
                <w:bCs/>
                <w:sz w:val="20"/>
                <w:szCs w:val="20"/>
              </w:rPr>
              <w:t xml:space="preserve">for the exclosure transects including the </w:t>
            </w:r>
            <w:r>
              <w:rPr>
                <w:bCs/>
                <w:sz w:val="20"/>
                <w:szCs w:val="20"/>
              </w:rPr>
              <w:t xml:space="preserve">new </w:t>
            </w:r>
            <w:r w:rsidRPr="006F4F76">
              <w:rPr>
                <w:bCs/>
                <w:sz w:val="20"/>
                <w:szCs w:val="20"/>
              </w:rPr>
              <w:t>2023 measurements:</w:t>
            </w:r>
            <w:r>
              <w:rPr>
                <w:bCs/>
                <w:sz w:val="20"/>
                <w:szCs w:val="20"/>
              </w:rPr>
              <w:t xml:space="preserve"> </w:t>
            </w:r>
            <w:r w:rsidRPr="006F4F76">
              <w:rPr>
                <w:bCs/>
                <w:sz w:val="20"/>
                <w:szCs w:val="20"/>
              </w:rPr>
              <w:t>‘</w:t>
            </w:r>
            <w:r w:rsidRPr="001D7426">
              <w:rPr>
                <w:bCs/>
                <w:i/>
                <w:iCs/>
                <w:sz w:val="20"/>
                <w:szCs w:val="20"/>
              </w:rPr>
              <w:t>exclosure_basal_diameter_2024Jan</w:t>
            </w:r>
            <w:r>
              <w:rPr>
                <w:bCs/>
                <w:i/>
                <w:iCs/>
                <w:sz w:val="20"/>
                <w:szCs w:val="20"/>
              </w:rPr>
              <w:t>22</w:t>
            </w:r>
            <w:r w:rsidRPr="001D7426">
              <w:rPr>
                <w:bCs/>
                <w:i/>
                <w:iCs/>
                <w:sz w:val="20"/>
                <w:szCs w:val="20"/>
              </w:rPr>
              <w:t xml:space="preserve">.xlsx </w:t>
            </w:r>
            <w:r w:rsidRPr="006F4F76">
              <w:rPr>
                <w:bCs/>
                <w:sz w:val="20"/>
                <w:szCs w:val="20"/>
              </w:rPr>
              <w:t>’</w:t>
            </w:r>
          </w:p>
        </w:tc>
        <w:tc>
          <w:tcPr>
            <w:tcW w:w="5762" w:type="dxa"/>
          </w:tcPr>
          <w:p w14:paraId="73722F67" w14:textId="1D849F38" w:rsidR="00F7084F" w:rsidRPr="009105C0" w:rsidRDefault="00F7084F" w:rsidP="00F7084F">
            <w:pPr>
              <w:spacing w:after="120"/>
              <w:rPr>
                <w:b/>
                <w:sz w:val="20"/>
                <w:szCs w:val="20"/>
              </w:rPr>
            </w:pPr>
            <w:r w:rsidRPr="00B36C63">
              <w:rPr>
                <w:rStyle w:val="Hyperlink"/>
                <w:sz w:val="20"/>
                <w:szCs w:val="20"/>
              </w:rPr>
              <w:t>https://cales.arizona.edu/srer/content/exclosure-transect-data</w:t>
            </w:r>
          </w:p>
        </w:tc>
      </w:tr>
      <w:tr w:rsidR="00F7084F" w:rsidRPr="009105C0" w14:paraId="05227A64" w14:textId="77777777" w:rsidTr="00705135">
        <w:trPr>
          <w:trHeight w:val="254"/>
        </w:trPr>
        <w:tc>
          <w:tcPr>
            <w:tcW w:w="1234" w:type="dxa"/>
          </w:tcPr>
          <w:p w14:paraId="426E75F8" w14:textId="13943F49"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22</w:t>
            </w:r>
            <w:r w:rsidRPr="009105C0">
              <w:rPr>
                <w:bCs/>
                <w:sz w:val="20"/>
                <w:szCs w:val="20"/>
              </w:rPr>
              <w:t>-202</w:t>
            </w:r>
            <w:r>
              <w:rPr>
                <w:bCs/>
                <w:sz w:val="20"/>
                <w:szCs w:val="20"/>
              </w:rPr>
              <w:t>4</w:t>
            </w:r>
          </w:p>
        </w:tc>
        <w:tc>
          <w:tcPr>
            <w:tcW w:w="2335" w:type="dxa"/>
          </w:tcPr>
          <w:p w14:paraId="22B07281" w14:textId="4A69F034"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4A35FF">
              <w:rPr>
                <w:bCs/>
                <w:sz w:val="20"/>
                <w:szCs w:val="20"/>
              </w:rPr>
              <w:t xml:space="preserve">Figures for cover, density, and </w:t>
            </w:r>
            <w:r w:rsidRPr="004A35FF">
              <w:rPr>
                <w:bCs/>
                <w:sz w:val="20"/>
                <w:szCs w:val="20"/>
              </w:rPr>
              <w:lastRenderedPageBreak/>
              <w:t>perennial grass biomass for the Exclosure Transects</w:t>
            </w:r>
          </w:p>
        </w:tc>
        <w:tc>
          <w:tcPr>
            <w:tcW w:w="4531" w:type="dxa"/>
          </w:tcPr>
          <w:p w14:paraId="6625764F" w14:textId="2631BD82" w:rsidR="00F7084F" w:rsidRDefault="00F7084F" w:rsidP="00F7084F">
            <w:pPr>
              <w:spacing w:after="120"/>
              <w:rPr>
                <w:bCs/>
                <w:sz w:val="20"/>
                <w:szCs w:val="20"/>
              </w:rPr>
            </w:pPr>
            <w:r>
              <w:rPr>
                <w:bCs/>
                <w:sz w:val="20"/>
                <w:szCs w:val="20"/>
              </w:rPr>
              <w:lastRenderedPageBreak/>
              <w:t xml:space="preserve">Updated </w:t>
            </w:r>
            <w:r w:rsidRPr="004044B4">
              <w:rPr>
                <w:bCs/>
                <w:sz w:val="20"/>
                <w:szCs w:val="20"/>
              </w:rPr>
              <w:t xml:space="preserve">the </w:t>
            </w:r>
            <w:r>
              <w:rPr>
                <w:bCs/>
                <w:sz w:val="20"/>
                <w:szCs w:val="20"/>
              </w:rPr>
              <w:t>mass figures</w:t>
            </w:r>
            <w:r w:rsidRPr="004044B4">
              <w:rPr>
                <w:bCs/>
                <w:sz w:val="20"/>
                <w:szCs w:val="20"/>
              </w:rPr>
              <w:t xml:space="preserve"> for the exclosure transects including the</w:t>
            </w:r>
            <w:r>
              <w:rPr>
                <w:bCs/>
                <w:sz w:val="20"/>
                <w:szCs w:val="20"/>
              </w:rPr>
              <w:t xml:space="preserve"> new</w:t>
            </w:r>
            <w:r w:rsidRPr="004044B4">
              <w:rPr>
                <w:bCs/>
                <w:sz w:val="20"/>
                <w:szCs w:val="20"/>
              </w:rPr>
              <w:t xml:space="preserve"> 2023 </w:t>
            </w:r>
            <w:r>
              <w:rPr>
                <w:bCs/>
                <w:sz w:val="20"/>
                <w:szCs w:val="20"/>
              </w:rPr>
              <w:t>data</w:t>
            </w:r>
            <w:r w:rsidRPr="004044B4">
              <w:rPr>
                <w:bCs/>
                <w:sz w:val="20"/>
                <w:szCs w:val="20"/>
              </w:rPr>
              <w:t>:</w:t>
            </w:r>
            <w:r>
              <w:rPr>
                <w:bCs/>
                <w:sz w:val="20"/>
                <w:szCs w:val="20"/>
              </w:rPr>
              <w:t xml:space="preserve">  ‘</w:t>
            </w:r>
            <w:r w:rsidRPr="00287079">
              <w:rPr>
                <w:bCs/>
                <w:i/>
                <w:iCs/>
                <w:sz w:val="20"/>
                <w:szCs w:val="20"/>
              </w:rPr>
              <w:t>exclosure_mass_figuresthru2023_2024Jan</w:t>
            </w:r>
            <w:r>
              <w:rPr>
                <w:bCs/>
                <w:i/>
                <w:iCs/>
                <w:sz w:val="20"/>
                <w:szCs w:val="20"/>
              </w:rPr>
              <w:t>22</w:t>
            </w:r>
            <w:r w:rsidRPr="00287079">
              <w:rPr>
                <w:bCs/>
                <w:i/>
                <w:iCs/>
                <w:sz w:val="20"/>
                <w:szCs w:val="20"/>
              </w:rPr>
              <w:t>.xlsx</w:t>
            </w:r>
            <w:r>
              <w:rPr>
                <w:bCs/>
                <w:sz w:val="20"/>
                <w:szCs w:val="20"/>
              </w:rPr>
              <w:t>’.</w:t>
            </w:r>
          </w:p>
        </w:tc>
        <w:tc>
          <w:tcPr>
            <w:tcW w:w="5762" w:type="dxa"/>
          </w:tcPr>
          <w:p w14:paraId="46389E6C" w14:textId="331935BB" w:rsidR="00F7084F" w:rsidRPr="00B36C63" w:rsidRDefault="00F7084F" w:rsidP="00F7084F">
            <w:pPr>
              <w:spacing w:after="120"/>
              <w:rPr>
                <w:rStyle w:val="Hyperlink"/>
                <w:sz w:val="20"/>
                <w:szCs w:val="20"/>
              </w:rPr>
            </w:pPr>
            <w:r w:rsidRPr="004044B4">
              <w:rPr>
                <w:rStyle w:val="Hyperlink"/>
                <w:sz w:val="20"/>
                <w:szCs w:val="20"/>
              </w:rPr>
              <w:t>https://cales.arizona.edu/srer/content/figures-cover-density-and-perennial-grass-biomass-exclosure-transects</w:t>
            </w:r>
          </w:p>
        </w:tc>
      </w:tr>
      <w:tr w:rsidR="00F7084F" w:rsidRPr="009105C0" w14:paraId="0A950C1B" w14:textId="77777777" w:rsidTr="00705135">
        <w:trPr>
          <w:trHeight w:val="254"/>
        </w:trPr>
        <w:tc>
          <w:tcPr>
            <w:tcW w:w="1234" w:type="dxa"/>
          </w:tcPr>
          <w:p w14:paraId="560C8D94" w14:textId="64F425F3"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9</w:t>
            </w:r>
            <w:r w:rsidRPr="009105C0">
              <w:rPr>
                <w:bCs/>
                <w:sz w:val="20"/>
                <w:szCs w:val="20"/>
              </w:rPr>
              <w:t>-202</w:t>
            </w:r>
            <w:r>
              <w:rPr>
                <w:bCs/>
                <w:sz w:val="20"/>
                <w:szCs w:val="20"/>
              </w:rPr>
              <w:t>4</w:t>
            </w:r>
          </w:p>
        </w:tc>
        <w:tc>
          <w:tcPr>
            <w:tcW w:w="2335" w:type="dxa"/>
          </w:tcPr>
          <w:p w14:paraId="3AA042A1" w14:textId="3B2A1B3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128E87D" w14:textId="5962DE47"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96BE0A0" w14:textId="40F626B4" w:rsidR="00F7084F" w:rsidRPr="009105C0" w:rsidRDefault="00F7084F" w:rsidP="00F7084F">
            <w:pPr>
              <w:spacing w:after="120"/>
              <w:rPr>
                <w:b/>
                <w:sz w:val="20"/>
                <w:szCs w:val="20"/>
              </w:rPr>
            </w:pPr>
            <w:hyperlink r:id="rId85" w:history="1">
              <w:r w:rsidRPr="00EF25E6">
                <w:rPr>
                  <w:rStyle w:val="Hyperlink"/>
                  <w:bCs/>
                  <w:sz w:val="20"/>
                  <w:szCs w:val="20"/>
                </w:rPr>
                <w:t>https://cales.arizona.edu/srer/content/data-download</w:t>
              </w:r>
            </w:hyperlink>
            <w:r>
              <w:t xml:space="preserve"> </w:t>
            </w:r>
          </w:p>
        </w:tc>
      </w:tr>
      <w:tr w:rsidR="00F7084F" w:rsidRPr="009105C0" w14:paraId="421DDA38" w14:textId="77777777" w:rsidTr="00705135">
        <w:trPr>
          <w:trHeight w:val="254"/>
        </w:trPr>
        <w:tc>
          <w:tcPr>
            <w:tcW w:w="1234" w:type="dxa"/>
          </w:tcPr>
          <w:p w14:paraId="6BD98853" w14:textId="6C6CB669"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9</w:t>
            </w:r>
            <w:r w:rsidRPr="009105C0">
              <w:rPr>
                <w:bCs/>
                <w:sz w:val="20"/>
                <w:szCs w:val="20"/>
              </w:rPr>
              <w:t>-202</w:t>
            </w:r>
            <w:r>
              <w:rPr>
                <w:bCs/>
                <w:sz w:val="20"/>
                <w:szCs w:val="20"/>
              </w:rPr>
              <w:t>4</w:t>
            </w:r>
          </w:p>
        </w:tc>
        <w:tc>
          <w:tcPr>
            <w:tcW w:w="2335" w:type="dxa"/>
          </w:tcPr>
          <w:p w14:paraId="134FCD91" w14:textId="43BF7AA0" w:rsidR="00F7084F" w:rsidRPr="009105C0" w:rsidRDefault="00F7084F" w:rsidP="00F7084F">
            <w:pPr>
              <w:spacing w:after="120"/>
              <w:rPr>
                <w:b/>
                <w:sz w:val="20"/>
                <w:szCs w:val="20"/>
              </w:rPr>
            </w:pPr>
            <w:r w:rsidRPr="008B4B4E">
              <w:rPr>
                <w:bCs/>
                <w:sz w:val="20"/>
                <w:szCs w:val="20"/>
              </w:rPr>
              <w:t>Data Resources\Data for download\Livestock Use\ Monthly Livestock Use by Pasture Since 1908</w:t>
            </w:r>
          </w:p>
        </w:tc>
        <w:tc>
          <w:tcPr>
            <w:tcW w:w="4531" w:type="dxa"/>
          </w:tcPr>
          <w:p w14:paraId="778DFF6D" w14:textId="17A57E55" w:rsidR="00F7084F" w:rsidRPr="008E5D23" w:rsidRDefault="00F7084F" w:rsidP="00F7084F">
            <w:pPr>
              <w:spacing w:after="120"/>
              <w:rPr>
                <w:bCs/>
                <w:sz w:val="20"/>
                <w:szCs w:val="20"/>
              </w:rPr>
            </w:pPr>
            <w:r w:rsidRPr="008E5D23">
              <w:rPr>
                <w:bCs/>
                <w:sz w:val="20"/>
                <w:szCs w:val="20"/>
              </w:rPr>
              <w:t xml:space="preserve">Uploaded the </w:t>
            </w:r>
            <w:r>
              <w:rPr>
                <w:bCs/>
                <w:sz w:val="20"/>
                <w:szCs w:val="20"/>
              </w:rPr>
              <w:t>updated</w:t>
            </w:r>
            <w:r w:rsidRPr="008E5D23">
              <w:rPr>
                <w:bCs/>
                <w:sz w:val="20"/>
                <w:szCs w:val="20"/>
              </w:rPr>
              <w:t xml:space="preserve"> stocking rate history database </w:t>
            </w:r>
            <w:r>
              <w:rPr>
                <w:bCs/>
                <w:sz w:val="20"/>
                <w:szCs w:val="20"/>
              </w:rPr>
              <w:t>through December 2023</w:t>
            </w:r>
            <w:r w:rsidRPr="008E5D23">
              <w:rPr>
                <w:bCs/>
                <w:sz w:val="20"/>
                <w:szCs w:val="20"/>
              </w:rPr>
              <w:t>. File:</w:t>
            </w:r>
            <w:r>
              <w:rPr>
                <w:bCs/>
                <w:sz w:val="20"/>
                <w:szCs w:val="20"/>
              </w:rPr>
              <w:t xml:space="preserve"> </w:t>
            </w:r>
            <w:r>
              <w:t>‘</w:t>
            </w:r>
            <w:r w:rsidRPr="008E5D23">
              <w:rPr>
                <w:bCs/>
                <w:i/>
                <w:iCs/>
                <w:sz w:val="20"/>
                <w:szCs w:val="20"/>
              </w:rPr>
              <w:t>Stocking_Rate_History_2024Jan19.xlsx</w:t>
            </w:r>
            <w:r>
              <w:rPr>
                <w:bCs/>
                <w:sz w:val="20"/>
                <w:szCs w:val="20"/>
              </w:rPr>
              <w:t>’</w:t>
            </w:r>
          </w:p>
        </w:tc>
        <w:tc>
          <w:tcPr>
            <w:tcW w:w="5762" w:type="dxa"/>
          </w:tcPr>
          <w:p w14:paraId="1D8CEAF1" w14:textId="08A7AABD" w:rsidR="00F7084F" w:rsidRPr="009105C0" w:rsidRDefault="00F7084F" w:rsidP="00F7084F">
            <w:pPr>
              <w:spacing w:after="120"/>
              <w:rPr>
                <w:b/>
                <w:sz w:val="20"/>
                <w:szCs w:val="20"/>
              </w:rPr>
            </w:pPr>
            <w:r w:rsidRPr="00933D2E">
              <w:rPr>
                <w:rStyle w:val="Hyperlink"/>
                <w:bCs/>
                <w:sz w:val="20"/>
                <w:szCs w:val="20"/>
              </w:rPr>
              <w:t>https://cales.arizona.edu/srer/content/monthly-livestock-use-pasture-1908</w:t>
            </w:r>
          </w:p>
        </w:tc>
      </w:tr>
      <w:tr w:rsidR="00F7084F" w:rsidRPr="009105C0" w14:paraId="0261ADB6" w14:textId="77777777" w:rsidTr="00705135">
        <w:trPr>
          <w:trHeight w:val="254"/>
        </w:trPr>
        <w:tc>
          <w:tcPr>
            <w:tcW w:w="1234" w:type="dxa"/>
          </w:tcPr>
          <w:p w14:paraId="330D036E" w14:textId="1C7B2FC3"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6</w:t>
            </w:r>
            <w:r w:rsidRPr="009105C0">
              <w:rPr>
                <w:bCs/>
                <w:sz w:val="20"/>
                <w:szCs w:val="20"/>
              </w:rPr>
              <w:t>-202</w:t>
            </w:r>
            <w:r>
              <w:rPr>
                <w:bCs/>
                <w:sz w:val="20"/>
                <w:szCs w:val="20"/>
              </w:rPr>
              <w:t>4</w:t>
            </w:r>
          </w:p>
        </w:tc>
        <w:tc>
          <w:tcPr>
            <w:tcW w:w="2335" w:type="dxa"/>
          </w:tcPr>
          <w:p w14:paraId="154964B6" w14:textId="0665221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BA9541D" w14:textId="70D9ECC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A0CA6A3" w14:textId="735D6402" w:rsidR="00F7084F" w:rsidRPr="009105C0" w:rsidRDefault="00F7084F" w:rsidP="00F7084F">
            <w:pPr>
              <w:spacing w:after="120"/>
              <w:rPr>
                <w:b/>
                <w:sz w:val="20"/>
                <w:szCs w:val="20"/>
              </w:rPr>
            </w:pPr>
            <w:hyperlink r:id="rId86" w:history="1">
              <w:r w:rsidRPr="00EF25E6">
                <w:rPr>
                  <w:rStyle w:val="Hyperlink"/>
                  <w:bCs/>
                  <w:sz w:val="20"/>
                  <w:szCs w:val="20"/>
                </w:rPr>
                <w:t>https://cales.arizona.edu/srer/content/data-download</w:t>
              </w:r>
            </w:hyperlink>
            <w:r>
              <w:t xml:space="preserve"> </w:t>
            </w:r>
          </w:p>
        </w:tc>
      </w:tr>
      <w:tr w:rsidR="00F7084F" w:rsidRPr="009105C0" w14:paraId="67790925" w14:textId="77777777" w:rsidTr="00705135">
        <w:trPr>
          <w:trHeight w:val="254"/>
        </w:trPr>
        <w:tc>
          <w:tcPr>
            <w:tcW w:w="1234" w:type="dxa"/>
          </w:tcPr>
          <w:p w14:paraId="0746C367" w14:textId="711A6FFE"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6</w:t>
            </w:r>
            <w:r w:rsidRPr="009105C0">
              <w:rPr>
                <w:bCs/>
                <w:sz w:val="20"/>
                <w:szCs w:val="20"/>
              </w:rPr>
              <w:t>-202</w:t>
            </w:r>
            <w:r>
              <w:rPr>
                <w:bCs/>
                <w:sz w:val="20"/>
                <w:szCs w:val="20"/>
              </w:rPr>
              <w:t>4</w:t>
            </w:r>
          </w:p>
        </w:tc>
        <w:tc>
          <w:tcPr>
            <w:tcW w:w="2335" w:type="dxa"/>
          </w:tcPr>
          <w:p w14:paraId="40C30150" w14:textId="13747590" w:rsidR="00F7084F" w:rsidRPr="009105C0" w:rsidRDefault="00F7084F" w:rsidP="00F7084F">
            <w:pPr>
              <w:spacing w:after="120"/>
              <w:rPr>
                <w:b/>
                <w:sz w:val="20"/>
                <w:szCs w:val="20"/>
              </w:rPr>
            </w:pPr>
            <w:r w:rsidRPr="004229B4">
              <w:rPr>
                <w:bCs/>
                <w:sz w:val="20"/>
                <w:szCs w:val="20"/>
              </w:rPr>
              <w:t>Data Resources\Data for download\Livestock Use\Current Grazing Schedule</w:t>
            </w:r>
          </w:p>
        </w:tc>
        <w:tc>
          <w:tcPr>
            <w:tcW w:w="4531" w:type="dxa"/>
          </w:tcPr>
          <w:p w14:paraId="14162B10" w14:textId="532C1320"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new 2023-24 grazing schedule updated through December 2023. File: </w:t>
            </w:r>
            <w:r w:rsidRPr="004229B4">
              <w:rPr>
                <w:bCs/>
                <w:sz w:val="20"/>
                <w:szCs w:val="20"/>
              </w:rPr>
              <w:t>‘</w:t>
            </w:r>
            <w:r w:rsidRPr="004A1C7A">
              <w:rPr>
                <w:bCs/>
                <w:i/>
                <w:iCs/>
                <w:sz w:val="20"/>
                <w:szCs w:val="20"/>
              </w:rPr>
              <w:t>Grazing Plan &amp; Web Outreach 2023-24 thru Dec 23</w:t>
            </w:r>
            <w:r>
              <w:rPr>
                <w:bCs/>
                <w:i/>
                <w:iCs/>
                <w:sz w:val="20"/>
                <w:szCs w:val="20"/>
              </w:rPr>
              <w:t>.docx</w:t>
            </w:r>
            <w:r w:rsidRPr="004229B4">
              <w:rPr>
                <w:bCs/>
                <w:sz w:val="20"/>
                <w:szCs w:val="20"/>
              </w:rPr>
              <w:t>’</w:t>
            </w:r>
          </w:p>
        </w:tc>
        <w:tc>
          <w:tcPr>
            <w:tcW w:w="5762" w:type="dxa"/>
          </w:tcPr>
          <w:p w14:paraId="317EC5DA" w14:textId="1855E66E" w:rsidR="00F7084F" w:rsidRPr="009105C0" w:rsidRDefault="00F7084F" w:rsidP="00F7084F">
            <w:pPr>
              <w:spacing w:after="120"/>
              <w:rPr>
                <w:b/>
                <w:sz w:val="20"/>
                <w:szCs w:val="20"/>
              </w:rPr>
            </w:pPr>
            <w:r w:rsidRPr="004229B4">
              <w:rPr>
                <w:rStyle w:val="Hyperlink"/>
                <w:bCs/>
                <w:sz w:val="20"/>
                <w:szCs w:val="20"/>
              </w:rPr>
              <w:t>https://cal</w:t>
            </w:r>
            <w:r>
              <w:rPr>
                <w:rStyle w:val="Hyperlink"/>
                <w:bCs/>
                <w:sz w:val="20"/>
                <w:szCs w:val="20"/>
              </w:rPr>
              <w:t>e</w:t>
            </w:r>
            <w:r w:rsidRPr="004229B4">
              <w:rPr>
                <w:rStyle w:val="Hyperlink"/>
                <w:bCs/>
                <w:sz w:val="20"/>
                <w:szCs w:val="20"/>
              </w:rPr>
              <w:t>s.arizona.edu/srer/content/current-grazing-schedule</w:t>
            </w:r>
          </w:p>
        </w:tc>
      </w:tr>
      <w:tr w:rsidR="00F7084F" w:rsidRPr="009105C0" w14:paraId="2E1C2446" w14:textId="77777777" w:rsidTr="00705135">
        <w:trPr>
          <w:trHeight w:val="254"/>
        </w:trPr>
        <w:tc>
          <w:tcPr>
            <w:tcW w:w="1234" w:type="dxa"/>
          </w:tcPr>
          <w:p w14:paraId="7224F2FC" w14:textId="08A84F06"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16</w:t>
            </w:r>
            <w:r w:rsidRPr="009105C0">
              <w:rPr>
                <w:bCs/>
                <w:sz w:val="20"/>
                <w:szCs w:val="20"/>
              </w:rPr>
              <w:t>-202</w:t>
            </w:r>
            <w:r>
              <w:rPr>
                <w:bCs/>
                <w:sz w:val="20"/>
                <w:szCs w:val="20"/>
              </w:rPr>
              <w:t>4</w:t>
            </w:r>
          </w:p>
        </w:tc>
        <w:tc>
          <w:tcPr>
            <w:tcW w:w="2335" w:type="dxa"/>
          </w:tcPr>
          <w:p w14:paraId="0E8A9FAA" w14:textId="42478F91" w:rsidR="00F7084F" w:rsidRPr="009105C0" w:rsidRDefault="00F7084F" w:rsidP="00F7084F">
            <w:pPr>
              <w:spacing w:after="120"/>
              <w:rPr>
                <w:b/>
                <w:sz w:val="20"/>
                <w:szCs w:val="20"/>
              </w:rPr>
            </w:pPr>
            <w:r w:rsidRPr="004229B4">
              <w:rPr>
                <w:bCs/>
                <w:sz w:val="20"/>
                <w:szCs w:val="20"/>
              </w:rPr>
              <w:t>Data Resources\Data for download\Livestock Use\</w:t>
            </w:r>
            <w:r>
              <w:t xml:space="preserve"> </w:t>
            </w:r>
            <w:r w:rsidRPr="00F35021">
              <w:rPr>
                <w:bCs/>
                <w:sz w:val="20"/>
                <w:szCs w:val="20"/>
              </w:rPr>
              <w:t>Comparison of Planned Livestock Use and Actual Use Since 2006</w:t>
            </w:r>
          </w:p>
        </w:tc>
        <w:tc>
          <w:tcPr>
            <w:tcW w:w="4531" w:type="dxa"/>
          </w:tcPr>
          <w:p w14:paraId="771C08CF" w14:textId="29FFCF65"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completed 2022-23 grazing schedule updated through October 2023. File: </w:t>
            </w:r>
            <w:r w:rsidRPr="004229B4">
              <w:rPr>
                <w:bCs/>
                <w:sz w:val="20"/>
                <w:szCs w:val="20"/>
              </w:rPr>
              <w:t>‘</w:t>
            </w:r>
            <w:r w:rsidRPr="00E02814">
              <w:rPr>
                <w:bCs/>
                <w:i/>
                <w:iCs/>
                <w:sz w:val="20"/>
                <w:szCs w:val="20"/>
              </w:rPr>
              <w:t>grazingsummary2223.pdf</w:t>
            </w:r>
            <w:r w:rsidRPr="004229B4">
              <w:rPr>
                <w:bCs/>
                <w:sz w:val="20"/>
                <w:szCs w:val="20"/>
              </w:rPr>
              <w:t>’</w:t>
            </w:r>
          </w:p>
        </w:tc>
        <w:tc>
          <w:tcPr>
            <w:tcW w:w="5762" w:type="dxa"/>
          </w:tcPr>
          <w:p w14:paraId="098AD50E" w14:textId="76306E26" w:rsidR="00F7084F" w:rsidRPr="009C140F" w:rsidRDefault="00F7084F" w:rsidP="00F7084F">
            <w:pPr>
              <w:spacing w:after="120"/>
              <w:rPr>
                <w:b/>
                <w:i/>
                <w:iCs/>
                <w:sz w:val="20"/>
                <w:szCs w:val="20"/>
              </w:rPr>
            </w:pPr>
            <w:r w:rsidRPr="009C140F">
              <w:rPr>
                <w:rStyle w:val="Hyperlink"/>
                <w:bCs/>
                <w:i/>
                <w:iCs/>
                <w:sz w:val="20"/>
                <w:szCs w:val="20"/>
              </w:rPr>
              <w:t>https://cales.arizona.edu/srer/content/comparison-planned-livestock-use-and-actual-use-2006</w:t>
            </w:r>
          </w:p>
        </w:tc>
      </w:tr>
      <w:tr w:rsidR="00F7084F" w:rsidRPr="009105C0" w14:paraId="39003D5B" w14:textId="77777777" w:rsidTr="00705135">
        <w:trPr>
          <w:trHeight w:val="254"/>
        </w:trPr>
        <w:tc>
          <w:tcPr>
            <w:tcW w:w="1234" w:type="dxa"/>
          </w:tcPr>
          <w:p w14:paraId="24293962" w14:textId="36703C35"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1</w:t>
            </w:r>
            <w:r w:rsidRPr="009105C0">
              <w:rPr>
                <w:bCs/>
                <w:sz w:val="20"/>
                <w:szCs w:val="20"/>
              </w:rPr>
              <w:t>-202</w:t>
            </w:r>
            <w:r>
              <w:rPr>
                <w:bCs/>
                <w:sz w:val="20"/>
                <w:szCs w:val="20"/>
              </w:rPr>
              <w:t>4</w:t>
            </w:r>
          </w:p>
        </w:tc>
        <w:tc>
          <w:tcPr>
            <w:tcW w:w="2335" w:type="dxa"/>
          </w:tcPr>
          <w:p w14:paraId="5C8B275C" w14:textId="6BC6BC7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6171EE8E" w14:textId="4239755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AD99A45" w14:textId="3157E03A" w:rsidR="00F7084F" w:rsidRPr="009105C0" w:rsidRDefault="00F7084F" w:rsidP="00F7084F">
            <w:pPr>
              <w:spacing w:after="120"/>
              <w:rPr>
                <w:b/>
                <w:sz w:val="20"/>
                <w:szCs w:val="20"/>
              </w:rPr>
            </w:pPr>
            <w:hyperlink r:id="rId87" w:history="1">
              <w:r w:rsidRPr="00EF25E6">
                <w:rPr>
                  <w:rStyle w:val="Hyperlink"/>
                  <w:bCs/>
                  <w:sz w:val="20"/>
                  <w:szCs w:val="20"/>
                </w:rPr>
                <w:t>https://cales.arizona.edu/srer/content/data-download</w:t>
              </w:r>
            </w:hyperlink>
            <w:r>
              <w:t xml:space="preserve"> </w:t>
            </w:r>
          </w:p>
        </w:tc>
      </w:tr>
      <w:tr w:rsidR="00F7084F" w:rsidRPr="009105C0" w14:paraId="1E72651C" w14:textId="77777777" w:rsidTr="00E107E9">
        <w:trPr>
          <w:trHeight w:val="254"/>
        </w:trPr>
        <w:tc>
          <w:tcPr>
            <w:tcW w:w="1234" w:type="dxa"/>
          </w:tcPr>
          <w:p w14:paraId="776D5FC3" w14:textId="1A5A4B12"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11</w:t>
            </w:r>
            <w:r w:rsidRPr="009105C0">
              <w:rPr>
                <w:bCs/>
                <w:sz w:val="20"/>
                <w:szCs w:val="20"/>
              </w:rPr>
              <w:t>-202</w:t>
            </w:r>
            <w:r>
              <w:rPr>
                <w:bCs/>
                <w:sz w:val="20"/>
                <w:szCs w:val="20"/>
              </w:rPr>
              <w:t>4</w:t>
            </w:r>
          </w:p>
        </w:tc>
        <w:tc>
          <w:tcPr>
            <w:tcW w:w="2335" w:type="dxa"/>
          </w:tcPr>
          <w:p w14:paraId="39FFC3E9" w14:textId="77777777"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0A43DA">
              <w:rPr>
                <w:bCs/>
                <w:sz w:val="20"/>
                <w:szCs w:val="20"/>
              </w:rPr>
              <w:t xml:space="preserve"> Exclosure Transect</w:t>
            </w:r>
            <w:r>
              <w:rPr>
                <w:bCs/>
                <w:sz w:val="20"/>
                <w:szCs w:val="20"/>
              </w:rPr>
              <w:t xml:space="preserve"> Data</w:t>
            </w:r>
          </w:p>
        </w:tc>
        <w:tc>
          <w:tcPr>
            <w:tcW w:w="4531" w:type="dxa"/>
          </w:tcPr>
          <w:p w14:paraId="240B9617" w14:textId="1C7C4A0A" w:rsidR="00F7084F" w:rsidRPr="009105C0" w:rsidRDefault="00F7084F" w:rsidP="00F7084F">
            <w:pPr>
              <w:spacing w:after="120"/>
              <w:rPr>
                <w:bCs/>
                <w:sz w:val="20"/>
                <w:szCs w:val="20"/>
              </w:rPr>
            </w:pPr>
            <w:r>
              <w:rPr>
                <w:bCs/>
                <w:sz w:val="20"/>
                <w:szCs w:val="20"/>
              </w:rPr>
              <w:t>Updated the basal diameter and mass</w:t>
            </w:r>
            <w:r w:rsidRPr="006F4F76">
              <w:rPr>
                <w:bCs/>
                <w:sz w:val="20"/>
                <w:szCs w:val="20"/>
              </w:rPr>
              <w:t xml:space="preserve"> </w:t>
            </w:r>
            <w:r>
              <w:rPr>
                <w:bCs/>
                <w:sz w:val="20"/>
                <w:szCs w:val="20"/>
              </w:rPr>
              <w:t xml:space="preserve">database </w:t>
            </w:r>
            <w:r w:rsidRPr="006F4F76">
              <w:rPr>
                <w:bCs/>
                <w:sz w:val="20"/>
                <w:szCs w:val="20"/>
              </w:rPr>
              <w:t xml:space="preserve">for the exclosure transects including the </w:t>
            </w:r>
            <w:r>
              <w:rPr>
                <w:bCs/>
                <w:sz w:val="20"/>
                <w:szCs w:val="20"/>
              </w:rPr>
              <w:t xml:space="preserve">new </w:t>
            </w:r>
            <w:r w:rsidRPr="006F4F76">
              <w:rPr>
                <w:bCs/>
                <w:sz w:val="20"/>
                <w:szCs w:val="20"/>
              </w:rPr>
              <w:t>2023 measurements:</w:t>
            </w:r>
            <w:r>
              <w:rPr>
                <w:bCs/>
                <w:sz w:val="20"/>
                <w:szCs w:val="20"/>
              </w:rPr>
              <w:t xml:space="preserve"> </w:t>
            </w:r>
            <w:r w:rsidRPr="006F4F76">
              <w:rPr>
                <w:bCs/>
                <w:sz w:val="20"/>
                <w:szCs w:val="20"/>
              </w:rPr>
              <w:t>‘</w:t>
            </w:r>
            <w:r w:rsidRPr="001D7426">
              <w:rPr>
                <w:bCs/>
                <w:i/>
                <w:iCs/>
                <w:sz w:val="20"/>
                <w:szCs w:val="20"/>
              </w:rPr>
              <w:t>exclosure_basal_diameter_2024Jan</w:t>
            </w:r>
            <w:r>
              <w:rPr>
                <w:bCs/>
                <w:i/>
                <w:iCs/>
                <w:sz w:val="20"/>
                <w:szCs w:val="20"/>
              </w:rPr>
              <w:t>11</w:t>
            </w:r>
            <w:r w:rsidRPr="001D7426">
              <w:rPr>
                <w:bCs/>
                <w:i/>
                <w:iCs/>
                <w:sz w:val="20"/>
                <w:szCs w:val="20"/>
              </w:rPr>
              <w:t xml:space="preserve">.xlsx </w:t>
            </w:r>
            <w:r w:rsidRPr="006F4F76">
              <w:rPr>
                <w:bCs/>
                <w:sz w:val="20"/>
                <w:szCs w:val="20"/>
              </w:rPr>
              <w:t>’</w:t>
            </w:r>
          </w:p>
        </w:tc>
        <w:tc>
          <w:tcPr>
            <w:tcW w:w="5762" w:type="dxa"/>
          </w:tcPr>
          <w:p w14:paraId="6B89BF07" w14:textId="77777777" w:rsidR="00F7084F" w:rsidRDefault="00F7084F" w:rsidP="00F7084F">
            <w:pPr>
              <w:spacing w:after="120"/>
            </w:pPr>
            <w:r w:rsidRPr="00B36C63">
              <w:rPr>
                <w:rStyle w:val="Hyperlink"/>
                <w:sz w:val="20"/>
                <w:szCs w:val="20"/>
              </w:rPr>
              <w:t>https://cales.arizona.edu/srer/content/exclosure-transect-data</w:t>
            </w:r>
          </w:p>
        </w:tc>
      </w:tr>
      <w:tr w:rsidR="00F7084F" w:rsidRPr="009105C0" w14:paraId="51E578D6" w14:textId="77777777" w:rsidTr="00705135">
        <w:trPr>
          <w:trHeight w:val="254"/>
        </w:trPr>
        <w:tc>
          <w:tcPr>
            <w:tcW w:w="1234" w:type="dxa"/>
          </w:tcPr>
          <w:p w14:paraId="0B3764E3" w14:textId="6855FD2C"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1</w:t>
            </w:r>
            <w:r w:rsidRPr="009105C0">
              <w:rPr>
                <w:bCs/>
                <w:sz w:val="20"/>
                <w:szCs w:val="20"/>
              </w:rPr>
              <w:t>-202</w:t>
            </w:r>
            <w:r>
              <w:rPr>
                <w:bCs/>
                <w:sz w:val="20"/>
                <w:szCs w:val="20"/>
              </w:rPr>
              <w:t>4</w:t>
            </w:r>
          </w:p>
        </w:tc>
        <w:tc>
          <w:tcPr>
            <w:tcW w:w="2335" w:type="dxa"/>
          </w:tcPr>
          <w:p w14:paraId="67260F76" w14:textId="42362AF3" w:rsidR="00F7084F" w:rsidRPr="009105C0" w:rsidRDefault="00F7084F" w:rsidP="00F7084F">
            <w:pPr>
              <w:spacing w:after="120"/>
              <w:rPr>
                <w:b/>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 xml:space="preserve">Exclosure </w:t>
            </w:r>
            <w:r w:rsidRPr="000A43DA">
              <w:rPr>
                <w:bCs/>
                <w:sz w:val="20"/>
                <w:szCs w:val="20"/>
              </w:rPr>
              <w:lastRenderedPageBreak/>
              <w:t>Transects</w:t>
            </w:r>
            <w:r>
              <w:rPr>
                <w:bCs/>
                <w:sz w:val="20"/>
                <w:szCs w:val="20"/>
              </w:rPr>
              <w:t>\</w:t>
            </w:r>
            <w:r w:rsidRPr="004A35FF">
              <w:rPr>
                <w:bCs/>
                <w:sz w:val="20"/>
                <w:szCs w:val="20"/>
              </w:rPr>
              <w:t>Figures for cover, density, and perennial grass biomass for the Exclosure Transects</w:t>
            </w:r>
          </w:p>
        </w:tc>
        <w:tc>
          <w:tcPr>
            <w:tcW w:w="4531" w:type="dxa"/>
          </w:tcPr>
          <w:p w14:paraId="3A2C0825" w14:textId="148AE8A1" w:rsidR="00F7084F" w:rsidRPr="009105C0" w:rsidRDefault="00F7084F" w:rsidP="00F7084F">
            <w:pPr>
              <w:spacing w:after="120"/>
              <w:rPr>
                <w:b/>
                <w:sz w:val="20"/>
                <w:szCs w:val="20"/>
              </w:rPr>
            </w:pPr>
            <w:r>
              <w:rPr>
                <w:bCs/>
                <w:sz w:val="20"/>
                <w:szCs w:val="20"/>
              </w:rPr>
              <w:lastRenderedPageBreak/>
              <w:t xml:space="preserve">Updated </w:t>
            </w:r>
            <w:r w:rsidRPr="004044B4">
              <w:rPr>
                <w:bCs/>
                <w:sz w:val="20"/>
                <w:szCs w:val="20"/>
              </w:rPr>
              <w:t xml:space="preserve">the </w:t>
            </w:r>
            <w:r>
              <w:rPr>
                <w:bCs/>
                <w:sz w:val="20"/>
                <w:szCs w:val="20"/>
              </w:rPr>
              <w:t>mass figures</w:t>
            </w:r>
            <w:r w:rsidRPr="004044B4">
              <w:rPr>
                <w:bCs/>
                <w:sz w:val="20"/>
                <w:szCs w:val="20"/>
              </w:rPr>
              <w:t xml:space="preserve"> for the exclosure transects including the</w:t>
            </w:r>
            <w:r>
              <w:rPr>
                <w:bCs/>
                <w:sz w:val="20"/>
                <w:szCs w:val="20"/>
              </w:rPr>
              <w:t xml:space="preserve"> new</w:t>
            </w:r>
            <w:r w:rsidRPr="004044B4">
              <w:rPr>
                <w:bCs/>
                <w:sz w:val="20"/>
                <w:szCs w:val="20"/>
              </w:rPr>
              <w:t xml:space="preserve"> 2023 </w:t>
            </w:r>
            <w:r>
              <w:rPr>
                <w:bCs/>
                <w:sz w:val="20"/>
                <w:szCs w:val="20"/>
              </w:rPr>
              <w:t>data</w:t>
            </w:r>
            <w:r w:rsidRPr="004044B4">
              <w:rPr>
                <w:bCs/>
                <w:sz w:val="20"/>
                <w:szCs w:val="20"/>
              </w:rPr>
              <w:t>:</w:t>
            </w:r>
            <w:r>
              <w:rPr>
                <w:bCs/>
                <w:sz w:val="20"/>
                <w:szCs w:val="20"/>
              </w:rPr>
              <w:t xml:space="preserve">  ‘</w:t>
            </w:r>
            <w:r w:rsidRPr="00287079">
              <w:rPr>
                <w:bCs/>
                <w:i/>
                <w:iCs/>
                <w:sz w:val="20"/>
                <w:szCs w:val="20"/>
              </w:rPr>
              <w:t>exclosure_mass_figuresthru2023_2024Jan</w:t>
            </w:r>
            <w:r>
              <w:rPr>
                <w:bCs/>
                <w:i/>
                <w:iCs/>
                <w:sz w:val="20"/>
                <w:szCs w:val="20"/>
              </w:rPr>
              <w:t>11</w:t>
            </w:r>
            <w:r w:rsidRPr="00287079">
              <w:rPr>
                <w:bCs/>
                <w:i/>
                <w:iCs/>
                <w:sz w:val="20"/>
                <w:szCs w:val="20"/>
              </w:rPr>
              <w:t>.xlsx</w:t>
            </w:r>
            <w:r>
              <w:rPr>
                <w:bCs/>
                <w:sz w:val="20"/>
                <w:szCs w:val="20"/>
              </w:rPr>
              <w:t>’.</w:t>
            </w:r>
          </w:p>
        </w:tc>
        <w:tc>
          <w:tcPr>
            <w:tcW w:w="5762" w:type="dxa"/>
          </w:tcPr>
          <w:p w14:paraId="46414AF5" w14:textId="1D472B2D" w:rsidR="00F7084F" w:rsidRPr="009105C0" w:rsidRDefault="00F7084F" w:rsidP="00F7084F">
            <w:pPr>
              <w:spacing w:after="120"/>
              <w:rPr>
                <w:b/>
                <w:sz w:val="20"/>
                <w:szCs w:val="20"/>
              </w:rPr>
            </w:pPr>
            <w:r w:rsidRPr="004044B4">
              <w:rPr>
                <w:rStyle w:val="Hyperlink"/>
                <w:sz w:val="20"/>
                <w:szCs w:val="20"/>
              </w:rPr>
              <w:t>https://cales.arizona.edu/srer/content/figures-cover-density-and-perennial-grass-biomass-exclosure-transects</w:t>
            </w:r>
          </w:p>
        </w:tc>
      </w:tr>
      <w:tr w:rsidR="00F7084F" w:rsidRPr="009105C0" w14:paraId="5797BD4B" w14:textId="77777777" w:rsidTr="00705135">
        <w:trPr>
          <w:trHeight w:val="254"/>
        </w:trPr>
        <w:tc>
          <w:tcPr>
            <w:tcW w:w="1234" w:type="dxa"/>
          </w:tcPr>
          <w:p w14:paraId="6A43DBA3" w14:textId="76B8C3BC"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484DDE86" w14:textId="2EF4D7C3"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6E5E9125" w14:textId="02061F8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CF329CF" w14:textId="3FF3F653" w:rsidR="00F7084F" w:rsidRPr="009105C0" w:rsidRDefault="00F7084F" w:rsidP="00F7084F">
            <w:pPr>
              <w:spacing w:after="120"/>
              <w:rPr>
                <w:b/>
                <w:sz w:val="20"/>
                <w:szCs w:val="20"/>
              </w:rPr>
            </w:pPr>
            <w:hyperlink r:id="rId88" w:history="1">
              <w:r w:rsidRPr="00EF25E6">
                <w:rPr>
                  <w:rStyle w:val="Hyperlink"/>
                  <w:bCs/>
                  <w:sz w:val="20"/>
                  <w:szCs w:val="20"/>
                </w:rPr>
                <w:t>https://cales.arizona.edu/srer/content/data-download</w:t>
              </w:r>
            </w:hyperlink>
            <w:r>
              <w:t xml:space="preserve"> </w:t>
            </w:r>
          </w:p>
        </w:tc>
      </w:tr>
      <w:tr w:rsidR="00F7084F" w:rsidRPr="009105C0" w14:paraId="1231157E" w14:textId="77777777" w:rsidTr="00705135">
        <w:trPr>
          <w:trHeight w:val="254"/>
        </w:trPr>
        <w:tc>
          <w:tcPr>
            <w:tcW w:w="1234" w:type="dxa"/>
          </w:tcPr>
          <w:p w14:paraId="07CF091F" w14:textId="58EACCFE"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2C9DA887" w14:textId="2B1C2090"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37571AB6" w14:textId="6764593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Dec</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23A87F87" w14:textId="0E339023" w:rsidR="00F7084F" w:rsidRPr="009105C0" w:rsidRDefault="00F7084F" w:rsidP="00F7084F">
            <w:pPr>
              <w:spacing w:after="120"/>
              <w:rPr>
                <w:b/>
                <w:sz w:val="20"/>
                <w:szCs w:val="20"/>
              </w:rPr>
            </w:pPr>
            <w:hyperlink r:id="rId89" w:history="1">
              <w:r w:rsidRPr="00535D6D">
                <w:rPr>
                  <w:rStyle w:val="Hyperlink"/>
                  <w:sz w:val="20"/>
                  <w:szCs w:val="20"/>
                </w:rPr>
                <w:t>https://cales.arizona.edu/srer/content/precipitation</w:t>
              </w:r>
            </w:hyperlink>
          </w:p>
        </w:tc>
      </w:tr>
      <w:tr w:rsidR="00F7084F" w:rsidRPr="009105C0" w14:paraId="34CEEB29" w14:textId="77777777" w:rsidTr="00705135">
        <w:trPr>
          <w:trHeight w:val="254"/>
        </w:trPr>
        <w:tc>
          <w:tcPr>
            <w:tcW w:w="1234" w:type="dxa"/>
          </w:tcPr>
          <w:p w14:paraId="6C87719B" w14:textId="4295BD20"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231E4A83" w14:textId="5EECA6D4"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0A43DA">
              <w:rPr>
                <w:bCs/>
                <w:sz w:val="20"/>
                <w:szCs w:val="20"/>
              </w:rPr>
              <w:t xml:space="preserve"> Exclosure Transect</w:t>
            </w:r>
            <w:r>
              <w:rPr>
                <w:bCs/>
                <w:sz w:val="20"/>
                <w:szCs w:val="20"/>
              </w:rPr>
              <w:t xml:space="preserve"> Data</w:t>
            </w:r>
          </w:p>
        </w:tc>
        <w:tc>
          <w:tcPr>
            <w:tcW w:w="4531" w:type="dxa"/>
          </w:tcPr>
          <w:p w14:paraId="5C1D392A" w14:textId="18350811" w:rsidR="00F7084F" w:rsidRPr="009105C0" w:rsidRDefault="00F7084F" w:rsidP="00F7084F">
            <w:pPr>
              <w:spacing w:after="120"/>
              <w:rPr>
                <w:bCs/>
                <w:sz w:val="20"/>
                <w:szCs w:val="20"/>
              </w:rPr>
            </w:pPr>
            <w:r>
              <w:rPr>
                <w:bCs/>
                <w:sz w:val="20"/>
                <w:szCs w:val="20"/>
              </w:rPr>
              <w:t xml:space="preserve">Uploaded the new cover data for the exclosure transects including the 2023 measurements: </w:t>
            </w:r>
            <w:r>
              <w:t>‘</w:t>
            </w:r>
            <w:r w:rsidRPr="00DD046F">
              <w:rPr>
                <w:bCs/>
                <w:i/>
                <w:iCs/>
                <w:sz w:val="20"/>
                <w:szCs w:val="20"/>
              </w:rPr>
              <w:t>exclosure_cover_2024Jan05.xlsx</w:t>
            </w:r>
            <w:r w:rsidRPr="00DD046F">
              <w:rPr>
                <w:bCs/>
                <w:sz w:val="20"/>
                <w:szCs w:val="20"/>
              </w:rPr>
              <w:t>’</w:t>
            </w:r>
            <w:r>
              <w:rPr>
                <w:bCs/>
                <w:sz w:val="20"/>
                <w:szCs w:val="20"/>
              </w:rPr>
              <w:t>, ‘</w:t>
            </w:r>
            <w:r w:rsidRPr="00CD64F2">
              <w:rPr>
                <w:bCs/>
                <w:i/>
                <w:iCs/>
                <w:sz w:val="20"/>
                <w:szCs w:val="20"/>
              </w:rPr>
              <w:t>exclosure_cover_layout_2024Jan08.docx</w:t>
            </w:r>
            <w:r>
              <w:rPr>
                <w:bCs/>
                <w:sz w:val="20"/>
                <w:szCs w:val="20"/>
              </w:rPr>
              <w:t>’, and ‘</w:t>
            </w:r>
            <w:r w:rsidRPr="00CD64F2">
              <w:rPr>
                <w:bCs/>
                <w:i/>
                <w:iCs/>
                <w:sz w:val="20"/>
                <w:szCs w:val="20"/>
              </w:rPr>
              <w:t>exclosure_cover_notes_2024Jan08.docx</w:t>
            </w:r>
            <w:r>
              <w:rPr>
                <w:bCs/>
                <w:sz w:val="20"/>
                <w:szCs w:val="20"/>
              </w:rPr>
              <w:t>’.</w:t>
            </w:r>
          </w:p>
        </w:tc>
        <w:tc>
          <w:tcPr>
            <w:tcW w:w="5762" w:type="dxa"/>
          </w:tcPr>
          <w:p w14:paraId="6826D539" w14:textId="79A3AAFD" w:rsidR="00F7084F" w:rsidRDefault="00F7084F" w:rsidP="00F7084F">
            <w:pPr>
              <w:spacing w:after="120"/>
            </w:pPr>
            <w:r w:rsidRPr="00B36C63">
              <w:rPr>
                <w:rStyle w:val="Hyperlink"/>
                <w:sz w:val="20"/>
                <w:szCs w:val="20"/>
              </w:rPr>
              <w:t>https://cales.arizona.edu/srer/content/exclosure-transect-data</w:t>
            </w:r>
          </w:p>
        </w:tc>
      </w:tr>
      <w:tr w:rsidR="00F7084F" w:rsidRPr="009105C0" w14:paraId="2C75511B" w14:textId="77777777" w:rsidTr="00705135">
        <w:trPr>
          <w:trHeight w:val="254"/>
        </w:trPr>
        <w:tc>
          <w:tcPr>
            <w:tcW w:w="1234" w:type="dxa"/>
          </w:tcPr>
          <w:p w14:paraId="43C39E17" w14:textId="058548B3"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4294B02C" w14:textId="51C39C46"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0A43DA">
              <w:rPr>
                <w:bCs/>
                <w:sz w:val="20"/>
                <w:szCs w:val="20"/>
              </w:rPr>
              <w:t xml:space="preserve"> Exclosure Transect</w:t>
            </w:r>
            <w:r>
              <w:rPr>
                <w:bCs/>
                <w:sz w:val="20"/>
                <w:szCs w:val="20"/>
              </w:rPr>
              <w:t xml:space="preserve"> Data</w:t>
            </w:r>
          </w:p>
        </w:tc>
        <w:tc>
          <w:tcPr>
            <w:tcW w:w="4531" w:type="dxa"/>
          </w:tcPr>
          <w:p w14:paraId="5D375D54" w14:textId="6BCFE05C" w:rsidR="00F7084F" w:rsidRPr="009105C0" w:rsidRDefault="00F7084F" w:rsidP="00F7084F">
            <w:pPr>
              <w:spacing w:after="120"/>
              <w:rPr>
                <w:bCs/>
                <w:sz w:val="20"/>
                <w:szCs w:val="20"/>
              </w:rPr>
            </w:pPr>
            <w:r w:rsidRPr="006F4F76">
              <w:rPr>
                <w:bCs/>
                <w:sz w:val="20"/>
                <w:szCs w:val="20"/>
              </w:rPr>
              <w:t xml:space="preserve">Uploaded the new </w:t>
            </w:r>
            <w:r>
              <w:rPr>
                <w:bCs/>
                <w:sz w:val="20"/>
                <w:szCs w:val="20"/>
              </w:rPr>
              <w:t>density</w:t>
            </w:r>
            <w:r w:rsidRPr="006F4F76">
              <w:rPr>
                <w:bCs/>
                <w:sz w:val="20"/>
                <w:szCs w:val="20"/>
              </w:rPr>
              <w:t xml:space="preserve"> data for the exclosure transects including the 2023 measurements: ‘</w:t>
            </w:r>
            <w:r w:rsidRPr="00ED4957">
              <w:rPr>
                <w:bCs/>
                <w:i/>
                <w:iCs/>
                <w:sz w:val="20"/>
                <w:szCs w:val="20"/>
              </w:rPr>
              <w:t>exclosure_density_2024Jan05.xlsx</w:t>
            </w:r>
            <w:r w:rsidRPr="006F4F76">
              <w:rPr>
                <w:bCs/>
                <w:sz w:val="20"/>
                <w:szCs w:val="20"/>
              </w:rPr>
              <w:t>’, ‘</w:t>
            </w:r>
            <w:r w:rsidRPr="00ED4957">
              <w:rPr>
                <w:bCs/>
                <w:i/>
                <w:iCs/>
                <w:sz w:val="20"/>
                <w:szCs w:val="20"/>
              </w:rPr>
              <w:t>exclosure_ density_layout_2024Jan08.docx</w:t>
            </w:r>
            <w:r w:rsidRPr="006F4F76">
              <w:rPr>
                <w:bCs/>
                <w:sz w:val="20"/>
                <w:szCs w:val="20"/>
              </w:rPr>
              <w:t>’, and ‘</w:t>
            </w:r>
            <w:r w:rsidRPr="00ED4957">
              <w:rPr>
                <w:bCs/>
                <w:i/>
                <w:iCs/>
                <w:sz w:val="20"/>
                <w:szCs w:val="20"/>
              </w:rPr>
              <w:t>exclosure_ density_notes_2024Jan08.docx</w:t>
            </w:r>
            <w:r w:rsidRPr="006F4F76">
              <w:rPr>
                <w:bCs/>
                <w:sz w:val="20"/>
                <w:szCs w:val="20"/>
              </w:rPr>
              <w:t>’.</w:t>
            </w:r>
          </w:p>
        </w:tc>
        <w:tc>
          <w:tcPr>
            <w:tcW w:w="5762" w:type="dxa"/>
          </w:tcPr>
          <w:p w14:paraId="30043516" w14:textId="26C7945F" w:rsidR="00F7084F" w:rsidRDefault="00F7084F" w:rsidP="00F7084F">
            <w:pPr>
              <w:spacing w:after="120"/>
            </w:pPr>
            <w:r w:rsidRPr="00B36C63">
              <w:rPr>
                <w:rStyle w:val="Hyperlink"/>
                <w:sz w:val="20"/>
                <w:szCs w:val="20"/>
              </w:rPr>
              <w:t>https://cales.arizona.edu/srer/content/exclosure-transect-data</w:t>
            </w:r>
          </w:p>
        </w:tc>
      </w:tr>
      <w:tr w:rsidR="00F7084F" w:rsidRPr="009105C0" w14:paraId="5DBA29F7" w14:textId="77777777" w:rsidTr="00705135">
        <w:trPr>
          <w:cantSplit/>
          <w:trHeight w:val="254"/>
        </w:trPr>
        <w:tc>
          <w:tcPr>
            <w:tcW w:w="1234" w:type="dxa"/>
          </w:tcPr>
          <w:p w14:paraId="71A8E7B0" w14:textId="6542A6DC"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77CD3841" w14:textId="5A825EE2"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0A43DA">
              <w:rPr>
                <w:bCs/>
                <w:sz w:val="20"/>
                <w:szCs w:val="20"/>
              </w:rPr>
              <w:t xml:space="preserve"> Exclosure Transect</w:t>
            </w:r>
            <w:r>
              <w:rPr>
                <w:bCs/>
                <w:sz w:val="20"/>
                <w:szCs w:val="20"/>
              </w:rPr>
              <w:t xml:space="preserve"> Data</w:t>
            </w:r>
          </w:p>
        </w:tc>
        <w:tc>
          <w:tcPr>
            <w:tcW w:w="4531" w:type="dxa"/>
          </w:tcPr>
          <w:p w14:paraId="16F4166B" w14:textId="40D20E2C" w:rsidR="00F7084F" w:rsidRPr="009105C0" w:rsidRDefault="00F7084F" w:rsidP="00F7084F">
            <w:pPr>
              <w:spacing w:after="120"/>
              <w:rPr>
                <w:bCs/>
                <w:sz w:val="20"/>
                <w:szCs w:val="20"/>
              </w:rPr>
            </w:pPr>
            <w:r w:rsidRPr="006F4F76">
              <w:rPr>
                <w:bCs/>
                <w:sz w:val="20"/>
                <w:szCs w:val="20"/>
              </w:rPr>
              <w:t xml:space="preserve">Uploaded the new </w:t>
            </w:r>
            <w:r>
              <w:rPr>
                <w:bCs/>
                <w:sz w:val="20"/>
                <w:szCs w:val="20"/>
              </w:rPr>
              <w:t>basal diameter and mass</w:t>
            </w:r>
            <w:r w:rsidRPr="006F4F76">
              <w:rPr>
                <w:bCs/>
                <w:sz w:val="20"/>
                <w:szCs w:val="20"/>
              </w:rPr>
              <w:t xml:space="preserve"> data for the exclosure transects including the 2023 measurements: ‘</w:t>
            </w:r>
            <w:r w:rsidRPr="001D7426">
              <w:rPr>
                <w:bCs/>
                <w:i/>
                <w:iCs/>
                <w:sz w:val="20"/>
                <w:szCs w:val="20"/>
              </w:rPr>
              <w:t xml:space="preserve">exclosure_basal_diameter_2024Jan05.xlsx </w:t>
            </w:r>
            <w:r w:rsidRPr="006F4F76">
              <w:rPr>
                <w:bCs/>
                <w:sz w:val="20"/>
                <w:szCs w:val="20"/>
              </w:rPr>
              <w:t>’, ‘</w:t>
            </w:r>
            <w:r w:rsidRPr="00F575C6">
              <w:rPr>
                <w:bCs/>
                <w:i/>
                <w:iCs/>
                <w:sz w:val="20"/>
                <w:szCs w:val="20"/>
              </w:rPr>
              <w:t xml:space="preserve">exclosure_basaldiameter_layout_2024Jan08.docx </w:t>
            </w:r>
            <w:r w:rsidRPr="006F4F76">
              <w:rPr>
                <w:bCs/>
                <w:sz w:val="20"/>
                <w:szCs w:val="20"/>
              </w:rPr>
              <w:t>’, and ‘</w:t>
            </w:r>
            <w:r w:rsidRPr="00F575C6">
              <w:rPr>
                <w:bCs/>
                <w:i/>
                <w:iCs/>
                <w:sz w:val="20"/>
                <w:szCs w:val="20"/>
              </w:rPr>
              <w:t xml:space="preserve">exclosure_basaldiameter_notes_2024Jan08.docx </w:t>
            </w:r>
            <w:r w:rsidRPr="006F4F76">
              <w:rPr>
                <w:bCs/>
                <w:sz w:val="20"/>
                <w:szCs w:val="20"/>
              </w:rPr>
              <w:t>’.</w:t>
            </w:r>
            <w:r>
              <w:rPr>
                <w:bCs/>
                <w:sz w:val="20"/>
                <w:szCs w:val="20"/>
              </w:rPr>
              <w:t xml:space="preserve"> </w:t>
            </w:r>
          </w:p>
        </w:tc>
        <w:tc>
          <w:tcPr>
            <w:tcW w:w="5762" w:type="dxa"/>
          </w:tcPr>
          <w:p w14:paraId="2D0CC3A4" w14:textId="5193BD34" w:rsidR="00F7084F" w:rsidRDefault="00F7084F" w:rsidP="00F7084F">
            <w:pPr>
              <w:spacing w:after="120"/>
            </w:pPr>
            <w:r w:rsidRPr="00B36C63">
              <w:rPr>
                <w:rStyle w:val="Hyperlink"/>
                <w:sz w:val="20"/>
                <w:szCs w:val="20"/>
              </w:rPr>
              <w:t>https://cales.arizona.edu/srer/content/exclosure-transect-data</w:t>
            </w:r>
          </w:p>
        </w:tc>
      </w:tr>
      <w:tr w:rsidR="00F7084F" w:rsidRPr="009105C0" w14:paraId="5287A5D5" w14:textId="77777777" w:rsidTr="00705135">
        <w:trPr>
          <w:trHeight w:val="254"/>
        </w:trPr>
        <w:tc>
          <w:tcPr>
            <w:tcW w:w="1234" w:type="dxa"/>
          </w:tcPr>
          <w:p w14:paraId="1F31BE8B" w14:textId="490829BA"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5267928B" w14:textId="745F8A64"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4A35FF">
              <w:rPr>
                <w:bCs/>
                <w:sz w:val="20"/>
                <w:szCs w:val="20"/>
              </w:rPr>
              <w:t xml:space="preserve">Figures for cover, density, and perennial grass biomass </w:t>
            </w:r>
            <w:r w:rsidRPr="004A35FF">
              <w:rPr>
                <w:bCs/>
                <w:sz w:val="20"/>
                <w:szCs w:val="20"/>
              </w:rPr>
              <w:lastRenderedPageBreak/>
              <w:t>for the Exclosure Transects</w:t>
            </w:r>
          </w:p>
        </w:tc>
        <w:tc>
          <w:tcPr>
            <w:tcW w:w="4531" w:type="dxa"/>
          </w:tcPr>
          <w:p w14:paraId="6A6DB33D" w14:textId="731CFBC8" w:rsidR="00F7084F" w:rsidRPr="009105C0" w:rsidRDefault="00F7084F" w:rsidP="00F7084F">
            <w:pPr>
              <w:spacing w:after="120"/>
              <w:rPr>
                <w:bCs/>
                <w:sz w:val="20"/>
                <w:szCs w:val="20"/>
              </w:rPr>
            </w:pPr>
            <w:r w:rsidRPr="004044B4">
              <w:rPr>
                <w:bCs/>
                <w:sz w:val="20"/>
                <w:szCs w:val="20"/>
              </w:rPr>
              <w:lastRenderedPageBreak/>
              <w:t xml:space="preserve">Uploaded the new </w:t>
            </w:r>
            <w:r>
              <w:rPr>
                <w:bCs/>
                <w:sz w:val="20"/>
                <w:szCs w:val="20"/>
              </w:rPr>
              <w:t>figures</w:t>
            </w:r>
            <w:r w:rsidRPr="004044B4">
              <w:rPr>
                <w:bCs/>
                <w:sz w:val="20"/>
                <w:szCs w:val="20"/>
              </w:rPr>
              <w:t xml:space="preserve"> for the exclosure transects including the 2023 </w:t>
            </w:r>
            <w:r>
              <w:rPr>
                <w:bCs/>
                <w:sz w:val="20"/>
                <w:szCs w:val="20"/>
              </w:rPr>
              <w:t>data</w:t>
            </w:r>
            <w:r w:rsidRPr="004044B4">
              <w:rPr>
                <w:bCs/>
                <w:sz w:val="20"/>
                <w:szCs w:val="20"/>
              </w:rPr>
              <w:t>:</w:t>
            </w:r>
            <w:r>
              <w:rPr>
                <w:bCs/>
                <w:sz w:val="20"/>
                <w:szCs w:val="20"/>
              </w:rPr>
              <w:t xml:space="preserve"> ‘</w:t>
            </w:r>
            <w:r w:rsidRPr="00287079">
              <w:rPr>
                <w:bCs/>
                <w:i/>
                <w:iCs/>
                <w:sz w:val="20"/>
                <w:szCs w:val="20"/>
              </w:rPr>
              <w:t>exclosure_cover_figuresthru2023_2024Jan08.xlsx</w:t>
            </w:r>
            <w:r>
              <w:rPr>
                <w:bCs/>
                <w:sz w:val="20"/>
                <w:szCs w:val="20"/>
              </w:rPr>
              <w:t>’, ‘</w:t>
            </w:r>
            <w:r w:rsidRPr="00287079">
              <w:rPr>
                <w:bCs/>
                <w:i/>
                <w:iCs/>
                <w:sz w:val="20"/>
                <w:szCs w:val="20"/>
              </w:rPr>
              <w:t>exclosure_density_figuresthru2023_2024Jan08.xlsx</w:t>
            </w:r>
            <w:r>
              <w:rPr>
                <w:bCs/>
                <w:sz w:val="20"/>
                <w:szCs w:val="20"/>
              </w:rPr>
              <w:t>’, and ‘</w:t>
            </w:r>
            <w:r w:rsidRPr="00287079">
              <w:rPr>
                <w:bCs/>
                <w:i/>
                <w:iCs/>
                <w:sz w:val="20"/>
                <w:szCs w:val="20"/>
              </w:rPr>
              <w:t>exclosure_mass_figuresthru2023_2024Jan08.xlsx</w:t>
            </w:r>
            <w:r>
              <w:rPr>
                <w:bCs/>
                <w:sz w:val="20"/>
                <w:szCs w:val="20"/>
              </w:rPr>
              <w:t>’.</w:t>
            </w:r>
          </w:p>
        </w:tc>
        <w:tc>
          <w:tcPr>
            <w:tcW w:w="5762" w:type="dxa"/>
          </w:tcPr>
          <w:p w14:paraId="0D8215B6" w14:textId="28BB7439" w:rsidR="00F7084F" w:rsidRDefault="00F7084F" w:rsidP="00F7084F">
            <w:pPr>
              <w:spacing w:after="120"/>
            </w:pPr>
            <w:r w:rsidRPr="004044B4">
              <w:rPr>
                <w:rStyle w:val="Hyperlink"/>
                <w:sz w:val="20"/>
                <w:szCs w:val="20"/>
              </w:rPr>
              <w:t>https://cales.arizona.edu/srer/content/figures-cover-density-and-perennial-grass-biomass-exclosure-transects</w:t>
            </w:r>
          </w:p>
        </w:tc>
      </w:tr>
      <w:tr w:rsidR="00F7084F" w:rsidRPr="009105C0" w14:paraId="0559D3FB" w14:textId="77777777" w:rsidTr="00705135">
        <w:trPr>
          <w:trHeight w:val="254"/>
        </w:trPr>
        <w:tc>
          <w:tcPr>
            <w:tcW w:w="1234" w:type="dxa"/>
          </w:tcPr>
          <w:p w14:paraId="44E96980" w14:textId="4CCD6792"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11</w:t>
            </w:r>
            <w:r w:rsidRPr="009105C0">
              <w:rPr>
                <w:bCs/>
                <w:sz w:val="20"/>
                <w:szCs w:val="20"/>
              </w:rPr>
              <w:t>-202</w:t>
            </w:r>
            <w:r>
              <w:rPr>
                <w:bCs/>
                <w:sz w:val="20"/>
                <w:szCs w:val="20"/>
              </w:rPr>
              <w:t>3</w:t>
            </w:r>
          </w:p>
        </w:tc>
        <w:tc>
          <w:tcPr>
            <w:tcW w:w="2335" w:type="dxa"/>
          </w:tcPr>
          <w:p w14:paraId="49813847" w14:textId="3CB7532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D58E164" w14:textId="5FFD758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5CBC538" w14:textId="1991AA9C" w:rsidR="00F7084F" w:rsidRPr="009105C0" w:rsidRDefault="00F7084F" w:rsidP="00F7084F">
            <w:pPr>
              <w:spacing w:after="120"/>
              <w:rPr>
                <w:b/>
                <w:sz w:val="20"/>
                <w:szCs w:val="20"/>
              </w:rPr>
            </w:pPr>
            <w:hyperlink r:id="rId90" w:history="1">
              <w:r w:rsidRPr="00EF25E6">
                <w:rPr>
                  <w:rStyle w:val="Hyperlink"/>
                  <w:bCs/>
                  <w:sz w:val="20"/>
                  <w:szCs w:val="20"/>
                </w:rPr>
                <w:t>https://cales.arizona.edu/srer/content/data-download</w:t>
              </w:r>
            </w:hyperlink>
            <w:r>
              <w:t xml:space="preserve"> </w:t>
            </w:r>
          </w:p>
        </w:tc>
      </w:tr>
      <w:tr w:rsidR="00F7084F" w:rsidRPr="009105C0" w14:paraId="70A73BA6" w14:textId="77777777" w:rsidTr="00705135">
        <w:trPr>
          <w:trHeight w:val="254"/>
        </w:trPr>
        <w:tc>
          <w:tcPr>
            <w:tcW w:w="1234" w:type="dxa"/>
          </w:tcPr>
          <w:p w14:paraId="3C3A4491" w14:textId="56F1FDC5"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11</w:t>
            </w:r>
            <w:r w:rsidRPr="009105C0">
              <w:rPr>
                <w:bCs/>
                <w:sz w:val="20"/>
                <w:szCs w:val="20"/>
              </w:rPr>
              <w:t>-202</w:t>
            </w:r>
            <w:r>
              <w:rPr>
                <w:bCs/>
                <w:sz w:val="20"/>
                <w:szCs w:val="20"/>
              </w:rPr>
              <w:t>3</w:t>
            </w:r>
          </w:p>
        </w:tc>
        <w:tc>
          <w:tcPr>
            <w:tcW w:w="2335" w:type="dxa"/>
          </w:tcPr>
          <w:p w14:paraId="22654A8A" w14:textId="5DFEBC84"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22E95E23" w14:textId="7D0F54F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Nov</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6DCD1B8F" w14:textId="6FC0860E" w:rsidR="00F7084F" w:rsidRPr="009105C0" w:rsidRDefault="00F7084F" w:rsidP="00F7084F">
            <w:pPr>
              <w:spacing w:after="120"/>
              <w:rPr>
                <w:b/>
                <w:sz w:val="20"/>
                <w:szCs w:val="20"/>
              </w:rPr>
            </w:pPr>
            <w:hyperlink r:id="rId91" w:history="1">
              <w:r w:rsidRPr="00535D6D">
                <w:rPr>
                  <w:rStyle w:val="Hyperlink"/>
                  <w:sz w:val="20"/>
                  <w:szCs w:val="20"/>
                </w:rPr>
                <w:t>https://cales.arizona.edu/srer/content/precipitation</w:t>
              </w:r>
            </w:hyperlink>
          </w:p>
        </w:tc>
      </w:tr>
      <w:tr w:rsidR="00F7084F" w:rsidRPr="009105C0" w14:paraId="480118C4" w14:textId="77777777" w:rsidTr="00705135">
        <w:trPr>
          <w:trHeight w:val="254"/>
        </w:trPr>
        <w:tc>
          <w:tcPr>
            <w:tcW w:w="1234" w:type="dxa"/>
          </w:tcPr>
          <w:p w14:paraId="198C2B88" w14:textId="6D59FA39"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28</w:t>
            </w:r>
            <w:r w:rsidRPr="009105C0">
              <w:rPr>
                <w:bCs/>
                <w:sz w:val="20"/>
                <w:szCs w:val="20"/>
              </w:rPr>
              <w:t>-202</w:t>
            </w:r>
            <w:r>
              <w:rPr>
                <w:bCs/>
                <w:sz w:val="20"/>
                <w:szCs w:val="20"/>
              </w:rPr>
              <w:t>3</w:t>
            </w:r>
          </w:p>
        </w:tc>
        <w:tc>
          <w:tcPr>
            <w:tcW w:w="2335" w:type="dxa"/>
          </w:tcPr>
          <w:p w14:paraId="316EBD66" w14:textId="64E6D34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0064C65A" w14:textId="0644304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51A2B6F" w14:textId="00FBB87B" w:rsidR="00F7084F" w:rsidRPr="009105C0" w:rsidRDefault="00F7084F" w:rsidP="00F7084F">
            <w:pPr>
              <w:spacing w:after="120"/>
              <w:rPr>
                <w:b/>
                <w:sz w:val="20"/>
                <w:szCs w:val="20"/>
              </w:rPr>
            </w:pPr>
            <w:hyperlink r:id="rId92" w:history="1">
              <w:r w:rsidRPr="00EF25E6">
                <w:rPr>
                  <w:rStyle w:val="Hyperlink"/>
                  <w:bCs/>
                  <w:sz w:val="20"/>
                  <w:szCs w:val="20"/>
                </w:rPr>
                <w:t>https://cales.arizona.edu/srer/content/data-download</w:t>
              </w:r>
            </w:hyperlink>
            <w:r>
              <w:t xml:space="preserve"> </w:t>
            </w:r>
          </w:p>
        </w:tc>
      </w:tr>
      <w:tr w:rsidR="00F7084F" w:rsidRPr="009105C0" w14:paraId="136E406D" w14:textId="77777777" w:rsidTr="00705135">
        <w:trPr>
          <w:trHeight w:val="254"/>
        </w:trPr>
        <w:tc>
          <w:tcPr>
            <w:tcW w:w="1234" w:type="dxa"/>
          </w:tcPr>
          <w:p w14:paraId="08084D56" w14:textId="6EBFA18D"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28</w:t>
            </w:r>
            <w:r w:rsidRPr="009105C0">
              <w:rPr>
                <w:bCs/>
                <w:sz w:val="20"/>
                <w:szCs w:val="20"/>
              </w:rPr>
              <w:t>-202</w:t>
            </w:r>
            <w:r>
              <w:rPr>
                <w:bCs/>
                <w:sz w:val="20"/>
                <w:szCs w:val="20"/>
              </w:rPr>
              <w:t>3</w:t>
            </w:r>
          </w:p>
        </w:tc>
        <w:tc>
          <w:tcPr>
            <w:tcW w:w="2335" w:type="dxa"/>
          </w:tcPr>
          <w:p w14:paraId="418B8048" w14:textId="6E72B62A" w:rsidR="00F7084F" w:rsidRPr="009105C0" w:rsidRDefault="00F7084F" w:rsidP="00F7084F">
            <w:pPr>
              <w:spacing w:after="120"/>
              <w:rPr>
                <w:b/>
                <w:sz w:val="20"/>
                <w:szCs w:val="20"/>
              </w:rPr>
            </w:pPr>
            <w:r w:rsidRPr="009105C0">
              <w:rPr>
                <w:bCs/>
                <w:sz w:val="20"/>
                <w:szCs w:val="20"/>
              </w:rPr>
              <w:t>Research\Publications</w:t>
            </w:r>
          </w:p>
        </w:tc>
        <w:tc>
          <w:tcPr>
            <w:tcW w:w="4531" w:type="dxa"/>
          </w:tcPr>
          <w:p w14:paraId="1FC53229" w14:textId="1CB2CC63"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27 November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6B2206DD" w14:textId="7D648BA2" w:rsidR="00F7084F" w:rsidRPr="009105C0" w:rsidRDefault="00F7084F" w:rsidP="00F7084F">
            <w:pPr>
              <w:spacing w:after="120"/>
              <w:rPr>
                <w:b/>
                <w:sz w:val="20"/>
                <w:szCs w:val="20"/>
              </w:rPr>
            </w:pPr>
            <w:hyperlink r:id="rId93" w:history="1">
              <w:r w:rsidRPr="00F13DF8">
                <w:rPr>
                  <w:rStyle w:val="Hyperlink"/>
                  <w:bCs/>
                  <w:sz w:val="20"/>
                  <w:szCs w:val="20"/>
                </w:rPr>
                <w:t>https://cales.arizona.edu/srer/content/publications</w:t>
              </w:r>
            </w:hyperlink>
          </w:p>
        </w:tc>
      </w:tr>
      <w:tr w:rsidR="00F7084F" w:rsidRPr="009105C0" w14:paraId="3DC6249E" w14:textId="77777777" w:rsidTr="00705135">
        <w:trPr>
          <w:trHeight w:val="254"/>
        </w:trPr>
        <w:tc>
          <w:tcPr>
            <w:tcW w:w="1234" w:type="dxa"/>
          </w:tcPr>
          <w:p w14:paraId="348E3CAF" w14:textId="56A2E5A3"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15</w:t>
            </w:r>
            <w:r w:rsidRPr="009105C0">
              <w:rPr>
                <w:bCs/>
                <w:sz w:val="20"/>
                <w:szCs w:val="20"/>
              </w:rPr>
              <w:t>-202</w:t>
            </w:r>
            <w:r>
              <w:rPr>
                <w:bCs/>
                <w:sz w:val="20"/>
                <w:szCs w:val="20"/>
              </w:rPr>
              <w:t>3</w:t>
            </w:r>
          </w:p>
        </w:tc>
        <w:tc>
          <w:tcPr>
            <w:tcW w:w="2335" w:type="dxa"/>
          </w:tcPr>
          <w:p w14:paraId="4FBADDEA" w14:textId="168C7A9E"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EE039C4" w14:textId="2648C50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B14F34A" w14:textId="50BAADC0" w:rsidR="00F7084F" w:rsidRPr="009105C0" w:rsidRDefault="00F7084F" w:rsidP="00F7084F">
            <w:pPr>
              <w:spacing w:after="120"/>
              <w:rPr>
                <w:b/>
                <w:sz w:val="20"/>
                <w:szCs w:val="20"/>
              </w:rPr>
            </w:pPr>
            <w:hyperlink r:id="rId94" w:history="1">
              <w:r w:rsidRPr="00EF25E6">
                <w:rPr>
                  <w:rStyle w:val="Hyperlink"/>
                  <w:bCs/>
                  <w:sz w:val="20"/>
                  <w:szCs w:val="20"/>
                </w:rPr>
                <w:t>https://cales.arizona.edu/srer/content/data-download</w:t>
              </w:r>
            </w:hyperlink>
            <w:r>
              <w:t xml:space="preserve"> </w:t>
            </w:r>
          </w:p>
        </w:tc>
      </w:tr>
      <w:tr w:rsidR="00F7084F" w:rsidRPr="009105C0" w14:paraId="34423D38" w14:textId="77777777" w:rsidTr="00705135">
        <w:trPr>
          <w:trHeight w:val="254"/>
        </w:trPr>
        <w:tc>
          <w:tcPr>
            <w:tcW w:w="1234" w:type="dxa"/>
          </w:tcPr>
          <w:p w14:paraId="3C351CA6" w14:textId="765AD458"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15</w:t>
            </w:r>
            <w:r w:rsidRPr="009105C0">
              <w:rPr>
                <w:bCs/>
                <w:sz w:val="20"/>
                <w:szCs w:val="20"/>
              </w:rPr>
              <w:t>-202</w:t>
            </w:r>
            <w:r>
              <w:rPr>
                <w:bCs/>
                <w:sz w:val="20"/>
                <w:szCs w:val="20"/>
              </w:rPr>
              <w:t>3</w:t>
            </w:r>
          </w:p>
        </w:tc>
        <w:tc>
          <w:tcPr>
            <w:tcW w:w="2335" w:type="dxa"/>
          </w:tcPr>
          <w:p w14:paraId="5C98EA1D" w14:textId="2826A42A" w:rsidR="00F7084F" w:rsidRPr="009105C0" w:rsidRDefault="00F7084F" w:rsidP="00F7084F">
            <w:pPr>
              <w:spacing w:after="120"/>
              <w:rPr>
                <w:b/>
                <w:sz w:val="20"/>
                <w:szCs w:val="20"/>
              </w:rPr>
            </w:pPr>
            <w:r w:rsidRPr="009105C0">
              <w:rPr>
                <w:bCs/>
                <w:sz w:val="20"/>
                <w:szCs w:val="20"/>
              </w:rPr>
              <w:t>Research\Publications</w:t>
            </w:r>
          </w:p>
        </w:tc>
        <w:tc>
          <w:tcPr>
            <w:tcW w:w="4531" w:type="dxa"/>
          </w:tcPr>
          <w:p w14:paraId="715A4442" w14:textId="742CF211"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5 November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2EF97D22" w14:textId="2E980C2A" w:rsidR="00F7084F" w:rsidRPr="009105C0" w:rsidRDefault="00F7084F" w:rsidP="00F7084F">
            <w:pPr>
              <w:spacing w:after="120"/>
              <w:rPr>
                <w:b/>
                <w:sz w:val="20"/>
                <w:szCs w:val="20"/>
              </w:rPr>
            </w:pPr>
            <w:hyperlink r:id="rId95" w:history="1">
              <w:r w:rsidRPr="00F13DF8">
                <w:rPr>
                  <w:rStyle w:val="Hyperlink"/>
                  <w:bCs/>
                  <w:sz w:val="20"/>
                  <w:szCs w:val="20"/>
                </w:rPr>
                <w:t>https://cales.arizona.edu/srer/content/publications</w:t>
              </w:r>
            </w:hyperlink>
          </w:p>
        </w:tc>
      </w:tr>
      <w:tr w:rsidR="00F7084F" w:rsidRPr="009105C0" w14:paraId="0F6A51A7" w14:textId="77777777" w:rsidTr="00705135">
        <w:trPr>
          <w:trHeight w:val="254"/>
        </w:trPr>
        <w:tc>
          <w:tcPr>
            <w:tcW w:w="1234" w:type="dxa"/>
          </w:tcPr>
          <w:p w14:paraId="68B5A84B" w14:textId="7B80A180"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1C063AA9" w14:textId="0BD4147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6053113" w14:textId="622195A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0386AEA" w14:textId="3D766379" w:rsidR="00F7084F" w:rsidRPr="009105C0" w:rsidRDefault="00F7084F" w:rsidP="00F7084F">
            <w:pPr>
              <w:spacing w:after="120"/>
              <w:rPr>
                <w:b/>
                <w:sz w:val="20"/>
                <w:szCs w:val="20"/>
              </w:rPr>
            </w:pPr>
            <w:hyperlink r:id="rId96" w:history="1">
              <w:r w:rsidRPr="00EF25E6">
                <w:rPr>
                  <w:rStyle w:val="Hyperlink"/>
                  <w:bCs/>
                  <w:sz w:val="20"/>
                  <w:szCs w:val="20"/>
                </w:rPr>
                <w:t>https://cales.arizona.edu/srer/content/data-download</w:t>
              </w:r>
            </w:hyperlink>
            <w:r>
              <w:t xml:space="preserve"> </w:t>
            </w:r>
          </w:p>
        </w:tc>
      </w:tr>
      <w:tr w:rsidR="00F7084F" w:rsidRPr="009105C0" w14:paraId="35A63284" w14:textId="77777777" w:rsidTr="00705135">
        <w:trPr>
          <w:trHeight w:val="254"/>
        </w:trPr>
        <w:tc>
          <w:tcPr>
            <w:tcW w:w="1234" w:type="dxa"/>
          </w:tcPr>
          <w:p w14:paraId="61DB9818" w14:textId="2113CECA" w:rsidR="00F7084F" w:rsidRPr="00CF1302" w:rsidRDefault="00F7084F" w:rsidP="00F7084F">
            <w:pPr>
              <w:spacing w:after="120"/>
              <w:rPr>
                <w:bCs/>
                <w:sz w:val="20"/>
                <w:szCs w:val="20"/>
              </w:rPr>
            </w:pPr>
            <w:r w:rsidRPr="00CF1302">
              <w:rPr>
                <w:bCs/>
                <w:sz w:val="20"/>
                <w:szCs w:val="20"/>
              </w:rPr>
              <w:t>11-07-2023</w:t>
            </w:r>
          </w:p>
        </w:tc>
        <w:tc>
          <w:tcPr>
            <w:tcW w:w="2335" w:type="dxa"/>
          </w:tcPr>
          <w:p w14:paraId="4066A863" w14:textId="5131988E"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3D56A55F" w14:textId="6326DC0C"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Oct</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40130B52" w14:textId="4B440B45" w:rsidR="00F7084F" w:rsidRPr="009105C0" w:rsidRDefault="00F7084F" w:rsidP="00F7084F">
            <w:pPr>
              <w:spacing w:after="120"/>
              <w:rPr>
                <w:b/>
                <w:sz w:val="20"/>
                <w:szCs w:val="20"/>
              </w:rPr>
            </w:pPr>
            <w:hyperlink r:id="rId97" w:history="1">
              <w:r w:rsidRPr="00535D6D">
                <w:rPr>
                  <w:rStyle w:val="Hyperlink"/>
                  <w:sz w:val="20"/>
                  <w:szCs w:val="20"/>
                </w:rPr>
                <w:t>https://cales.arizona.edu/srer/content/precipitation</w:t>
              </w:r>
            </w:hyperlink>
          </w:p>
        </w:tc>
      </w:tr>
      <w:tr w:rsidR="00F7084F" w:rsidRPr="009105C0" w14:paraId="1799AEE7" w14:textId="77777777" w:rsidTr="00705135">
        <w:trPr>
          <w:trHeight w:val="254"/>
        </w:trPr>
        <w:tc>
          <w:tcPr>
            <w:tcW w:w="1234" w:type="dxa"/>
          </w:tcPr>
          <w:p w14:paraId="2503D7E6" w14:textId="58C8033C"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24</w:t>
            </w:r>
            <w:r w:rsidRPr="009105C0">
              <w:rPr>
                <w:bCs/>
                <w:sz w:val="20"/>
                <w:szCs w:val="20"/>
              </w:rPr>
              <w:t>-202</w:t>
            </w:r>
            <w:r>
              <w:rPr>
                <w:bCs/>
                <w:sz w:val="20"/>
                <w:szCs w:val="20"/>
              </w:rPr>
              <w:t>3</w:t>
            </w:r>
          </w:p>
        </w:tc>
        <w:tc>
          <w:tcPr>
            <w:tcW w:w="2335" w:type="dxa"/>
          </w:tcPr>
          <w:p w14:paraId="1F7E5F95" w14:textId="23860E64"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E25A67A" w14:textId="68E2D28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5707DE0" w14:textId="60B3EB85" w:rsidR="00F7084F" w:rsidRPr="009105C0" w:rsidRDefault="00F7084F" w:rsidP="00F7084F">
            <w:pPr>
              <w:spacing w:after="120"/>
              <w:rPr>
                <w:b/>
                <w:sz w:val="20"/>
                <w:szCs w:val="20"/>
              </w:rPr>
            </w:pPr>
            <w:hyperlink r:id="rId98" w:history="1">
              <w:r w:rsidRPr="00EF25E6">
                <w:rPr>
                  <w:rStyle w:val="Hyperlink"/>
                  <w:bCs/>
                  <w:sz w:val="20"/>
                  <w:szCs w:val="20"/>
                </w:rPr>
                <w:t>https://cales.arizona.edu/srer/content/data-download</w:t>
              </w:r>
            </w:hyperlink>
            <w:r>
              <w:t xml:space="preserve"> </w:t>
            </w:r>
          </w:p>
        </w:tc>
      </w:tr>
      <w:tr w:rsidR="00F7084F" w:rsidRPr="009105C0" w14:paraId="4A5996EE" w14:textId="77777777" w:rsidTr="00705135">
        <w:trPr>
          <w:trHeight w:val="254"/>
        </w:trPr>
        <w:tc>
          <w:tcPr>
            <w:tcW w:w="1234" w:type="dxa"/>
          </w:tcPr>
          <w:p w14:paraId="7A581267" w14:textId="4D4EC424"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24</w:t>
            </w:r>
            <w:r w:rsidRPr="009105C0">
              <w:rPr>
                <w:bCs/>
                <w:sz w:val="20"/>
                <w:szCs w:val="20"/>
              </w:rPr>
              <w:t>-202</w:t>
            </w:r>
            <w:r>
              <w:rPr>
                <w:bCs/>
                <w:sz w:val="20"/>
                <w:szCs w:val="20"/>
              </w:rPr>
              <w:t>3</w:t>
            </w:r>
          </w:p>
        </w:tc>
        <w:tc>
          <w:tcPr>
            <w:tcW w:w="2335" w:type="dxa"/>
          </w:tcPr>
          <w:p w14:paraId="1FC6F4E7" w14:textId="673E404A" w:rsidR="00F7084F" w:rsidRPr="004229B4" w:rsidRDefault="00F7084F" w:rsidP="00F7084F">
            <w:pPr>
              <w:spacing w:after="120"/>
              <w:rPr>
                <w:bCs/>
                <w:sz w:val="20"/>
                <w:szCs w:val="20"/>
              </w:rPr>
            </w:pPr>
            <w:r w:rsidRPr="004229B4">
              <w:rPr>
                <w:bCs/>
                <w:sz w:val="20"/>
                <w:szCs w:val="20"/>
              </w:rPr>
              <w:t>Data Resources\Data for download\Livestock Use\Current Grazing Schedule</w:t>
            </w:r>
          </w:p>
        </w:tc>
        <w:tc>
          <w:tcPr>
            <w:tcW w:w="4531" w:type="dxa"/>
          </w:tcPr>
          <w:p w14:paraId="2EAE0295" w14:textId="50F20642" w:rsidR="00F7084F" w:rsidRPr="004229B4" w:rsidRDefault="00F7084F" w:rsidP="00F7084F">
            <w:pPr>
              <w:spacing w:after="120"/>
              <w:rPr>
                <w:bCs/>
                <w:sz w:val="20"/>
                <w:szCs w:val="20"/>
              </w:rPr>
            </w:pPr>
            <w:r w:rsidRPr="004229B4">
              <w:rPr>
                <w:bCs/>
                <w:sz w:val="20"/>
                <w:szCs w:val="20"/>
              </w:rPr>
              <w:t xml:space="preserve">Uploaded an updated version of ‘Grazing Plan &amp; Web Outreach 2022-23 through </w:t>
            </w:r>
            <w:r>
              <w:rPr>
                <w:bCs/>
                <w:sz w:val="20"/>
                <w:szCs w:val="20"/>
              </w:rPr>
              <w:t>Sep</w:t>
            </w:r>
            <w:r w:rsidRPr="004229B4">
              <w:rPr>
                <w:bCs/>
                <w:sz w:val="20"/>
                <w:szCs w:val="20"/>
              </w:rPr>
              <w:t xml:space="preserve"> 23’</w:t>
            </w:r>
          </w:p>
        </w:tc>
        <w:tc>
          <w:tcPr>
            <w:tcW w:w="5762" w:type="dxa"/>
          </w:tcPr>
          <w:p w14:paraId="64A5DE9A" w14:textId="29B097AE" w:rsidR="00F7084F" w:rsidRPr="009105C0" w:rsidRDefault="00F7084F" w:rsidP="00F7084F">
            <w:pPr>
              <w:spacing w:after="120"/>
              <w:rPr>
                <w:b/>
                <w:sz w:val="20"/>
                <w:szCs w:val="20"/>
              </w:rPr>
            </w:pPr>
            <w:r w:rsidRPr="004229B4">
              <w:rPr>
                <w:rStyle w:val="Hyperlink"/>
                <w:bCs/>
                <w:sz w:val="20"/>
                <w:szCs w:val="20"/>
              </w:rPr>
              <w:t>https://cal</w:t>
            </w:r>
            <w:r>
              <w:rPr>
                <w:rStyle w:val="Hyperlink"/>
                <w:bCs/>
                <w:sz w:val="20"/>
                <w:szCs w:val="20"/>
              </w:rPr>
              <w:t>e</w:t>
            </w:r>
            <w:r w:rsidRPr="004229B4">
              <w:rPr>
                <w:rStyle w:val="Hyperlink"/>
                <w:bCs/>
                <w:sz w:val="20"/>
                <w:szCs w:val="20"/>
              </w:rPr>
              <w:t>s.arizona.edu/srer/content/current-grazing-schedule</w:t>
            </w:r>
          </w:p>
        </w:tc>
      </w:tr>
      <w:tr w:rsidR="00F7084F" w:rsidRPr="009105C0" w14:paraId="08E53D87" w14:textId="77777777" w:rsidTr="00705135">
        <w:trPr>
          <w:trHeight w:val="254"/>
        </w:trPr>
        <w:tc>
          <w:tcPr>
            <w:tcW w:w="1234" w:type="dxa"/>
          </w:tcPr>
          <w:p w14:paraId="2935BF56" w14:textId="5EEF8585" w:rsidR="00F7084F" w:rsidRPr="009105C0" w:rsidRDefault="00F7084F" w:rsidP="00F7084F">
            <w:pPr>
              <w:spacing w:after="120"/>
              <w:rPr>
                <w:b/>
                <w:sz w:val="20"/>
                <w:szCs w:val="20"/>
              </w:rPr>
            </w:pPr>
            <w:r>
              <w:rPr>
                <w:bCs/>
                <w:sz w:val="20"/>
                <w:szCs w:val="20"/>
              </w:rPr>
              <w:lastRenderedPageBreak/>
              <w:t>10</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0DFA1DB0" w14:textId="781A7CA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F519B70" w14:textId="2B2CB5F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8C501DD" w14:textId="6D4D671F" w:rsidR="00F7084F" w:rsidRPr="009105C0" w:rsidRDefault="00F7084F" w:rsidP="00F7084F">
            <w:pPr>
              <w:spacing w:after="120"/>
              <w:rPr>
                <w:b/>
                <w:sz w:val="20"/>
                <w:szCs w:val="20"/>
              </w:rPr>
            </w:pPr>
            <w:hyperlink r:id="rId99" w:history="1">
              <w:r w:rsidRPr="00EF25E6">
                <w:rPr>
                  <w:rStyle w:val="Hyperlink"/>
                  <w:bCs/>
                  <w:sz w:val="20"/>
                  <w:szCs w:val="20"/>
                </w:rPr>
                <w:t>https://cales.arizona.edu/srer/content/data-download</w:t>
              </w:r>
            </w:hyperlink>
            <w:r>
              <w:t xml:space="preserve"> </w:t>
            </w:r>
          </w:p>
        </w:tc>
      </w:tr>
      <w:tr w:rsidR="00F7084F" w:rsidRPr="009105C0" w14:paraId="318F4B8C" w14:textId="77777777" w:rsidTr="00705135">
        <w:trPr>
          <w:trHeight w:val="254"/>
        </w:trPr>
        <w:tc>
          <w:tcPr>
            <w:tcW w:w="1234" w:type="dxa"/>
          </w:tcPr>
          <w:p w14:paraId="6A1AF019" w14:textId="6FE10589"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2679E7B8" w14:textId="371B8185"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2DBB4241" w14:textId="4BE18D2E"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Sept</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03E98B3D" w14:textId="25B75EBF" w:rsidR="00F7084F" w:rsidRPr="009105C0" w:rsidRDefault="00F7084F" w:rsidP="00F7084F">
            <w:pPr>
              <w:spacing w:after="120"/>
              <w:rPr>
                <w:b/>
                <w:sz w:val="20"/>
                <w:szCs w:val="20"/>
              </w:rPr>
            </w:pPr>
            <w:hyperlink r:id="rId100" w:history="1">
              <w:r w:rsidRPr="00535D6D">
                <w:rPr>
                  <w:rStyle w:val="Hyperlink"/>
                  <w:sz w:val="20"/>
                  <w:szCs w:val="20"/>
                </w:rPr>
                <w:t>https://cales.arizona.edu/srer/content/precipitation</w:t>
              </w:r>
            </w:hyperlink>
          </w:p>
        </w:tc>
      </w:tr>
      <w:tr w:rsidR="00F7084F" w:rsidRPr="009105C0" w14:paraId="15B8BD08" w14:textId="77777777" w:rsidTr="00705135">
        <w:trPr>
          <w:trHeight w:val="254"/>
        </w:trPr>
        <w:tc>
          <w:tcPr>
            <w:tcW w:w="1234" w:type="dxa"/>
          </w:tcPr>
          <w:p w14:paraId="6666A0E9" w14:textId="02C754B1"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13</w:t>
            </w:r>
            <w:r w:rsidRPr="009105C0">
              <w:rPr>
                <w:bCs/>
                <w:sz w:val="20"/>
                <w:szCs w:val="20"/>
              </w:rPr>
              <w:t>-202</w:t>
            </w:r>
            <w:r>
              <w:rPr>
                <w:bCs/>
                <w:sz w:val="20"/>
                <w:szCs w:val="20"/>
              </w:rPr>
              <w:t>3</w:t>
            </w:r>
          </w:p>
        </w:tc>
        <w:tc>
          <w:tcPr>
            <w:tcW w:w="2335" w:type="dxa"/>
          </w:tcPr>
          <w:p w14:paraId="0A37FA4B" w14:textId="26053B5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089B516" w14:textId="31C24DCD"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DF4DC6A" w14:textId="062F791C" w:rsidR="00F7084F" w:rsidRPr="009105C0" w:rsidRDefault="00F7084F" w:rsidP="00F7084F">
            <w:pPr>
              <w:spacing w:after="120"/>
              <w:rPr>
                <w:b/>
                <w:sz w:val="20"/>
                <w:szCs w:val="20"/>
              </w:rPr>
            </w:pPr>
            <w:hyperlink r:id="rId101" w:history="1">
              <w:r w:rsidRPr="00EF25E6">
                <w:rPr>
                  <w:rStyle w:val="Hyperlink"/>
                  <w:bCs/>
                  <w:sz w:val="20"/>
                  <w:szCs w:val="20"/>
                </w:rPr>
                <w:t>https://cales.arizona.edu/srer/content/data-download</w:t>
              </w:r>
            </w:hyperlink>
            <w:r>
              <w:t xml:space="preserve"> </w:t>
            </w:r>
          </w:p>
        </w:tc>
      </w:tr>
      <w:tr w:rsidR="00F7084F" w:rsidRPr="009105C0" w14:paraId="2CE67B60" w14:textId="77777777" w:rsidTr="00705135">
        <w:trPr>
          <w:trHeight w:val="254"/>
        </w:trPr>
        <w:tc>
          <w:tcPr>
            <w:tcW w:w="1234" w:type="dxa"/>
          </w:tcPr>
          <w:p w14:paraId="39E7A6B4" w14:textId="30E66CB1"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13</w:t>
            </w:r>
            <w:r w:rsidRPr="009105C0">
              <w:rPr>
                <w:bCs/>
                <w:sz w:val="20"/>
                <w:szCs w:val="20"/>
              </w:rPr>
              <w:t>-202</w:t>
            </w:r>
            <w:r>
              <w:rPr>
                <w:bCs/>
                <w:sz w:val="20"/>
                <w:szCs w:val="20"/>
              </w:rPr>
              <w:t>3</w:t>
            </w:r>
          </w:p>
        </w:tc>
        <w:tc>
          <w:tcPr>
            <w:tcW w:w="2335" w:type="dxa"/>
          </w:tcPr>
          <w:p w14:paraId="06F321D5" w14:textId="75575BCE" w:rsidR="00F7084F" w:rsidRPr="009105C0" w:rsidRDefault="00F7084F" w:rsidP="00F7084F">
            <w:pPr>
              <w:spacing w:after="120"/>
              <w:rPr>
                <w:b/>
                <w:sz w:val="20"/>
                <w:szCs w:val="20"/>
              </w:rPr>
            </w:pPr>
            <w:r w:rsidRPr="009105C0">
              <w:rPr>
                <w:bCs/>
                <w:sz w:val="20"/>
                <w:szCs w:val="20"/>
              </w:rPr>
              <w:t>Research\Publications</w:t>
            </w:r>
          </w:p>
        </w:tc>
        <w:tc>
          <w:tcPr>
            <w:tcW w:w="4531" w:type="dxa"/>
          </w:tcPr>
          <w:p w14:paraId="3865A512" w14:textId="03684AA9"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3 September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2E7A8253" w14:textId="000C1C56" w:rsidR="00F7084F" w:rsidRPr="009105C0" w:rsidRDefault="00F7084F" w:rsidP="00F7084F">
            <w:pPr>
              <w:spacing w:after="120"/>
              <w:rPr>
                <w:b/>
                <w:sz w:val="20"/>
                <w:szCs w:val="20"/>
              </w:rPr>
            </w:pPr>
            <w:hyperlink r:id="rId102" w:history="1">
              <w:r w:rsidRPr="00F13DF8">
                <w:rPr>
                  <w:rStyle w:val="Hyperlink"/>
                  <w:bCs/>
                  <w:sz w:val="20"/>
                  <w:szCs w:val="20"/>
                </w:rPr>
                <w:t>https://cales.arizona.edu/srer/content/publications</w:t>
              </w:r>
            </w:hyperlink>
          </w:p>
        </w:tc>
      </w:tr>
      <w:tr w:rsidR="00F7084F" w:rsidRPr="009105C0" w14:paraId="30361858" w14:textId="77777777" w:rsidTr="00705135">
        <w:trPr>
          <w:trHeight w:val="254"/>
        </w:trPr>
        <w:tc>
          <w:tcPr>
            <w:tcW w:w="1234" w:type="dxa"/>
          </w:tcPr>
          <w:p w14:paraId="0229FA10" w14:textId="7F694830"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11</w:t>
            </w:r>
            <w:r w:rsidRPr="009105C0">
              <w:rPr>
                <w:bCs/>
                <w:sz w:val="20"/>
                <w:szCs w:val="20"/>
              </w:rPr>
              <w:t>-202</w:t>
            </w:r>
            <w:r>
              <w:rPr>
                <w:bCs/>
                <w:sz w:val="20"/>
                <w:szCs w:val="20"/>
              </w:rPr>
              <w:t>3</w:t>
            </w:r>
          </w:p>
        </w:tc>
        <w:tc>
          <w:tcPr>
            <w:tcW w:w="2335" w:type="dxa"/>
          </w:tcPr>
          <w:p w14:paraId="1F6AFB8D" w14:textId="23661BF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66410B7E" w14:textId="1F4BA1DB"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862C540" w14:textId="338D2135" w:rsidR="00F7084F" w:rsidRPr="009105C0" w:rsidRDefault="00F7084F" w:rsidP="00F7084F">
            <w:pPr>
              <w:spacing w:after="120"/>
              <w:rPr>
                <w:b/>
                <w:sz w:val="20"/>
                <w:szCs w:val="20"/>
              </w:rPr>
            </w:pPr>
            <w:hyperlink r:id="rId103" w:history="1">
              <w:r w:rsidRPr="00EF25E6">
                <w:rPr>
                  <w:rStyle w:val="Hyperlink"/>
                  <w:bCs/>
                  <w:sz w:val="20"/>
                  <w:szCs w:val="20"/>
                </w:rPr>
                <w:t>https://cales.arizona.edu/srer/content/data-download</w:t>
              </w:r>
            </w:hyperlink>
            <w:r>
              <w:t xml:space="preserve"> </w:t>
            </w:r>
          </w:p>
        </w:tc>
      </w:tr>
      <w:tr w:rsidR="00F7084F" w:rsidRPr="009105C0" w14:paraId="72AD680F" w14:textId="77777777" w:rsidTr="00705135">
        <w:trPr>
          <w:trHeight w:val="254"/>
        </w:trPr>
        <w:tc>
          <w:tcPr>
            <w:tcW w:w="1234" w:type="dxa"/>
          </w:tcPr>
          <w:p w14:paraId="01CC53B0" w14:textId="6DE5EB10"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11</w:t>
            </w:r>
            <w:r w:rsidRPr="009105C0">
              <w:rPr>
                <w:bCs/>
                <w:sz w:val="20"/>
                <w:szCs w:val="20"/>
              </w:rPr>
              <w:t>-202</w:t>
            </w:r>
            <w:r>
              <w:rPr>
                <w:bCs/>
                <w:sz w:val="20"/>
                <w:szCs w:val="20"/>
              </w:rPr>
              <w:t>3</w:t>
            </w:r>
          </w:p>
        </w:tc>
        <w:tc>
          <w:tcPr>
            <w:tcW w:w="2335" w:type="dxa"/>
          </w:tcPr>
          <w:p w14:paraId="16B34056" w14:textId="4811E32F"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5B7DBF6" w14:textId="29F84614"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Aug</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297E7078" w14:textId="63F06AEB" w:rsidR="00F7084F" w:rsidRPr="009105C0" w:rsidRDefault="00F7084F" w:rsidP="00F7084F">
            <w:pPr>
              <w:spacing w:after="120"/>
              <w:rPr>
                <w:b/>
                <w:sz w:val="20"/>
                <w:szCs w:val="20"/>
              </w:rPr>
            </w:pPr>
            <w:hyperlink r:id="rId104" w:history="1">
              <w:r w:rsidRPr="00535D6D">
                <w:rPr>
                  <w:rStyle w:val="Hyperlink"/>
                  <w:sz w:val="20"/>
                  <w:szCs w:val="20"/>
                </w:rPr>
                <w:t>https://cales.arizona.edu/srer/content/precipitation</w:t>
              </w:r>
            </w:hyperlink>
          </w:p>
        </w:tc>
      </w:tr>
      <w:tr w:rsidR="00F7084F" w:rsidRPr="009105C0" w14:paraId="23A5800D" w14:textId="77777777" w:rsidTr="00705135">
        <w:trPr>
          <w:trHeight w:val="254"/>
        </w:trPr>
        <w:tc>
          <w:tcPr>
            <w:tcW w:w="1234" w:type="dxa"/>
          </w:tcPr>
          <w:p w14:paraId="7452E37D" w14:textId="30906B52"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2AEE3A8E" w14:textId="3857702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0493514" w14:textId="0D761941"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385EB6C" w14:textId="06B395FA" w:rsidR="00F7084F" w:rsidRPr="009105C0" w:rsidRDefault="00F7084F" w:rsidP="00F7084F">
            <w:pPr>
              <w:spacing w:after="120"/>
              <w:rPr>
                <w:b/>
                <w:sz w:val="20"/>
                <w:szCs w:val="20"/>
              </w:rPr>
            </w:pPr>
            <w:hyperlink r:id="rId105" w:history="1">
              <w:r w:rsidRPr="00EF25E6">
                <w:rPr>
                  <w:rStyle w:val="Hyperlink"/>
                  <w:bCs/>
                  <w:sz w:val="20"/>
                  <w:szCs w:val="20"/>
                </w:rPr>
                <w:t>https://cales.arizona.edu/srer/content/data-download</w:t>
              </w:r>
            </w:hyperlink>
            <w:r>
              <w:t xml:space="preserve"> </w:t>
            </w:r>
          </w:p>
        </w:tc>
      </w:tr>
      <w:tr w:rsidR="00F7084F" w:rsidRPr="009105C0" w14:paraId="73F09BDF" w14:textId="77777777" w:rsidTr="00705135">
        <w:trPr>
          <w:trHeight w:val="254"/>
        </w:trPr>
        <w:tc>
          <w:tcPr>
            <w:tcW w:w="1234" w:type="dxa"/>
          </w:tcPr>
          <w:p w14:paraId="7387830A" w14:textId="3F3B6171"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30BB06A7" w14:textId="59904CE7" w:rsidR="00F7084F" w:rsidRPr="009105C0" w:rsidRDefault="00F7084F" w:rsidP="00F7084F">
            <w:pPr>
              <w:spacing w:after="120"/>
              <w:rPr>
                <w:b/>
                <w:sz w:val="20"/>
                <w:szCs w:val="20"/>
              </w:rPr>
            </w:pPr>
            <w:r w:rsidRPr="009105C0">
              <w:rPr>
                <w:bCs/>
                <w:sz w:val="20"/>
                <w:szCs w:val="20"/>
              </w:rPr>
              <w:t>Data Resources\Data for download</w:t>
            </w:r>
            <w:r>
              <w:rPr>
                <w:bCs/>
                <w:sz w:val="20"/>
                <w:szCs w:val="20"/>
              </w:rPr>
              <w:t>\Long-term Vegetation Transects\Exclosure Transects</w:t>
            </w:r>
          </w:p>
        </w:tc>
        <w:tc>
          <w:tcPr>
            <w:tcW w:w="4531" w:type="dxa"/>
          </w:tcPr>
          <w:p w14:paraId="11FAFD6D" w14:textId="2FE13D3E" w:rsidR="00F7084F" w:rsidRPr="00522045" w:rsidRDefault="00F7084F" w:rsidP="00F7084F">
            <w:pPr>
              <w:spacing w:after="120"/>
              <w:rPr>
                <w:bCs/>
                <w:sz w:val="20"/>
                <w:szCs w:val="20"/>
              </w:rPr>
            </w:pPr>
            <w:r w:rsidRPr="00522045">
              <w:rPr>
                <w:bCs/>
                <w:sz w:val="20"/>
                <w:szCs w:val="20"/>
              </w:rPr>
              <w:t xml:space="preserve">Uploaded an updated version of the </w:t>
            </w:r>
            <w:r>
              <w:rPr>
                <w:bCs/>
                <w:sz w:val="20"/>
                <w:szCs w:val="20"/>
              </w:rPr>
              <w:t>file: ‘</w:t>
            </w:r>
            <w:r w:rsidRPr="000D0883">
              <w:rPr>
                <w:bCs/>
                <w:i/>
                <w:iCs/>
                <w:sz w:val="20"/>
                <w:szCs w:val="20"/>
              </w:rPr>
              <w:t>Exclosure Transect Protocols_2023Sep05.pdf</w:t>
            </w:r>
            <w:r>
              <w:rPr>
                <w:bCs/>
                <w:sz w:val="20"/>
                <w:szCs w:val="20"/>
              </w:rPr>
              <w:t>’</w:t>
            </w:r>
          </w:p>
        </w:tc>
        <w:tc>
          <w:tcPr>
            <w:tcW w:w="5762" w:type="dxa"/>
          </w:tcPr>
          <w:p w14:paraId="64D90062" w14:textId="34D2D681" w:rsidR="00F7084F" w:rsidRPr="009105C0" w:rsidRDefault="00F7084F" w:rsidP="00F7084F">
            <w:pPr>
              <w:spacing w:after="120"/>
              <w:rPr>
                <w:b/>
                <w:sz w:val="20"/>
                <w:szCs w:val="20"/>
              </w:rPr>
            </w:pPr>
            <w:r w:rsidRPr="00884F6A">
              <w:rPr>
                <w:rStyle w:val="Hyperlink"/>
                <w:bCs/>
                <w:sz w:val="20"/>
                <w:szCs w:val="20"/>
              </w:rPr>
              <w:t>https://cales.arizona.edu/srer/content/exclosure-transect-measurement-protocols</w:t>
            </w:r>
          </w:p>
        </w:tc>
      </w:tr>
      <w:tr w:rsidR="00F7084F" w:rsidRPr="009105C0" w14:paraId="24414276" w14:textId="77777777" w:rsidTr="00705135">
        <w:trPr>
          <w:trHeight w:val="254"/>
        </w:trPr>
        <w:tc>
          <w:tcPr>
            <w:tcW w:w="1234" w:type="dxa"/>
          </w:tcPr>
          <w:p w14:paraId="74C0A133" w14:textId="3832B4F5" w:rsidR="00F7084F" w:rsidRPr="009105C0" w:rsidRDefault="00F7084F" w:rsidP="00F7084F">
            <w:pPr>
              <w:spacing w:after="120"/>
              <w:rPr>
                <w:b/>
                <w:sz w:val="20"/>
                <w:szCs w:val="20"/>
              </w:rPr>
            </w:pPr>
            <w:r w:rsidRPr="007C68B1">
              <w:rPr>
                <w:bCs/>
                <w:sz w:val="20"/>
                <w:szCs w:val="20"/>
              </w:rPr>
              <w:t>0</w:t>
            </w:r>
            <w:r>
              <w:rPr>
                <w:bCs/>
                <w:sz w:val="20"/>
                <w:szCs w:val="20"/>
              </w:rPr>
              <w:t>8</w:t>
            </w:r>
            <w:r w:rsidRPr="009105C0">
              <w:rPr>
                <w:bCs/>
                <w:sz w:val="20"/>
                <w:szCs w:val="20"/>
              </w:rPr>
              <w:t>-</w:t>
            </w:r>
            <w:r>
              <w:rPr>
                <w:bCs/>
                <w:sz w:val="20"/>
                <w:szCs w:val="20"/>
              </w:rPr>
              <w:t>29</w:t>
            </w:r>
            <w:r w:rsidRPr="009105C0">
              <w:rPr>
                <w:bCs/>
                <w:sz w:val="20"/>
                <w:szCs w:val="20"/>
              </w:rPr>
              <w:t>-202</w:t>
            </w:r>
            <w:r>
              <w:rPr>
                <w:bCs/>
                <w:sz w:val="20"/>
                <w:szCs w:val="20"/>
              </w:rPr>
              <w:t>3</w:t>
            </w:r>
          </w:p>
        </w:tc>
        <w:tc>
          <w:tcPr>
            <w:tcW w:w="2335" w:type="dxa"/>
          </w:tcPr>
          <w:p w14:paraId="1CF5148B" w14:textId="0B172A3E"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0121EB72" w14:textId="12BC473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D522AD1" w14:textId="0E4A9200" w:rsidR="00F7084F" w:rsidRPr="009105C0" w:rsidRDefault="00F7084F" w:rsidP="00F7084F">
            <w:pPr>
              <w:spacing w:after="120"/>
              <w:rPr>
                <w:b/>
                <w:sz w:val="20"/>
                <w:szCs w:val="20"/>
              </w:rPr>
            </w:pPr>
            <w:hyperlink r:id="rId106" w:history="1">
              <w:r w:rsidRPr="00EF25E6">
                <w:rPr>
                  <w:rStyle w:val="Hyperlink"/>
                  <w:bCs/>
                  <w:sz w:val="20"/>
                  <w:szCs w:val="20"/>
                </w:rPr>
                <w:t>https://cales.arizona.edu/srer/content/data-download</w:t>
              </w:r>
            </w:hyperlink>
            <w:r>
              <w:t xml:space="preserve"> </w:t>
            </w:r>
          </w:p>
        </w:tc>
      </w:tr>
      <w:tr w:rsidR="00F7084F" w:rsidRPr="009105C0" w14:paraId="6DF05447" w14:textId="77777777" w:rsidTr="00705135">
        <w:trPr>
          <w:trHeight w:val="254"/>
        </w:trPr>
        <w:tc>
          <w:tcPr>
            <w:tcW w:w="1234" w:type="dxa"/>
          </w:tcPr>
          <w:p w14:paraId="7DC970B3" w14:textId="7DB5C3B7" w:rsidR="00F7084F" w:rsidRPr="009105C0" w:rsidRDefault="00F7084F" w:rsidP="00F7084F">
            <w:pPr>
              <w:spacing w:after="120"/>
              <w:rPr>
                <w:b/>
                <w:sz w:val="20"/>
                <w:szCs w:val="20"/>
              </w:rPr>
            </w:pPr>
            <w:r w:rsidRPr="007C68B1">
              <w:rPr>
                <w:bCs/>
                <w:sz w:val="20"/>
                <w:szCs w:val="20"/>
              </w:rPr>
              <w:t>0</w:t>
            </w:r>
            <w:r>
              <w:rPr>
                <w:bCs/>
                <w:sz w:val="20"/>
                <w:szCs w:val="20"/>
              </w:rPr>
              <w:t>8</w:t>
            </w:r>
            <w:r w:rsidRPr="009105C0">
              <w:rPr>
                <w:bCs/>
                <w:sz w:val="20"/>
                <w:szCs w:val="20"/>
              </w:rPr>
              <w:t>-</w:t>
            </w:r>
            <w:r>
              <w:rPr>
                <w:bCs/>
                <w:sz w:val="20"/>
                <w:szCs w:val="20"/>
              </w:rPr>
              <w:t>29</w:t>
            </w:r>
            <w:r w:rsidRPr="009105C0">
              <w:rPr>
                <w:bCs/>
                <w:sz w:val="20"/>
                <w:szCs w:val="20"/>
              </w:rPr>
              <w:t>-202</w:t>
            </w:r>
            <w:r>
              <w:rPr>
                <w:bCs/>
                <w:sz w:val="20"/>
                <w:szCs w:val="20"/>
              </w:rPr>
              <w:t>3</w:t>
            </w:r>
          </w:p>
        </w:tc>
        <w:tc>
          <w:tcPr>
            <w:tcW w:w="2335" w:type="dxa"/>
          </w:tcPr>
          <w:p w14:paraId="33F585A1" w14:textId="5E3BBB97" w:rsidR="00F7084F" w:rsidRPr="009105C0" w:rsidRDefault="00F7084F" w:rsidP="00F7084F">
            <w:pPr>
              <w:spacing w:after="120"/>
              <w:rPr>
                <w:b/>
                <w:sz w:val="20"/>
                <w:szCs w:val="20"/>
              </w:rPr>
            </w:pPr>
            <w:r w:rsidRPr="009105C0">
              <w:rPr>
                <w:bCs/>
                <w:sz w:val="20"/>
                <w:szCs w:val="20"/>
              </w:rPr>
              <w:t>Data Resources\</w:t>
            </w:r>
            <w:r>
              <w:rPr>
                <w:bCs/>
                <w:sz w:val="20"/>
                <w:szCs w:val="20"/>
              </w:rPr>
              <w:t>Repeat Photography\</w:t>
            </w:r>
            <w:r w:rsidRPr="00C9235C">
              <w:rPr>
                <w:bCs/>
                <w:sz w:val="20"/>
                <w:szCs w:val="20"/>
              </w:rPr>
              <w:t>Description of Repeat Photography Archive</w:t>
            </w:r>
          </w:p>
        </w:tc>
        <w:tc>
          <w:tcPr>
            <w:tcW w:w="4531" w:type="dxa"/>
          </w:tcPr>
          <w:p w14:paraId="6D143C0A" w14:textId="3DD79D6C" w:rsidR="00F7084F" w:rsidRPr="002242F3" w:rsidRDefault="00F7084F" w:rsidP="00F7084F">
            <w:pPr>
              <w:spacing w:after="120"/>
              <w:rPr>
                <w:bCs/>
                <w:sz w:val="20"/>
                <w:szCs w:val="20"/>
              </w:rPr>
            </w:pPr>
            <w:r w:rsidRPr="002242F3">
              <w:rPr>
                <w:bCs/>
                <w:sz w:val="20"/>
                <w:szCs w:val="20"/>
              </w:rPr>
              <w:t>Uploaded new file ‘</w:t>
            </w:r>
            <w:r w:rsidRPr="00625A0D">
              <w:rPr>
                <w:bCs/>
                <w:i/>
                <w:iCs/>
                <w:sz w:val="20"/>
                <w:szCs w:val="20"/>
              </w:rPr>
              <w:t>Photo Station Retake History_2023Aug29</w:t>
            </w:r>
            <w:r>
              <w:rPr>
                <w:bCs/>
                <w:sz w:val="20"/>
                <w:szCs w:val="20"/>
              </w:rPr>
              <w:t>.</w:t>
            </w:r>
            <w:r w:rsidRPr="00625A0D">
              <w:rPr>
                <w:bCs/>
                <w:i/>
                <w:iCs/>
                <w:sz w:val="20"/>
                <w:szCs w:val="20"/>
              </w:rPr>
              <w:t>xlsx</w:t>
            </w:r>
            <w:r>
              <w:rPr>
                <w:bCs/>
                <w:sz w:val="20"/>
                <w:szCs w:val="20"/>
              </w:rPr>
              <w:t>’</w:t>
            </w:r>
          </w:p>
        </w:tc>
        <w:tc>
          <w:tcPr>
            <w:tcW w:w="5762" w:type="dxa"/>
          </w:tcPr>
          <w:p w14:paraId="3C504192" w14:textId="325528E4" w:rsidR="00F7084F" w:rsidRPr="002A4B9E" w:rsidRDefault="00F7084F" w:rsidP="00F7084F">
            <w:pPr>
              <w:spacing w:after="120"/>
              <w:rPr>
                <w:bCs/>
                <w:sz w:val="20"/>
                <w:szCs w:val="20"/>
              </w:rPr>
            </w:pPr>
            <w:hyperlink r:id="rId107" w:history="1">
              <w:r w:rsidRPr="00F13DF8">
                <w:rPr>
                  <w:rStyle w:val="Hyperlink"/>
                  <w:bCs/>
                  <w:sz w:val="20"/>
                  <w:szCs w:val="20"/>
                </w:rPr>
                <w:t>https://cales.arizona.edu/srer/content/description-repeat-photography-archive</w:t>
              </w:r>
            </w:hyperlink>
          </w:p>
        </w:tc>
      </w:tr>
      <w:tr w:rsidR="00F7084F" w:rsidRPr="009105C0" w14:paraId="7D0E7712" w14:textId="77777777" w:rsidTr="00705135">
        <w:trPr>
          <w:trHeight w:val="254"/>
        </w:trPr>
        <w:tc>
          <w:tcPr>
            <w:tcW w:w="1234" w:type="dxa"/>
          </w:tcPr>
          <w:p w14:paraId="6586AB0E" w14:textId="2103655B" w:rsidR="00F7084F" w:rsidRPr="009105C0" w:rsidRDefault="00F7084F" w:rsidP="00F7084F">
            <w:pPr>
              <w:spacing w:after="120"/>
              <w:rPr>
                <w:b/>
                <w:sz w:val="20"/>
                <w:szCs w:val="20"/>
              </w:rPr>
            </w:pPr>
            <w:r w:rsidRPr="007C68B1">
              <w:rPr>
                <w:bCs/>
                <w:sz w:val="20"/>
                <w:szCs w:val="20"/>
              </w:rPr>
              <w:lastRenderedPageBreak/>
              <w:t>0</w:t>
            </w:r>
            <w:r>
              <w:rPr>
                <w:bCs/>
                <w:sz w:val="20"/>
                <w:szCs w:val="20"/>
              </w:rPr>
              <w:t>8</w:t>
            </w:r>
            <w:r w:rsidRPr="009105C0">
              <w:rPr>
                <w:bCs/>
                <w:sz w:val="20"/>
                <w:szCs w:val="20"/>
              </w:rPr>
              <w:t>-</w:t>
            </w:r>
            <w:r>
              <w:rPr>
                <w:bCs/>
                <w:sz w:val="20"/>
                <w:szCs w:val="20"/>
              </w:rPr>
              <w:t>28</w:t>
            </w:r>
            <w:r w:rsidRPr="009105C0">
              <w:rPr>
                <w:bCs/>
                <w:sz w:val="20"/>
                <w:szCs w:val="20"/>
              </w:rPr>
              <w:t>-202</w:t>
            </w:r>
            <w:r>
              <w:rPr>
                <w:bCs/>
                <w:sz w:val="20"/>
                <w:szCs w:val="20"/>
              </w:rPr>
              <w:t>3</w:t>
            </w:r>
          </w:p>
        </w:tc>
        <w:tc>
          <w:tcPr>
            <w:tcW w:w="2335" w:type="dxa"/>
          </w:tcPr>
          <w:p w14:paraId="7A5D216F" w14:textId="020D505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61D887FF" w14:textId="53CFDCF7"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AE63866" w14:textId="3E63EEAB" w:rsidR="00F7084F" w:rsidRPr="009105C0" w:rsidRDefault="00F7084F" w:rsidP="00F7084F">
            <w:pPr>
              <w:spacing w:after="120"/>
              <w:rPr>
                <w:b/>
                <w:sz w:val="20"/>
                <w:szCs w:val="20"/>
              </w:rPr>
            </w:pPr>
            <w:hyperlink r:id="rId108" w:history="1">
              <w:r w:rsidRPr="00EF25E6">
                <w:rPr>
                  <w:rStyle w:val="Hyperlink"/>
                  <w:bCs/>
                  <w:sz w:val="20"/>
                  <w:szCs w:val="20"/>
                </w:rPr>
                <w:t>https://cales.arizona.edu/srer/content/data-download</w:t>
              </w:r>
            </w:hyperlink>
          </w:p>
        </w:tc>
      </w:tr>
      <w:tr w:rsidR="00F7084F" w:rsidRPr="009105C0" w14:paraId="14F12CD3" w14:textId="77777777" w:rsidTr="00705135">
        <w:trPr>
          <w:trHeight w:val="254"/>
        </w:trPr>
        <w:tc>
          <w:tcPr>
            <w:tcW w:w="1234" w:type="dxa"/>
          </w:tcPr>
          <w:p w14:paraId="0D57633B" w14:textId="301E0A8A" w:rsidR="00F7084F" w:rsidRPr="009105C0" w:rsidRDefault="00F7084F" w:rsidP="00F7084F">
            <w:pPr>
              <w:spacing w:after="120"/>
              <w:rPr>
                <w:b/>
                <w:sz w:val="20"/>
                <w:szCs w:val="20"/>
              </w:rPr>
            </w:pPr>
            <w:r w:rsidRPr="007C68B1">
              <w:rPr>
                <w:bCs/>
                <w:sz w:val="20"/>
                <w:szCs w:val="20"/>
              </w:rPr>
              <w:t>0</w:t>
            </w:r>
            <w:r>
              <w:rPr>
                <w:bCs/>
                <w:sz w:val="20"/>
                <w:szCs w:val="20"/>
              </w:rPr>
              <w:t>8</w:t>
            </w:r>
            <w:r w:rsidRPr="007C68B1">
              <w:rPr>
                <w:bCs/>
                <w:sz w:val="20"/>
                <w:szCs w:val="20"/>
              </w:rPr>
              <w:t>-</w:t>
            </w:r>
            <w:r>
              <w:rPr>
                <w:bCs/>
                <w:sz w:val="20"/>
                <w:szCs w:val="20"/>
              </w:rPr>
              <w:t>28</w:t>
            </w:r>
            <w:r w:rsidRPr="007C68B1">
              <w:rPr>
                <w:bCs/>
                <w:sz w:val="20"/>
                <w:szCs w:val="20"/>
              </w:rPr>
              <w:t>-2023</w:t>
            </w:r>
          </w:p>
        </w:tc>
        <w:tc>
          <w:tcPr>
            <w:tcW w:w="2335" w:type="dxa"/>
          </w:tcPr>
          <w:p w14:paraId="6C86996F" w14:textId="0E231884" w:rsidR="00F7084F" w:rsidRPr="009105C0" w:rsidRDefault="00F7084F" w:rsidP="00F7084F">
            <w:pPr>
              <w:spacing w:after="120"/>
              <w:rPr>
                <w:b/>
                <w:sz w:val="20"/>
                <w:szCs w:val="20"/>
              </w:rPr>
            </w:pPr>
            <w:r w:rsidRPr="009105C0">
              <w:rPr>
                <w:bCs/>
                <w:sz w:val="20"/>
                <w:szCs w:val="20"/>
              </w:rPr>
              <w:t>Research\Publications</w:t>
            </w:r>
          </w:p>
        </w:tc>
        <w:tc>
          <w:tcPr>
            <w:tcW w:w="4531" w:type="dxa"/>
          </w:tcPr>
          <w:p w14:paraId="02B930B6" w14:textId="37644744"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28 August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158E737D" w14:textId="4A4F6354" w:rsidR="00F7084F" w:rsidRPr="009105C0" w:rsidRDefault="00F7084F" w:rsidP="00F7084F">
            <w:pPr>
              <w:spacing w:after="120"/>
              <w:rPr>
                <w:b/>
                <w:sz w:val="20"/>
                <w:szCs w:val="20"/>
              </w:rPr>
            </w:pPr>
            <w:hyperlink r:id="rId109" w:history="1">
              <w:r w:rsidRPr="00F13DF8">
                <w:rPr>
                  <w:rStyle w:val="Hyperlink"/>
                  <w:bCs/>
                  <w:sz w:val="20"/>
                  <w:szCs w:val="20"/>
                </w:rPr>
                <w:t>https://cales.arizona.edu/srer/content/publications</w:t>
              </w:r>
            </w:hyperlink>
          </w:p>
        </w:tc>
      </w:tr>
      <w:tr w:rsidR="00F7084F" w:rsidRPr="009105C0" w14:paraId="73A2F724" w14:textId="77777777" w:rsidTr="00705135">
        <w:trPr>
          <w:trHeight w:val="254"/>
        </w:trPr>
        <w:tc>
          <w:tcPr>
            <w:tcW w:w="1234" w:type="dxa"/>
          </w:tcPr>
          <w:p w14:paraId="49AE6CCE" w14:textId="1B21803F" w:rsidR="00F7084F" w:rsidRPr="009105C0" w:rsidRDefault="00F7084F" w:rsidP="00F7084F">
            <w:pPr>
              <w:spacing w:after="120"/>
              <w:rPr>
                <w:b/>
                <w:sz w:val="20"/>
                <w:szCs w:val="20"/>
              </w:rPr>
            </w:pPr>
            <w:r w:rsidRPr="007C68B1">
              <w:rPr>
                <w:bCs/>
                <w:sz w:val="20"/>
                <w:szCs w:val="20"/>
              </w:rPr>
              <w:t>0</w:t>
            </w:r>
            <w:r>
              <w:rPr>
                <w:bCs/>
                <w:sz w:val="20"/>
                <w:szCs w:val="20"/>
              </w:rPr>
              <w:t>8</w:t>
            </w:r>
            <w:r w:rsidRPr="009105C0">
              <w:rPr>
                <w:bCs/>
                <w:sz w:val="20"/>
                <w:szCs w:val="20"/>
              </w:rPr>
              <w:t>-</w:t>
            </w:r>
            <w:r>
              <w:rPr>
                <w:bCs/>
                <w:sz w:val="20"/>
                <w:szCs w:val="20"/>
              </w:rPr>
              <w:t>08</w:t>
            </w:r>
            <w:r w:rsidRPr="009105C0">
              <w:rPr>
                <w:bCs/>
                <w:sz w:val="20"/>
                <w:szCs w:val="20"/>
              </w:rPr>
              <w:t>-202</w:t>
            </w:r>
            <w:r>
              <w:rPr>
                <w:bCs/>
                <w:sz w:val="20"/>
                <w:szCs w:val="20"/>
              </w:rPr>
              <w:t>3</w:t>
            </w:r>
          </w:p>
        </w:tc>
        <w:tc>
          <w:tcPr>
            <w:tcW w:w="2335" w:type="dxa"/>
          </w:tcPr>
          <w:p w14:paraId="4390F92C" w14:textId="6448A219"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BB3DAC3" w14:textId="517F838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DDC3326" w14:textId="23E6BCB3" w:rsidR="00F7084F" w:rsidRPr="009105C0" w:rsidRDefault="00F7084F" w:rsidP="00F7084F">
            <w:pPr>
              <w:spacing w:after="120"/>
              <w:rPr>
                <w:b/>
                <w:sz w:val="20"/>
                <w:szCs w:val="20"/>
              </w:rPr>
            </w:pPr>
            <w:hyperlink r:id="rId110" w:history="1">
              <w:r w:rsidRPr="009105C0">
                <w:rPr>
                  <w:rStyle w:val="Hyperlink"/>
                  <w:sz w:val="20"/>
                  <w:szCs w:val="20"/>
                </w:rPr>
                <w:t>https://cals.arizona.edu/srer/content/data-download</w:t>
              </w:r>
            </w:hyperlink>
          </w:p>
        </w:tc>
      </w:tr>
      <w:tr w:rsidR="00F7084F" w:rsidRPr="009105C0" w14:paraId="582AD6F9" w14:textId="77777777" w:rsidTr="00705135">
        <w:trPr>
          <w:trHeight w:val="254"/>
        </w:trPr>
        <w:tc>
          <w:tcPr>
            <w:tcW w:w="1234" w:type="dxa"/>
          </w:tcPr>
          <w:p w14:paraId="6B254D33" w14:textId="49A7B53F" w:rsidR="00F7084F" w:rsidRPr="009105C0" w:rsidRDefault="00F7084F" w:rsidP="00F7084F">
            <w:pPr>
              <w:spacing w:after="120"/>
              <w:rPr>
                <w:b/>
                <w:sz w:val="20"/>
                <w:szCs w:val="20"/>
              </w:rPr>
            </w:pPr>
            <w:r w:rsidRPr="007C68B1">
              <w:rPr>
                <w:bCs/>
                <w:sz w:val="20"/>
                <w:szCs w:val="20"/>
              </w:rPr>
              <w:t>0</w:t>
            </w:r>
            <w:r>
              <w:rPr>
                <w:bCs/>
                <w:sz w:val="20"/>
                <w:szCs w:val="20"/>
              </w:rPr>
              <w:t>8</w:t>
            </w:r>
            <w:r w:rsidRPr="009105C0">
              <w:rPr>
                <w:bCs/>
                <w:sz w:val="20"/>
                <w:szCs w:val="20"/>
              </w:rPr>
              <w:t>-</w:t>
            </w:r>
            <w:r>
              <w:rPr>
                <w:bCs/>
                <w:sz w:val="20"/>
                <w:szCs w:val="20"/>
              </w:rPr>
              <w:t>08</w:t>
            </w:r>
            <w:r w:rsidRPr="009105C0">
              <w:rPr>
                <w:bCs/>
                <w:sz w:val="20"/>
                <w:szCs w:val="20"/>
              </w:rPr>
              <w:t>-202</w:t>
            </w:r>
            <w:r>
              <w:rPr>
                <w:bCs/>
                <w:sz w:val="20"/>
                <w:szCs w:val="20"/>
              </w:rPr>
              <w:t>3</w:t>
            </w:r>
          </w:p>
        </w:tc>
        <w:tc>
          <w:tcPr>
            <w:tcW w:w="2335" w:type="dxa"/>
          </w:tcPr>
          <w:p w14:paraId="110F93B1" w14:textId="4A7B7C23"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1DA1B203" w14:textId="57AA4BB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July</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5F36E638" w14:textId="4CEFC8CA" w:rsidR="00F7084F" w:rsidRPr="009105C0" w:rsidRDefault="00F7084F" w:rsidP="00F7084F">
            <w:pPr>
              <w:spacing w:after="120"/>
              <w:rPr>
                <w:b/>
                <w:sz w:val="20"/>
                <w:szCs w:val="20"/>
              </w:rPr>
            </w:pPr>
            <w:hyperlink r:id="rId111" w:history="1">
              <w:r w:rsidRPr="009105C0">
                <w:rPr>
                  <w:rStyle w:val="Hyperlink"/>
                  <w:sz w:val="20"/>
                  <w:szCs w:val="20"/>
                </w:rPr>
                <w:t>https://cals.arizona.edu/srer/content/precipitation</w:t>
              </w:r>
            </w:hyperlink>
          </w:p>
        </w:tc>
      </w:tr>
      <w:tr w:rsidR="00F7084F" w:rsidRPr="009105C0" w14:paraId="1043BF9C" w14:textId="77777777" w:rsidTr="00705135">
        <w:trPr>
          <w:trHeight w:val="254"/>
        </w:trPr>
        <w:tc>
          <w:tcPr>
            <w:tcW w:w="1234" w:type="dxa"/>
          </w:tcPr>
          <w:p w14:paraId="2C58401E" w14:textId="7AF5B197" w:rsidR="00F7084F" w:rsidRPr="009105C0" w:rsidRDefault="00F7084F" w:rsidP="00F7084F">
            <w:pPr>
              <w:spacing w:after="120"/>
              <w:rPr>
                <w:b/>
                <w:sz w:val="20"/>
                <w:szCs w:val="20"/>
              </w:rPr>
            </w:pPr>
            <w:r w:rsidRPr="007C68B1">
              <w:rPr>
                <w:bCs/>
                <w:sz w:val="20"/>
                <w:szCs w:val="20"/>
              </w:rPr>
              <w:t>0</w:t>
            </w:r>
            <w:r>
              <w:rPr>
                <w:bCs/>
                <w:sz w:val="20"/>
                <w:szCs w:val="20"/>
              </w:rPr>
              <w:t>8</w:t>
            </w:r>
            <w:r w:rsidRPr="007C68B1">
              <w:rPr>
                <w:bCs/>
                <w:sz w:val="20"/>
                <w:szCs w:val="20"/>
              </w:rPr>
              <w:t>-</w:t>
            </w:r>
            <w:r>
              <w:rPr>
                <w:bCs/>
                <w:sz w:val="20"/>
                <w:szCs w:val="20"/>
              </w:rPr>
              <w:t>0</w:t>
            </w:r>
            <w:r w:rsidRPr="007C68B1">
              <w:rPr>
                <w:bCs/>
                <w:sz w:val="20"/>
                <w:szCs w:val="20"/>
              </w:rPr>
              <w:t>1-2023</w:t>
            </w:r>
          </w:p>
        </w:tc>
        <w:tc>
          <w:tcPr>
            <w:tcW w:w="2335" w:type="dxa"/>
          </w:tcPr>
          <w:p w14:paraId="50A07B4A" w14:textId="3BD7020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7A6AF28" w14:textId="42758AC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09A733E" w14:textId="325AC685" w:rsidR="00F7084F" w:rsidRPr="009105C0" w:rsidRDefault="00F7084F" w:rsidP="00F7084F">
            <w:pPr>
              <w:spacing w:after="120"/>
              <w:rPr>
                <w:b/>
                <w:sz w:val="20"/>
                <w:szCs w:val="20"/>
              </w:rPr>
            </w:pPr>
            <w:hyperlink r:id="rId112" w:history="1">
              <w:r w:rsidRPr="009105C0">
                <w:rPr>
                  <w:rStyle w:val="Hyperlink"/>
                  <w:sz w:val="20"/>
                  <w:szCs w:val="20"/>
                </w:rPr>
                <w:t>https://cals.arizona.edu/srer/content/data-download</w:t>
              </w:r>
            </w:hyperlink>
          </w:p>
        </w:tc>
      </w:tr>
      <w:tr w:rsidR="00F7084F" w:rsidRPr="009105C0" w14:paraId="01963D78" w14:textId="77777777" w:rsidTr="00705135">
        <w:trPr>
          <w:trHeight w:val="254"/>
        </w:trPr>
        <w:tc>
          <w:tcPr>
            <w:tcW w:w="1234" w:type="dxa"/>
          </w:tcPr>
          <w:p w14:paraId="0DE600C9" w14:textId="153C0B46" w:rsidR="00F7084F" w:rsidRPr="009105C0" w:rsidRDefault="00F7084F" w:rsidP="00F7084F">
            <w:pPr>
              <w:spacing w:after="120"/>
              <w:rPr>
                <w:b/>
                <w:sz w:val="20"/>
                <w:szCs w:val="20"/>
              </w:rPr>
            </w:pPr>
            <w:r w:rsidRPr="007C68B1">
              <w:rPr>
                <w:bCs/>
                <w:sz w:val="20"/>
                <w:szCs w:val="20"/>
              </w:rPr>
              <w:t>0</w:t>
            </w:r>
            <w:r>
              <w:rPr>
                <w:bCs/>
                <w:sz w:val="20"/>
                <w:szCs w:val="20"/>
              </w:rPr>
              <w:t>8</w:t>
            </w:r>
            <w:r w:rsidRPr="007C68B1">
              <w:rPr>
                <w:bCs/>
                <w:sz w:val="20"/>
                <w:szCs w:val="20"/>
              </w:rPr>
              <w:t>-</w:t>
            </w:r>
            <w:r>
              <w:rPr>
                <w:bCs/>
                <w:sz w:val="20"/>
                <w:szCs w:val="20"/>
              </w:rPr>
              <w:t>0</w:t>
            </w:r>
            <w:r w:rsidRPr="007C68B1">
              <w:rPr>
                <w:bCs/>
                <w:sz w:val="20"/>
                <w:szCs w:val="20"/>
              </w:rPr>
              <w:t>1-2023</w:t>
            </w:r>
          </w:p>
        </w:tc>
        <w:tc>
          <w:tcPr>
            <w:tcW w:w="2335" w:type="dxa"/>
          </w:tcPr>
          <w:p w14:paraId="4BB8D771" w14:textId="516EAF0B" w:rsidR="00F7084F" w:rsidRPr="009105C0" w:rsidRDefault="00F7084F" w:rsidP="00F7084F">
            <w:pPr>
              <w:spacing w:after="120"/>
              <w:rPr>
                <w:b/>
                <w:sz w:val="20"/>
                <w:szCs w:val="20"/>
              </w:rPr>
            </w:pPr>
            <w:r w:rsidRPr="009105C0">
              <w:rPr>
                <w:bCs/>
                <w:sz w:val="20"/>
                <w:szCs w:val="20"/>
              </w:rPr>
              <w:t>Research\Publications</w:t>
            </w:r>
          </w:p>
        </w:tc>
        <w:tc>
          <w:tcPr>
            <w:tcW w:w="4531" w:type="dxa"/>
          </w:tcPr>
          <w:p w14:paraId="0D2DDB47" w14:textId="52BFD1FF"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01 August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3341E260" w14:textId="4E9EEAD4" w:rsidR="00F7084F" w:rsidRPr="009105C0" w:rsidRDefault="00F7084F" w:rsidP="00F7084F">
            <w:pPr>
              <w:spacing w:after="120"/>
              <w:rPr>
                <w:b/>
                <w:sz w:val="20"/>
                <w:szCs w:val="20"/>
              </w:rPr>
            </w:pPr>
            <w:hyperlink r:id="rId113" w:history="1">
              <w:r w:rsidRPr="009105C0">
                <w:rPr>
                  <w:rStyle w:val="Hyperlink"/>
                  <w:bCs/>
                  <w:sz w:val="20"/>
                  <w:szCs w:val="20"/>
                </w:rPr>
                <w:t>https://cals.arizona.edu/srer/content/publications</w:t>
              </w:r>
            </w:hyperlink>
          </w:p>
        </w:tc>
      </w:tr>
      <w:tr w:rsidR="00F7084F" w:rsidRPr="009105C0" w14:paraId="532D280D" w14:textId="77777777" w:rsidTr="00705135">
        <w:trPr>
          <w:trHeight w:val="254"/>
        </w:trPr>
        <w:tc>
          <w:tcPr>
            <w:tcW w:w="1234" w:type="dxa"/>
          </w:tcPr>
          <w:p w14:paraId="5084D3C0" w14:textId="78D47814" w:rsidR="00F7084F" w:rsidRPr="007C68B1" w:rsidRDefault="00F7084F" w:rsidP="00F7084F">
            <w:pPr>
              <w:spacing w:after="120"/>
              <w:rPr>
                <w:bCs/>
                <w:sz w:val="20"/>
                <w:szCs w:val="20"/>
              </w:rPr>
            </w:pPr>
            <w:r w:rsidRPr="007C68B1">
              <w:rPr>
                <w:bCs/>
                <w:sz w:val="20"/>
                <w:szCs w:val="20"/>
              </w:rPr>
              <w:t>07-1</w:t>
            </w:r>
            <w:r>
              <w:rPr>
                <w:bCs/>
                <w:sz w:val="20"/>
                <w:szCs w:val="20"/>
              </w:rPr>
              <w:t>8</w:t>
            </w:r>
            <w:r w:rsidRPr="007C68B1">
              <w:rPr>
                <w:bCs/>
                <w:sz w:val="20"/>
                <w:szCs w:val="20"/>
              </w:rPr>
              <w:t>-2023</w:t>
            </w:r>
          </w:p>
        </w:tc>
        <w:tc>
          <w:tcPr>
            <w:tcW w:w="2335" w:type="dxa"/>
          </w:tcPr>
          <w:p w14:paraId="12BC59A0" w14:textId="63AC0F36"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5EC6FFAD" w14:textId="5AD06A73"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34B84AA" w14:textId="0890A3D5" w:rsidR="00F7084F" w:rsidRPr="009105C0" w:rsidRDefault="00F7084F" w:rsidP="00F7084F">
            <w:pPr>
              <w:spacing w:after="120"/>
              <w:rPr>
                <w:b/>
                <w:sz w:val="20"/>
                <w:szCs w:val="20"/>
              </w:rPr>
            </w:pPr>
            <w:hyperlink r:id="rId114" w:history="1">
              <w:r w:rsidRPr="009105C0">
                <w:rPr>
                  <w:rStyle w:val="Hyperlink"/>
                  <w:sz w:val="20"/>
                  <w:szCs w:val="20"/>
                </w:rPr>
                <w:t>https://cals.arizona.edu/srer/content/data-download</w:t>
              </w:r>
            </w:hyperlink>
          </w:p>
        </w:tc>
      </w:tr>
      <w:tr w:rsidR="00F7084F" w:rsidRPr="009105C0" w14:paraId="3F125E7F" w14:textId="77777777" w:rsidTr="00705135">
        <w:trPr>
          <w:trHeight w:val="254"/>
        </w:trPr>
        <w:tc>
          <w:tcPr>
            <w:tcW w:w="1234" w:type="dxa"/>
          </w:tcPr>
          <w:p w14:paraId="2FA4B945" w14:textId="5E1F254D" w:rsidR="00F7084F" w:rsidRPr="007C68B1" w:rsidRDefault="00F7084F" w:rsidP="00F7084F">
            <w:pPr>
              <w:spacing w:after="120"/>
              <w:rPr>
                <w:bCs/>
                <w:sz w:val="20"/>
                <w:szCs w:val="20"/>
              </w:rPr>
            </w:pPr>
            <w:r w:rsidRPr="007C68B1">
              <w:rPr>
                <w:bCs/>
                <w:sz w:val="20"/>
                <w:szCs w:val="20"/>
              </w:rPr>
              <w:t>07-1</w:t>
            </w:r>
            <w:r>
              <w:rPr>
                <w:bCs/>
                <w:sz w:val="20"/>
                <w:szCs w:val="20"/>
              </w:rPr>
              <w:t>8</w:t>
            </w:r>
            <w:r w:rsidRPr="007C68B1">
              <w:rPr>
                <w:bCs/>
                <w:sz w:val="20"/>
                <w:szCs w:val="20"/>
              </w:rPr>
              <w:t>-2023</w:t>
            </w:r>
          </w:p>
        </w:tc>
        <w:tc>
          <w:tcPr>
            <w:tcW w:w="2335" w:type="dxa"/>
          </w:tcPr>
          <w:p w14:paraId="5D645618" w14:textId="1DAE838C"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730D2A">
              <w:rPr>
                <w:bCs/>
                <w:sz w:val="20"/>
                <w:szCs w:val="20"/>
              </w:rPr>
              <w:t>Monthly Livestock Use by Pasture Since 1908</w:t>
            </w:r>
          </w:p>
        </w:tc>
        <w:tc>
          <w:tcPr>
            <w:tcW w:w="4531" w:type="dxa"/>
          </w:tcPr>
          <w:p w14:paraId="6D47C23D" w14:textId="178261A8" w:rsidR="00F7084F" w:rsidRPr="009105C0" w:rsidRDefault="00F7084F" w:rsidP="00F7084F">
            <w:pPr>
              <w:spacing w:after="120"/>
              <w:rPr>
                <w:bCs/>
                <w:sz w:val="20"/>
                <w:szCs w:val="20"/>
              </w:rPr>
            </w:pPr>
            <w:r>
              <w:rPr>
                <w:bCs/>
                <w:sz w:val="20"/>
                <w:szCs w:val="20"/>
              </w:rPr>
              <w:t xml:space="preserve">Uploaded new revised versions of the </w:t>
            </w:r>
            <w:r w:rsidRPr="009105C0">
              <w:rPr>
                <w:bCs/>
                <w:sz w:val="20"/>
                <w:szCs w:val="20"/>
              </w:rPr>
              <w:t>file</w:t>
            </w:r>
            <w:r>
              <w:rPr>
                <w:bCs/>
                <w:sz w:val="20"/>
                <w:szCs w:val="20"/>
              </w:rPr>
              <w:t>s in the</w:t>
            </w:r>
            <w:r w:rsidRPr="009105C0">
              <w:rPr>
                <w:bCs/>
                <w:sz w:val="20"/>
                <w:szCs w:val="20"/>
              </w:rPr>
              <w:t xml:space="preserve"> </w:t>
            </w:r>
            <w:r w:rsidRPr="007F34B6">
              <w:rPr>
                <w:bCs/>
                <w:sz w:val="20"/>
                <w:szCs w:val="20"/>
              </w:rPr>
              <w:t>‘</w:t>
            </w:r>
            <w:r w:rsidRPr="007F34B6">
              <w:rPr>
                <w:bCs/>
                <w:i/>
                <w:iCs/>
                <w:sz w:val="20"/>
                <w:szCs w:val="20"/>
              </w:rPr>
              <w:t>Stocking Rate History database and notes</w:t>
            </w:r>
            <w:r w:rsidRPr="007F34B6">
              <w:rPr>
                <w:bCs/>
                <w:sz w:val="20"/>
                <w:szCs w:val="20"/>
              </w:rPr>
              <w:t>’ section.</w:t>
            </w:r>
            <w:r>
              <w:rPr>
                <w:bCs/>
                <w:sz w:val="20"/>
                <w:szCs w:val="20"/>
              </w:rPr>
              <w:t xml:space="preserve"> New files: ‘</w:t>
            </w:r>
            <w:r w:rsidRPr="00182CA3">
              <w:rPr>
                <w:bCs/>
                <w:i/>
                <w:iCs/>
                <w:sz w:val="20"/>
                <w:szCs w:val="20"/>
              </w:rPr>
              <w:t>Stocking_Rate_History_2023July1</w:t>
            </w:r>
            <w:r>
              <w:rPr>
                <w:bCs/>
                <w:i/>
                <w:iCs/>
                <w:sz w:val="20"/>
                <w:szCs w:val="20"/>
              </w:rPr>
              <w:t>8.xlsx</w:t>
            </w:r>
            <w:r w:rsidRPr="00182CA3">
              <w:rPr>
                <w:bCs/>
                <w:i/>
                <w:iCs/>
                <w:sz w:val="20"/>
                <w:szCs w:val="20"/>
              </w:rPr>
              <w:t>’</w:t>
            </w:r>
            <w:r>
              <w:rPr>
                <w:bCs/>
                <w:sz w:val="20"/>
                <w:szCs w:val="20"/>
              </w:rPr>
              <w:t xml:space="preserve"> and ‘</w:t>
            </w:r>
            <w:r w:rsidRPr="00AC4FAF">
              <w:rPr>
                <w:bCs/>
                <w:i/>
                <w:iCs/>
                <w:sz w:val="20"/>
                <w:szCs w:val="20"/>
              </w:rPr>
              <w:t>Stocking_Rate_History_Notes_2023July1</w:t>
            </w:r>
            <w:r>
              <w:rPr>
                <w:bCs/>
                <w:i/>
                <w:iCs/>
                <w:sz w:val="20"/>
                <w:szCs w:val="20"/>
              </w:rPr>
              <w:t>8.docx</w:t>
            </w:r>
            <w:r>
              <w:rPr>
                <w:bCs/>
                <w:sz w:val="20"/>
                <w:szCs w:val="20"/>
              </w:rPr>
              <w:t>’</w:t>
            </w:r>
          </w:p>
        </w:tc>
        <w:tc>
          <w:tcPr>
            <w:tcW w:w="5762" w:type="dxa"/>
          </w:tcPr>
          <w:p w14:paraId="74F39119" w14:textId="5CA2CF56" w:rsidR="00F7084F" w:rsidRDefault="00F7084F" w:rsidP="00F7084F">
            <w:pPr>
              <w:spacing w:after="120"/>
            </w:pPr>
            <w:r w:rsidRPr="00484623">
              <w:rPr>
                <w:rStyle w:val="Hyperlink"/>
                <w:bCs/>
                <w:sz w:val="20"/>
                <w:szCs w:val="20"/>
              </w:rPr>
              <w:t>https://cals.arizona.edu/srer/content/monthly-livestock-use-pasture-1908</w:t>
            </w:r>
          </w:p>
        </w:tc>
      </w:tr>
      <w:tr w:rsidR="00F7084F" w:rsidRPr="009105C0" w14:paraId="3B54D123" w14:textId="77777777" w:rsidTr="00705135">
        <w:trPr>
          <w:trHeight w:val="254"/>
        </w:trPr>
        <w:tc>
          <w:tcPr>
            <w:tcW w:w="1234" w:type="dxa"/>
          </w:tcPr>
          <w:p w14:paraId="6E398108" w14:textId="762EF6D2" w:rsidR="00F7084F" w:rsidRPr="009105C0" w:rsidRDefault="00F7084F" w:rsidP="00F7084F">
            <w:pPr>
              <w:spacing w:after="120"/>
              <w:rPr>
                <w:b/>
                <w:sz w:val="20"/>
                <w:szCs w:val="20"/>
              </w:rPr>
            </w:pPr>
            <w:r w:rsidRPr="007C68B1">
              <w:rPr>
                <w:bCs/>
                <w:sz w:val="20"/>
                <w:szCs w:val="20"/>
              </w:rPr>
              <w:t>07-17-2023</w:t>
            </w:r>
          </w:p>
        </w:tc>
        <w:tc>
          <w:tcPr>
            <w:tcW w:w="2335" w:type="dxa"/>
          </w:tcPr>
          <w:p w14:paraId="2F180279" w14:textId="10CF2A96" w:rsidR="00F7084F" w:rsidRPr="009105C0" w:rsidRDefault="00F7084F" w:rsidP="00F7084F">
            <w:pPr>
              <w:spacing w:after="120"/>
              <w:rPr>
                <w:b/>
                <w:sz w:val="20"/>
                <w:szCs w:val="20"/>
              </w:rPr>
            </w:pPr>
            <w:r w:rsidRPr="009105C0">
              <w:rPr>
                <w:bCs/>
                <w:sz w:val="20"/>
                <w:szCs w:val="20"/>
              </w:rPr>
              <w:t>Research\Publications</w:t>
            </w:r>
          </w:p>
        </w:tc>
        <w:tc>
          <w:tcPr>
            <w:tcW w:w="4531" w:type="dxa"/>
          </w:tcPr>
          <w:p w14:paraId="4723AB75" w14:textId="13A2DE78"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7 July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3E7576A1" w14:textId="2C11BA98" w:rsidR="00F7084F" w:rsidRPr="009105C0" w:rsidRDefault="00F7084F" w:rsidP="00F7084F">
            <w:pPr>
              <w:spacing w:after="120"/>
              <w:rPr>
                <w:b/>
                <w:sz w:val="20"/>
                <w:szCs w:val="20"/>
              </w:rPr>
            </w:pPr>
            <w:hyperlink r:id="rId115" w:history="1">
              <w:r w:rsidRPr="009105C0">
                <w:rPr>
                  <w:rStyle w:val="Hyperlink"/>
                  <w:bCs/>
                  <w:sz w:val="20"/>
                  <w:szCs w:val="20"/>
                </w:rPr>
                <w:t>https://cals.arizona.edu/srer/content/publications</w:t>
              </w:r>
            </w:hyperlink>
          </w:p>
        </w:tc>
      </w:tr>
      <w:tr w:rsidR="00F7084F" w:rsidRPr="009105C0" w14:paraId="3FE070AC" w14:textId="77777777" w:rsidTr="00705135">
        <w:trPr>
          <w:trHeight w:val="254"/>
        </w:trPr>
        <w:tc>
          <w:tcPr>
            <w:tcW w:w="1234" w:type="dxa"/>
          </w:tcPr>
          <w:p w14:paraId="54339EBF" w14:textId="2B4E41CB"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5B5DE871" w14:textId="743EDE50"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CAB15D6" w14:textId="2AE38D8A" w:rsidR="00F7084F" w:rsidRPr="00182CA3"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A7183F8" w14:textId="76B99EF4" w:rsidR="00F7084F" w:rsidRPr="009105C0" w:rsidRDefault="00F7084F" w:rsidP="00F7084F">
            <w:pPr>
              <w:spacing w:after="120"/>
              <w:rPr>
                <w:b/>
                <w:sz w:val="20"/>
                <w:szCs w:val="20"/>
              </w:rPr>
            </w:pPr>
            <w:hyperlink r:id="rId116" w:history="1">
              <w:r w:rsidRPr="009105C0">
                <w:rPr>
                  <w:rStyle w:val="Hyperlink"/>
                  <w:sz w:val="20"/>
                  <w:szCs w:val="20"/>
                </w:rPr>
                <w:t>https://cals.arizona.edu/srer/content/data-download</w:t>
              </w:r>
            </w:hyperlink>
          </w:p>
        </w:tc>
      </w:tr>
      <w:tr w:rsidR="00F7084F" w:rsidRPr="009105C0" w14:paraId="172A818F" w14:textId="77777777" w:rsidTr="00705135">
        <w:trPr>
          <w:trHeight w:val="254"/>
        </w:trPr>
        <w:tc>
          <w:tcPr>
            <w:tcW w:w="1234" w:type="dxa"/>
          </w:tcPr>
          <w:p w14:paraId="3A86BD12" w14:textId="770C1B03"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5E103C6B" w14:textId="7D01179B" w:rsidR="00F7084F" w:rsidRPr="009105C0" w:rsidRDefault="00F7084F" w:rsidP="00F7084F">
            <w:pPr>
              <w:spacing w:after="120"/>
              <w:rPr>
                <w:b/>
                <w:sz w:val="20"/>
                <w:szCs w:val="20"/>
              </w:rPr>
            </w:pPr>
            <w:r w:rsidRPr="009105C0">
              <w:rPr>
                <w:bCs/>
                <w:sz w:val="20"/>
                <w:szCs w:val="20"/>
              </w:rPr>
              <w:t xml:space="preserve">Data Resources\Data for download\Livestock </w:t>
            </w:r>
            <w:r w:rsidRPr="009105C0">
              <w:rPr>
                <w:bCs/>
                <w:sz w:val="20"/>
                <w:szCs w:val="20"/>
              </w:rPr>
              <w:lastRenderedPageBreak/>
              <w:t>Use\Current Grazing Schedule</w:t>
            </w:r>
          </w:p>
        </w:tc>
        <w:tc>
          <w:tcPr>
            <w:tcW w:w="4531" w:type="dxa"/>
          </w:tcPr>
          <w:p w14:paraId="2FEACFC1" w14:textId="73DE3E5E" w:rsidR="00F7084F" w:rsidRPr="009105C0" w:rsidRDefault="00F7084F" w:rsidP="00F7084F">
            <w:pPr>
              <w:spacing w:after="120"/>
              <w:rPr>
                <w:b/>
                <w:sz w:val="20"/>
                <w:szCs w:val="20"/>
              </w:rPr>
            </w:pPr>
            <w:r>
              <w:rPr>
                <w:bCs/>
                <w:sz w:val="20"/>
                <w:szCs w:val="20"/>
              </w:rPr>
              <w:lastRenderedPageBreak/>
              <w:t>Uploaded an updated version of</w:t>
            </w:r>
            <w:r w:rsidRPr="009105C0">
              <w:rPr>
                <w:bCs/>
                <w:sz w:val="20"/>
                <w:szCs w:val="20"/>
              </w:rPr>
              <w:t xml:space="preserve"> ‘</w:t>
            </w:r>
            <w:r w:rsidRPr="009105C0">
              <w:rPr>
                <w:bCs/>
                <w:i/>
                <w:iCs/>
                <w:sz w:val="20"/>
                <w:szCs w:val="20"/>
              </w:rPr>
              <w:t>Grazing Plan &amp; Web Outreach 202</w:t>
            </w:r>
            <w:r>
              <w:rPr>
                <w:bCs/>
                <w:i/>
                <w:iCs/>
                <w:sz w:val="20"/>
                <w:szCs w:val="20"/>
              </w:rPr>
              <w:t>2-23 through Apr 23</w:t>
            </w:r>
            <w:r w:rsidRPr="009105C0">
              <w:rPr>
                <w:bCs/>
                <w:sz w:val="20"/>
                <w:szCs w:val="20"/>
              </w:rPr>
              <w:t>’</w:t>
            </w:r>
            <w:r>
              <w:rPr>
                <w:bCs/>
                <w:sz w:val="20"/>
                <w:szCs w:val="20"/>
              </w:rPr>
              <w:t xml:space="preserve"> (updated pasture</w:t>
            </w:r>
            <w:r w:rsidRPr="0024569F">
              <w:rPr>
                <w:bCs/>
                <w:sz w:val="20"/>
                <w:szCs w:val="20"/>
              </w:rPr>
              <w:t xml:space="preserve"> </w:t>
            </w:r>
            <w:r>
              <w:rPr>
                <w:bCs/>
                <w:sz w:val="20"/>
                <w:szCs w:val="20"/>
              </w:rPr>
              <w:t xml:space="preserve">UA-D </w:t>
            </w:r>
            <w:r w:rsidRPr="0024569F">
              <w:rPr>
                <w:bCs/>
                <w:sz w:val="20"/>
                <w:szCs w:val="20"/>
              </w:rPr>
              <w:t>size and ADA</w:t>
            </w:r>
            <w:r>
              <w:rPr>
                <w:bCs/>
                <w:sz w:val="20"/>
                <w:szCs w:val="20"/>
              </w:rPr>
              <w:t>)</w:t>
            </w:r>
          </w:p>
        </w:tc>
        <w:tc>
          <w:tcPr>
            <w:tcW w:w="5762" w:type="dxa"/>
          </w:tcPr>
          <w:p w14:paraId="5E30F4C1" w14:textId="464F337A" w:rsidR="00F7084F" w:rsidRPr="009105C0" w:rsidRDefault="00F7084F" w:rsidP="00F7084F">
            <w:pPr>
              <w:spacing w:after="120"/>
              <w:rPr>
                <w:b/>
                <w:sz w:val="20"/>
                <w:szCs w:val="20"/>
              </w:rPr>
            </w:pPr>
            <w:hyperlink r:id="rId117" w:history="1">
              <w:r w:rsidRPr="009105C0">
                <w:rPr>
                  <w:rStyle w:val="Hyperlink"/>
                  <w:sz w:val="20"/>
                  <w:szCs w:val="20"/>
                </w:rPr>
                <w:t>https://cals.arizona.edu/srer/content/current-grazing-schedule</w:t>
              </w:r>
            </w:hyperlink>
          </w:p>
        </w:tc>
      </w:tr>
      <w:tr w:rsidR="00F7084F" w:rsidRPr="009105C0" w14:paraId="2AFC8C33" w14:textId="77777777" w:rsidTr="00705135">
        <w:trPr>
          <w:trHeight w:val="254"/>
        </w:trPr>
        <w:tc>
          <w:tcPr>
            <w:tcW w:w="1234" w:type="dxa"/>
          </w:tcPr>
          <w:p w14:paraId="0E397A94" w14:textId="4EBFF601"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4E202D79" w14:textId="76430A1E"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437D4D27" w14:textId="567BE916"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2122</w:t>
            </w:r>
            <w:r w:rsidRPr="00CE6CBA">
              <w:rPr>
                <w:bCs/>
                <w:sz w:val="20"/>
                <w:szCs w:val="20"/>
              </w:rPr>
              <w:t>’</w:t>
            </w:r>
            <w:r>
              <w:rPr>
                <w:bCs/>
                <w:sz w:val="20"/>
                <w:szCs w:val="20"/>
              </w:rPr>
              <w:t xml:space="preserve"> (updated pasture</w:t>
            </w:r>
            <w:r>
              <w:t xml:space="preserve"> </w:t>
            </w:r>
            <w:r>
              <w:rPr>
                <w:bCs/>
                <w:sz w:val="20"/>
                <w:szCs w:val="20"/>
              </w:rPr>
              <w:t xml:space="preserve">UA-D </w:t>
            </w:r>
            <w:r w:rsidRPr="0024569F">
              <w:rPr>
                <w:bCs/>
                <w:sz w:val="20"/>
                <w:szCs w:val="20"/>
              </w:rPr>
              <w:t>size and ADA</w:t>
            </w:r>
            <w:r>
              <w:rPr>
                <w:bCs/>
                <w:sz w:val="20"/>
                <w:szCs w:val="20"/>
              </w:rPr>
              <w:t>)</w:t>
            </w:r>
          </w:p>
        </w:tc>
        <w:tc>
          <w:tcPr>
            <w:tcW w:w="5762" w:type="dxa"/>
          </w:tcPr>
          <w:p w14:paraId="3905B4F9" w14:textId="128E943F" w:rsidR="00F7084F" w:rsidRDefault="00F7084F" w:rsidP="00F7084F">
            <w:pPr>
              <w:spacing w:after="120"/>
            </w:pPr>
            <w:hyperlink r:id="rId118" w:history="1">
              <w:r w:rsidRPr="00FE2CF5">
                <w:rPr>
                  <w:rStyle w:val="Hyperlink"/>
                </w:rPr>
                <w:t>https://cals.arizona.edu/srer/content/comparison-planned-livestock-use-and-actual-use-2006</w:t>
              </w:r>
            </w:hyperlink>
          </w:p>
        </w:tc>
      </w:tr>
      <w:tr w:rsidR="00F7084F" w:rsidRPr="009105C0" w14:paraId="135817CE" w14:textId="77777777" w:rsidTr="00705135">
        <w:trPr>
          <w:trHeight w:val="254"/>
        </w:trPr>
        <w:tc>
          <w:tcPr>
            <w:tcW w:w="1234" w:type="dxa"/>
          </w:tcPr>
          <w:p w14:paraId="020E37FC" w14:textId="7F2F4CDF"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76866FC6" w14:textId="5B7FC14E"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1E7AE5BC" w14:textId="40F187C0" w:rsidR="00F7084F" w:rsidRPr="00FB2DE6" w:rsidRDefault="00F7084F" w:rsidP="00F7084F">
            <w:pPr>
              <w:spacing w:after="120"/>
              <w:rPr>
                <w:bCs/>
                <w:i/>
                <w:iCs/>
                <w:sz w:val="20"/>
                <w:szCs w:val="20"/>
              </w:rPr>
            </w:pPr>
            <w:r>
              <w:rPr>
                <w:bCs/>
                <w:sz w:val="20"/>
                <w:szCs w:val="20"/>
              </w:rPr>
              <w:t>Uploaded an updated version of</w:t>
            </w:r>
            <w:r w:rsidRPr="009105C0">
              <w:rPr>
                <w:bCs/>
                <w:sz w:val="20"/>
                <w:szCs w:val="20"/>
              </w:rPr>
              <w:t xml:space="preserve"> ‘</w:t>
            </w:r>
            <w:r w:rsidRPr="009672A9">
              <w:rPr>
                <w:bCs/>
                <w:sz w:val="20"/>
                <w:szCs w:val="20"/>
              </w:rPr>
              <w:t>grazingsummary2</w:t>
            </w:r>
            <w:r>
              <w:rPr>
                <w:bCs/>
                <w:sz w:val="20"/>
                <w:szCs w:val="20"/>
              </w:rPr>
              <w:t>021</w:t>
            </w:r>
            <w:r w:rsidRPr="00CE6CBA">
              <w:rPr>
                <w:bCs/>
                <w:sz w:val="20"/>
                <w:szCs w:val="20"/>
              </w:rPr>
              <w:t>’</w:t>
            </w:r>
            <w:r>
              <w:rPr>
                <w:bCs/>
                <w:sz w:val="20"/>
                <w:szCs w:val="20"/>
              </w:rPr>
              <w:t xml:space="preserve"> (updated pasture UA-D</w:t>
            </w:r>
            <w:r>
              <w:t xml:space="preserve"> </w:t>
            </w:r>
            <w:r w:rsidRPr="0024569F">
              <w:rPr>
                <w:bCs/>
                <w:sz w:val="20"/>
                <w:szCs w:val="20"/>
              </w:rPr>
              <w:t>size and ADA</w:t>
            </w:r>
            <w:r>
              <w:rPr>
                <w:bCs/>
                <w:sz w:val="20"/>
                <w:szCs w:val="20"/>
              </w:rPr>
              <w:t>)</w:t>
            </w:r>
          </w:p>
        </w:tc>
        <w:tc>
          <w:tcPr>
            <w:tcW w:w="5762" w:type="dxa"/>
          </w:tcPr>
          <w:p w14:paraId="6BCC2FF1" w14:textId="2E1055B1" w:rsidR="00F7084F" w:rsidRDefault="00F7084F" w:rsidP="00F7084F">
            <w:pPr>
              <w:spacing w:after="120"/>
            </w:pPr>
            <w:hyperlink r:id="rId119" w:history="1">
              <w:r w:rsidRPr="00FE2CF5">
                <w:rPr>
                  <w:rStyle w:val="Hyperlink"/>
                </w:rPr>
                <w:t>https://cals.arizona.edu/srer/content/comparison-planned-livestock-use-and-actual-use-2006</w:t>
              </w:r>
            </w:hyperlink>
          </w:p>
        </w:tc>
      </w:tr>
      <w:tr w:rsidR="00F7084F" w:rsidRPr="009105C0" w14:paraId="379D3288" w14:textId="77777777" w:rsidTr="00705135">
        <w:trPr>
          <w:trHeight w:val="254"/>
        </w:trPr>
        <w:tc>
          <w:tcPr>
            <w:tcW w:w="1234" w:type="dxa"/>
          </w:tcPr>
          <w:p w14:paraId="228C59A8" w14:textId="74F1B6B9"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7D58575F" w14:textId="10676CCB"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411CD372" w14:textId="30EA6423"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920</w:t>
            </w:r>
            <w:r w:rsidRPr="00CE6CBA">
              <w:rPr>
                <w:bCs/>
                <w:sz w:val="20"/>
                <w:szCs w:val="20"/>
              </w:rPr>
              <w:t>’</w:t>
            </w:r>
            <w:r>
              <w:rPr>
                <w:bCs/>
                <w:sz w:val="20"/>
                <w:szCs w:val="20"/>
              </w:rPr>
              <w:t xml:space="preserve"> (updated pasture UA-D</w:t>
            </w:r>
            <w:r>
              <w:t xml:space="preserve"> </w:t>
            </w:r>
            <w:r w:rsidRPr="0024569F">
              <w:rPr>
                <w:bCs/>
                <w:sz w:val="20"/>
                <w:szCs w:val="20"/>
              </w:rPr>
              <w:t>size and ADA</w:t>
            </w:r>
            <w:r>
              <w:rPr>
                <w:bCs/>
                <w:sz w:val="20"/>
                <w:szCs w:val="20"/>
              </w:rPr>
              <w:t>)</w:t>
            </w:r>
          </w:p>
        </w:tc>
        <w:tc>
          <w:tcPr>
            <w:tcW w:w="5762" w:type="dxa"/>
          </w:tcPr>
          <w:p w14:paraId="09E880AD" w14:textId="2FFED6D0" w:rsidR="00F7084F" w:rsidRDefault="00F7084F" w:rsidP="00F7084F">
            <w:pPr>
              <w:spacing w:after="120"/>
            </w:pPr>
            <w:hyperlink r:id="rId120" w:history="1">
              <w:r w:rsidRPr="00FE2CF5">
                <w:rPr>
                  <w:rStyle w:val="Hyperlink"/>
                </w:rPr>
                <w:t>https://cals.arizona.edu/srer/content/comparison-planned-livestock-use-and-actual-use-2006</w:t>
              </w:r>
            </w:hyperlink>
          </w:p>
        </w:tc>
      </w:tr>
      <w:tr w:rsidR="00F7084F" w:rsidRPr="009105C0" w14:paraId="1AB1573C" w14:textId="77777777" w:rsidTr="00705135">
        <w:trPr>
          <w:trHeight w:val="254"/>
        </w:trPr>
        <w:tc>
          <w:tcPr>
            <w:tcW w:w="1234" w:type="dxa"/>
          </w:tcPr>
          <w:p w14:paraId="187B0C1A" w14:textId="7BC487F0"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438BF020" w14:textId="3D0199AA"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6A87DBAE" w14:textId="625335DE"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819</w:t>
            </w:r>
            <w:r w:rsidRPr="00CE6CBA">
              <w:rPr>
                <w:bCs/>
                <w:sz w:val="20"/>
                <w:szCs w:val="20"/>
              </w:rPr>
              <w:t>’</w:t>
            </w:r>
            <w:r>
              <w:rPr>
                <w:bCs/>
                <w:sz w:val="20"/>
                <w:szCs w:val="20"/>
              </w:rPr>
              <w:t xml:space="preserve"> (updated pasture</w:t>
            </w:r>
            <w:r>
              <w:t xml:space="preserve"> </w:t>
            </w:r>
            <w:r>
              <w:rPr>
                <w:bCs/>
                <w:sz w:val="20"/>
                <w:szCs w:val="20"/>
              </w:rPr>
              <w:t xml:space="preserve">UA-D </w:t>
            </w:r>
            <w:r w:rsidRPr="0024569F">
              <w:rPr>
                <w:bCs/>
                <w:sz w:val="20"/>
                <w:szCs w:val="20"/>
              </w:rPr>
              <w:t>size and ADA</w:t>
            </w:r>
            <w:r>
              <w:rPr>
                <w:bCs/>
                <w:sz w:val="20"/>
                <w:szCs w:val="20"/>
              </w:rPr>
              <w:t>)</w:t>
            </w:r>
          </w:p>
        </w:tc>
        <w:tc>
          <w:tcPr>
            <w:tcW w:w="5762" w:type="dxa"/>
          </w:tcPr>
          <w:p w14:paraId="79039D2A" w14:textId="0084F325" w:rsidR="00F7084F" w:rsidRDefault="00F7084F" w:rsidP="00F7084F">
            <w:pPr>
              <w:spacing w:after="120"/>
            </w:pPr>
            <w:hyperlink r:id="rId121" w:history="1">
              <w:r w:rsidRPr="00FE2CF5">
                <w:rPr>
                  <w:rStyle w:val="Hyperlink"/>
                </w:rPr>
                <w:t>https://cals.arizona.edu/srer/content/comparison-planned-livestock-use-and-actual-use-2006</w:t>
              </w:r>
            </w:hyperlink>
          </w:p>
        </w:tc>
      </w:tr>
      <w:tr w:rsidR="00F7084F" w:rsidRPr="009105C0" w14:paraId="48816D31" w14:textId="77777777" w:rsidTr="00705135">
        <w:trPr>
          <w:trHeight w:val="254"/>
        </w:trPr>
        <w:tc>
          <w:tcPr>
            <w:tcW w:w="1234" w:type="dxa"/>
          </w:tcPr>
          <w:p w14:paraId="71155B31" w14:textId="01A36780"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5B584E20" w14:textId="73691840"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65BA0E0B" w14:textId="660D8883"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718</w:t>
            </w:r>
            <w:r w:rsidRPr="00CE6CBA">
              <w:rPr>
                <w:bCs/>
                <w:sz w:val="20"/>
                <w:szCs w:val="20"/>
              </w:rPr>
              <w:t>’</w:t>
            </w:r>
            <w:r>
              <w:rPr>
                <w:bCs/>
                <w:sz w:val="20"/>
                <w:szCs w:val="20"/>
              </w:rPr>
              <w:t xml:space="preserve"> (updated pasture</w:t>
            </w:r>
            <w:r>
              <w:t xml:space="preserve"> </w:t>
            </w:r>
            <w:r>
              <w:rPr>
                <w:bCs/>
                <w:sz w:val="20"/>
                <w:szCs w:val="20"/>
              </w:rPr>
              <w:t xml:space="preserve">UA-D </w:t>
            </w:r>
            <w:r w:rsidRPr="0024569F">
              <w:rPr>
                <w:bCs/>
                <w:sz w:val="20"/>
                <w:szCs w:val="20"/>
              </w:rPr>
              <w:t>size and ADA</w:t>
            </w:r>
            <w:r>
              <w:rPr>
                <w:bCs/>
                <w:sz w:val="20"/>
                <w:szCs w:val="20"/>
              </w:rPr>
              <w:t>)</w:t>
            </w:r>
          </w:p>
        </w:tc>
        <w:tc>
          <w:tcPr>
            <w:tcW w:w="5762" w:type="dxa"/>
          </w:tcPr>
          <w:p w14:paraId="2DB9B5D5" w14:textId="5EC65E09" w:rsidR="00F7084F" w:rsidRDefault="00F7084F" w:rsidP="00F7084F">
            <w:pPr>
              <w:spacing w:after="120"/>
            </w:pPr>
            <w:hyperlink r:id="rId122" w:history="1">
              <w:r w:rsidRPr="00FE2CF5">
                <w:rPr>
                  <w:rStyle w:val="Hyperlink"/>
                </w:rPr>
                <w:t>https://cals.arizona.edu/srer/content/comparison-planned-livestock-use-and-actual-use-2006</w:t>
              </w:r>
            </w:hyperlink>
          </w:p>
        </w:tc>
      </w:tr>
      <w:tr w:rsidR="00F7084F" w:rsidRPr="009105C0" w14:paraId="62303A33" w14:textId="77777777" w:rsidTr="00705135">
        <w:trPr>
          <w:trHeight w:val="254"/>
        </w:trPr>
        <w:tc>
          <w:tcPr>
            <w:tcW w:w="1234" w:type="dxa"/>
          </w:tcPr>
          <w:p w14:paraId="08EE21DA" w14:textId="0CDF9718"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32955754" w14:textId="320B7DF1"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2643EEA9" w14:textId="47654A74"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617</w:t>
            </w:r>
            <w:r w:rsidRPr="00CE6CBA">
              <w:rPr>
                <w:bCs/>
                <w:sz w:val="20"/>
                <w:szCs w:val="20"/>
              </w:rPr>
              <w:t>’</w:t>
            </w:r>
            <w:r>
              <w:rPr>
                <w:bCs/>
                <w:sz w:val="20"/>
                <w:szCs w:val="20"/>
              </w:rPr>
              <w:t xml:space="preserve"> (updated pasture UA-D </w:t>
            </w:r>
            <w:r w:rsidRPr="0024569F">
              <w:rPr>
                <w:bCs/>
                <w:sz w:val="20"/>
                <w:szCs w:val="20"/>
              </w:rPr>
              <w:t>size and ADA</w:t>
            </w:r>
            <w:r>
              <w:rPr>
                <w:bCs/>
                <w:sz w:val="20"/>
                <w:szCs w:val="20"/>
              </w:rPr>
              <w:t>)</w:t>
            </w:r>
          </w:p>
        </w:tc>
        <w:tc>
          <w:tcPr>
            <w:tcW w:w="5762" w:type="dxa"/>
          </w:tcPr>
          <w:p w14:paraId="17278544" w14:textId="7BF110AF" w:rsidR="00F7084F" w:rsidRDefault="00F7084F" w:rsidP="00F7084F">
            <w:pPr>
              <w:spacing w:after="120"/>
            </w:pPr>
            <w:hyperlink r:id="rId123" w:history="1">
              <w:r w:rsidRPr="00FE2CF5">
                <w:rPr>
                  <w:rStyle w:val="Hyperlink"/>
                </w:rPr>
                <w:t>https://cals.arizona.edu/srer/content/comparison-planned-livestock-use-and-actual-use-2006</w:t>
              </w:r>
            </w:hyperlink>
          </w:p>
        </w:tc>
      </w:tr>
      <w:tr w:rsidR="00F7084F" w:rsidRPr="009105C0" w14:paraId="266634CB" w14:textId="77777777" w:rsidTr="00705135">
        <w:trPr>
          <w:trHeight w:val="254"/>
        </w:trPr>
        <w:tc>
          <w:tcPr>
            <w:tcW w:w="1234" w:type="dxa"/>
          </w:tcPr>
          <w:p w14:paraId="66B3E88A" w14:textId="01BCC2A6"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1EECDC43" w14:textId="0498463C"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 xml:space="preserve">Comparison of Planned </w:t>
            </w:r>
            <w:r w:rsidRPr="009F7328">
              <w:rPr>
                <w:bCs/>
                <w:sz w:val="20"/>
                <w:szCs w:val="20"/>
              </w:rPr>
              <w:lastRenderedPageBreak/>
              <w:t>Livestock Use and Actual Use Since 2006</w:t>
            </w:r>
          </w:p>
        </w:tc>
        <w:tc>
          <w:tcPr>
            <w:tcW w:w="4531" w:type="dxa"/>
          </w:tcPr>
          <w:p w14:paraId="7FCABFEA" w14:textId="6DE2B66C" w:rsidR="00F7084F" w:rsidRPr="009105C0" w:rsidRDefault="00F7084F" w:rsidP="00F7084F">
            <w:pPr>
              <w:spacing w:after="120"/>
              <w:rPr>
                <w:bCs/>
                <w:sz w:val="20"/>
                <w:szCs w:val="20"/>
              </w:rPr>
            </w:pPr>
            <w:r>
              <w:rPr>
                <w:bCs/>
                <w:sz w:val="20"/>
                <w:szCs w:val="20"/>
              </w:rPr>
              <w:lastRenderedPageBreak/>
              <w:t>Uploaded an updated version of</w:t>
            </w:r>
            <w:r w:rsidRPr="009105C0">
              <w:rPr>
                <w:bCs/>
                <w:sz w:val="20"/>
                <w:szCs w:val="20"/>
              </w:rPr>
              <w:t xml:space="preserve"> ‘</w:t>
            </w:r>
            <w:r w:rsidRPr="009672A9">
              <w:rPr>
                <w:bCs/>
                <w:sz w:val="20"/>
                <w:szCs w:val="20"/>
              </w:rPr>
              <w:t>grazingsummary</w:t>
            </w:r>
            <w:r>
              <w:rPr>
                <w:bCs/>
                <w:sz w:val="20"/>
                <w:szCs w:val="20"/>
              </w:rPr>
              <w:t>1516</w:t>
            </w:r>
            <w:r w:rsidRPr="00CE6CBA">
              <w:rPr>
                <w:bCs/>
                <w:sz w:val="20"/>
                <w:szCs w:val="20"/>
              </w:rPr>
              <w:t>’</w:t>
            </w:r>
            <w:r>
              <w:rPr>
                <w:bCs/>
                <w:sz w:val="20"/>
                <w:szCs w:val="20"/>
              </w:rPr>
              <w:t xml:space="preserve"> (updated pastures UA-D and UA-E </w:t>
            </w:r>
            <w:r w:rsidRPr="0024569F">
              <w:rPr>
                <w:bCs/>
                <w:sz w:val="20"/>
                <w:szCs w:val="20"/>
              </w:rPr>
              <w:t>size and ADA</w:t>
            </w:r>
            <w:r>
              <w:rPr>
                <w:bCs/>
                <w:sz w:val="20"/>
                <w:szCs w:val="20"/>
              </w:rPr>
              <w:t>)</w:t>
            </w:r>
          </w:p>
        </w:tc>
        <w:tc>
          <w:tcPr>
            <w:tcW w:w="5762" w:type="dxa"/>
          </w:tcPr>
          <w:p w14:paraId="20318273" w14:textId="3B10936F" w:rsidR="00F7084F" w:rsidRDefault="00F7084F" w:rsidP="00F7084F">
            <w:pPr>
              <w:spacing w:after="120"/>
            </w:pPr>
            <w:hyperlink r:id="rId124" w:history="1">
              <w:r w:rsidRPr="00FE2CF5">
                <w:rPr>
                  <w:rStyle w:val="Hyperlink"/>
                </w:rPr>
                <w:t>https://cals.arizona.edu/srer/content/comparison-planned-livestock-use-and-actual-use-2006</w:t>
              </w:r>
            </w:hyperlink>
          </w:p>
        </w:tc>
      </w:tr>
      <w:tr w:rsidR="00F7084F" w:rsidRPr="009105C0" w14:paraId="52616146" w14:textId="77777777" w:rsidTr="00705135">
        <w:trPr>
          <w:trHeight w:val="254"/>
        </w:trPr>
        <w:tc>
          <w:tcPr>
            <w:tcW w:w="1234" w:type="dxa"/>
          </w:tcPr>
          <w:p w14:paraId="612B90C4" w14:textId="1FB5A8AE"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5F5D9AF3" w14:textId="17FBBD10"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250E3DC3" w14:textId="6331D7BF"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415</w:t>
            </w:r>
            <w:r w:rsidRPr="00CE6CBA">
              <w:rPr>
                <w:bCs/>
                <w:sz w:val="20"/>
                <w:szCs w:val="20"/>
              </w:rPr>
              <w:t>’</w:t>
            </w:r>
            <w:r>
              <w:rPr>
                <w:bCs/>
                <w:sz w:val="20"/>
                <w:szCs w:val="20"/>
              </w:rPr>
              <w:t xml:space="preserve"> (updated pasture UA-D </w:t>
            </w:r>
            <w:r w:rsidRPr="0024569F">
              <w:rPr>
                <w:bCs/>
                <w:sz w:val="20"/>
                <w:szCs w:val="20"/>
              </w:rPr>
              <w:t>size and ADA</w:t>
            </w:r>
            <w:r>
              <w:rPr>
                <w:bCs/>
                <w:sz w:val="20"/>
                <w:szCs w:val="20"/>
              </w:rPr>
              <w:t>, and pasture UA-E size)</w:t>
            </w:r>
          </w:p>
        </w:tc>
        <w:tc>
          <w:tcPr>
            <w:tcW w:w="5762" w:type="dxa"/>
          </w:tcPr>
          <w:p w14:paraId="2E642161" w14:textId="3A748A29" w:rsidR="00F7084F" w:rsidRDefault="00F7084F" w:rsidP="00F7084F">
            <w:pPr>
              <w:spacing w:after="120"/>
            </w:pPr>
            <w:hyperlink r:id="rId125" w:history="1">
              <w:r w:rsidRPr="00FE2CF5">
                <w:rPr>
                  <w:rStyle w:val="Hyperlink"/>
                </w:rPr>
                <w:t>https://cals.arizona.edu/srer/content/comparison-planned-livestock-use-and-actual-use-2006</w:t>
              </w:r>
            </w:hyperlink>
          </w:p>
        </w:tc>
      </w:tr>
      <w:tr w:rsidR="00F7084F" w:rsidRPr="009105C0" w14:paraId="5152D768" w14:textId="77777777" w:rsidTr="00705135">
        <w:trPr>
          <w:trHeight w:val="254"/>
        </w:trPr>
        <w:tc>
          <w:tcPr>
            <w:tcW w:w="1234" w:type="dxa"/>
          </w:tcPr>
          <w:p w14:paraId="54AD5744" w14:textId="2992AD8C"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18F9A29F" w14:textId="79098905"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3BE07C36" w14:textId="430B641D"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314</w:t>
            </w:r>
            <w:r w:rsidRPr="00CE6CBA">
              <w:rPr>
                <w:bCs/>
                <w:sz w:val="20"/>
                <w:szCs w:val="20"/>
              </w:rPr>
              <w:t>’</w:t>
            </w:r>
            <w:r>
              <w:rPr>
                <w:bCs/>
                <w:sz w:val="20"/>
                <w:szCs w:val="20"/>
              </w:rPr>
              <w:t xml:space="preserve"> (updated pasture UA-D </w:t>
            </w:r>
            <w:r w:rsidRPr="0024569F">
              <w:rPr>
                <w:bCs/>
                <w:sz w:val="20"/>
                <w:szCs w:val="20"/>
              </w:rPr>
              <w:t>size and ADA</w:t>
            </w:r>
            <w:r>
              <w:rPr>
                <w:bCs/>
                <w:sz w:val="20"/>
                <w:szCs w:val="20"/>
              </w:rPr>
              <w:t>, and pasture UA-E size)</w:t>
            </w:r>
          </w:p>
        </w:tc>
        <w:tc>
          <w:tcPr>
            <w:tcW w:w="5762" w:type="dxa"/>
          </w:tcPr>
          <w:p w14:paraId="2E0A0447" w14:textId="29324407" w:rsidR="00F7084F" w:rsidRDefault="00F7084F" w:rsidP="00F7084F">
            <w:pPr>
              <w:spacing w:after="120"/>
            </w:pPr>
            <w:hyperlink r:id="rId126" w:history="1">
              <w:r w:rsidRPr="00FE2CF5">
                <w:rPr>
                  <w:rStyle w:val="Hyperlink"/>
                </w:rPr>
                <w:t>https://cals.arizona.edu/srer/content/comparison-planned-livestock-use-and-actual-use-2006</w:t>
              </w:r>
            </w:hyperlink>
          </w:p>
        </w:tc>
      </w:tr>
      <w:tr w:rsidR="00F7084F" w:rsidRPr="009105C0" w14:paraId="5843D133" w14:textId="77777777" w:rsidTr="00705135">
        <w:trPr>
          <w:trHeight w:val="254"/>
        </w:trPr>
        <w:tc>
          <w:tcPr>
            <w:tcW w:w="1234" w:type="dxa"/>
          </w:tcPr>
          <w:p w14:paraId="32CE2CC2" w14:textId="2DE0CB54"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2A97DDFA" w14:textId="2A2889CD"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1F2B8EF2" w14:textId="2DE23D22"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213</w:t>
            </w:r>
            <w:r w:rsidRPr="00CE6CBA">
              <w:rPr>
                <w:bCs/>
                <w:sz w:val="20"/>
                <w:szCs w:val="20"/>
              </w:rPr>
              <w:t>’</w:t>
            </w:r>
            <w:r>
              <w:rPr>
                <w:bCs/>
                <w:sz w:val="20"/>
                <w:szCs w:val="20"/>
              </w:rPr>
              <w:t xml:space="preserve"> (updated pasture UA-D and UA-E </w:t>
            </w:r>
            <w:r w:rsidRPr="0024569F">
              <w:rPr>
                <w:bCs/>
                <w:sz w:val="20"/>
                <w:szCs w:val="20"/>
              </w:rPr>
              <w:t>size</w:t>
            </w:r>
            <w:r>
              <w:rPr>
                <w:bCs/>
                <w:sz w:val="20"/>
                <w:szCs w:val="20"/>
              </w:rPr>
              <w:t>)</w:t>
            </w:r>
          </w:p>
        </w:tc>
        <w:tc>
          <w:tcPr>
            <w:tcW w:w="5762" w:type="dxa"/>
          </w:tcPr>
          <w:p w14:paraId="6517AC8F" w14:textId="2BC571C0" w:rsidR="00F7084F" w:rsidRDefault="00F7084F" w:rsidP="00F7084F">
            <w:pPr>
              <w:spacing w:after="120"/>
            </w:pPr>
            <w:hyperlink r:id="rId127" w:history="1">
              <w:r w:rsidRPr="00FE2CF5">
                <w:rPr>
                  <w:rStyle w:val="Hyperlink"/>
                </w:rPr>
                <w:t>https://cals.arizona.edu/srer/content/comparison-planned-livestock-use-and-actual-use-2006</w:t>
              </w:r>
            </w:hyperlink>
          </w:p>
        </w:tc>
      </w:tr>
      <w:tr w:rsidR="00F7084F" w:rsidRPr="009105C0" w14:paraId="6C64CB06" w14:textId="77777777" w:rsidTr="00705135">
        <w:trPr>
          <w:trHeight w:val="254"/>
        </w:trPr>
        <w:tc>
          <w:tcPr>
            <w:tcW w:w="1234" w:type="dxa"/>
          </w:tcPr>
          <w:p w14:paraId="4943ACF3" w14:textId="14DF561B"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444ED16D" w14:textId="5B90B480"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1EC512B3" w14:textId="4095A76D"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112</w:t>
            </w:r>
            <w:r w:rsidRPr="00CE6CBA">
              <w:rPr>
                <w:bCs/>
                <w:sz w:val="20"/>
                <w:szCs w:val="20"/>
              </w:rPr>
              <w:t>’</w:t>
            </w:r>
            <w:r>
              <w:rPr>
                <w:bCs/>
                <w:sz w:val="20"/>
                <w:szCs w:val="20"/>
              </w:rPr>
              <w:t xml:space="preserve"> (updated pasture UA-D and UA-E </w:t>
            </w:r>
            <w:r w:rsidRPr="0024569F">
              <w:rPr>
                <w:bCs/>
                <w:sz w:val="20"/>
                <w:szCs w:val="20"/>
              </w:rPr>
              <w:t>size</w:t>
            </w:r>
            <w:r>
              <w:rPr>
                <w:bCs/>
                <w:sz w:val="20"/>
                <w:szCs w:val="20"/>
              </w:rPr>
              <w:t>)</w:t>
            </w:r>
          </w:p>
        </w:tc>
        <w:tc>
          <w:tcPr>
            <w:tcW w:w="5762" w:type="dxa"/>
          </w:tcPr>
          <w:p w14:paraId="096B172D" w14:textId="15E13C53" w:rsidR="00F7084F" w:rsidRDefault="00F7084F" w:rsidP="00F7084F">
            <w:pPr>
              <w:spacing w:after="120"/>
            </w:pPr>
            <w:hyperlink r:id="rId128" w:history="1">
              <w:r w:rsidRPr="00FE2CF5">
                <w:rPr>
                  <w:rStyle w:val="Hyperlink"/>
                </w:rPr>
                <w:t>https://cals.arizona.edu/srer/content/comparison-planned-livestock-use-and-actual-use-2006</w:t>
              </w:r>
            </w:hyperlink>
          </w:p>
        </w:tc>
      </w:tr>
      <w:tr w:rsidR="00F7084F" w:rsidRPr="009105C0" w14:paraId="1AFBD653" w14:textId="77777777" w:rsidTr="00705135">
        <w:trPr>
          <w:trHeight w:val="254"/>
        </w:trPr>
        <w:tc>
          <w:tcPr>
            <w:tcW w:w="1234" w:type="dxa"/>
          </w:tcPr>
          <w:p w14:paraId="6DB5B234" w14:textId="6D73D8EE"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6E8269C7" w14:textId="4F2CD72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C20DEEC" w14:textId="78DCD4F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414BF4E" w14:textId="65575FAE" w:rsidR="00F7084F" w:rsidRPr="009105C0" w:rsidRDefault="00F7084F" w:rsidP="00F7084F">
            <w:pPr>
              <w:spacing w:after="120"/>
              <w:rPr>
                <w:b/>
                <w:sz w:val="20"/>
                <w:szCs w:val="20"/>
              </w:rPr>
            </w:pPr>
            <w:hyperlink r:id="rId129" w:history="1">
              <w:r w:rsidRPr="009105C0">
                <w:rPr>
                  <w:rStyle w:val="Hyperlink"/>
                  <w:sz w:val="20"/>
                  <w:szCs w:val="20"/>
                </w:rPr>
                <w:t>https://cals.arizona.edu/srer/content/data-download</w:t>
              </w:r>
            </w:hyperlink>
          </w:p>
        </w:tc>
      </w:tr>
      <w:tr w:rsidR="00F7084F" w:rsidRPr="009105C0" w14:paraId="303A8A7B" w14:textId="77777777" w:rsidTr="00705135">
        <w:trPr>
          <w:trHeight w:val="254"/>
        </w:trPr>
        <w:tc>
          <w:tcPr>
            <w:tcW w:w="1234" w:type="dxa"/>
          </w:tcPr>
          <w:p w14:paraId="67DD1FD1" w14:textId="3844D909"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291A9415" w14:textId="723A60EC"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BAFA678" w14:textId="0F633340"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June</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1C923651" w14:textId="1F8B40F6" w:rsidR="00F7084F" w:rsidRPr="009105C0" w:rsidRDefault="00F7084F" w:rsidP="00F7084F">
            <w:pPr>
              <w:spacing w:after="120"/>
              <w:rPr>
                <w:b/>
                <w:sz w:val="20"/>
                <w:szCs w:val="20"/>
              </w:rPr>
            </w:pPr>
            <w:hyperlink r:id="rId130" w:history="1">
              <w:r w:rsidRPr="009105C0">
                <w:rPr>
                  <w:rStyle w:val="Hyperlink"/>
                  <w:sz w:val="20"/>
                  <w:szCs w:val="20"/>
                </w:rPr>
                <w:t>https://cals.arizona.edu/srer/content/precipitation</w:t>
              </w:r>
            </w:hyperlink>
          </w:p>
        </w:tc>
      </w:tr>
      <w:tr w:rsidR="00F7084F" w:rsidRPr="009105C0" w14:paraId="6BAD818E" w14:textId="77777777" w:rsidTr="00705135">
        <w:trPr>
          <w:trHeight w:val="254"/>
        </w:trPr>
        <w:tc>
          <w:tcPr>
            <w:tcW w:w="1234" w:type="dxa"/>
          </w:tcPr>
          <w:p w14:paraId="006117EB" w14:textId="2B8DEFD9"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19</w:t>
            </w:r>
            <w:r w:rsidRPr="009105C0">
              <w:rPr>
                <w:bCs/>
                <w:sz w:val="20"/>
                <w:szCs w:val="20"/>
              </w:rPr>
              <w:t>-202</w:t>
            </w:r>
            <w:r>
              <w:rPr>
                <w:bCs/>
                <w:sz w:val="20"/>
                <w:szCs w:val="20"/>
              </w:rPr>
              <w:t>3</w:t>
            </w:r>
          </w:p>
        </w:tc>
        <w:tc>
          <w:tcPr>
            <w:tcW w:w="2335" w:type="dxa"/>
          </w:tcPr>
          <w:p w14:paraId="27DF4F4A" w14:textId="0054895F"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CF19736" w14:textId="56619AED"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B42C5DD" w14:textId="73BE9B02" w:rsidR="00F7084F" w:rsidRPr="009105C0" w:rsidRDefault="00F7084F" w:rsidP="00F7084F">
            <w:pPr>
              <w:spacing w:after="120"/>
              <w:rPr>
                <w:b/>
                <w:sz w:val="20"/>
                <w:szCs w:val="20"/>
              </w:rPr>
            </w:pPr>
            <w:hyperlink r:id="rId131" w:history="1">
              <w:r w:rsidRPr="009105C0">
                <w:rPr>
                  <w:rStyle w:val="Hyperlink"/>
                  <w:sz w:val="20"/>
                  <w:szCs w:val="20"/>
                </w:rPr>
                <w:t>https://cals.arizona.edu/srer/content/data-download</w:t>
              </w:r>
            </w:hyperlink>
          </w:p>
        </w:tc>
      </w:tr>
      <w:tr w:rsidR="00F7084F" w:rsidRPr="009105C0" w14:paraId="124C3A37" w14:textId="77777777" w:rsidTr="00705135">
        <w:trPr>
          <w:trHeight w:val="254"/>
        </w:trPr>
        <w:tc>
          <w:tcPr>
            <w:tcW w:w="1234" w:type="dxa"/>
          </w:tcPr>
          <w:p w14:paraId="3195B411" w14:textId="24AEDEDE"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19</w:t>
            </w:r>
            <w:r w:rsidRPr="009105C0">
              <w:rPr>
                <w:bCs/>
                <w:sz w:val="20"/>
                <w:szCs w:val="20"/>
              </w:rPr>
              <w:t>-202</w:t>
            </w:r>
            <w:r>
              <w:rPr>
                <w:bCs/>
                <w:sz w:val="20"/>
                <w:szCs w:val="20"/>
              </w:rPr>
              <w:t>3</w:t>
            </w:r>
          </w:p>
        </w:tc>
        <w:tc>
          <w:tcPr>
            <w:tcW w:w="2335" w:type="dxa"/>
          </w:tcPr>
          <w:p w14:paraId="5729AB25" w14:textId="59A6E230"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4978268" w14:textId="24B18623"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May</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7372B30F" w14:textId="7498C0AD" w:rsidR="00F7084F" w:rsidRPr="009105C0" w:rsidRDefault="00F7084F" w:rsidP="00F7084F">
            <w:pPr>
              <w:spacing w:after="120"/>
              <w:rPr>
                <w:b/>
                <w:sz w:val="20"/>
                <w:szCs w:val="20"/>
              </w:rPr>
            </w:pPr>
            <w:hyperlink r:id="rId132" w:history="1">
              <w:r w:rsidRPr="009105C0">
                <w:rPr>
                  <w:rStyle w:val="Hyperlink"/>
                  <w:sz w:val="20"/>
                  <w:szCs w:val="20"/>
                </w:rPr>
                <w:t>https://cals.arizona.edu/srer/content/precipitation</w:t>
              </w:r>
            </w:hyperlink>
          </w:p>
        </w:tc>
      </w:tr>
      <w:tr w:rsidR="00F7084F" w:rsidRPr="009105C0" w14:paraId="06DFE76E" w14:textId="77777777" w:rsidTr="00705135">
        <w:trPr>
          <w:trHeight w:val="254"/>
        </w:trPr>
        <w:tc>
          <w:tcPr>
            <w:tcW w:w="1234" w:type="dxa"/>
          </w:tcPr>
          <w:p w14:paraId="5E10D827" w14:textId="4F3DF26B" w:rsidR="00F7084F" w:rsidRPr="009105C0" w:rsidRDefault="00F7084F" w:rsidP="00F7084F">
            <w:pPr>
              <w:spacing w:after="120"/>
              <w:rPr>
                <w:b/>
                <w:sz w:val="20"/>
                <w:szCs w:val="20"/>
              </w:rPr>
            </w:pPr>
            <w:r>
              <w:rPr>
                <w:bCs/>
                <w:sz w:val="20"/>
                <w:szCs w:val="20"/>
              </w:rPr>
              <w:lastRenderedPageBreak/>
              <w:t>06</w:t>
            </w:r>
            <w:r w:rsidRPr="009105C0">
              <w:rPr>
                <w:bCs/>
                <w:sz w:val="20"/>
                <w:szCs w:val="20"/>
              </w:rPr>
              <w:t>-</w:t>
            </w:r>
            <w:r>
              <w:rPr>
                <w:bCs/>
                <w:sz w:val="20"/>
                <w:szCs w:val="20"/>
              </w:rPr>
              <w:t>12</w:t>
            </w:r>
            <w:r w:rsidRPr="009105C0">
              <w:rPr>
                <w:bCs/>
                <w:sz w:val="20"/>
                <w:szCs w:val="20"/>
              </w:rPr>
              <w:t>-202</w:t>
            </w:r>
            <w:r>
              <w:rPr>
                <w:bCs/>
                <w:sz w:val="20"/>
                <w:szCs w:val="20"/>
              </w:rPr>
              <w:t>3</w:t>
            </w:r>
          </w:p>
        </w:tc>
        <w:tc>
          <w:tcPr>
            <w:tcW w:w="2335" w:type="dxa"/>
          </w:tcPr>
          <w:p w14:paraId="47413F5D" w14:textId="42C96DE6"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D289B8B" w14:textId="7726369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9E3E549" w14:textId="2402B516" w:rsidR="00F7084F" w:rsidRPr="009105C0" w:rsidRDefault="00F7084F" w:rsidP="00F7084F">
            <w:pPr>
              <w:spacing w:after="120"/>
              <w:rPr>
                <w:b/>
                <w:sz w:val="20"/>
                <w:szCs w:val="20"/>
              </w:rPr>
            </w:pPr>
            <w:hyperlink r:id="rId133" w:history="1">
              <w:r w:rsidRPr="009105C0">
                <w:rPr>
                  <w:rStyle w:val="Hyperlink"/>
                  <w:sz w:val="20"/>
                  <w:szCs w:val="20"/>
                </w:rPr>
                <w:t>https://cals.arizona.edu/srer/content/data-download</w:t>
              </w:r>
            </w:hyperlink>
          </w:p>
        </w:tc>
      </w:tr>
      <w:tr w:rsidR="00F7084F" w:rsidRPr="009105C0" w14:paraId="38D152B5" w14:textId="77777777" w:rsidTr="00705135">
        <w:trPr>
          <w:trHeight w:val="254"/>
        </w:trPr>
        <w:tc>
          <w:tcPr>
            <w:tcW w:w="1234" w:type="dxa"/>
          </w:tcPr>
          <w:p w14:paraId="7F555DA5" w14:textId="235B0CCF"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12</w:t>
            </w:r>
            <w:r w:rsidRPr="009105C0">
              <w:rPr>
                <w:bCs/>
                <w:sz w:val="20"/>
                <w:szCs w:val="20"/>
              </w:rPr>
              <w:t>-202</w:t>
            </w:r>
            <w:r>
              <w:rPr>
                <w:bCs/>
                <w:sz w:val="20"/>
                <w:szCs w:val="20"/>
              </w:rPr>
              <w:t>3</w:t>
            </w:r>
          </w:p>
        </w:tc>
        <w:tc>
          <w:tcPr>
            <w:tcW w:w="2335" w:type="dxa"/>
          </w:tcPr>
          <w:p w14:paraId="08F68B17" w14:textId="65D660D6" w:rsidR="00F7084F" w:rsidRPr="009105C0" w:rsidRDefault="00F7084F" w:rsidP="00F7084F">
            <w:pPr>
              <w:spacing w:after="120"/>
              <w:rPr>
                <w:b/>
                <w:sz w:val="20"/>
                <w:szCs w:val="20"/>
              </w:rPr>
            </w:pPr>
            <w:r w:rsidRPr="009105C0">
              <w:rPr>
                <w:bCs/>
                <w:sz w:val="20"/>
                <w:szCs w:val="20"/>
              </w:rPr>
              <w:t>Research\Publications</w:t>
            </w:r>
          </w:p>
        </w:tc>
        <w:tc>
          <w:tcPr>
            <w:tcW w:w="4531" w:type="dxa"/>
          </w:tcPr>
          <w:p w14:paraId="7542A67A" w14:textId="02F1BD7D"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2 June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18F98E35" w14:textId="6D329AE4" w:rsidR="00F7084F" w:rsidRPr="009105C0" w:rsidRDefault="00F7084F" w:rsidP="00F7084F">
            <w:pPr>
              <w:spacing w:after="120"/>
              <w:rPr>
                <w:b/>
                <w:sz w:val="20"/>
                <w:szCs w:val="20"/>
              </w:rPr>
            </w:pPr>
            <w:hyperlink r:id="rId134" w:history="1">
              <w:r w:rsidRPr="009105C0">
                <w:rPr>
                  <w:rStyle w:val="Hyperlink"/>
                  <w:bCs/>
                  <w:sz w:val="20"/>
                  <w:szCs w:val="20"/>
                </w:rPr>
                <w:t>https://cals.arizona.edu/srer/content/publications</w:t>
              </w:r>
            </w:hyperlink>
          </w:p>
        </w:tc>
      </w:tr>
      <w:tr w:rsidR="00F7084F" w:rsidRPr="009105C0" w14:paraId="041E4A31" w14:textId="77777777" w:rsidTr="00705135">
        <w:trPr>
          <w:trHeight w:val="254"/>
        </w:trPr>
        <w:tc>
          <w:tcPr>
            <w:tcW w:w="1234" w:type="dxa"/>
          </w:tcPr>
          <w:p w14:paraId="515EC038" w14:textId="7AA36634"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08</w:t>
            </w:r>
            <w:r w:rsidRPr="009105C0">
              <w:rPr>
                <w:bCs/>
                <w:sz w:val="20"/>
                <w:szCs w:val="20"/>
              </w:rPr>
              <w:t>-202</w:t>
            </w:r>
            <w:r>
              <w:rPr>
                <w:bCs/>
                <w:sz w:val="20"/>
                <w:szCs w:val="20"/>
              </w:rPr>
              <w:t>3</w:t>
            </w:r>
          </w:p>
        </w:tc>
        <w:tc>
          <w:tcPr>
            <w:tcW w:w="2335" w:type="dxa"/>
          </w:tcPr>
          <w:p w14:paraId="3B0115B6" w14:textId="0D92E878"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3AABA24" w14:textId="37736EDC"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7B3B472" w14:textId="1B98366B" w:rsidR="00F7084F" w:rsidRPr="009105C0" w:rsidRDefault="00F7084F" w:rsidP="00F7084F">
            <w:pPr>
              <w:spacing w:after="120"/>
              <w:rPr>
                <w:b/>
                <w:sz w:val="20"/>
                <w:szCs w:val="20"/>
              </w:rPr>
            </w:pPr>
            <w:hyperlink r:id="rId135" w:history="1">
              <w:r w:rsidRPr="009105C0">
                <w:rPr>
                  <w:rStyle w:val="Hyperlink"/>
                  <w:sz w:val="20"/>
                  <w:szCs w:val="20"/>
                </w:rPr>
                <w:t>https://cals.arizona.edu/srer/content/data-download</w:t>
              </w:r>
            </w:hyperlink>
          </w:p>
        </w:tc>
      </w:tr>
      <w:tr w:rsidR="00F7084F" w:rsidRPr="009105C0" w14:paraId="6556F65A" w14:textId="77777777" w:rsidTr="00705135">
        <w:trPr>
          <w:trHeight w:val="254"/>
        </w:trPr>
        <w:tc>
          <w:tcPr>
            <w:tcW w:w="1234" w:type="dxa"/>
          </w:tcPr>
          <w:p w14:paraId="1497778D" w14:textId="111448FE"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08</w:t>
            </w:r>
            <w:r w:rsidRPr="009105C0">
              <w:rPr>
                <w:bCs/>
                <w:sz w:val="20"/>
                <w:szCs w:val="20"/>
              </w:rPr>
              <w:t>-202</w:t>
            </w:r>
            <w:r>
              <w:rPr>
                <w:bCs/>
                <w:sz w:val="20"/>
                <w:szCs w:val="20"/>
              </w:rPr>
              <w:t>3</w:t>
            </w:r>
          </w:p>
        </w:tc>
        <w:tc>
          <w:tcPr>
            <w:tcW w:w="2335" w:type="dxa"/>
          </w:tcPr>
          <w:p w14:paraId="11D21146" w14:textId="21364430" w:rsidR="00F7084F" w:rsidRPr="009105C0" w:rsidRDefault="00F7084F" w:rsidP="00F7084F">
            <w:pPr>
              <w:spacing w:after="120"/>
              <w:rPr>
                <w:b/>
                <w:sz w:val="20"/>
                <w:szCs w:val="20"/>
              </w:rPr>
            </w:pPr>
            <w:r w:rsidRPr="009105C0">
              <w:rPr>
                <w:bCs/>
                <w:sz w:val="20"/>
                <w:szCs w:val="20"/>
              </w:rPr>
              <w:t>Research\Publications</w:t>
            </w:r>
          </w:p>
        </w:tc>
        <w:tc>
          <w:tcPr>
            <w:tcW w:w="4531" w:type="dxa"/>
          </w:tcPr>
          <w:p w14:paraId="42ED74FC" w14:textId="49E802F1"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05 June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2AADB71F" w14:textId="0D6A0F91" w:rsidR="00F7084F" w:rsidRPr="009105C0" w:rsidRDefault="00F7084F" w:rsidP="00F7084F">
            <w:pPr>
              <w:spacing w:after="120"/>
              <w:rPr>
                <w:b/>
                <w:sz w:val="20"/>
                <w:szCs w:val="20"/>
              </w:rPr>
            </w:pPr>
            <w:hyperlink r:id="rId136" w:history="1">
              <w:r w:rsidRPr="009105C0">
                <w:rPr>
                  <w:rStyle w:val="Hyperlink"/>
                  <w:bCs/>
                  <w:sz w:val="20"/>
                  <w:szCs w:val="20"/>
                </w:rPr>
                <w:t>https://cals.arizona.edu/srer/content/publications</w:t>
              </w:r>
            </w:hyperlink>
          </w:p>
        </w:tc>
      </w:tr>
      <w:tr w:rsidR="00F7084F" w:rsidRPr="009105C0" w14:paraId="1CFCA7B7" w14:textId="77777777" w:rsidTr="00705135">
        <w:trPr>
          <w:trHeight w:val="254"/>
        </w:trPr>
        <w:tc>
          <w:tcPr>
            <w:tcW w:w="1234" w:type="dxa"/>
          </w:tcPr>
          <w:p w14:paraId="426D2383" w14:textId="19A60251" w:rsidR="00F7084F" w:rsidRPr="009105C0" w:rsidRDefault="00F7084F" w:rsidP="00F7084F">
            <w:pPr>
              <w:spacing w:after="120"/>
              <w:rPr>
                <w:b/>
                <w:sz w:val="20"/>
                <w:szCs w:val="20"/>
              </w:rPr>
            </w:pPr>
            <w:r>
              <w:rPr>
                <w:bCs/>
                <w:sz w:val="20"/>
                <w:szCs w:val="20"/>
              </w:rPr>
              <w:t>05</w:t>
            </w:r>
            <w:r w:rsidRPr="009105C0">
              <w:rPr>
                <w:bCs/>
                <w:sz w:val="20"/>
                <w:szCs w:val="20"/>
              </w:rPr>
              <w:t>-</w:t>
            </w:r>
            <w:r>
              <w:rPr>
                <w:bCs/>
                <w:sz w:val="20"/>
                <w:szCs w:val="20"/>
              </w:rPr>
              <w:t>12</w:t>
            </w:r>
            <w:r w:rsidRPr="009105C0">
              <w:rPr>
                <w:bCs/>
                <w:sz w:val="20"/>
                <w:szCs w:val="20"/>
              </w:rPr>
              <w:t>-202</w:t>
            </w:r>
            <w:r>
              <w:rPr>
                <w:bCs/>
                <w:sz w:val="20"/>
                <w:szCs w:val="20"/>
              </w:rPr>
              <w:t>3</w:t>
            </w:r>
          </w:p>
        </w:tc>
        <w:tc>
          <w:tcPr>
            <w:tcW w:w="2335" w:type="dxa"/>
          </w:tcPr>
          <w:p w14:paraId="6FF82696" w14:textId="551B107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DED4C12" w14:textId="37292FD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38C0084" w14:textId="6CC152E9" w:rsidR="00F7084F" w:rsidRPr="009105C0" w:rsidRDefault="00F7084F" w:rsidP="00F7084F">
            <w:pPr>
              <w:spacing w:after="120"/>
              <w:rPr>
                <w:b/>
                <w:sz w:val="20"/>
                <w:szCs w:val="20"/>
              </w:rPr>
            </w:pPr>
            <w:hyperlink r:id="rId137" w:history="1">
              <w:r w:rsidRPr="009105C0">
                <w:rPr>
                  <w:rStyle w:val="Hyperlink"/>
                  <w:sz w:val="20"/>
                  <w:szCs w:val="20"/>
                </w:rPr>
                <w:t>https://cals.arizona.edu/srer/content/data-download</w:t>
              </w:r>
            </w:hyperlink>
          </w:p>
        </w:tc>
      </w:tr>
      <w:tr w:rsidR="00F7084F" w:rsidRPr="009105C0" w14:paraId="3E199310" w14:textId="77777777" w:rsidTr="00705135">
        <w:trPr>
          <w:trHeight w:val="254"/>
        </w:trPr>
        <w:tc>
          <w:tcPr>
            <w:tcW w:w="1234" w:type="dxa"/>
          </w:tcPr>
          <w:p w14:paraId="592899BB" w14:textId="630C6182" w:rsidR="00F7084F" w:rsidRPr="009105C0" w:rsidRDefault="00F7084F" w:rsidP="00F7084F">
            <w:pPr>
              <w:spacing w:after="120"/>
              <w:rPr>
                <w:b/>
                <w:sz w:val="20"/>
                <w:szCs w:val="20"/>
              </w:rPr>
            </w:pPr>
            <w:r>
              <w:rPr>
                <w:bCs/>
                <w:sz w:val="20"/>
                <w:szCs w:val="20"/>
              </w:rPr>
              <w:t>05</w:t>
            </w:r>
            <w:r w:rsidRPr="009105C0">
              <w:rPr>
                <w:bCs/>
                <w:sz w:val="20"/>
                <w:szCs w:val="20"/>
              </w:rPr>
              <w:t>-</w:t>
            </w:r>
            <w:r>
              <w:rPr>
                <w:bCs/>
                <w:sz w:val="20"/>
                <w:szCs w:val="20"/>
              </w:rPr>
              <w:t>12</w:t>
            </w:r>
            <w:r w:rsidRPr="009105C0">
              <w:rPr>
                <w:bCs/>
                <w:sz w:val="20"/>
                <w:szCs w:val="20"/>
              </w:rPr>
              <w:t>-202</w:t>
            </w:r>
            <w:r>
              <w:rPr>
                <w:bCs/>
                <w:sz w:val="20"/>
                <w:szCs w:val="20"/>
              </w:rPr>
              <w:t>3</w:t>
            </w:r>
          </w:p>
        </w:tc>
        <w:tc>
          <w:tcPr>
            <w:tcW w:w="2335" w:type="dxa"/>
          </w:tcPr>
          <w:p w14:paraId="059E74A0" w14:textId="0A0384E0" w:rsidR="00F7084F" w:rsidRPr="009105C0" w:rsidRDefault="00F7084F" w:rsidP="00F7084F">
            <w:pPr>
              <w:spacing w:after="120"/>
              <w:rPr>
                <w:b/>
                <w:sz w:val="20"/>
                <w:szCs w:val="20"/>
              </w:rPr>
            </w:pPr>
            <w:r w:rsidRPr="009105C0">
              <w:rPr>
                <w:bCs/>
                <w:sz w:val="20"/>
                <w:szCs w:val="20"/>
              </w:rPr>
              <w:t>Research\Publications</w:t>
            </w:r>
          </w:p>
        </w:tc>
        <w:tc>
          <w:tcPr>
            <w:tcW w:w="4531" w:type="dxa"/>
          </w:tcPr>
          <w:p w14:paraId="2AECE1DD" w14:textId="4D477277"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12</w:t>
            </w:r>
            <w:r w:rsidRPr="005523FA">
              <w:rPr>
                <w:bCs/>
                <w:i/>
                <w:iCs/>
                <w:sz w:val="20"/>
                <w:szCs w:val="20"/>
              </w:rPr>
              <w:t xml:space="preserve"> </w:t>
            </w:r>
            <w:r>
              <w:rPr>
                <w:bCs/>
                <w:i/>
                <w:iCs/>
                <w:sz w:val="20"/>
                <w:szCs w:val="20"/>
              </w:rPr>
              <w:t xml:space="preserve">May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5CA1968D" w14:textId="7FD2FDCA" w:rsidR="00F7084F" w:rsidRPr="009105C0" w:rsidRDefault="00F7084F" w:rsidP="00F7084F">
            <w:pPr>
              <w:spacing w:after="120"/>
              <w:rPr>
                <w:b/>
                <w:sz w:val="20"/>
                <w:szCs w:val="20"/>
              </w:rPr>
            </w:pPr>
            <w:hyperlink r:id="rId138" w:history="1">
              <w:r w:rsidRPr="009105C0">
                <w:rPr>
                  <w:rStyle w:val="Hyperlink"/>
                  <w:bCs/>
                  <w:sz w:val="20"/>
                  <w:szCs w:val="20"/>
                </w:rPr>
                <w:t>https://cals.arizona.edu/srer/content/publications</w:t>
              </w:r>
            </w:hyperlink>
          </w:p>
        </w:tc>
      </w:tr>
      <w:tr w:rsidR="00F7084F" w:rsidRPr="009105C0" w14:paraId="44016A37" w14:textId="77777777" w:rsidTr="00705135">
        <w:trPr>
          <w:trHeight w:val="254"/>
        </w:trPr>
        <w:tc>
          <w:tcPr>
            <w:tcW w:w="1234" w:type="dxa"/>
          </w:tcPr>
          <w:p w14:paraId="3699BB64" w14:textId="4BC73403" w:rsidR="00F7084F" w:rsidRPr="009105C0" w:rsidRDefault="00F7084F" w:rsidP="00F7084F">
            <w:pPr>
              <w:spacing w:after="120"/>
              <w:rPr>
                <w:b/>
                <w:sz w:val="20"/>
                <w:szCs w:val="20"/>
              </w:rPr>
            </w:pPr>
            <w:r>
              <w:rPr>
                <w:bCs/>
                <w:sz w:val="20"/>
                <w:szCs w:val="20"/>
              </w:rPr>
              <w:t>05</w:t>
            </w:r>
            <w:r w:rsidRPr="009105C0">
              <w:rPr>
                <w:bCs/>
                <w:sz w:val="20"/>
                <w:szCs w:val="20"/>
              </w:rPr>
              <w:t>-</w:t>
            </w:r>
            <w:r>
              <w:rPr>
                <w:bCs/>
                <w:sz w:val="20"/>
                <w:szCs w:val="20"/>
              </w:rPr>
              <w:t>10</w:t>
            </w:r>
            <w:r w:rsidRPr="009105C0">
              <w:rPr>
                <w:bCs/>
                <w:sz w:val="20"/>
                <w:szCs w:val="20"/>
              </w:rPr>
              <w:t>-202</w:t>
            </w:r>
            <w:r>
              <w:rPr>
                <w:bCs/>
                <w:sz w:val="20"/>
                <w:szCs w:val="20"/>
              </w:rPr>
              <w:t>3</w:t>
            </w:r>
          </w:p>
        </w:tc>
        <w:tc>
          <w:tcPr>
            <w:tcW w:w="2335" w:type="dxa"/>
          </w:tcPr>
          <w:p w14:paraId="42B6C9E3" w14:textId="472134B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96BEC24" w14:textId="2A35D4F3"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C4F29BF" w14:textId="59F05768" w:rsidR="00F7084F" w:rsidRPr="009105C0" w:rsidRDefault="00F7084F" w:rsidP="00F7084F">
            <w:pPr>
              <w:spacing w:after="120"/>
              <w:rPr>
                <w:b/>
                <w:sz w:val="20"/>
                <w:szCs w:val="20"/>
              </w:rPr>
            </w:pPr>
            <w:hyperlink r:id="rId139" w:history="1">
              <w:r w:rsidRPr="009105C0">
                <w:rPr>
                  <w:rStyle w:val="Hyperlink"/>
                  <w:sz w:val="20"/>
                  <w:szCs w:val="20"/>
                </w:rPr>
                <w:t>https://cals.arizona.edu/srer/content/data-download</w:t>
              </w:r>
            </w:hyperlink>
          </w:p>
        </w:tc>
      </w:tr>
      <w:tr w:rsidR="00F7084F" w:rsidRPr="009105C0" w14:paraId="45E69536" w14:textId="77777777" w:rsidTr="00705135">
        <w:trPr>
          <w:trHeight w:val="254"/>
        </w:trPr>
        <w:tc>
          <w:tcPr>
            <w:tcW w:w="1234" w:type="dxa"/>
          </w:tcPr>
          <w:p w14:paraId="261EDA47" w14:textId="2404C5E2" w:rsidR="00F7084F" w:rsidRDefault="00F7084F" w:rsidP="00F7084F">
            <w:pPr>
              <w:spacing w:after="120"/>
              <w:rPr>
                <w:bCs/>
                <w:sz w:val="20"/>
                <w:szCs w:val="20"/>
              </w:rPr>
            </w:pPr>
            <w:r>
              <w:rPr>
                <w:bCs/>
                <w:sz w:val="20"/>
                <w:szCs w:val="20"/>
              </w:rPr>
              <w:t>05</w:t>
            </w:r>
            <w:r w:rsidRPr="009105C0">
              <w:rPr>
                <w:bCs/>
                <w:sz w:val="20"/>
                <w:szCs w:val="20"/>
              </w:rPr>
              <w:t>-</w:t>
            </w:r>
            <w:r>
              <w:rPr>
                <w:bCs/>
                <w:sz w:val="20"/>
                <w:szCs w:val="20"/>
              </w:rPr>
              <w:t>10</w:t>
            </w:r>
            <w:r w:rsidRPr="009105C0">
              <w:rPr>
                <w:bCs/>
                <w:sz w:val="20"/>
                <w:szCs w:val="20"/>
              </w:rPr>
              <w:t>-202</w:t>
            </w:r>
            <w:r>
              <w:rPr>
                <w:bCs/>
                <w:sz w:val="20"/>
                <w:szCs w:val="20"/>
              </w:rPr>
              <w:t>3</w:t>
            </w:r>
          </w:p>
        </w:tc>
        <w:tc>
          <w:tcPr>
            <w:tcW w:w="2335" w:type="dxa"/>
          </w:tcPr>
          <w:p w14:paraId="08A89064" w14:textId="30CE2AE2"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45B80174" w14:textId="4346517D"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Apr</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3F1C90AA" w14:textId="4E4EBE57" w:rsidR="00F7084F" w:rsidRDefault="00F7084F" w:rsidP="00F7084F">
            <w:pPr>
              <w:spacing w:after="120"/>
            </w:pPr>
            <w:hyperlink r:id="rId140" w:history="1">
              <w:r w:rsidRPr="009105C0">
                <w:rPr>
                  <w:rStyle w:val="Hyperlink"/>
                  <w:sz w:val="20"/>
                  <w:szCs w:val="20"/>
                </w:rPr>
                <w:t>https://cals.arizona.edu/srer/content/precipitation</w:t>
              </w:r>
            </w:hyperlink>
          </w:p>
        </w:tc>
      </w:tr>
      <w:tr w:rsidR="00F7084F" w:rsidRPr="009105C0" w14:paraId="1A66B3C4" w14:textId="77777777" w:rsidTr="00705135">
        <w:trPr>
          <w:trHeight w:val="254"/>
        </w:trPr>
        <w:tc>
          <w:tcPr>
            <w:tcW w:w="1234" w:type="dxa"/>
          </w:tcPr>
          <w:p w14:paraId="6F305778" w14:textId="29F79B9B" w:rsidR="00F7084F" w:rsidRDefault="00F7084F" w:rsidP="00F7084F">
            <w:pPr>
              <w:spacing w:after="120"/>
              <w:rPr>
                <w:bCs/>
                <w:sz w:val="20"/>
                <w:szCs w:val="20"/>
              </w:rPr>
            </w:pPr>
            <w:r>
              <w:rPr>
                <w:bCs/>
                <w:sz w:val="20"/>
                <w:szCs w:val="20"/>
              </w:rPr>
              <w:t>05-08-2023</w:t>
            </w:r>
          </w:p>
        </w:tc>
        <w:tc>
          <w:tcPr>
            <w:tcW w:w="2335" w:type="dxa"/>
          </w:tcPr>
          <w:p w14:paraId="2C98874A" w14:textId="374B427F"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728ADC8D" w14:textId="66F86EC5"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43BEFAD" w14:textId="19BC72FD" w:rsidR="00F7084F" w:rsidRDefault="00F7084F" w:rsidP="00F7084F">
            <w:pPr>
              <w:spacing w:after="120"/>
            </w:pPr>
            <w:hyperlink r:id="rId141" w:history="1">
              <w:r w:rsidRPr="009105C0">
                <w:rPr>
                  <w:rStyle w:val="Hyperlink"/>
                  <w:sz w:val="20"/>
                  <w:szCs w:val="20"/>
                </w:rPr>
                <w:t>https://cals.arizona.edu/srer/content/data-download</w:t>
              </w:r>
            </w:hyperlink>
          </w:p>
        </w:tc>
      </w:tr>
      <w:tr w:rsidR="00F7084F" w:rsidRPr="009105C0" w14:paraId="560A9DFA" w14:textId="77777777" w:rsidTr="00705135">
        <w:trPr>
          <w:trHeight w:val="254"/>
        </w:trPr>
        <w:tc>
          <w:tcPr>
            <w:tcW w:w="1234" w:type="dxa"/>
          </w:tcPr>
          <w:p w14:paraId="430C8E3D" w14:textId="63D2284A" w:rsidR="00F7084F" w:rsidRPr="009105C0" w:rsidRDefault="00F7084F" w:rsidP="00F7084F">
            <w:pPr>
              <w:spacing w:after="120"/>
              <w:rPr>
                <w:b/>
                <w:sz w:val="20"/>
                <w:szCs w:val="20"/>
              </w:rPr>
            </w:pPr>
            <w:r>
              <w:rPr>
                <w:bCs/>
                <w:sz w:val="20"/>
                <w:szCs w:val="20"/>
              </w:rPr>
              <w:t>05-08-2023</w:t>
            </w:r>
          </w:p>
        </w:tc>
        <w:tc>
          <w:tcPr>
            <w:tcW w:w="2335" w:type="dxa"/>
          </w:tcPr>
          <w:p w14:paraId="53B99366" w14:textId="624E887F" w:rsidR="00F7084F" w:rsidRPr="009105C0" w:rsidRDefault="00F7084F" w:rsidP="00F7084F">
            <w:pPr>
              <w:spacing w:after="120"/>
              <w:rPr>
                <w:b/>
                <w:sz w:val="20"/>
                <w:szCs w:val="20"/>
              </w:rPr>
            </w:pPr>
            <w:r w:rsidRPr="009105C0">
              <w:rPr>
                <w:bCs/>
                <w:sz w:val="20"/>
                <w:szCs w:val="20"/>
              </w:rPr>
              <w:t>Data Resources\Data for download\Livestock Use\Current Grazing Schedule</w:t>
            </w:r>
          </w:p>
        </w:tc>
        <w:tc>
          <w:tcPr>
            <w:tcW w:w="4531" w:type="dxa"/>
          </w:tcPr>
          <w:p w14:paraId="53AB0894" w14:textId="77777777" w:rsidR="00F7084F" w:rsidRDefault="00F7084F" w:rsidP="00F7084F">
            <w:pPr>
              <w:spacing w:after="120"/>
              <w:rPr>
                <w:bCs/>
                <w:i/>
                <w:iCs/>
                <w:sz w:val="20"/>
                <w:szCs w:val="20"/>
              </w:rPr>
            </w:pPr>
            <w:r>
              <w:rPr>
                <w:bCs/>
                <w:sz w:val="20"/>
                <w:szCs w:val="20"/>
              </w:rPr>
              <w:t>Uploaded an updated version of</w:t>
            </w:r>
            <w:r w:rsidRPr="009105C0">
              <w:rPr>
                <w:bCs/>
                <w:sz w:val="20"/>
                <w:szCs w:val="20"/>
              </w:rPr>
              <w:t xml:space="preserve"> ‘</w:t>
            </w:r>
            <w:r w:rsidRPr="009105C0">
              <w:rPr>
                <w:bCs/>
                <w:i/>
                <w:iCs/>
                <w:sz w:val="20"/>
                <w:szCs w:val="20"/>
              </w:rPr>
              <w:t>Grazing Plan &amp; Web Outreach 202</w:t>
            </w:r>
            <w:r>
              <w:rPr>
                <w:bCs/>
                <w:i/>
                <w:iCs/>
                <w:sz w:val="20"/>
                <w:szCs w:val="20"/>
              </w:rPr>
              <w:t>2-23 through Apr 23</w:t>
            </w:r>
            <w:r w:rsidRPr="009105C0">
              <w:rPr>
                <w:bCs/>
                <w:sz w:val="20"/>
                <w:szCs w:val="20"/>
              </w:rPr>
              <w:t>’</w:t>
            </w:r>
          </w:p>
          <w:p w14:paraId="115896B6" w14:textId="79D74CD2" w:rsidR="00F7084F" w:rsidRPr="009105C0" w:rsidRDefault="00F7084F" w:rsidP="00F7084F">
            <w:pPr>
              <w:spacing w:after="120"/>
              <w:rPr>
                <w:b/>
                <w:sz w:val="20"/>
                <w:szCs w:val="20"/>
              </w:rPr>
            </w:pPr>
          </w:p>
        </w:tc>
        <w:tc>
          <w:tcPr>
            <w:tcW w:w="5762" w:type="dxa"/>
          </w:tcPr>
          <w:p w14:paraId="0E9A71C0" w14:textId="178EE531" w:rsidR="00F7084F" w:rsidRPr="009105C0" w:rsidRDefault="00F7084F" w:rsidP="00F7084F">
            <w:pPr>
              <w:spacing w:after="120"/>
              <w:rPr>
                <w:b/>
                <w:sz w:val="20"/>
                <w:szCs w:val="20"/>
              </w:rPr>
            </w:pPr>
            <w:hyperlink r:id="rId142" w:history="1">
              <w:r w:rsidRPr="009105C0">
                <w:rPr>
                  <w:rStyle w:val="Hyperlink"/>
                  <w:sz w:val="20"/>
                  <w:szCs w:val="20"/>
                </w:rPr>
                <w:t>https://cals.arizona.edu/srer/content/current-grazing-schedule</w:t>
              </w:r>
            </w:hyperlink>
          </w:p>
        </w:tc>
      </w:tr>
      <w:tr w:rsidR="00F7084F" w:rsidRPr="009105C0" w14:paraId="40D8237E" w14:textId="77777777" w:rsidTr="00705135">
        <w:trPr>
          <w:trHeight w:val="254"/>
        </w:trPr>
        <w:tc>
          <w:tcPr>
            <w:tcW w:w="1234" w:type="dxa"/>
          </w:tcPr>
          <w:p w14:paraId="2879B5AC" w14:textId="4518F7E5" w:rsidR="00F7084F" w:rsidRPr="009105C0" w:rsidRDefault="00F7084F" w:rsidP="00F7084F">
            <w:pPr>
              <w:spacing w:after="120"/>
              <w:rPr>
                <w:b/>
                <w:sz w:val="20"/>
                <w:szCs w:val="20"/>
              </w:rPr>
            </w:pPr>
            <w:r>
              <w:rPr>
                <w:bCs/>
                <w:sz w:val="20"/>
                <w:szCs w:val="20"/>
              </w:rPr>
              <w:t>05-01-2023</w:t>
            </w:r>
          </w:p>
        </w:tc>
        <w:tc>
          <w:tcPr>
            <w:tcW w:w="2335" w:type="dxa"/>
          </w:tcPr>
          <w:p w14:paraId="603B5303" w14:textId="73C10FFD"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5EEC7786" w14:textId="508F56F8"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0B23CED" w14:textId="253B067B" w:rsidR="00F7084F" w:rsidRPr="009105C0" w:rsidRDefault="00F7084F" w:rsidP="00F7084F">
            <w:pPr>
              <w:spacing w:after="120"/>
              <w:rPr>
                <w:b/>
                <w:sz w:val="20"/>
                <w:szCs w:val="20"/>
              </w:rPr>
            </w:pPr>
            <w:hyperlink r:id="rId143" w:history="1">
              <w:r w:rsidRPr="009105C0">
                <w:rPr>
                  <w:rStyle w:val="Hyperlink"/>
                  <w:sz w:val="20"/>
                  <w:szCs w:val="20"/>
                </w:rPr>
                <w:t>https://cals.arizona.edu/srer/content/data-download</w:t>
              </w:r>
            </w:hyperlink>
          </w:p>
        </w:tc>
      </w:tr>
      <w:tr w:rsidR="00F7084F" w:rsidRPr="009105C0" w14:paraId="2801D3A0" w14:textId="77777777" w:rsidTr="00705135">
        <w:trPr>
          <w:trHeight w:val="254"/>
        </w:trPr>
        <w:tc>
          <w:tcPr>
            <w:tcW w:w="1234" w:type="dxa"/>
          </w:tcPr>
          <w:p w14:paraId="155B78CD" w14:textId="61BD5251" w:rsidR="00F7084F" w:rsidRDefault="00F7084F" w:rsidP="00F7084F">
            <w:pPr>
              <w:spacing w:after="120"/>
              <w:rPr>
                <w:bCs/>
                <w:sz w:val="20"/>
                <w:szCs w:val="20"/>
              </w:rPr>
            </w:pPr>
            <w:r>
              <w:rPr>
                <w:bCs/>
                <w:sz w:val="20"/>
                <w:szCs w:val="20"/>
              </w:rPr>
              <w:lastRenderedPageBreak/>
              <w:t>05-01-2023</w:t>
            </w:r>
          </w:p>
        </w:tc>
        <w:tc>
          <w:tcPr>
            <w:tcW w:w="2335" w:type="dxa"/>
          </w:tcPr>
          <w:p w14:paraId="7135FCC1" w14:textId="5D4C6651" w:rsidR="00F7084F" w:rsidRPr="009105C0" w:rsidRDefault="00F7084F" w:rsidP="00F7084F">
            <w:pPr>
              <w:spacing w:after="120"/>
              <w:rPr>
                <w:bCs/>
                <w:sz w:val="20"/>
                <w:szCs w:val="20"/>
              </w:rPr>
            </w:pPr>
            <w:r w:rsidRPr="009105C0">
              <w:rPr>
                <w:bCs/>
                <w:sz w:val="20"/>
                <w:szCs w:val="20"/>
              </w:rPr>
              <w:t>Data Resources\Data for download\Livestock Use\Current Grazing Schedule</w:t>
            </w:r>
          </w:p>
        </w:tc>
        <w:tc>
          <w:tcPr>
            <w:tcW w:w="4531" w:type="dxa"/>
          </w:tcPr>
          <w:p w14:paraId="6E27DD29" w14:textId="77777777" w:rsidR="00F7084F" w:rsidRDefault="00F7084F" w:rsidP="00F7084F">
            <w:pPr>
              <w:spacing w:after="120"/>
              <w:rPr>
                <w:bCs/>
                <w:i/>
                <w:iCs/>
                <w:sz w:val="20"/>
                <w:szCs w:val="20"/>
              </w:rPr>
            </w:pPr>
            <w:r>
              <w:rPr>
                <w:bCs/>
                <w:sz w:val="20"/>
                <w:szCs w:val="20"/>
              </w:rPr>
              <w:t>Uploaded an updated version of</w:t>
            </w:r>
            <w:r w:rsidRPr="009105C0">
              <w:rPr>
                <w:bCs/>
                <w:sz w:val="20"/>
                <w:szCs w:val="20"/>
              </w:rPr>
              <w:t xml:space="preserve"> ‘</w:t>
            </w:r>
            <w:r w:rsidRPr="009105C0">
              <w:rPr>
                <w:bCs/>
                <w:i/>
                <w:iCs/>
                <w:sz w:val="20"/>
                <w:szCs w:val="20"/>
              </w:rPr>
              <w:t>Grazing Plan &amp; Web Outreach 202</w:t>
            </w:r>
            <w:r>
              <w:rPr>
                <w:bCs/>
                <w:i/>
                <w:iCs/>
                <w:sz w:val="20"/>
                <w:szCs w:val="20"/>
              </w:rPr>
              <w:t>2-23 through Jan23-updated</w:t>
            </w:r>
            <w:r w:rsidRPr="009105C0">
              <w:rPr>
                <w:bCs/>
                <w:sz w:val="20"/>
                <w:szCs w:val="20"/>
              </w:rPr>
              <w:t>’</w:t>
            </w:r>
          </w:p>
          <w:p w14:paraId="3F2E5F5D" w14:textId="56FE203E" w:rsidR="00F7084F" w:rsidRPr="009105C0" w:rsidRDefault="00F7084F" w:rsidP="00F7084F">
            <w:pPr>
              <w:spacing w:after="120"/>
              <w:rPr>
                <w:bCs/>
                <w:sz w:val="20"/>
                <w:szCs w:val="20"/>
              </w:rPr>
            </w:pPr>
          </w:p>
        </w:tc>
        <w:tc>
          <w:tcPr>
            <w:tcW w:w="5762" w:type="dxa"/>
          </w:tcPr>
          <w:p w14:paraId="710D584F" w14:textId="16744CC8" w:rsidR="00F7084F" w:rsidRDefault="00F7084F" w:rsidP="00F7084F">
            <w:pPr>
              <w:spacing w:after="120"/>
            </w:pPr>
            <w:hyperlink r:id="rId144" w:history="1">
              <w:r w:rsidRPr="009105C0">
                <w:rPr>
                  <w:rStyle w:val="Hyperlink"/>
                  <w:sz w:val="20"/>
                  <w:szCs w:val="20"/>
                </w:rPr>
                <w:t>https://cals.arizona.edu/srer/content/current-grazing-schedule</w:t>
              </w:r>
            </w:hyperlink>
          </w:p>
        </w:tc>
      </w:tr>
      <w:tr w:rsidR="00F7084F" w:rsidRPr="009105C0" w14:paraId="61684AB4" w14:textId="77777777" w:rsidTr="00705135">
        <w:trPr>
          <w:trHeight w:val="254"/>
        </w:trPr>
        <w:tc>
          <w:tcPr>
            <w:tcW w:w="1234" w:type="dxa"/>
          </w:tcPr>
          <w:p w14:paraId="69205D97" w14:textId="0129EAA8" w:rsidR="00F7084F" w:rsidRDefault="00F7084F" w:rsidP="00F7084F">
            <w:pPr>
              <w:spacing w:after="120"/>
              <w:rPr>
                <w:bCs/>
                <w:sz w:val="20"/>
                <w:szCs w:val="20"/>
              </w:rPr>
            </w:pPr>
            <w:r>
              <w:rPr>
                <w:bCs/>
                <w:sz w:val="20"/>
                <w:szCs w:val="20"/>
              </w:rPr>
              <w:t>04</w:t>
            </w:r>
            <w:r w:rsidRPr="009105C0">
              <w:rPr>
                <w:bCs/>
                <w:sz w:val="20"/>
                <w:szCs w:val="20"/>
              </w:rPr>
              <w:t>-</w:t>
            </w:r>
            <w:r>
              <w:rPr>
                <w:bCs/>
                <w:sz w:val="20"/>
                <w:szCs w:val="20"/>
              </w:rPr>
              <w:t>18</w:t>
            </w:r>
            <w:r w:rsidRPr="009105C0">
              <w:rPr>
                <w:bCs/>
                <w:sz w:val="20"/>
                <w:szCs w:val="20"/>
              </w:rPr>
              <w:t>-202</w:t>
            </w:r>
            <w:r>
              <w:rPr>
                <w:bCs/>
                <w:sz w:val="20"/>
                <w:szCs w:val="20"/>
              </w:rPr>
              <w:t>3</w:t>
            </w:r>
          </w:p>
        </w:tc>
        <w:tc>
          <w:tcPr>
            <w:tcW w:w="2335" w:type="dxa"/>
          </w:tcPr>
          <w:p w14:paraId="19B35A1A" w14:textId="08070FD4"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10944EAC" w14:textId="11F6DFF5"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49ACAF1" w14:textId="0F35C5A5" w:rsidR="00F7084F" w:rsidRDefault="00F7084F" w:rsidP="00F7084F">
            <w:pPr>
              <w:spacing w:after="120"/>
            </w:pPr>
            <w:hyperlink r:id="rId145" w:history="1">
              <w:r w:rsidRPr="009105C0">
                <w:rPr>
                  <w:rStyle w:val="Hyperlink"/>
                  <w:sz w:val="20"/>
                  <w:szCs w:val="20"/>
                </w:rPr>
                <w:t>https://cals.arizona.edu/srer/content/data-download</w:t>
              </w:r>
            </w:hyperlink>
          </w:p>
        </w:tc>
      </w:tr>
      <w:tr w:rsidR="00F7084F" w:rsidRPr="009105C0" w14:paraId="0EF01BCF" w14:textId="77777777" w:rsidTr="00705135">
        <w:trPr>
          <w:trHeight w:val="254"/>
        </w:trPr>
        <w:tc>
          <w:tcPr>
            <w:tcW w:w="1234" w:type="dxa"/>
          </w:tcPr>
          <w:p w14:paraId="0D953DA9" w14:textId="25A8B3BE" w:rsidR="00F7084F" w:rsidRDefault="00F7084F" w:rsidP="00F7084F">
            <w:pPr>
              <w:spacing w:after="120"/>
              <w:rPr>
                <w:bCs/>
                <w:sz w:val="20"/>
                <w:szCs w:val="20"/>
              </w:rPr>
            </w:pPr>
            <w:r>
              <w:rPr>
                <w:bCs/>
                <w:sz w:val="20"/>
                <w:szCs w:val="20"/>
              </w:rPr>
              <w:t>04</w:t>
            </w:r>
            <w:r w:rsidRPr="009105C0">
              <w:rPr>
                <w:bCs/>
                <w:sz w:val="20"/>
                <w:szCs w:val="20"/>
              </w:rPr>
              <w:t>-</w:t>
            </w:r>
            <w:r>
              <w:rPr>
                <w:bCs/>
                <w:sz w:val="20"/>
                <w:szCs w:val="20"/>
              </w:rPr>
              <w:t>18</w:t>
            </w:r>
            <w:r w:rsidRPr="009105C0">
              <w:rPr>
                <w:bCs/>
                <w:sz w:val="20"/>
                <w:szCs w:val="20"/>
              </w:rPr>
              <w:t>-202</w:t>
            </w:r>
            <w:r>
              <w:rPr>
                <w:bCs/>
                <w:sz w:val="20"/>
                <w:szCs w:val="20"/>
              </w:rPr>
              <w:t>3</w:t>
            </w:r>
          </w:p>
        </w:tc>
        <w:tc>
          <w:tcPr>
            <w:tcW w:w="2335" w:type="dxa"/>
          </w:tcPr>
          <w:p w14:paraId="316B44DA" w14:textId="4240CFC4"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7B3D2B78" w14:textId="09F2F1CE"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Mar</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74B99759" w14:textId="6C5EF091" w:rsidR="00F7084F" w:rsidRDefault="00F7084F" w:rsidP="00F7084F">
            <w:pPr>
              <w:spacing w:after="120"/>
            </w:pPr>
            <w:hyperlink r:id="rId146" w:history="1">
              <w:r w:rsidRPr="009105C0">
                <w:rPr>
                  <w:rStyle w:val="Hyperlink"/>
                  <w:sz w:val="20"/>
                  <w:szCs w:val="20"/>
                </w:rPr>
                <w:t>https://cals.arizona.edu/srer/content/precipitation</w:t>
              </w:r>
            </w:hyperlink>
          </w:p>
        </w:tc>
      </w:tr>
      <w:tr w:rsidR="00F7084F" w:rsidRPr="009105C0" w14:paraId="41C81586" w14:textId="77777777" w:rsidTr="00705135">
        <w:trPr>
          <w:trHeight w:val="254"/>
        </w:trPr>
        <w:tc>
          <w:tcPr>
            <w:tcW w:w="1234" w:type="dxa"/>
          </w:tcPr>
          <w:p w14:paraId="1767AC39" w14:textId="5C422A23" w:rsidR="00F7084F" w:rsidRDefault="00F7084F" w:rsidP="00F7084F">
            <w:pPr>
              <w:spacing w:after="120"/>
              <w:rPr>
                <w:bCs/>
                <w:sz w:val="20"/>
                <w:szCs w:val="20"/>
              </w:rPr>
            </w:pPr>
            <w:r>
              <w:rPr>
                <w:bCs/>
                <w:sz w:val="20"/>
                <w:szCs w:val="20"/>
              </w:rPr>
              <w:t>04</w:t>
            </w:r>
            <w:r w:rsidRPr="009105C0">
              <w:rPr>
                <w:bCs/>
                <w:sz w:val="20"/>
                <w:szCs w:val="20"/>
              </w:rPr>
              <w:t>-</w:t>
            </w:r>
            <w:r>
              <w:rPr>
                <w:bCs/>
                <w:sz w:val="20"/>
                <w:szCs w:val="20"/>
              </w:rPr>
              <w:t>16</w:t>
            </w:r>
            <w:r w:rsidRPr="009105C0">
              <w:rPr>
                <w:bCs/>
                <w:sz w:val="20"/>
                <w:szCs w:val="20"/>
              </w:rPr>
              <w:t>-202</w:t>
            </w:r>
            <w:r>
              <w:rPr>
                <w:bCs/>
                <w:sz w:val="20"/>
                <w:szCs w:val="20"/>
              </w:rPr>
              <w:t>3</w:t>
            </w:r>
          </w:p>
        </w:tc>
        <w:tc>
          <w:tcPr>
            <w:tcW w:w="2335" w:type="dxa"/>
          </w:tcPr>
          <w:p w14:paraId="7F46D18F" w14:textId="4033E002"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5AE24665" w14:textId="359D11E3"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5B37CD0" w14:textId="2A4C1F88" w:rsidR="00F7084F" w:rsidRDefault="00F7084F" w:rsidP="00F7084F">
            <w:pPr>
              <w:spacing w:after="120"/>
            </w:pPr>
            <w:hyperlink r:id="rId147" w:history="1">
              <w:r w:rsidRPr="009105C0">
                <w:rPr>
                  <w:rStyle w:val="Hyperlink"/>
                  <w:sz w:val="20"/>
                  <w:szCs w:val="20"/>
                </w:rPr>
                <w:t>https://cals.arizona.edu/srer/content/data-download</w:t>
              </w:r>
            </w:hyperlink>
          </w:p>
        </w:tc>
      </w:tr>
      <w:tr w:rsidR="00F7084F" w:rsidRPr="009105C0" w14:paraId="11D15368" w14:textId="77777777" w:rsidTr="00705135">
        <w:trPr>
          <w:trHeight w:val="254"/>
        </w:trPr>
        <w:tc>
          <w:tcPr>
            <w:tcW w:w="1234" w:type="dxa"/>
          </w:tcPr>
          <w:p w14:paraId="6CA23403" w14:textId="6AC67445" w:rsidR="00F7084F" w:rsidRDefault="00F7084F" w:rsidP="00F7084F">
            <w:pPr>
              <w:spacing w:after="120"/>
              <w:rPr>
                <w:bCs/>
                <w:sz w:val="20"/>
                <w:szCs w:val="20"/>
              </w:rPr>
            </w:pPr>
            <w:r>
              <w:rPr>
                <w:bCs/>
                <w:sz w:val="20"/>
                <w:szCs w:val="20"/>
              </w:rPr>
              <w:t>04</w:t>
            </w:r>
            <w:r w:rsidRPr="009105C0">
              <w:rPr>
                <w:bCs/>
                <w:sz w:val="20"/>
                <w:szCs w:val="20"/>
              </w:rPr>
              <w:t>-</w:t>
            </w:r>
            <w:r>
              <w:rPr>
                <w:bCs/>
                <w:sz w:val="20"/>
                <w:szCs w:val="20"/>
              </w:rPr>
              <w:t>16</w:t>
            </w:r>
            <w:r w:rsidRPr="009105C0">
              <w:rPr>
                <w:bCs/>
                <w:sz w:val="20"/>
                <w:szCs w:val="20"/>
              </w:rPr>
              <w:t>-202</w:t>
            </w:r>
            <w:r>
              <w:rPr>
                <w:bCs/>
                <w:sz w:val="20"/>
                <w:szCs w:val="20"/>
              </w:rPr>
              <w:t>3</w:t>
            </w:r>
          </w:p>
        </w:tc>
        <w:tc>
          <w:tcPr>
            <w:tcW w:w="2335" w:type="dxa"/>
          </w:tcPr>
          <w:p w14:paraId="25B25592" w14:textId="4AE6065F" w:rsidR="00F7084F" w:rsidRPr="009105C0" w:rsidRDefault="00F7084F" w:rsidP="00F7084F">
            <w:pPr>
              <w:spacing w:after="120"/>
              <w:rPr>
                <w:bCs/>
                <w:sz w:val="20"/>
                <w:szCs w:val="20"/>
              </w:rPr>
            </w:pPr>
            <w:r w:rsidRPr="009105C0">
              <w:rPr>
                <w:bCs/>
                <w:sz w:val="20"/>
                <w:szCs w:val="20"/>
              </w:rPr>
              <w:t>Data Resources\Data for download\Livestock Use\Current Grazing Schedule</w:t>
            </w:r>
          </w:p>
        </w:tc>
        <w:tc>
          <w:tcPr>
            <w:tcW w:w="4531" w:type="dxa"/>
          </w:tcPr>
          <w:p w14:paraId="13552CD8" w14:textId="77777777" w:rsidR="00F7084F" w:rsidRDefault="00F7084F" w:rsidP="00F7084F">
            <w:pPr>
              <w:spacing w:after="120"/>
              <w:rPr>
                <w:bCs/>
                <w:i/>
                <w:iCs/>
                <w:sz w:val="20"/>
                <w:szCs w:val="20"/>
              </w:rPr>
            </w:pPr>
            <w:r>
              <w:rPr>
                <w:bCs/>
                <w:sz w:val="20"/>
                <w:szCs w:val="20"/>
              </w:rPr>
              <w:t>Uploaded an updated version of</w:t>
            </w:r>
            <w:r w:rsidRPr="009105C0">
              <w:rPr>
                <w:bCs/>
                <w:sz w:val="20"/>
                <w:szCs w:val="20"/>
              </w:rPr>
              <w:t xml:space="preserve"> ‘</w:t>
            </w:r>
            <w:r w:rsidRPr="009105C0">
              <w:rPr>
                <w:bCs/>
                <w:i/>
                <w:iCs/>
                <w:sz w:val="20"/>
                <w:szCs w:val="20"/>
              </w:rPr>
              <w:t>Grazing Plan &amp; Web Outreach 202</w:t>
            </w:r>
            <w:r>
              <w:rPr>
                <w:bCs/>
                <w:i/>
                <w:iCs/>
                <w:sz w:val="20"/>
                <w:szCs w:val="20"/>
              </w:rPr>
              <w:t>2-23 through Jan23</w:t>
            </w:r>
            <w:r w:rsidRPr="009105C0">
              <w:rPr>
                <w:bCs/>
                <w:sz w:val="20"/>
                <w:szCs w:val="20"/>
              </w:rPr>
              <w:t>’</w:t>
            </w:r>
          </w:p>
          <w:p w14:paraId="45898CE4" w14:textId="758F3E47" w:rsidR="00F7084F" w:rsidRPr="009105C0" w:rsidRDefault="00F7084F" w:rsidP="00F7084F">
            <w:pPr>
              <w:spacing w:after="120"/>
              <w:rPr>
                <w:bCs/>
                <w:sz w:val="20"/>
                <w:szCs w:val="20"/>
              </w:rPr>
            </w:pPr>
          </w:p>
        </w:tc>
        <w:tc>
          <w:tcPr>
            <w:tcW w:w="5762" w:type="dxa"/>
          </w:tcPr>
          <w:p w14:paraId="48EEF246" w14:textId="126B60CF" w:rsidR="00F7084F" w:rsidRDefault="00F7084F" w:rsidP="00F7084F">
            <w:pPr>
              <w:spacing w:after="120"/>
            </w:pPr>
            <w:hyperlink r:id="rId148" w:history="1">
              <w:r w:rsidRPr="009105C0">
                <w:rPr>
                  <w:rStyle w:val="Hyperlink"/>
                  <w:sz w:val="20"/>
                  <w:szCs w:val="20"/>
                </w:rPr>
                <w:t>https://cals.arizona.edu/srer/content/current-grazing-schedule</w:t>
              </w:r>
            </w:hyperlink>
          </w:p>
        </w:tc>
      </w:tr>
      <w:tr w:rsidR="00F7084F" w:rsidRPr="009105C0" w14:paraId="1AAFF0FB" w14:textId="77777777" w:rsidTr="00705135">
        <w:trPr>
          <w:trHeight w:val="254"/>
        </w:trPr>
        <w:tc>
          <w:tcPr>
            <w:tcW w:w="1234" w:type="dxa"/>
          </w:tcPr>
          <w:p w14:paraId="727E3F22" w14:textId="534D791B" w:rsidR="00F7084F" w:rsidRDefault="00F7084F" w:rsidP="00F7084F">
            <w:pPr>
              <w:spacing w:after="120"/>
              <w:rPr>
                <w:bCs/>
                <w:sz w:val="20"/>
                <w:szCs w:val="20"/>
              </w:rPr>
            </w:pPr>
            <w:r>
              <w:rPr>
                <w:bCs/>
                <w:sz w:val="20"/>
                <w:szCs w:val="20"/>
              </w:rPr>
              <w:t>03</w:t>
            </w:r>
            <w:r w:rsidRPr="009105C0">
              <w:rPr>
                <w:bCs/>
                <w:sz w:val="20"/>
                <w:szCs w:val="20"/>
              </w:rPr>
              <w:t>-</w:t>
            </w:r>
            <w:r>
              <w:rPr>
                <w:bCs/>
                <w:sz w:val="20"/>
                <w:szCs w:val="20"/>
              </w:rPr>
              <w:t>17</w:t>
            </w:r>
            <w:r w:rsidRPr="009105C0">
              <w:rPr>
                <w:bCs/>
                <w:sz w:val="20"/>
                <w:szCs w:val="20"/>
              </w:rPr>
              <w:t>-202</w:t>
            </w:r>
            <w:r>
              <w:rPr>
                <w:bCs/>
                <w:sz w:val="20"/>
                <w:szCs w:val="20"/>
              </w:rPr>
              <w:t>3</w:t>
            </w:r>
          </w:p>
        </w:tc>
        <w:tc>
          <w:tcPr>
            <w:tcW w:w="2335" w:type="dxa"/>
          </w:tcPr>
          <w:p w14:paraId="70490225" w14:textId="54391AEC"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3BE43CF4" w14:textId="2DCABB8F"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E032BB1" w14:textId="2ED57E0D" w:rsidR="00F7084F" w:rsidRDefault="00F7084F" w:rsidP="00F7084F">
            <w:pPr>
              <w:spacing w:after="120"/>
            </w:pPr>
            <w:hyperlink r:id="rId149" w:history="1">
              <w:r w:rsidRPr="009105C0">
                <w:rPr>
                  <w:rStyle w:val="Hyperlink"/>
                  <w:sz w:val="20"/>
                  <w:szCs w:val="20"/>
                </w:rPr>
                <w:t>https://cals.arizona.edu/srer/content/data-download</w:t>
              </w:r>
            </w:hyperlink>
          </w:p>
        </w:tc>
      </w:tr>
      <w:tr w:rsidR="00F7084F" w:rsidRPr="009105C0" w14:paraId="79647229" w14:textId="77777777" w:rsidTr="00705135">
        <w:trPr>
          <w:trHeight w:val="254"/>
        </w:trPr>
        <w:tc>
          <w:tcPr>
            <w:tcW w:w="1234" w:type="dxa"/>
          </w:tcPr>
          <w:p w14:paraId="0E6C6080" w14:textId="07ACCD46" w:rsidR="00F7084F" w:rsidRDefault="00F7084F" w:rsidP="00F7084F">
            <w:pPr>
              <w:spacing w:after="120"/>
              <w:rPr>
                <w:bCs/>
                <w:sz w:val="20"/>
                <w:szCs w:val="20"/>
              </w:rPr>
            </w:pPr>
            <w:r>
              <w:rPr>
                <w:bCs/>
                <w:sz w:val="20"/>
                <w:szCs w:val="20"/>
              </w:rPr>
              <w:t>03</w:t>
            </w:r>
            <w:r w:rsidRPr="009105C0">
              <w:rPr>
                <w:bCs/>
                <w:sz w:val="20"/>
                <w:szCs w:val="20"/>
              </w:rPr>
              <w:t>-</w:t>
            </w:r>
            <w:r>
              <w:rPr>
                <w:bCs/>
                <w:sz w:val="20"/>
                <w:szCs w:val="20"/>
              </w:rPr>
              <w:t>17</w:t>
            </w:r>
            <w:r w:rsidRPr="009105C0">
              <w:rPr>
                <w:bCs/>
                <w:sz w:val="20"/>
                <w:szCs w:val="20"/>
              </w:rPr>
              <w:t>-202</w:t>
            </w:r>
            <w:r>
              <w:rPr>
                <w:bCs/>
                <w:sz w:val="20"/>
                <w:szCs w:val="20"/>
              </w:rPr>
              <w:t>3</w:t>
            </w:r>
          </w:p>
        </w:tc>
        <w:tc>
          <w:tcPr>
            <w:tcW w:w="2335" w:type="dxa"/>
          </w:tcPr>
          <w:p w14:paraId="6EBED288" w14:textId="6F382CAB"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299FA8EA" w14:textId="51C5E15A"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Feb</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6D1FD612" w14:textId="0824D29B" w:rsidR="00F7084F" w:rsidRDefault="00F7084F" w:rsidP="00F7084F">
            <w:pPr>
              <w:spacing w:after="120"/>
            </w:pPr>
            <w:hyperlink r:id="rId150" w:history="1">
              <w:r w:rsidRPr="009105C0">
                <w:rPr>
                  <w:rStyle w:val="Hyperlink"/>
                  <w:sz w:val="20"/>
                  <w:szCs w:val="20"/>
                </w:rPr>
                <w:t>https://cals.arizona.edu/srer/content/precipitation</w:t>
              </w:r>
            </w:hyperlink>
          </w:p>
        </w:tc>
      </w:tr>
      <w:tr w:rsidR="00F7084F" w:rsidRPr="009105C0" w14:paraId="516CD311" w14:textId="77777777" w:rsidTr="00705135">
        <w:trPr>
          <w:trHeight w:val="254"/>
        </w:trPr>
        <w:tc>
          <w:tcPr>
            <w:tcW w:w="1234" w:type="dxa"/>
          </w:tcPr>
          <w:p w14:paraId="1D7C9864" w14:textId="11302AFA" w:rsidR="00F7084F" w:rsidRDefault="00F7084F" w:rsidP="00F7084F">
            <w:pPr>
              <w:spacing w:after="120"/>
              <w:rPr>
                <w:bCs/>
                <w:sz w:val="20"/>
                <w:szCs w:val="20"/>
              </w:rPr>
            </w:pPr>
            <w:r>
              <w:rPr>
                <w:bCs/>
                <w:sz w:val="20"/>
                <w:szCs w:val="20"/>
              </w:rPr>
              <w:t>03-14-2023</w:t>
            </w:r>
          </w:p>
        </w:tc>
        <w:tc>
          <w:tcPr>
            <w:tcW w:w="2335" w:type="dxa"/>
          </w:tcPr>
          <w:p w14:paraId="4FEEF3CB" w14:textId="51499DD3"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1D0B86D1" w14:textId="65283549"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E3FD21F" w14:textId="23E5FDA5" w:rsidR="00F7084F" w:rsidRDefault="00F7084F" w:rsidP="00F7084F">
            <w:pPr>
              <w:spacing w:after="120"/>
            </w:pPr>
            <w:hyperlink r:id="rId151" w:history="1">
              <w:r w:rsidRPr="009105C0">
                <w:rPr>
                  <w:rStyle w:val="Hyperlink"/>
                  <w:sz w:val="20"/>
                  <w:szCs w:val="20"/>
                </w:rPr>
                <w:t>https://cals.arizona.edu/srer/content/data-download</w:t>
              </w:r>
            </w:hyperlink>
          </w:p>
        </w:tc>
      </w:tr>
      <w:tr w:rsidR="00F7084F" w:rsidRPr="009105C0" w14:paraId="1A811B2F" w14:textId="77777777" w:rsidTr="00705135">
        <w:trPr>
          <w:trHeight w:val="254"/>
        </w:trPr>
        <w:tc>
          <w:tcPr>
            <w:tcW w:w="1234" w:type="dxa"/>
          </w:tcPr>
          <w:p w14:paraId="33002100" w14:textId="464B4101" w:rsidR="00F7084F" w:rsidRDefault="00F7084F" w:rsidP="00F7084F">
            <w:pPr>
              <w:spacing w:after="120"/>
              <w:rPr>
                <w:bCs/>
                <w:sz w:val="20"/>
                <w:szCs w:val="20"/>
              </w:rPr>
            </w:pPr>
            <w:r>
              <w:rPr>
                <w:bCs/>
                <w:sz w:val="20"/>
                <w:szCs w:val="20"/>
              </w:rPr>
              <w:t>03-14-2023</w:t>
            </w:r>
          </w:p>
        </w:tc>
        <w:tc>
          <w:tcPr>
            <w:tcW w:w="2335" w:type="dxa"/>
          </w:tcPr>
          <w:p w14:paraId="26FEBB44" w14:textId="1E648899" w:rsidR="00F7084F" w:rsidRPr="009105C0" w:rsidRDefault="00F7084F" w:rsidP="00F7084F">
            <w:pPr>
              <w:spacing w:after="120"/>
              <w:rPr>
                <w:bCs/>
                <w:sz w:val="20"/>
                <w:szCs w:val="20"/>
              </w:rPr>
            </w:pPr>
            <w:r w:rsidRPr="009105C0">
              <w:rPr>
                <w:bCs/>
                <w:sz w:val="20"/>
                <w:szCs w:val="20"/>
              </w:rPr>
              <w:t>Research\Publications</w:t>
            </w:r>
          </w:p>
        </w:tc>
        <w:tc>
          <w:tcPr>
            <w:tcW w:w="4531" w:type="dxa"/>
          </w:tcPr>
          <w:p w14:paraId="1562F75F" w14:textId="4DD01B09"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sidRPr="005523FA">
              <w:rPr>
                <w:bCs/>
                <w:i/>
                <w:iCs/>
                <w:sz w:val="20"/>
                <w:szCs w:val="20"/>
              </w:rPr>
              <w:t>2</w:t>
            </w:r>
            <w:r>
              <w:rPr>
                <w:bCs/>
                <w:i/>
                <w:iCs/>
                <w:sz w:val="20"/>
                <w:szCs w:val="20"/>
              </w:rPr>
              <w:t>7</w:t>
            </w:r>
            <w:r w:rsidRPr="005523FA">
              <w:rPr>
                <w:bCs/>
                <w:i/>
                <w:iCs/>
                <w:sz w:val="20"/>
                <w:szCs w:val="20"/>
              </w:rPr>
              <w:t xml:space="preserve"> </w:t>
            </w:r>
            <w:r>
              <w:rPr>
                <w:bCs/>
                <w:i/>
                <w:iCs/>
                <w:sz w:val="20"/>
                <w:szCs w:val="20"/>
              </w:rPr>
              <w:t xml:space="preserve">February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10B8BEEC" w14:textId="6C873930" w:rsidR="00F7084F" w:rsidRDefault="00F7084F" w:rsidP="00F7084F">
            <w:pPr>
              <w:spacing w:after="120"/>
            </w:pPr>
            <w:hyperlink r:id="rId152" w:history="1">
              <w:r w:rsidRPr="009105C0">
                <w:rPr>
                  <w:rStyle w:val="Hyperlink"/>
                  <w:bCs/>
                  <w:sz w:val="20"/>
                  <w:szCs w:val="20"/>
                </w:rPr>
                <w:t>https://cals.arizona.edu/srer/content/publications</w:t>
              </w:r>
            </w:hyperlink>
          </w:p>
        </w:tc>
      </w:tr>
      <w:tr w:rsidR="00F7084F" w:rsidRPr="009105C0" w14:paraId="2919524C" w14:textId="77777777" w:rsidTr="00705135">
        <w:trPr>
          <w:trHeight w:val="254"/>
        </w:trPr>
        <w:tc>
          <w:tcPr>
            <w:tcW w:w="1234" w:type="dxa"/>
          </w:tcPr>
          <w:p w14:paraId="19649270" w14:textId="7DF46D85" w:rsidR="00F7084F" w:rsidRDefault="00F7084F" w:rsidP="00F7084F">
            <w:pPr>
              <w:spacing w:after="120"/>
              <w:rPr>
                <w:bCs/>
                <w:sz w:val="20"/>
                <w:szCs w:val="20"/>
              </w:rPr>
            </w:pPr>
            <w:r>
              <w:rPr>
                <w:bCs/>
                <w:sz w:val="20"/>
                <w:szCs w:val="20"/>
              </w:rPr>
              <w:t>02</w:t>
            </w:r>
            <w:r w:rsidRPr="009105C0">
              <w:rPr>
                <w:bCs/>
                <w:sz w:val="20"/>
                <w:szCs w:val="20"/>
              </w:rPr>
              <w:t>-</w:t>
            </w:r>
            <w:r>
              <w:rPr>
                <w:bCs/>
                <w:sz w:val="20"/>
                <w:szCs w:val="20"/>
              </w:rPr>
              <w:t>22</w:t>
            </w:r>
            <w:r w:rsidRPr="009105C0">
              <w:rPr>
                <w:bCs/>
                <w:sz w:val="20"/>
                <w:szCs w:val="20"/>
              </w:rPr>
              <w:t>-202</w:t>
            </w:r>
            <w:r>
              <w:rPr>
                <w:bCs/>
                <w:sz w:val="20"/>
                <w:szCs w:val="20"/>
              </w:rPr>
              <w:t>3</w:t>
            </w:r>
          </w:p>
        </w:tc>
        <w:tc>
          <w:tcPr>
            <w:tcW w:w="2335" w:type="dxa"/>
          </w:tcPr>
          <w:p w14:paraId="42528EEE" w14:textId="02FC4B74"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74421BCC" w14:textId="7C5E264D"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7314B0F" w14:textId="1B05F5FE" w:rsidR="00F7084F" w:rsidRDefault="00F7084F" w:rsidP="00F7084F">
            <w:pPr>
              <w:spacing w:after="120"/>
            </w:pPr>
            <w:hyperlink r:id="rId153" w:history="1">
              <w:r w:rsidRPr="009105C0">
                <w:rPr>
                  <w:rStyle w:val="Hyperlink"/>
                  <w:sz w:val="20"/>
                  <w:szCs w:val="20"/>
                </w:rPr>
                <w:t>https://cals.arizona.edu/srer/content/data-download</w:t>
              </w:r>
            </w:hyperlink>
          </w:p>
        </w:tc>
      </w:tr>
      <w:tr w:rsidR="00F7084F" w:rsidRPr="009105C0" w14:paraId="674C05FE" w14:textId="77777777" w:rsidTr="00705135">
        <w:trPr>
          <w:trHeight w:val="254"/>
        </w:trPr>
        <w:tc>
          <w:tcPr>
            <w:tcW w:w="1234" w:type="dxa"/>
          </w:tcPr>
          <w:p w14:paraId="24A80F0D" w14:textId="6EDB62C1"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22</w:t>
            </w:r>
            <w:r w:rsidRPr="009105C0">
              <w:rPr>
                <w:bCs/>
                <w:sz w:val="20"/>
                <w:szCs w:val="20"/>
              </w:rPr>
              <w:t>-202</w:t>
            </w:r>
            <w:r>
              <w:rPr>
                <w:bCs/>
                <w:sz w:val="20"/>
                <w:szCs w:val="20"/>
              </w:rPr>
              <w:t>3</w:t>
            </w:r>
          </w:p>
        </w:tc>
        <w:tc>
          <w:tcPr>
            <w:tcW w:w="2335" w:type="dxa"/>
          </w:tcPr>
          <w:p w14:paraId="5E562DE1" w14:textId="50C210EF" w:rsidR="00F7084F" w:rsidRPr="009105C0" w:rsidRDefault="00F7084F" w:rsidP="00F7084F">
            <w:pPr>
              <w:spacing w:after="120"/>
              <w:rPr>
                <w:b/>
                <w:sz w:val="20"/>
                <w:szCs w:val="20"/>
              </w:rPr>
            </w:pPr>
            <w:r w:rsidRPr="009105C0">
              <w:rPr>
                <w:bCs/>
                <w:sz w:val="20"/>
                <w:szCs w:val="20"/>
              </w:rPr>
              <w:t>Research\Publications</w:t>
            </w:r>
          </w:p>
        </w:tc>
        <w:tc>
          <w:tcPr>
            <w:tcW w:w="4531" w:type="dxa"/>
          </w:tcPr>
          <w:p w14:paraId="2B2AFE83" w14:textId="56077D5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w:t>
            </w:r>
            <w:r w:rsidRPr="009105C0">
              <w:rPr>
                <w:bCs/>
                <w:i/>
                <w:iCs/>
                <w:sz w:val="20"/>
                <w:szCs w:val="20"/>
              </w:rPr>
              <w:lastRenderedPageBreak/>
              <w:t xml:space="preserve">Santa Rita Experimental Range </w:t>
            </w:r>
            <w:r w:rsidRPr="005523FA">
              <w:rPr>
                <w:bCs/>
                <w:i/>
                <w:iCs/>
                <w:sz w:val="20"/>
                <w:szCs w:val="20"/>
              </w:rPr>
              <w:t>21 December 2022</w:t>
            </w:r>
            <w:r w:rsidRPr="009105C0">
              <w:rPr>
                <w:bCs/>
                <w:i/>
                <w:iCs/>
                <w:sz w:val="20"/>
                <w:szCs w:val="20"/>
              </w:rPr>
              <w:t>.pdf</w:t>
            </w:r>
            <w:r w:rsidRPr="009105C0">
              <w:rPr>
                <w:bCs/>
                <w:sz w:val="20"/>
                <w:szCs w:val="20"/>
              </w:rPr>
              <w:t>’</w:t>
            </w:r>
          </w:p>
        </w:tc>
        <w:tc>
          <w:tcPr>
            <w:tcW w:w="5762" w:type="dxa"/>
          </w:tcPr>
          <w:p w14:paraId="2B729F0A" w14:textId="3A602335" w:rsidR="00F7084F" w:rsidRPr="009105C0" w:rsidRDefault="00F7084F" w:rsidP="00F7084F">
            <w:pPr>
              <w:spacing w:after="120"/>
              <w:rPr>
                <w:b/>
                <w:sz w:val="20"/>
                <w:szCs w:val="20"/>
              </w:rPr>
            </w:pPr>
            <w:hyperlink r:id="rId154" w:history="1">
              <w:r w:rsidRPr="009105C0">
                <w:rPr>
                  <w:rStyle w:val="Hyperlink"/>
                  <w:bCs/>
                  <w:sz w:val="20"/>
                  <w:szCs w:val="20"/>
                </w:rPr>
                <w:t>https://cals.arizona.edu/srer/content/publications</w:t>
              </w:r>
            </w:hyperlink>
          </w:p>
        </w:tc>
      </w:tr>
      <w:tr w:rsidR="00F7084F" w:rsidRPr="009105C0" w14:paraId="74A0A149" w14:textId="77777777" w:rsidTr="00705135">
        <w:trPr>
          <w:trHeight w:val="254"/>
        </w:trPr>
        <w:tc>
          <w:tcPr>
            <w:tcW w:w="1234" w:type="dxa"/>
          </w:tcPr>
          <w:p w14:paraId="6DEC6A78" w14:textId="734F2D2F"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14</w:t>
            </w:r>
            <w:r w:rsidRPr="009105C0">
              <w:rPr>
                <w:bCs/>
                <w:sz w:val="20"/>
                <w:szCs w:val="20"/>
              </w:rPr>
              <w:t>-202</w:t>
            </w:r>
            <w:r>
              <w:rPr>
                <w:bCs/>
                <w:sz w:val="20"/>
                <w:szCs w:val="20"/>
              </w:rPr>
              <w:t>3</w:t>
            </w:r>
          </w:p>
        </w:tc>
        <w:tc>
          <w:tcPr>
            <w:tcW w:w="2335" w:type="dxa"/>
          </w:tcPr>
          <w:p w14:paraId="21BD8285" w14:textId="7754385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E44E4C8" w14:textId="0901A97B"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409BCE6" w14:textId="76C909D7" w:rsidR="00F7084F" w:rsidRPr="009105C0" w:rsidRDefault="00F7084F" w:rsidP="00F7084F">
            <w:pPr>
              <w:spacing w:after="120"/>
              <w:rPr>
                <w:b/>
                <w:sz w:val="20"/>
                <w:szCs w:val="20"/>
              </w:rPr>
            </w:pPr>
            <w:hyperlink r:id="rId155" w:history="1">
              <w:r w:rsidRPr="009105C0">
                <w:rPr>
                  <w:rStyle w:val="Hyperlink"/>
                  <w:sz w:val="20"/>
                  <w:szCs w:val="20"/>
                </w:rPr>
                <w:t>https://cals.arizona.edu/srer/content/data-download</w:t>
              </w:r>
            </w:hyperlink>
          </w:p>
        </w:tc>
      </w:tr>
      <w:tr w:rsidR="00F7084F" w:rsidRPr="009105C0" w14:paraId="149B02EA" w14:textId="77777777" w:rsidTr="00705135">
        <w:trPr>
          <w:trHeight w:val="254"/>
        </w:trPr>
        <w:tc>
          <w:tcPr>
            <w:tcW w:w="1234" w:type="dxa"/>
          </w:tcPr>
          <w:p w14:paraId="10625DD1" w14:textId="1689DA80"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14</w:t>
            </w:r>
            <w:r w:rsidRPr="009105C0">
              <w:rPr>
                <w:bCs/>
                <w:sz w:val="20"/>
                <w:szCs w:val="20"/>
              </w:rPr>
              <w:t>-202</w:t>
            </w:r>
            <w:r>
              <w:rPr>
                <w:bCs/>
                <w:sz w:val="20"/>
                <w:szCs w:val="20"/>
              </w:rPr>
              <w:t>3</w:t>
            </w:r>
          </w:p>
        </w:tc>
        <w:tc>
          <w:tcPr>
            <w:tcW w:w="2335" w:type="dxa"/>
          </w:tcPr>
          <w:p w14:paraId="28B5D11A" w14:textId="5351E1D7"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6223926F" w14:textId="68E1870F"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Jan</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09B58AD0" w14:textId="41584D6C" w:rsidR="00F7084F" w:rsidRPr="009105C0" w:rsidRDefault="00F7084F" w:rsidP="00F7084F">
            <w:pPr>
              <w:spacing w:after="120"/>
              <w:rPr>
                <w:b/>
                <w:sz w:val="20"/>
                <w:szCs w:val="20"/>
              </w:rPr>
            </w:pPr>
            <w:hyperlink r:id="rId156" w:history="1">
              <w:r w:rsidRPr="009105C0">
                <w:rPr>
                  <w:rStyle w:val="Hyperlink"/>
                  <w:sz w:val="20"/>
                  <w:szCs w:val="20"/>
                </w:rPr>
                <w:t>https://cals.arizona.edu/srer/content/precipitation</w:t>
              </w:r>
            </w:hyperlink>
          </w:p>
        </w:tc>
      </w:tr>
      <w:tr w:rsidR="00F7084F" w:rsidRPr="009105C0" w14:paraId="5F26AA2D" w14:textId="77777777" w:rsidTr="00705135">
        <w:trPr>
          <w:trHeight w:val="254"/>
        </w:trPr>
        <w:tc>
          <w:tcPr>
            <w:tcW w:w="1234" w:type="dxa"/>
          </w:tcPr>
          <w:p w14:paraId="5F4887FB" w14:textId="388968C5" w:rsidR="00F7084F" w:rsidRPr="009105C0" w:rsidRDefault="00F7084F" w:rsidP="00F7084F">
            <w:pPr>
              <w:spacing w:after="120"/>
              <w:rPr>
                <w:b/>
                <w:sz w:val="20"/>
                <w:szCs w:val="20"/>
              </w:rPr>
            </w:pPr>
            <w:r>
              <w:rPr>
                <w:bCs/>
                <w:sz w:val="20"/>
                <w:szCs w:val="20"/>
              </w:rPr>
              <w:t>01-26-2023</w:t>
            </w:r>
          </w:p>
        </w:tc>
        <w:tc>
          <w:tcPr>
            <w:tcW w:w="2335" w:type="dxa"/>
          </w:tcPr>
          <w:p w14:paraId="7C959580" w14:textId="30AA5970"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195503B" w14:textId="3A2F55AF"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8339D4F" w14:textId="4EAFB356" w:rsidR="00F7084F" w:rsidRPr="009105C0" w:rsidRDefault="00F7084F" w:rsidP="00F7084F">
            <w:pPr>
              <w:spacing w:after="120"/>
              <w:rPr>
                <w:b/>
                <w:sz w:val="20"/>
                <w:szCs w:val="20"/>
              </w:rPr>
            </w:pPr>
            <w:hyperlink r:id="rId157" w:history="1">
              <w:r w:rsidRPr="009105C0">
                <w:rPr>
                  <w:rStyle w:val="Hyperlink"/>
                  <w:sz w:val="20"/>
                  <w:szCs w:val="20"/>
                </w:rPr>
                <w:t>https://cals.arizona.edu/srer/content/data-download</w:t>
              </w:r>
            </w:hyperlink>
          </w:p>
        </w:tc>
      </w:tr>
      <w:tr w:rsidR="00F7084F" w:rsidRPr="009105C0" w14:paraId="3625998A" w14:textId="77777777" w:rsidTr="00705135">
        <w:trPr>
          <w:trHeight w:val="254"/>
        </w:trPr>
        <w:tc>
          <w:tcPr>
            <w:tcW w:w="1234" w:type="dxa"/>
          </w:tcPr>
          <w:p w14:paraId="3E7EFD90" w14:textId="54B70717" w:rsidR="00F7084F" w:rsidRPr="009105C0" w:rsidRDefault="00F7084F" w:rsidP="00F7084F">
            <w:pPr>
              <w:spacing w:after="120"/>
              <w:rPr>
                <w:b/>
                <w:sz w:val="20"/>
                <w:szCs w:val="20"/>
              </w:rPr>
            </w:pPr>
            <w:r>
              <w:rPr>
                <w:bCs/>
                <w:sz w:val="20"/>
                <w:szCs w:val="20"/>
              </w:rPr>
              <w:t>01-26-2023</w:t>
            </w:r>
          </w:p>
        </w:tc>
        <w:tc>
          <w:tcPr>
            <w:tcW w:w="2335" w:type="dxa"/>
          </w:tcPr>
          <w:p w14:paraId="28D24638" w14:textId="37A330C9" w:rsidR="00F7084F" w:rsidRPr="009105C0" w:rsidRDefault="00F7084F" w:rsidP="00F7084F">
            <w:pPr>
              <w:spacing w:after="120"/>
              <w:rPr>
                <w:b/>
                <w:sz w:val="20"/>
                <w:szCs w:val="20"/>
              </w:rPr>
            </w:pPr>
            <w:r w:rsidRPr="009105C0">
              <w:rPr>
                <w:bCs/>
                <w:sz w:val="20"/>
                <w:szCs w:val="20"/>
              </w:rPr>
              <w:t>Data Resources\Data for download\Livestock Use\Current Grazing Schedule</w:t>
            </w:r>
          </w:p>
        </w:tc>
        <w:tc>
          <w:tcPr>
            <w:tcW w:w="4531" w:type="dxa"/>
          </w:tcPr>
          <w:p w14:paraId="53C31640" w14:textId="77777777" w:rsidR="00F7084F" w:rsidRDefault="00F7084F" w:rsidP="00F7084F">
            <w:pPr>
              <w:spacing w:after="120"/>
              <w:rPr>
                <w:bCs/>
                <w:i/>
                <w:iCs/>
                <w:sz w:val="20"/>
                <w:szCs w:val="20"/>
              </w:rPr>
            </w:pPr>
            <w:r>
              <w:rPr>
                <w:bCs/>
                <w:sz w:val="20"/>
                <w:szCs w:val="20"/>
              </w:rPr>
              <w:t>Uploaded an updated version of</w:t>
            </w:r>
            <w:r w:rsidRPr="009105C0">
              <w:rPr>
                <w:bCs/>
                <w:sz w:val="20"/>
                <w:szCs w:val="20"/>
              </w:rPr>
              <w:t xml:space="preserve"> ‘</w:t>
            </w:r>
            <w:r w:rsidRPr="009105C0">
              <w:rPr>
                <w:bCs/>
                <w:i/>
                <w:iCs/>
                <w:sz w:val="20"/>
                <w:szCs w:val="20"/>
              </w:rPr>
              <w:t>Grazing Plan &amp; Web Outreach 202</w:t>
            </w:r>
            <w:r>
              <w:rPr>
                <w:bCs/>
                <w:i/>
                <w:iCs/>
                <w:sz w:val="20"/>
                <w:szCs w:val="20"/>
              </w:rPr>
              <w:t>2-23 through Nov22</w:t>
            </w:r>
            <w:r w:rsidRPr="009105C0">
              <w:rPr>
                <w:bCs/>
                <w:sz w:val="20"/>
                <w:szCs w:val="20"/>
              </w:rPr>
              <w:t>’</w:t>
            </w:r>
          </w:p>
          <w:p w14:paraId="25DCA212" w14:textId="0A93662A" w:rsidR="00F7084F" w:rsidRPr="009105C0" w:rsidRDefault="00F7084F" w:rsidP="00F7084F">
            <w:pPr>
              <w:spacing w:after="120"/>
              <w:rPr>
                <w:b/>
                <w:sz w:val="20"/>
                <w:szCs w:val="20"/>
              </w:rPr>
            </w:pPr>
          </w:p>
        </w:tc>
        <w:tc>
          <w:tcPr>
            <w:tcW w:w="5762" w:type="dxa"/>
          </w:tcPr>
          <w:p w14:paraId="1C424A35" w14:textId="7B92E098" w:rsidR="00F7084F" w:rsidRPr="009105C0" w:rsidRDefault="00F7084F" w:rsidP="00F7084F">
            <w:pPr>
              <w:spacing w:after="120"/>
              <w:rPr>
                <w:b/>
                <w:sz w:val="20"/>
                <w:szCs w:val="20"/>
              </w:rPr>
            </w:pPr>
            <w:hyperlink r:id="rId158" w:history="1">
              <w:r w:rsidRPr="009105C0">
                <w:rPr>
                  <w:rStyle w:val="Hyperlink"/>
                  <w:sz w:val="20"/>
                  <w:szCs w:val="20"/>
                </w:rPr>
                <w:t>https://cals.arizona.edu/srer/content/current-grazing-schedule</w:t>
              </w:r>
            </w:hyperlink>
          </w:p>
        </w:tc>
      </w:tr>
      <w:tr w:rsidR="00F7084F" w:rsidRPr="009105C0" w14:paraId="0C674B8E" w14:textId="77777777" w:rsidTr="00705135">
        <w:trPr>
          <w:trHeight w:val="254"/>
        </w:trPr>
        <w:tc>
          <w:tcPr>
            <w:tcW w:w="1234" w:type="dxa"/>
          </w:tcPr>
          <w:p w14:paraId="7ADFD981" w14:textId="5BFC301E" w:rsidR="00F7084F" w:rsidRPr="009105C0" w:rsidRDefault="00F7084F" w:rsidP="00F7084F">
            <w:pPr>
              <w:spacing w:after="120"/>
              <w:rPr>
                <w:b/>
                <w:sz w:val="20"/>
                <w:szCs w:val="20"/>
              </w:rPr>
            </w:pPr>
            <w:r>
              <w:rPr>
                <w:bCs/>
                <w:sz w:val="20"/>
                <w:szCs w:val="20"/>
              </w:rPr>
              <w:t>01-19-2023</w:t>
            </w:r>
          </w:p>
        </w:tc>
        <w:tc>
          <w:tcPr>
            <w:tcW w:w="2335" w:type="dxa"/>
          </w:tcPr>
          <w:p w14:paraId="78A82767" w14:textId="3F75C41D"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65FC9479" w14:textId="23F15657"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5D8E21D" w14:textId="59B649A5" w:rsidR="00F7084F" w:rsidRPr="009105C0" w:rsidRDefault="00F7084F" w:rsidP="00F7084F">
            <w:pPr>
              <w:spacing w:after="120"/>
              <w:rPr>
                <w:b/>
                <w:sz w:val="20"/>
                <w:szCs w:val="20"/>
              </w:rPr>
            </w:pPr>
            <w:hyperlink r:id="rId159" w:history="1">
              <w:r w:rsidRPr="009105C0">
                <w:rPr>
                  <w:rStyle w:val="Hyperlink"/>
                  <w:sz w:val="20"/>
                  <w:szCs w:val="20"/>
                </w:rPr>
                <w:t>https://cals.arizona.edu/srer/content/data-download</w:t>
              </w:r>
            </w:hyperlink>
          </w:p>
        </w:tc>
      </w:tr>
      <w:tr w:rsidR="00F7084F" w:rsidRPr="009105C0" w14:paraId="68A17866" w14:textId="77777777" w:rsidTr="00705135">
        <w:trPr>
          <w:trHeight w:val="254"/>
        </w:trPr>
        <w:tc>
          <w:tcPr>
            <w:tcW w:w="1234" w:type="dxa"/>
          </w:tcPr>
          <w:p w14:paraId="4796FE2B" w14:textId="0A2859FB" w:rsidR="00F7084F" w:rsidRDefault="00F7084F" w:rsidP="00F7084F">
            <w:pPr>
              <w:spacing w:after="120"/>
              <w:rPr>
                <w:bCs/>
                <w:sz w:val="20"/>
                <w:szCs w:val="20"/>
              </w:rPr>
            </w:pPr>
            <w:r>
              <w:rPr>
                <w:bCs/>
                <w:sz w:val="20"/>
                <w:szCs w:val="20"/>
              </w:rPr>
              <w:t>01-19-2023</w:t>
            </w:r>
          </w:p>
        </w:tc>
        <w:tc>
          <w:tcPr>
            <w:tcW w:w="2335" w:type="dxa"/>
          </w:tcPr>
          <w:p w14:paraId="06A181BB" w14:textId="2167B6C6"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A210E6">
              <w:rPr>
                <w:bCs/>
                <w:sz w:val="20"/>
                <w:szCs w:val="20"/>
              </w:rPr>
              <w:t>Comparison of Planned Livestock Use and Actual Use Since 2006</w:t>
            </w:r>
          </w:p>
        </w:tc>
        <w:tc>
          <w:tcPr>
            <w:tcW w:w="4531" w:type="dxa"/>
          </w:tcPr>
          <w:p w14:paraId="7CFA88B2" w14:textId="595B50F8" w:rsidR="00F7084F" w:rsidRPr="009105C0" w:rsidRDefault="00F7084F" w:rsidP="00F7084F">
            <w:pPr>
              <w:spacing w:after="120"/>
              <w:rPr>
                <w:bCs/>
                <w:sz w:val="20"/>
                <w:szCs w:val="20"/>
              </w:rPr>
            </w:pPr>
            <w:r>
              <w:rPr>
                <w:bCs/>
                <w:sz w:val="20"/>
                <w:szCs w:val="20"/>
              </w:rPr>
              <w:t>Uploaded an updated version of 2021/22 Grazing Summary: “</w:t>
            </w:r>
            <w:r w:rsidRPr="00A210E6">
              <w:rPr>
                <w:bCs/>
                <w:i/>
                <w:iCs/>
                <w:sz w:val="20"/>
                <w:szCs w:val="20"/>
              </w:rPr>
              <w:t>grazingsummary2122.pdf</w:t>
            </w:r>
            <w:r>
              <w:rPr>
                <w:bCs/>
                <w:sz w:val="20"/>
                <w:szCs w:val="20"/>
              </w:rPr>
              <w:t>”</w:t>
            </w:r>
          </w:p>
        </w:tc>
        <w:tc>
          <w:tcPr>
            <w:tcW w:w="5762" w:type="dxa"/>
          </w:tcPr>
          <w:p w14:paraId="325B037C" w14:textId="2DF6ADD2" w:rsidR="00F7084F" w:rsidRDefault="00F7084F" w:rsidP="00F7084F">
            <w:pPr>
              <w:spacing w:after="120"/>
            </w:pPr>
            <w:hyperlink r:id="rId160" w:history="1">
              <w:r w:rsidRPr="00A210E6">
                <w:rPr>
                  <w:rStyle w:val="Hyperlink"/>
                  <w:sz w:val="20"/>
                  <w:szCs w:val="20"/>
                </w:rPr>
                <w:t>https://cals.arizona.edu/srer/content/comparison-planned-livestock-use-and-actual-use-2006</w:t>
              </w:r>
            </w:hyperlink>
          </w:p>
        </w:tc>
      </w:tr>
      <w:tr w:rsidR="00F7084F" w:rsidRPr="009105C0" w14:paraId="149A9100" w14:textId="77777777" w:rsidTr="00705135">
        <w:trPr>
          <w:trHeight w:val="254"/>
        </w:trPr>
        <w:tc>
          <w:tcPr>
            <w:tcW w:w="1234" w:type="dxa"/>
          </w:tcPr>
          <w:p w14:paraId="1594BE6B" w14:textId="55BE62A9" w:rsidR="00F7084F" w:rsidRDefault="00F7084F" w:rsidP="00F7084F">
            <w:pPr>
              <w:spacing w:after="120"/>
              <w:rPr>
                <w:bCs/>
                <w:sz w:val="20"/>
                <w:szCs w:val="20"/>
              </w:rPr>
            </w:pPr>
            <w:r>
              <w:rPr>
                <w:bCs/>
                <w:sz w:val="20"/>
                <w:szCs w:val="20"/>
              </w:rPr>
              <w:t>01-16-2023</w:t>
            </w:r>
          </w:p>
        </w:tc>
        <w:tc>
          <w:tcPr>
            <w:tcW w:w="2335" w:type="dxa"/>
          </w:tcPr>
          <w:p w14:paraId="0659CECA" w14:textId="216B9AFD"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3E5ECC89" w14:textId="1661BEF7"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5D9839A" w14:textId="5B526BED" w:rsidR="00F7084F" w:rsidRDefault="00F7084F" w:rsidP="00F7084F">
            <w:pPr>
              <w:spacing w:after="120"/>
            </w:pPr>
            <w:hyperlink r:id="rId161" w:history="1">
              <w:r w:rsidRPr="009105C0">
                <w:rPr>
                  <w:rStyle w:val="Hyperlink"/>
                  <w:sz w:val="20"/>
                  <w:szCs w:val="20"/>
                </w:rPr>
                <w:t>https://cals.arizona.edu/srer/content/data-download</w:t>
              </w:r>
            </w:hyperlink>
          </w:p>
        </w:tc>
      </w:tr>
      <w:tr w:rsidR="00F7084F" w:rsidRPr="009105C0" w14:paraId="3D340E66" w14:textId="77777777" w:rsidTr="00705135">
        <w:trPr>
          <w:trHeight w:val="254"/>
        </w:trPr>
        <w:tc>
          <w:tcPr>
            <w:tcW w:w="1234" w:type="dxa"/>
          </w:tcPr>
          <w:p w14:paraId="10EA0239" w14:textId="0B3455A4" w:rsidR="00F7084F" w:rsidRPr="00387446" w:rsidRDefault="00F7084F" w:rsidP="00F7084F">
            <w:pPr>
              <w:spacing w:after="120"/>
              <w:rPr>
                <w:bCs/>
                <w:sz w:val="20"/>
                <w:szCs w:val="20"/>
              </w:rPr>
            </w:pPr>
            <w:r>
              <w:rPr>
                <w:bCs/>
                <w:sz w:val="20"/>
                <w:szCs w:val="20"/>
              </w:rPr>
              <w:t>01</w:t>
            </w:r>
            <w:r w:rsidRPr="009105C0">
              <w:rPr>
                <w:bCs/>
                <w:sz w:val="20"/>
                <w:szCs w:val="20"/>
              </w:rPr>
              <w:t>-</w:t>
            </w:r>
            <w:r>
              <w:rPr>
                <w:bCs/>
                <w:sz w:val="20"/>
                <w:szCs w:val="20"/>
              </w:rPr>
              <w:t>16</w:t>
            </w:r>
            <w:r w:rsidRPr="009105C0">
              <w:rPr>
                <w:bCs/>
                <w:sz w:val="20"/>
                <w:szCs w:val="20"/>
              </w:rPr>
              <w:t>-202</w:t>
            </w:r>
            <w:r>
              <w:rPr>
                <w:bCs/>
                <w:sz w:val="20"/>
                <w:szCs w:val="20"/>
              </w:rPr>
              <w:t>3</w:t>
            </w:r>
          </w:p>
        </w:tc>
        <w:tc>
          <w:tcPr>
            <w:tcW w:w="2335" w:type="dxa"/>
          </w:tcPr>
          <w:p w14:paraId="7C63F302" w14:textId="57DF0B12"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216E9DAC" w14:textId="1DDBCD7F"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Dec</w:t>
            </w:r>
            <w:r w:rsidRPr="009105C0">
              <w:rPr>
                <w:bCs/>
                <w:i/>
                <w:iCs/>
                <w:sz w:val="20"/>
                <w:szCs w:val="20"/>
              </w:rPr>
              <w:t xml:space="preserve"> 22.xls</w:t>
            </w:r>
            <w:r w:rsidRPr="009105C0">
              <w:rPr>
                <w:bCs/>
                <w:sz w:val="20"/>
                <w:szCs w:val="20"/>
              </w:rPr>
              <w:t>’</w:t>
            </w:r>
          </w:p>
        </w:tc>
        <w:tc>
          <w:tcPr>
            <w:tcW w:w="5762" w:type="dxa"/>
          </w:tcPr>
          <w:p w14:paraId="2BA39266" w14:textId="5A3CCFF5" w:rsidR="00F7084F" w:rsidRDefault="00F7084F" w:rsidP="00F7084F">
            <w:pPr>
              <w:spacing w:after="120"/>
            </w:pPr>
            <w:hyperlink r:id="rId162" w:history="1">
              <w:r w:rsidRPr="009105C0">
                <w:rPr>
                  <w:rStyle w:val="Hyperlink"/>
                  <w:sz w:val="20"/>
                  <w:szCs w:val="20"/>
                </w:rPr>
                <w:t>https://cals.arizona.edu/srer/content/precipitation</w:t>
              </w:r>
            </w:hyperlink>
          </w:p>
        </w:tc>
      </w:tr>
      <w:tr w:rsidR="00F7084F" w:rsidRPr="009105C0" w14:paraId="3DE5D880" w14:textId="77777777" w:rsidTr="00705135">
        <w:trPr>
          <w:trHeight w:val="254"/>
        </w:trPr>
        <w:tc>
          <w:tcPr>
            <w:tcW w:w="1234" w:type="dxa"/>
          </w:tcPr>
          <w:p w14:paraId="439F7635" w14:textId="0BD750D4" w:rsidR="00F7084F" w:rsidRPr="009105C0" w:rsidRDefault="00F7084F" w:rsidP="00F7084F">
            <w:pPr>
              <w:spacing w:after="120"/>
              <w:rPr>
                <w:bCs/>
                <w:sz w:val="20"/>
                <w:szCs w:val="20"/>
              </w:rPr>
            </w:pPr>
            <w:r>
              <w:rPr>
                <w:bCs/>
                <w:sz w:val="20"/>
                <w:szCs w:val="20"/>
              </w:rPr>
              <w:t>01-04-2023</w:t>
            </w:r>
          </w:p>
        </w:tc>
        <w:tc>
          <w:tcPr>
            <w:tcW w:w="2335" w:type="dxa"/>
          </w:tcPr>
          <w:p w14:paraId="5786B4B5" w14:textId="057763FC"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65CF5B58" w14:textId="4653A8AE"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EF025C5" w14:textId="105199D5" w:rsidR="00F7084F" w:rsidRDefault="00F7084F" w:rsidP="00F7084F">
            <w:pPr>
              <w:spacing w:after="120"/>
            </w:pPr>
            <w:hyperlink r:id="rId163" w:history="1">
              <w:r w:rsidRPr="009105C0">
                <w:rPr>
                  <w:rStyle w:val="Hyperlink"/>
                  <w:sz w:val="20"/>
                  <w:szCs w:val="20"/>
                </w:rPr>
                <w:t>https://cals.arizona.edu/srer/content/data-download</w:t>
              </w:r>
            </w:hyperlink>
          </w:p>
        </w:tc>
      </w:tr>
      <w:tr w:rsidR="00F7084F" w:rsidRPr="009105C0" w14:paraId="7EB36559" w14:textId="77777777" w:rsidTr="00705135">
        <w:trPr>
          <w:trHeight w:val="254"/>
        </w:trPr>
        <w:tc>
          <w:tcPr>
            <w:tcW w:w="1234" w:type="dxa"/>
          </w:tcPr>
          <w:p w14:paraId="0ED9898E" w14:textId="4EA3ACD1" w:rsidR="00F7084F" w:rsidRPr="00387446" w:rsidRDefault="00F7084F" w:rsidP="00F7084F">
            <w:pPr>
              <w:spacing w:after="120"/>
              <w:rPr>
                <w:bCs/>
                <w:sz w:val="20"/>
                <w:szCs w:val="20"/>
              </w:rPr>
            </w:pPr>
            <w:r>
              <w:rPr>
                <w:bCs/>
                <w:sz w:val="20"/>
                <w:szCs w:val="20"/>
              </w:rPr>
              <w:t>01-04-2023</w:t>
            </w:r>
          </w:p>
        </w:tc>
        <w:tc>
          <w:tcPr>
            <w:tcW w:w="2335" w:type="dxa"/>
          </w:tcPr>
          <w:p w14:paraId="4A7ECF59" w14:textId="71DF12D2"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A210E6">
              <w:rPr>
                <w:bCs/>
                <w:sz w:val="20"/>
                <w:szCs w:val="20"/>
              </w:rPr>
              <w:t xml:space="preserve">Comparison of Planned </w:t>
            </w:r>
            <w:r w:rsidRPr="00A210E6">
              <w:rPr>
                <w:bCs/>
                <w:sz w:val="20"/>
                <w:szCs w:val="20"/>
              </w:rPr>
              <w:lastRenderedPageBreak/>
              <w:t>Livestock Use and Actual Use Since 2006</w:t>
            </w:r>
          </w:p>
        </w:tc>
        <w:tc>
          <w:tcPr>
            <w:tcW w:w="4531" w:type="dxa"/>
          </w:tcPr>
          <w:p w14:paraId="7DE55D19" w14:textId="177890B3" w:rsidR="00F7084F" w:rsidRPr="009105C0" w:rsidRDefault="00F7084F" w:rsidP="00F7084F">
            <w:pPr>
              <w:spacing w:after="120"/>
              <w:rPr>
                <w:bCs/>
                <w:sz w:val="20"/>
                <w:szCs w:val="20"/>
              </w:rPr>
            </w:pPr>
            <w:r>
              <w:rPr>
                <w:bCs/>
                <w:sz w:val="20"/>
                <w:szCs w:val="20"/>
              </w:rPr>
              <w:lastRenderedPageBreak/>
              <w:t>Uploaded an updated version of 2021/22 Grazing Summary: “</w:t>
            </w:r>
            <w:r w:rsidRPr="00A210E6">
              <w:rPr>
                <w:bCs/>
                <w:i/>
                <w:iCs/>
                <w:sz w:val="20"/>
                <w:szCs w:val="20"/>
              </w:rPr>
              <w:t>grazingsummary2122.pdf</w:t>
            </w:r>
            <w:r>
              <w:rPr>
                <w:bCs/>
                <w:sz w:val="20"/>
                <w:szCs w:val="20"/>
              </w:rPr>
              <w:t>”</w:t>
            </w:r>
          </w:p>
        </w:tc>
        <w:tc>
          <w:tcPr>
            <w:tcW w:w="5762" w:type="dxa"/>
          </w:tcPr>
          <w:p w14:paraId="63318B21" w14:textId="3894EACD" w:rsidR="00F7084F" w:rsidRDefault="00F7084F" w:rsidP="00F7084F">
            <w:pPr>
              <w:spacing w:after="120"/>
            </w:pPr>
            <w:hyperlink r:id="rId164" w:history="1">
              <w:r w:rsidRPr="00A210E6">
                <w:rPr>
                  <w:rStyle w:val="Hyperlink"/>
                  <w:sz w:val="20"/>
                  <w:szCs w:val="20"/>
                </w:rPr>
                <w:t>https://cals.arizona.edu/srer/content/comparison-planned-livestock-use-and-actual-use-2006</w:t>
              </w:r>
            </w:hyperlink>
          </w:p>
        </w:tc>
      </w:tr>
      <w:tr w:rsidR="00F7084F" w:rsidRPr="009105C0" w14:paraId="7006337D" w14:textId="77777777" w:rsidTr="00705135">
        <w:trPr>
          <w:trHeight w:val="254"/>
        </w:trPr>
        <w:tc>
          <w:tcPr>
            <w:tcW w:w="1234" w:type="dxa"/>
          </w:tcPr>
          <w:p w14:paraId="1EB1BF54" w14:textId="630A8C78" w:rsidR="00F7084F" w:rsidRPr="00387446" w:rsidRDefault="00F7084F" w:rsidP="00F7084F">
            <w:pPr>
              <w:spacing w:after="120"/>
              <w:rPr>
                <w:bCs/>
                <w:sz w:val="20"/>
                <w:szCs w:val="20"/>
              </w:rPr>
            </w:pPr>
            <w:r w:rsidRPr="00387446">
              <w:rPr>
                <w:bCs/>
                <w:sz w:val="20"/>
                <w:szCs w:val="20"/>
              </w:rPr>
              <w:t>12-08-2022</w:t>
            </w:r>
          </w:p>
        </w:tc>
        <w:tc>
          <w:tcPr>
            <w:tcW w:w="2335" w:type="dxa"/>
          </w:tcPr>
          <w:p w14:paraId="2405BB61" w14:textId="0BAC48D1"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0AF2451E" w14:textId="15B200B0"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B525150" w14:textId="3A947C24" w:rsidR="00F7084F" w:rsidRDefault="00F7084F" w:rsidP="00F7084F">
            <w:pPr>
              <w:spacing w:after="120"/>
            </w:pPr>
            <w:hyperlink r:id="rId165" w:history="1">
              <w:r w:rsidRPr="009105C0">
                <w:rPr>
                  <w:rStyle w:val="Hyperlink"/>
                  <w:sz w:val="20"/>
                  <w:szCs w:val="20"/>
                </w:rPr>
                <w:t>https://cals.arizona.edu/srer/content/data-download</w:t>
              </w:r>
            </w:hyperlink>
          </w:p>
        </w:tc>
      </w:tr>
      <w:tr w:rsidR="00F7084F" w:rsidRPr="009105C0" w14:paraId="55DCEBF9" w14:textId="77777777" w:rsidTr="00705135">
        <w:trPr>
          <w:trHeight w:val="254"/>
        </w:trPr>
        <w:tc>
          <w:tcPr>
            <w:tcW w:w="1234" w:type="dxa"/>
          </w:tcPr>
          <w:p w14:paraId="078B2A2E" w14:textId="49569D56" w:rsidR="00F7084F" w:rsidRPr="009105C0" w:rsidRDefault="00F7084F" w:rsidP="00F7084F">
            <w:pPr>
              <w:spacing w:after="120"/>
              <w:rPr>
                <w:bCs/>
                <w:sz w:val="20"/>
                <w:szCs w:val="20"/>
              </w:rPr>
            </w:pPr>
            <w:r w:rsidRPr="00387446">
              <w:rPr>
                <w:bCs/>
                <w:sz w:val="20"/>
                <w:szCs w:val="20"/>
              </w:rPr>
              <w:t>12-08-2022</w:t>
            </w:r>
          </w:p>
        </w:tc>
        <w:tc>
          <w:tcPr>
            <w:tcW w:w="2335" w:type="dxa"/>
          </w:tcPr>
          <w:p w14:paraId="00DDC92F" w14:textId="6D177FAE" w:rsidR="00F7084F" w:rsidRPr="009105C0" w:rsidRDefault="00F7084F" w:rsidP="00F7084F">
            <w:pPr>
              <w:spacing w:after="120"/>
              <w:rPr>
                <w:bCs/>
                <w:sz w:val="20"/>
                <w:szCs w:val="20"/>
              </w:rPr>
            </w:pPr>
            <w:r w:rsidRPr="009105C0">
              <w:rPr>
                <w:bCs/>
                <w:sz w:val="20"/>
                <w:szCs w:val="20"/>
              </w:rPr>
              <w:t>Data Resources\Data for download\Livestock Use\Current Grazing Schedule</w:t>
            </w:r>
          </w:p>
        </w:tc>
        <w:tc>
          <w:tcPr>
            <w:tcW w:w="4531" w:type="dxa"/>
          </w:tcPr>
          <w:p w14:paraId="05C698BA" w14:textId="77777777" w:rsidR="00F7084F" w:rsidRDefault="00F7084F" w:rsidP="00F7084F">
            <w:pPr>
              <w:spacing w:after="120"/>
              <w:rPr>
                <w:bCs/>
                <w:i/>
                <w:iCs/>
                <w:sz w:val="20"/>
                <w:szCs w:val="20"/>
              </w:rPr>
            </w:pPr>
            <w:r w:rsidRPr="009105C0">
              <w:rPr>
                <w:bCs/>
                <w:sz w:val="20"/>
                <w:szCs w:val="20"/>
              </w:rPr>
              <w:t>Replaced Current Grazing Plan. New file: ‘</w:t>
            </w:r>
            <w:r w:rsidRPr="009105C0">
              <w:rPr>
                <w:bCs/>
                <w:i/>
                <w:iCs/>
                <w:sz w:val="20"/>
                <w:szCs w:val="20"/>
              </w:rPr>
              <w:t>Grazing Plan &amp; Web Outreach 202</w:t>
            </w:r>
            <w:r>
              <w:rPr>
                <w:bCs/>
                <w:i/>
                <w:iCs/>
                <w:sz w:val="20"/>
                <w:szCs w:val="20"/>
              </w:rPr>
              <w:t>2-23 through Nov22</w:t>
            </w:r>
            <w:r w:rsidRPr="009105C0">
              <w:rPr>
                <w:bCs/>
                <w:sz w:val="20"/>
                <w:szCs w:val="20"/>
              </w:rPr>
              <w:t>’</w:t>
            </w:r>
          </w:p>
          <w:p w14:paraId="577BB277" w14:textId="398A32AB" w:rsidR="00F7084F" w:rsidRPr="009105C0" w:rsidRDefault="00F7084F" w:rsidP="00F7084F">
            <w:pPr>
              <w:spacing w:after="120"/>
              <w:rPr>
                <w:bCs/>
                <w:sz w:val="20"/>
                <w:szCs w:val="20"/>
              </w:rPr>
            </w:pPr>
          </w:p>
        </w:tc>
        <w:tc>
          <w:tcPr>
            <w:tcW w:w="5762" w:type="dxa"/>
          </w:tcPr>
          <w:p w14:paraId="3F7A6762" w14:textId="0B1FDB6D" w:rsidR="00F7084F" w:rsidRDefault="00F7084F" w:rsidP="00F7084F">
            <w:pPr>
              <w:spacing w:after="120"/>
            </w:pPr>
            <w:hyperlink r:id="rId166" w:history="1">
              <w:r w:rsidRPr="009105C0">
                <w:rPr>
                  <w:rStyle w:val="Hyperlink"/>
                  <w:sz w:val="20"/>
                  <w:szCs w:val="20"/>
                </w:rPr>
                <w:t>https://cals.arizona.edu/srer/content/current-grazing-schedule</w:t>
              </w:r>
            </w:hyperlink>
          </w:p>
        </w:tc>
      </w:tr>
      <w:tr w:rsidR="00F7084F" w:rsidRPr="009105C0" w14:paraId="0E97454D" w14:textId="77777777" w:rsidTr="00705135">
        <w:trPr>
          <w:trHeight w:val="254"/>
        </w:trPr>
        <w:tc>
          <w:tcPr>
            <w:tcW w:w="1234" w:type="dxa"/>
          </w:tcPr>
          <w:p w14:paraId="4FB80590" w14:textId="6AF9F32F" w:rsidR="00F7084F" w:rsidRPr="009105C0" w:rsidRDefault="00F7084F" w:rsidP="00F7084F">
            <w:pPr>
              <w:spacing w:after="120"/>
              <w:rPr>
                <w:bCs/>
                <w:sz w:val="20"/>
                <w:szCs w:val="20"/>
              </w:rPr>
            </w:pPr>
            <w:r w:rsidRPr="00387446">
              <w:rPr>
                <w:bCs/>
                <w:sz w:val="20"/>
                <w:szCs w:val="20"/>
              </w:rPr>
              <w:t>12-08-2022</w:t>
            </w:r>
          </w:p>
        </w:tc>
        <w:tc>
          <w:tcPr>
            <w:tcW w:w="2335" w:type="dxa"/>
          </w:tcPr>
          <w:p w14:paraId="61BA5315" w14:textId="3A16541A"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A210E6">
              <w:rPr>
                <w:bCs/>
                <w:sz w:val="20"/>
                <w:szCs w:val="20"/>
              </w:rPr>
              <w:t>Comparison of Planned Livestock Use and Actual Use Since 2006</w:t>
            </w:r>
          </w:p>
        </w:tc>
        <w:tc>
          <w:tcPr>
            <w:tcW w:w="4531" w:type="dxa"/>
          </w:tcPr>
          <w:p w14:paraId="44122A70" w14:textId="05A53820" w:rsidR="00F7084F" w:rsidRPr="009105C0" w:rsidRDefault="00F7084F" w:rsidP="00F7084F">
            <w:pPr>
              <w:spacing w:after="120"/>
              <w:rPr>
                <w:bCs/>
                <w:sz w:val="20"/>
                <w:szCs w:val="20"/>
              </w:rPr>
            </w:pPr>
            <w:r>
              <w:rPr>
                <w:bCs/>
                <w:sz w:val="20"/>
                <w:szCs w:val="20"/>
              </w:rPr>
              <w:t>Uploaded 2021/22 Grazing Summary: “</w:t>
            </w:r>
            <w:r w:rsidRPr="00A210E6">
              <w:rPr>
                <w:bCs/>
                <w:i/>
                <w:iCs/>
                <w:sz w:val="20"/>
                <w:szCs w:val="20"/>
              </w:rPr>
              <w:t>grazingsummary2122.pdf</w:t>
            </w:r>
            <w:r>
              <w:rPr>
                <w:bCs/>
                <w:sz w:val="20"/>
                <w:szCs w:val="20"/>
              </w:rPr>
              <w:t>”</w:t>
            </w:r>
          </w:p>
        </w:tc>
        <w:tc>
          <w:tcPr>
            <w:tcW w:w="5762" w:type="dxa"/>
          </w:tcPr>
          <w:p w14:paraId="07F2F46A" w14:textId="38BEA47B" w:rsidR="00F7084F" w:rsidRDefault="00F7084F" w:rsidP="00F7084F">
            <w:pPr>
              <w:spacing w:after="120"/>
            </w:pPr>
            <w:hyperlink r:id="rId167" w:history="1">
              <w:r w:rsidRPr="00A210E6">
                <w:rPr>
                  <w:rStyle w:val="Hyperlink"/>
                  <w:sz w:val="20"/>
                  <w:szCs w:val="20"/>
                </w:rPr>
                <w:t>https://cals.arizona.edu/srer/content/comparison-planned-livestock-use-and-actual-use-2006</w:t>
              </w:r>
            </w:hyperlink>
            <w:r>
              <w:t xml:space="preserve"> </w:t>
            </w:r>
          </w:p>
        </w:tc>
      </w:tr>
      <w:tr w:rsidR="00F7084F" w:rsidRPr="009105C0" w14:paraId="5C2033B7" w14:textId="77777777" w:rsidTr="00705135">
        <w:trPr>
          <w:trHeight w:val="254"/>
        </w:trPr>
        <w:tc>
          <w:tcPr>
            <w:tcW w:w="1234" w:type="dxa"/>
          </w:tcPr>
          <w:p w14:paraId="0EACB17D" w14:textId="44554251" w:rsidR="00F7084F" w:rsidRPr="009105C0" w:rsidRDefault="00F7084F" w:rsidP="00F7084F">
            <w:pPr>
              <w:spacing w:after="120"/>
              <w:rPr>
                <w:bCs/>
                <w:sz w:val="20"/>
                <w:szCs w:val="20"/>
              </w:rPr>
            </w:pPr>
            <w:r w:rsidRPr="009105C0">
              <w:rPr>
                <w:bCs/>
                <w:sz w:val="20"/>
                <w:szCs w:val="20"/>
              </w:rPr>
              <w:t>1</w:t>
            </w:r>
            <w:r>
              <w:rPr>
                <w:bCs/>
                <w:sz w:val="20"/>
                <w:szCs w:val="20"/>
              </w:rPr>
              <w:t>2</w:t>
            </w:r>
            <w:r w:rsidRPr="009105C0">
              <w:rPr>
                <w:bCs/>
                <w:sz w:val="20"/>
                <w:szCs w:val="20"/>
              </w:rPr>
              <w:t>-</w:t>
            </w:r>
            <w:r>
              <w:rPr>
                <w:bCs/>
                <w:sz w:val="20"/>
                <w:szCs w:val="20"/>
              </w:rPr>
              <w:t>08</w:t>
            </w:r>
            <w:r w:rsidRPr="009105C0">
              <w:rPr>
                <w:bCs/>
                <w:sz w:val="20"/>
                <w:szCs w:val="20"/>
              </w:rPr>
              <w:t>-2022</w:t>
            </w:r>
          </w:p>
        </w:tc>
        <w:tc>
          <w:tcPr>
            <w:tcW w:w="2335" w:type="dxa"/>
          </w:tcPr>
          <w:p w14:paraId="1221C388" w14:textId="7D7B135B"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3456F7F2" w14:textId="790EED88"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Nov</w:t>
            </w:r>
            <w:r w:rsidRPr="009105C0">
              <w:rPr>
                <w:bCs/>
                <w:i/>
                <w:iCs/>
                <w:sz w:val="20"/>
                <w:szCs w:val="20"/>
              </w:rPr>
              <w:t xml:space="preserve"> 22.xls</w:t>
            </w:r>
            <w:r w:rsidRPr="009105C0">
              <w:rPr>
                <w:bCs/>
                <w:sz w:val="20"/>
                <w:szCs w:val="20"/>
              </w:rPr>
              <w:t>’</w:t>
            </w:r>
          </w:p>
        </w:tc>
        <w:tc>
          <w:tcPr>
            <w:tcW w:w="5762" w:type="dxa"/>
          </w:tcPr>
          <w:p w14:paraId="0772D9F5" w14:textId="4C08AAB3" w:rsidR="00F7084F" w:rsidRDefault="00F7084F" w:rsidP="00F7084F">
            <w:pPr>
              <w:spacing w:after="120"/>
            </w:pPr>
            <w:hyperlink r:id="rId168" w:history="1">
              <w:r w:rsidRPr="009105C0">
                <w:rPr>
                  <w:rStyle w:val="Hyperlink"/>
                  <w:sz w:val="20"/>
                  <w:szCs w:val="20"/>
                </w:rPr>
                <w:t>https://cals.arizona.edu/srer/content/precipitation</w:t>
              </w:r>
            </w:hyperlink>
          </w:p>
        </w:tc>
      </w:tr>
      <w:tr w:rsidR="00F7084F" w:rsidRPr="009105C0" w14:paraId="7C0F3FB1" w14:textId="77777777" w:rsidTr="00705135">
        <w:trPr>
          <w:trHeight w:val="254"/>
        </w:trPr>
        <w:tc>
          <w:tcPr>
            <w:tcW w:w="1234" w:type="dxa"/>
          </w:tcPr>
          <w:p w14:paraId="082EFB39" w14:textId="4A3E2E85" w:rsidR="00F7084F" w:rsidRPr="009105C0" w:rsidRDefault="00F7084F" w:rsidP="00F7084F">
            <w:pPr>
              <w:spacing w:after="120"/>
              <w:rPr>
                <w:bCs/>
                <w:sz w:val="20"/>
                <w:szCs w:val="20"/>
              </w:rPr>
            </w:pPr>
            <w:bookmarkStart w:id="0" w:name="_Hlk124768613"/>
            <w:r w:rsidRPr="009105C0">
              <w:rPr>
                <w:bCs/>
                <w:sz w:val="20"/>
                <w:szCs w:val="20"/>
              </w:rPr>
              <w:t>1</w:t>
            </w:r>
            <w:r>
              <w:rPr>
                <w:bCs/>
                <w:sz w:val="20"/>
                <w:szCs w:val="20"/>
              </w:rPr>
              <w:t>1</w:t>
            </w:r>
            <w:r w:rsidRPr="009105C0">
              <w:rPr>
                <w:bCs/>
                <w:sz w:val="20"/>
                <w:szCs w:val="20"/>
              </w:rPr>
              <w:t>-</w:t>
            </w:r>
            <w:r>
              <w:rPr>
                <w:bCs/>
                <w:sz w:val="20"/>
                <w:szCs w:val="20"/>
              </w:rPr>
              <w:t>22</w:t>
            </w:r>
            <w:r w:rsidRPr="009105C0">
              <w:rPr>
                <w:bCs/>
                <w:sz w:val="20"/>
                <w:szCs w:val="20"/>
              </w:rPr>
              <w:t>-2022</w:t>
            </w:r>
          </w:p>
        </w:tc>
        <w:tc>
          <w:tcPr>
            <w:tcW w:w="2335" w:type="dxa"/>
          </w:tcPr>
          <w:p w14:paraId="0D686518" w14:textId="5762827D"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78FB03B6" w14:textId="7B1C2F1E"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0CA4D95" w14:textId="0E652BDF" w:rsidR="00F7084F" w:rsidRDefault="00F7084F" w:rsidP="00F7084F">
            <w:pPr>
              <w:spacing w:after="120"/>
            </w:pPr>
            <w:hyperlink r:id="rId169" w:history="1">
              <w:r w:rsidRPr="009105C0">
                <w:rPr>
                  <w:rStyle w:val="Hyperlink"/>
                  <w:sz w:val="20"/>
                  <w:szCs w:val="20"/>
                </w:rPr>
                <w:t>https://cals.arizona.edu/srer/content/data-download</w:t>
              </w:r>
            </w:hyperlink>
          </w:p>
        </w:tc>
      </w:tr>
      <w:bookmarkEnd w:id="0"/>
      <w:tr w:rsidR="00F7084F" w:rsidRPr="009105C0" w14:paraId="3F98B242" w14:textId="77777777" w:rsidTr="00705135">
        <w:trPr>
          <w:trHeight w:val="254"/>
        </w:trPr>
        <w:tc>
          <w:tcPr>
            <w:tcW w:w="1234" w:type="dxa"/>
          </w:tcPr>
          <w:p w14:paraId="16FE8C1C" w14:textId="6A118416"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22</w:t>
            </w:r>
            <w:r w:rsidRPr="009105C0">
              <w:rPr>
                <w:bCs/>
                <w:sz w:val="20"/>
                <w:szCs w:val="20"/>
              </w:rPr>
              <w:t>-2022</w:t>
            </w:r>
          </w:p>
        </w:tc>
        <w:tc>
          <w:tcPr>
            <w:tcW w:w="2335" w:type="dxa"/>
          </w:tcPr>
          <w:p w14:paraId="3E51CCE3" w14:textId="0BC1E3C1" w:rsidR="00F7084F" w:rsidRPr="009105C0" w:rsidRDefault="00F7084F" w:rsidP="00F7084F">
            <w:pPr>
              <w:spacing w:after="120"/>
              <w:rPr>
                <w:b/>
                <w:sz w:val="20"/>
                <w:szCs w:val="20"/>
              </w:rPr>
            </w:pPr>
            <w:r w:rsidRPr="009105C0">
              <w:rPr>
                <w:bCs/>
                <w:sz w:val="20"/>
                <w:szCs w:val="20"/>
              </w:rPr>
              <w:t>Research\Publications</w:t>
            </w:r>
          </w:p>
        </w:tc>
        <w:tc>
          <w:tcPr>
            <w:tcW w:w="4531" w:type="dxa"/>
          </w:tcPr>
          <w:p w14:paraId="632DFB93" w14:textId="66BC4D59"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10 November</w:t>
            </w:r>
            <w:r w:rsidRPr="009105C0">
              <w:rPr>
                <w:bCs/>
                <w:i/>
                <w:iCs/>
                <w:sz w:val="20"/>
                <w:szCs w:val="20"/>
              </w:rPr>
              <w:t xml:space="preserve"> 2022.pdf</w:t>
            </w:r>
            <w:r w:rsidRPr="009105C0">
              <w:rPr>
                <w:bCs/>
                <w:sz w:val="20"/>
                <w:szCs w:val="20"/>
              </w:rPr>
              <w:t>’</w:t>
            </w:r>
          </w:p>
        </w:tc>
        <w:tc>
          <w:tcPr>
            <w:tcW w:w="5762" w:type="dxa"/>
          </w:tcPr>
          <w:p w14:paraId="761931CE" w14:textId="7CD4DBB3" w:rsidR="00F7084F" w:rsidRPr="009105C0" w:rsidRDefault="00F7084F" w:rsidP="00F7084F">
            <w:pPr>
              <w:spacing w:after="120"/>
              <w:rPr>
                <w:b/>
                <w:sz w:val="20"/>
                <w:szCs w:val="20"/>
              </w:rPr>
            </w:pPr>
            <w:hyperlink r:id="rId170" w:history="1">
              <w:r w:rsidRPr="009105C0">
                <w:rPr>
                  <w:rStyle w:val="Hyperlink"/>
                  <w:bCs/>
                  <w:sz w:val="20"/>
                  <w:szCs w:val="20"/>
                </w:rPr>
                <w:t>https://cals.arizona.edu/srer/content/publications</w:t>
              </w:r>
            </w:hyperlink>
          </w:p>
        </w:tc>
      </w:tr>
      <w:tr w:rsidR="00F7084F" w:rsidRPr="009105C0" w14:paraId="204C765B" w14:textId="77777777" w:rsidTr="00705135">
        <w:trPr>
          <w:trHeight w:val="254"/>
        </w:trPr>
        <w:tc>
          <w:tcPr>
            <w:tcW w:w="1234" w:type="dxa"/>
          </w:tcPr>
          <w:p w14:paraId="04366504" w14:textId="6DBFD96C" w:rsidR="00F7084F" w:rsidRPr="009105C0" w:rsidRDefault="00F7084F" w:rsidP="00F7084F">
            <w:pPr>
              <w:spacing w:after="120"/>
              <w:rPr>
                <w:b/>
                <w:sz w:val="20"/>
                <w:szCs w:val="20"/>
              </w:rPr>
            </w:pPr>
            <w:r w:rsidRPr="009105C0">
              <w:rPr>
                <w:bCs/>
                <w:sz w:val="20"/>
                <w:szCs w:val="20"/>
              </w:rPr>
              <w:t>1</w:t>
            </w:r>
            <w:r>
              <w:rPr>
                <w:bCs/>
                <w:sz w:val="20"/>
                <w:szCs w:val="20"/>
              </w:rPr>
              <w:t>1</w:t>
            </w:r>
            <w:r w:rsidRPr="009105C0">
              <w:rPr>
                <w:bCs/>
                <w:sz w:val="20"/>
                <w:szCs w:val="20"/>
              </w:rPr>
              <w:t>-</w:t>
            </w:r>
            <w:r>
              <w:rPr>
                <w:bCs/>
                <w:sz w:val="20"/>
                <w:szCs w:val="20"/>
              </w:rPr>
              <w:t>17</w:t>
            </w:r>
            <w:r w:rsidRPr="009105C0">
              <w:rPr>
                <w:bCs/>
                <w:sz w:val="20"/>
                <w:szCs w:val="20"/>
              </w:rPr>
              <w:t>-2022</w:t>
            </w:r>
          </w:p>
        </w:tc>
        <w:tc>
          <w:tcPr>
            <w:tcW w:w="2335" w:type="dxa"/>
          </w:tcPr>
          <w:p w14:paraId="35CE0BA4" w14:textId="7D7FC5E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CA16D77" w14:textId="75A8D0D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7F154BC" w14:textId="37EA6B9C" w:rsidR="00F7084F" w:rsidRPr="009105C0" w:rsidRDefault="00F7084F" w:rsidP="00F7084F">
            <w:pPr>
              <w:spacing w:after="120"/>
              <w:rPr>
                <w:b/>
                <w:sz w:val="20"/>
                <w:szCs w:val="20"/>
              </w:rPr>
            </w:pPr>
            <w:hyperlink r:id="rId171" w:history="1">
              <w:r w:rsidRPr="009105C0">
                <w:rPr>
                  <w:rStyle w:val="Hyperlink"/>
                  <w:sz w:val="20"/>
                  <w:szCs w:val="20"/>
                </w:rPr>
                <w:t>https://cals.arizona.edu/srer/content/data-download</w:t>
              </w:r>
            </w:hyperlink>
          </w:p>
        </w:tc>
      </w:tr>
      <w:tr w:rsidR="00F7084F" w:rsidRPr="009105C0" w14:paraId="3E9D1C69" w14:textId="77777777" w:rsidTr="00705135">
        <w:trPr>
          <w:trHeight w:val="254"/>
        </w:trPr>
        <w:tc>
          <w:tcPr>
            <w:tcW w:w="1234" w:type="dxa"/>
          </w:tcPr>
          <w:p w14:paraId="4ED3CD28" w14:textId="226045E1" w:rsidR="00F7084F" w:rsidRPr="009105C0" w:rsidRDefault="00F7084F" w:rsidP="00F7084F">
            <w:pPr>
              <w:spacing w:after="120"/>
              <w:rPr>
                <w:b/>
                <w:sz w:val="20"/>
                <w:szCs w:val="20"/>
              </w:rPr>
            </w:pPr>
            <w:r w:rsidRPr="009105C0">
              <w:rPr>
                <w:bCs/>
                <w:sz w:val="20"/>
                <w:szCs w:val="20"/>
              </w:rPr>
              <w:t>1</w:t>
            </w:r>
            <w:r>
              <w:rPr>
                <w:bCs/>
                <w:sz w:val="20"/>
                <w:szCs w:val="20"/>
              </w:rPr>
              <w:t>1</w:t>
            </w:r>
            <w:r w:rsidRPr="009105C0">
              <w:rPr>
                <w:bCs/>
                <w:sz w:val="20"/>
                <w:szCs w:val="20"/>
              </w:rPr>
              <w:t>-</w:t>
            </w:r>
            <w:r>
              <w:rPr>
                <w:bCs/>
                <w:sz w:val="20"/>
                <w:szCs w:val="20"/>
              </w:rPr>
              <w:t>17</w:t>
            </w:r>
            <w:r w:rsidRPr="009105C0">
              <w:rPr>
                <w:bCs/>
                <w:sz w:val="20"/>
                <w:szCs w:val="20"/>
              </w:rPr>
              <w:t>-2022</w:t>
            </w:r>
          </w:p>
        </w:tc>
        <w:tc>
          <w:tcPr>
            <w:tcW w:w="2335" w:type="dxa"/>
          </w:tcPr>
          <w:p w14:paraId="2E7263CE" w14:textId="6DBC54B9" w:rsidR="00F7084F" w:rsidRPr="009105C0" w:rsidRDefault="00F7084F" w:rsidP="00F7084F">
            <w:pPr>
              <w:spacing w:after="120"/>
              <w:rPr>
                <w:b/>
                <w:sz w:val="20"/>
                <w:szCs w:val="20"/>
              </w:rPr>
            </w:pPr>
            <w:r w:rsidRPr="009105C0">
              <w:rPr>
                <w:bCs/>
                <w:sz w:val="20"/>
                <w:szCs w:val="20"/>
              </w:rPr>
              <w:t>Data Resources\Data for download\Livestock Use\Current Grazing Schedule</w:t>
            </w:r>
          </w:p>
        </w:tc>
        <w:tc>
          <w:tcPr>
            <w:tcW w:w="4531" w:type="dxa"/>
          </w:tcPr>
          <w:p w14:paraId="6142EDDB" w14:textId="77777777" w:rsidR="00F7084F" w:rsidRDefault="00F7084F" w:rsidP="00F7084F">
            <w:pPr>
              <w:spacing w:after="120"/>
              <w:rPr>
                <w:bCs/>
                <w:i/>
                <w:iCs/>
                <w:sz w:val="20"/>
                <w:szCs w:val="20"/>
              </w:rPr>
            </w:pPr>
            <w:r w:rsidRPr="009105C0">
              <w:rPr>
                <w:bCs/>
                <w:sz w:val="20"/>
                <w:szCs w:val="20"/>
              </w:rPr>
              <w:t>Replaced Current Grazing Plan. New file: ‘</w:t>
            </w:r>
            <w:r w:rsidRPr="009105C0">
              <w:rPr>
                <w:bCs/>
                <w:i/>
                <w:iCs/>
                <w:sz w:val="20"/>
                <w:szCs w:val="20"/>
              </w:rPr>
              <w:t>Grazing Plan &amp; Web Outreach 202</w:t>
            </w:r>
            <w:r>
              <w:rPr>
                <w:bCs/>
                <w:i/>
                <w:iCs/>
                <w:sz w:val="20"/>
                <w:szCs w:val="20"/>
              </w:rPr>
              <w:t>2-23</w:t>
            </w:r>
            <w:r w:rsidRPr="009105C0">
              <w:rPr>
                <w:bCs/>
                <w:sz w:val="20"/>
                <w:szCs w:val="20"/>
              </w:rPr>
              <w:t>’</w:t>
            </w:r>
          </w:p>
          <w:p w14:paraId="756B9B5E" w14:textId="6D0B3025" w:rsidR="00F7084F" w:rsidRPr="009105C0" w:rsidRDefault="00F7084F" w:rsidP="00F7084F">
            <w:pPr>
              <w:spacing w:after="120"/>
              <w:rPr>
                <w:b/>
                <w:sz w:val="20"/>
                <w:szCs w:val="20"/>
              </w:rPr>
            </w:pPr>
          </w:p>
        </w:tc>
        <w:tc>
          <w:tcPr>
            <w:tcW w:w="5762" w:type="dxa"/>
          </w:tcPr>
          <w:p w14:paraId="3C345491" w14:textId="5DB6B669" w:rsidR="00F7084F" w:rsidRPr="009105C0" w:rsidRDefault="00F7084F" w:rsidP="00F7084F">
            <w:pPr>
              <w:spacing w:after="120"/>
              <w:rPr>
                <w:b/>
                <w:sz w:val="20"/>
                <w:szCs w:val="20"/>
              </w:rPr>
            </w:pPr>
            <w:hyperlink r:id="rId172" w:history="1">
              <w:r w:rsidRPr="009105C0">
                <w:rPr>
                  <w:rStyle w:val="Hyperlink"/>
                  <w:sz w:val="20"/>
                  <w:szCs w:val="20"/>
                </w:rPr>
                <w:t>https://cals.arizona.edu/srer/content/current-grazing-schedule</w:t>
              </w:r>
            </w:hyperlink>
          </w:p>
        </w:tc>
      </w:tr>
      <w:tr w:rsidR="00F7084F" w:rsidRPr="009105C0" w14:paraId="347B5B58" w14:textId="77777777" w:rsidTr="00705135">
        <w:trPr>
          <w:trHeight w:val="254"/>
        </w:trPr>
        <w:tc>
          <w:tcPr>
            <w:tcW w:w="1234" w:type="dxa"/>
          </w:tcPr>
          <w:p w14:paraId="602BFD2C" w14:textId="7A14A7B6" w:rsidR="00F7084F" w:rsidRPr="009105C0" w:rsidRDefault="00F7084F" w:rsidP="00F7084F">
            <w:pPr>
              <w:spacing w:after="120"/>
              <w:rPr>
                <w:b/>
                <w:sz w:val="20"/>
                <w:szCs w:val="20"/>
              </w:rPr>
            </w:pPr>
            <w:r w:rsidRPr="009105C0">
              <w:rPr>
                <w:bCs/>
                <w:sz w:val="20"/>
                <w:szCs w:val="20"/>
              </w:rPr>
              <w:t>1</w:t>
            </w:r>
            <w:r>
              <w:rPr>
                <w:bCs/>
                <w:sz w:val="20"/>
                <w:szCs w:val="20"/>
              </w:rPr>
              <w:t>1</w:t>
            </w:r>
            <w:r w:rsidRPr="009105C0">
              <w:rPr>
                <w:bCs/>
                <w:sz w:val="20"/>
                <w:szCs w:val="20"/>
              </w:rPr>
              <w:t>-</w:t>
            </w:r>
            <w:r>
              <w:rPr>
                <w:bCs/>
                <w:sz w:val="20"/>
                <w:szCs w:val="20"/>
              </w:rPr>
              <w:t>11</w:t>
            </w:r>
            <w:r w:rsidRPr="009105C0">
              <w:rPr>
                <w:bCs/>
                <w:sz w:val="20"/>
                <w:szCs w:val="20"/>
              </w:rPr>
              <w:t>-2022</w:t>
            </w:r>
          </w:p>
        </w:tc>
        <w:tc>
          <w:tcPr>
            <w:tcW w:w="2335" w:type="dxa"/>
          </w:tcPr>
          <w:p w14:paraId="129C5B6D" w14:textId="2208D1EC"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36C214B" w14:textId="476A131D" w:rsidR="00F7084F" w:rsidRPr="003B483A" w:rsidRDefault="00F7084F" w:rsidP="00F7084F">
            <w:pPr>
              <w:jc w:val="center"/>
              <w:rPr>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645F2AB" w14:textId="0FC26AC5" w:rsidR="00F7084F" w:rsidRPr="009105C0" w:rsidRDefault="00F7084F" w:rsidP="00F7084F">
            <w:pPr>
              <w:spacing w:after="120"/>
              <w:rPr>
                <w:b/>
                <w:sz w:val="20"/>
                <w:szCs w:val="20"/>
              </w:rPr>
            </w:pPr>
            <w:hyperlink r:id="rId173" w:history="1">
              <w:r w:rsidRPr="009105C0">
                <w:rPr>
                  <w:rStyle w:val="Hyperlink"/>
                  <w:sz w:val="20"/>
                  <w:szCs w:val="20"/>
                </w:rPr>
                <w:t>https://cals.arizona.edu/srer/content/data-download</w:t>
              </w:r>
            </w:hyperlink>
          </w:p>
        </w:tc>
      </w:tr>
      <w:tr w:rsidR="00F7084F" w:rsidRPr="009105C0" w14:paraId="74326908" w14:textId="77777777" w:rsidTr="00705135">
        <w:trPr>
          <w:trHeight w:val="254"/>
        </w:trPr>
        <w:tc>
          <w:tcPr>
            <w:tcW w:w="1234" w:type="dxa"/>
          </w:tcPr>
          <w:p w14:paraId="099FA3B0" w14:textId="3E2F4ABC" w:rsidR="00F7084F" w:rsidRPr="009105C0" w:rsidRDefault="00F7084F" w:rsidP="00F7084F">
            <w:pPr>
              <w:spacing w:after="120"/>
              <w:rPr>
                <w:b/>
                <w:sz w:val="20"/>
                <w:szCs w:val="20"/>
              </w:rPr>
            </w:pPr>
            <w:r w:rsidRPr="009105C0">
              <w:rPr>
                <w:bCs/>
                <w:sz w:val="20"/>
                <w:szCs w:val="20"/>
              </w:rPr>
              <w:lastRenderedPageBreak/>
              <w:t>1</w:t>
            </w:r>
            <w:r>
              <w:rPr>
                <w:bCs/>
                <w:sz w:val="20"/>
                <w:szCs w:val="20"/>
              </w:rPr>
              <w:t>1</w:t>
            </w:r>
            <w:r w:rsidRPr="009105C0">
              <w:rPr>
                <w:bCs/>
                <w:sz w:val="20"/>
                <w:szCs w:val="20"/>
              </w:rPr>
              <w:t>-</w:t>
            </w:r>
            <w:r>
              <w:rPr>
                <w:bCs/>
                <w:sz w:val="20"/>
                <w:szCs w:val="20"/>
              </w:rPr>
              <w:t>11</w:t>
            </w:r>
            <w:r w:rsidRPr="009105C0">
              <w:rPr>
                <w:bCs/>
                <w:sz w:val="20"/>
                <w:szCs w:val="20"/>
              </w:rPr>
              <w:t>-2022</w:t>
            </w:r>
          </w:p>
        </w:tc>
        <w:tc>
          <w:tcPr>
            <w:tcW w:w="2335" w:type="dxa"/>
          </w:tcPr>
          <w:p w14:paraId="4C5759B3" w14:textId="0164269E"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4E18FBCC" w14:textId="3E35A5F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w:t>
            </w:r>
            <w:r>
              <w:rPr>
                <w:bCs/>
                <w:i/>
                <w:iCs/>
                <w:sz w:val="20"/>
                <w:szCs w:val="20"/>
              </w:rPr>
              <w:t>Oct</w:t>
            </w:r>
            <w:r w:rsidRPr="009105C0">
              <w:rPr>
                <w:bCs/>
                <w:i/>
                <w:iCs/>
                <w:sz w:val="20"/>
                <w:szCs w:val="20"/>
              </w:rPr>
              <w:t xml:space="preserve"> 22.xls</w:t>
            </w:r>
            <w:r w:rsidRPr="009105C0">
              <w:rPr>
                <w:bCs/>
                <w:sz w:val="20"/>
                <w:szCs w:val="20"/>
              </w:rPr>
              <w:t>’</w:t>
            </w:r>
          </w:p>
        </w:tc>
        <w:tc>
          <w:tcPr>
            <w:tcW w:w="5762" w:type="dxa"/>
          </w:tcPr>
          <w:p w14:paraId="2F809DCC" w14:textId="082A7DC9" w:rsidR="00F7084F" w:rsidRPr="009105C0" w:rsidRDefault="00F7084F" w:rsidP="00F7084F">
            <w:pPr>
              <w:spacing w:after="120"/>
              <w:rPr>
                <w:b/>
                <w:sz w:val="20"/>
                <w:szCs w:val="20"/>
              </w:rPr>
            </w:pPr>
            <w:hyperlink r:id="rId174" w:history="1">
              <w:r w:rsidRPr="009105C0">
                <w:rPr>
                  <w:rStyle w:val="Hyperlink"/>
                  <w:sz w:val="20"/>
                  <w:szCs w:val="20"/>
                </w:rPr>
                <w:t>https://cals.arizona.edu/srer/content/precipitation</w:t>
              </w:r>
            </w:hyperlink>
          </w:p>
        </w:tc>
      </w:tr>
      <w:tr w:rsidR="00F7084F" w:rsidRPr="009105C0" w14:paraId="51A26476" w14:textId="77777777" w:rsidTr="00705135">
        <w:trPr>
          <w:trHeight w:val="254"/>
        </w:trPr>
        <w:tc>
          <w:tcPr>
            <w:tcW w:w="1234" w:type="dxa"/>
          </w:tcPr>
          <w:p w14:paraId="48220E36" w14:textId="610BF6F6" w:rsidR="00F7084F" w:rsidRPr="009105C0" w:rsidRDefault="00F7084F" w:rsidP="00F7084F">
            <w:pPr>
              <w:spacing w:after="120"/>
              <w:rPr>
                <w:bCs/>
                <w:sz w:val="20"/>
                <w:szCs w:val="20"/>
              </w:rPr>
            </w:pPr>
            <w:r w:rsidRPr="009105C0">
              <w:rPr>
                <w:bCs/>
                <w:sz w:val="20"/>
                <w:szCs w:val="20"/>
              </w:rPr>
              <w:t>10-06-2022</w:t>
            </w:r>
          </w:p>
        </w:tc>
        <w:tc>
          <w:tcPr>
            <w:tcW w:w="2335" w:type="dxa"/>
          </w:tcPr>
          <w:p w14:paraId="5D8811A5" w14:textId="6F41D90F"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4819D396" w14:textId="11BE5EBF"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1D709DF" w14:textId="37D2E11B" w:rsidR="00F7084F" w:rsidRDefault="00F7084F" w:rsidP="00F7084F">
            <w:pPr>
              <w:spacing w:after="120"/>
            </w:pPr>
            <w:hyperlink r:id="rId175" w:history="1">
              <w:r w:rsidRPr="009105C0">
                <w:rPr>
                  <w:rStyle w:val="Hyperlink"/>
                  <w:sz w:val="20"/>
                  <w:szCs w:val="20"/>
                </w:rPr>
                <w:t>https://cals.arizona.edu/srer/content/data-download</w:t>
              </w:r>
            </w:hyperlink>
          </w:p>
        </w:tc>
      </w:tr>
      <w:tr w:rsidR="00F7084F" w:rsidRPr="009105C0" w14:paraId="328D733A" w14:textId="77777777" w:rsidTr="00705135">
        <w:trPr>
          <w:trHeight w:val="254"/>
        </w:trPr>
        <w:tc>
          <w:tcPr>
            <w:tcW w:w="1234" w:type="dxa"/>
          </w:tcPr>
          <w:p w14:paraId="359C1810" w14:textId="51E8DAAA" w:rsidR="00F7084F" w:rsidRPr="009105C0" w:rsidRDefault="00F7084F" w:rsidP="00F7084F">
            <w:pPr>
              <w:spacing w:after="120"/>
              <w:rPr>
                <w:bCs/>
                <w:sz w:val="20"/>
                <w:szCs w:val="20"/>
              </w:rPr>
            </w:pPr>
            <w:r w:rsidRPr="009105C0">
              <w:rPr>
                <w:bCs/>
                <w:sz w:val="20"/>
                <w:szCs w:val="20"/>
              </w:rPr>
              <w:t>10-06-2022</w:t>
            </w:r>
          </w:p>
        </w:tc>
        <w:tc>
          <w:tcPr>
            <w:tcW w:w="2335" w:type="dxa"/>
          </w:tcPr>
          <w:p w14:paraId="4053EF43" w14:textId="05D0FFA6"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6F0EA1D2" w14:textId="28B0F755"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Sep 22.xls</w:t>
            </w:r>
            <w:r w:rsidRPr="009105C0">
              <w:rPr>
                <w:bCs/>
                <w:sz w:val="20"/>
                <w:szCs w:val="20"/>
              </w:rPr>
              <w:t>’</w:t>
            </w:r>
          </w:p>
        </w:tc>
        <w:tc>
          <w:tcPr>
            <w:tcW w:w="5762" w:type="dxa"/>
          </w:tcPr>
          <w:p w14:paraId="1F62F63E" w14:textId="1EDA35FD" w:rsidR="00F7084F" w:rsidRPr="009105C0" w:rsidRDefault="00F7084F" w:rsidP="00F7084F">
            <w:pPr>
              <w:spacing w:after="120"/>
              <w:rPr>
                <w:sz w:val="20"/>
                <w:szCs w:val="20"/>
              </w:rPr>
            </w:pPr>
            <w:hyperlink r:id="rId176" w:history="1">
              <w:r w:rsidRPr="009105C0">
                <w:rPr>
                  <w:rStyle w:val="Hyperlink"/>
                  <w:sz w:val="20"/>
                  <w:szCs w:val="20"/>
                </w:rPr>
                <w:t>https://cals.arizona.edu/srer/content/precipitation</w:t>
              </w:r>
            </w:hyperlink>
          </w:p>
        </w:tc>
      </w:tr>
      <w:tr w:rsidR="00F7084F" w:rsidRPr="009105C0" w14:paraId="1BE58FE5" w14:textId="77777777" w:rsidTr="00705135">
        <w:trPr>
          <w:trHeight w:val="254"/>
        </w:trPr>
        <w:tc>
          <w:tcPr>
            <w:tcW w:w="1234" w:type="dxa"/>
          </w:tcPr>
          <w:p w14:paraId="778A5594" w14:textId="5EDF3B03" w:rsidR="00F7084F" w:rsidRPr="009105C0" w:rsidRDefault="00F7084F" w:rsidP="00F7084F">
            <w:pPr>
              <w:spacing w:after="120"/>
              <w:rPr>
                <w:bCs/>
                <w:sz w:val="20"/>
                <w:szCs w:val="20"/>
              </w:rPr>
            </w:pPr>
            <w:r w:rsidRPr="009105C0">
              <w:rPr>
                <w:bCs/>
                <w:sz w:val="20"/>
                <w:szCs w:val="20"/>
              </w:rPr>
              <w:t>09-20-2022</w:t>
            </w:r>
          </w:p>
        </w:tc>
        <w:tc>
          <w:tcPr>
            <w:tcW w:w="2335" w:type="dxa"/>
          </w:tcPr>
          <w:p w14:paraId="110202FC" w14:textId="3C1E08BC"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15392689" w14:textId="63FB2D2F"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C8816F5" w14:textId="69ED3D74" w:rsidR="00F7084F" w:rsidRPr="009105C0" w:rsidRDefault="00F7084F" w:rsidP="00F7084F">
            <w:pPr>
              <w:spacing w:after="120"/>
              <w:rPr>
                <w:sz w:val="20"/>
                <w:szCs w:val="20"/>
              </w:rPr>
            </w:pPr>
            <w:hyperlink r:id="rId177" w:history="1">
              <w:r w:rsidRPr="009105C0">
                <w:rPr>
                  <w:rStyle w:val="Hyperlink"/>
                  <w:sz w:val="20"/>
                  <w:szCs w:val="20"/>
                </w:rPr>
                <w:t>https://cals.arizona.edu/srer/content/data-download</w:t>
              </w:r>
            </w:hyperlink>
          </w:p>
        </w:tc>
      </w:tr>
      <w:tr w:rsidR="00F7084F" w:rsidRPr="009105C0" w14:paraId="2E45B3DC" w14:textId="77777777" w:rsidTr="00705135">
        <w:trPr>
          <w:trHeight w:val="254"/>
        </w:trPr>
        <w:tc>
          <w:tcPr>
            <w:tcW w:w="1234" w:type="dxa"/>
          </w:tcPr>
          <w:p w14:paraId="6558D8A9" w14:textId="473AB77A" w:rsidR="00F7084F" w:rsidRPr="009105C0" w:rsidRDefault="00F7084F" w:rsidP="00F7084F">
            <w:pPr>
              <w:spacing w:after="120"/>
              <w:rPr>
                <w:bCs/>
                <w:sz w:val="20"/>
                <w:szCs w:val="20"/>
              </w:rPr>
            </w:pPr>
            <w:r w:rsidRPr="009105C0">
              <w:rPr>
                <w:bCs/>
                <w:sz w:val="20"/>
                <w:szCs w:val="20"/>
              </w:rPr>
              <w:t>09-20-2022</w:t>
            </w:r>
          </w:p>
        </w:tc>
        <w:tc>
          <w:tcPr>
            <w:tcW w:w="2335" w:type="dxa"/>
          </w:tcPr>
          <w:p w14:paraId="1C7CB053" w14:textId="60F6DE58" w:rsidR="00F7084F" w:rsidRPr="009105C0" w:rsidRDefault="00F7084F" w:rsidP="00F7084F">
            <w:pPr>
              <w:spacing w:after="120"/>
              <w:rPr>
                <w:bCs/>
                <w:sz w:val="20"/>
                <w:szCs w:val="20"/>
              </w:rPr>
            </w:pPr>
            <w:r w:rsidRPr="009105C0">
              <w:rPr>
                <w:bCs/>
                <w:sz w:val="20"/>
                <w:szCs w:val="20"/>
              </w:rPr>
              <w:t>Data Resources\Data for download\Livestock Use\Current Grazing Schedule</w:t>
            </w:r>
          </w:p>
        </w:tc>
        <w:tc>
          <w:tcPr>
            <w:tcW w:w="4531" w:type="dxa"/>
          </w:tcPr>
          <w:p w14:paraId="76852D53" w14:textId="59E1C524" w:rsidR="00F7084F" w:rsidRPr="009105C0" w:rsidRDefault="00F7084F" w:rsidP="00F7084F">
            <w:pPr>
              <w:spacing w:after="120"/>
              <w:rPr>
                <w:bCs/>
                <w:sz w:val="20"/>
                <w:szCs w:val="20"/>
              </w:rPr>
            </w:pPr>
            <w:r w:rsidRPr="009105C0">
              <w:rPr>
                <w:bCs/>
                <w:sz w:val="20"/>
                <w:szCs w:val="20"/>
              </w:rPr>
              <w:t>Replaced Current Grazing Plan. New file: ‘</w:t>
            </w:r>
            <w:r w:rsidRPr="009105C0">
              <w:rPr>
                <w:bCs/>
                <w:i/>
                <w:iCs/>
                <w:sz w:val="20"/>
                <w:szCs w:val="20"/>
              </w:rPr>
              <w:t>Grazing Plan &amp; Web Outreach 2022 thru Aug 2022</w:t>
            </w:r>
            <w:r w:rsidRPr="009105C0">
              <w:rPr>
                <w:bCs/>
                <w:sz w:val="20"/>
                <w:szCs w:val="20"/>
              </w:rPr>
              <w:t>’</w:t>
            </w:r>
          </w:p>
        </w:tc>
        <w:tc>
          <w:tcPr>
            <w:tcW w:w="5762" w:type="dxa"/>
          </w:tcPr>
          <w:p w14:paraId="6E28CCCD" w14:textId="64821BF8" w:rsidR="00F7084F" w:rsidRPr="009105C0" w:rsidRDefault="00F7084F" w:rsidP="00F7084F">
            <w:pPr>
              <w:spacing w:after="120"/>
              <w:rPr>
                <w:rStyle w:val="Hyperlink"/>
                <w:sz w:val="20"/>
                <w:szCs w:val="20"/>
              </w:rPr>
            </w:pPr>
            <w:hyperlink r:id="rId178" w:history="1">
              <w:r w:rsidRPr="009105C0">
                <w:rPr>
                  <w:rStyle w:val="Hyperlink"/>
                  <w:sz w:val="20"/>
                  <w:szCs w:val="20"/>
                </w:rPr>
                <w:t>https://cals.arizona.edu/srer/content/current-grazing-schedule</w:t>
              </w:r>
            </w:hyperlink>
          </w:p>
        </w:tc>
      </w:tr>
      <w:tr w:rsidR="00F7084F" w:rsidRPr="009105C0" w14:paraId="0B367B7E" w14:textId="77777777" w:rsidTr="00705135">
        <w:trPr>
          <w:trHeight w:val="254"/>
        </w:trPr>
        <w:tc>
          <w:tcPr>
            <w:tcW w:w="1234" w:type="dxa"/>
          </w:tcPr>
          <w:p w14:paraId="20DA6BCF" w14:textId="07E3957B" w:rsidR="00F7084F" w:rsidRPr="009105C0" w:rsidRDefault="00F7084F" w:rsidP="00F7084F">
            <w:pPr>
              <w:spacing w:after="120"/>
              <w:rPr>
                <w:bCs/>
                <w:sz w:val="20"/>
                <w:szCs w:val="20"/>
              </w:rPr>
            </w:pPr>
            <w:r w:rsidRPr="009105C0">
              <w:rPr>
                <w:bCs/>
                <w:sz w:val="20"/>
                <w:szCs w:val="20"/>
              </w:rPr>
              <w:t>09-08-2022</w:t>
            </w:r>
          </w:p>
        </w:tc>
        <w:tc>
          <w:tcPr>
            <w:tcW w:w="2335" w:type="dxa"/>
          </w:tcPr>
          <w:p w14:paraId="76669E31" w14:textId="755BD65C"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59CFAE44" w14:textId="05BE45B1"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F5D5946" w14:textId="4188E237" w:rsidR="00F7084F" w:rsidRPr="009105C0" w:rsidRDefault="00F7084F" w:rsidP="00F7084F">
            <w:pPr>
              <w:spacing w:after="120"/>
              <w:rPr>
                <w:sz w:val="20"/>
                <w:szCs w:val="20"/>
              </w:rPr>
            </w:pPr>
            <w:hyperlink r:id="rId179" w:history="1">
              <w:r w:rsidRPr="009105C0">
                <w:rPr>
                  <w:rStyle w:val="Hyperlink"/>
                  <w:bCs/>
                  <w:sz w:val="20"/>
                  <w:szCs w:val="20"/>
                </w:rPr>
                <w:t>https://cals.arizona.edu/srer/content/data-download</w:t>
              </w:r>
            </w:hyperlink>
          </w:p>
        </w:tc>
      </w:tr>
      <w:tr w:rsidR="00F7084F" w:rsidRPr="009105C0" w14:paraId="51E9E35B" w14:textId="77777777" w:rsidTr="00705135">
        <w:trPr>
          <w:trHeight w:val="254"/>
        </w:trPr>
        <w:tc>
          <w:tcPr>
            <w:tcW w:w="1234" w:type="dxa"/>
          </w:tcPr>
          <w:p w14:paraId="0F12AFC5" w14:textId="33DB1F3D" w:rsidR="00F7084F" w:rsidRPr="009105C0" w:rsidRDefault="00F7084F" w:rsidP="00F7084F">
            <w:pPr>
              <w:spacing w:after="120"/>
              <w:rPr>
                <w:bCs/>
                <w:sz w:val="20"/>
                <w:szCs w:val="20"/>
              </w:rPr>
            </w:pPr>
            <w:r w:rsidRPr="009105C0">
              <w:rPr>
                <w:bCs/>
                <w:sz w:val="20"/>
                <w:szCs w:val="20"/>
              </w:rPr>
              <w:t>09-08-2022</w:t>
            </w:r>
          </w:p>
        </w:tc>
        <w:tc>
          <w:tcPr>
            <w:tcW w:w="2335" w:type="dxa"/>
          </w:tcPr>
          <w:p w14:paraId="5AEDD33C" w14:textId="52E337B9" w:rsidR="00F7084F" w:rsidRPr="009105C0" w:rsidRDefault="00F7084F" w:rsidP="00F7084F">
            <w:pPr>
              <w:spacing w:after="120"/>
              <w:rPr>
                <w:bCs/>
                <w:sz w:val="20"/>
                <w:szCs w:val="20"/>
              </w:rPr>
            </w:pPr>
            <w:r w:rsidRPr="009105C0">
              <w:rPr>
                <w:bCs/>
                <w:sz w:val="20"/>
                <w:szCs w:val="20"/>
              </w:rPr>
              <w:t>Research\Publications</w:t>
            </w:r>
          </w:p>
        </w:tc>
        <w:tc>
          <w:tcPr>
            <w:tcW w:w="4531" w:type="dxa"/>
          </w:tcPr>
          <w:p w14:paraId="70CD8740" w14:textId="5E8A9268"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Citations for work on the Santa Rita Experimental Range 07 September 2022.pdf</w:t>
            </w:r>
            <w:r w:rsidRPr="009105C0">
              <w:rPr>
                <w:bCs/>
                <w:sz w:val="20"/>
                <w:szCs w:val="20"/>
              </w:rPr>
              <w:t>’</w:t>
            </w:r>
          </w:p>
        </w:tc>
        <w:tc>
          <w:tcPr>
            <w:tcW w:w="5762" w:type="dxa"/>
          </w:tcPr>
          <w:p w14:paraId="17CA9604" w14:textId="23E5964C" w:rsidR="00F7084F" w:rsidRPr="009105C0" w:rsidRDefault="00F7084F" w:rsidP="00F7084F">
            <w:pPr>
              <w:spacing w:after="120"/>
              <w:rPr>
                <w:sz w:val="20"/>
                <w:szCs w:val="20"/>
              </w:rPr>
            </w:pPr>
            <w:hyperlink r:id="rId180" w:history="1">
              <w:r w:rsidRPr="009105C0">
                <w:rPr>
                  <w:rStyle w:val="Hyperlink"/>
                  <w:bCs/>
                  <w:sz w:val="20"/>
                  <w:szCs w:val="20"/>
                </w:rPr>
                <w:t>https://cals.arizona.edu/srer/content/publications</w:t>
              </w:r>
            </w:hyperlink>
          </w:p>
        </w:tc>
      </w:tr>
      <w:tr w:rsidR="00F7084F" w:rsidRPr="009105C0" w14:paraId="4FBE3AEF" w14:textId="77777777" w:rsidTr="00705135">
        <w:trPr>
          <w:trHeight w:val="254"/>
        </w:trPr>
        <w:tc>
          <w:tcPr>
            <w:tcW w:w="1234" w:type="dxa"/>
          </w:tcPr>
          <w:p w14:paraId="5CD3AD59" w14:textId="2265DA32" w:rsidR="00F7084F" w:rsidRPr="009105C0" w:rsidRDefault="00F7084F" w:rsidP="00F7084F">
            <w:pPr>
              <w:spacing w:after="120"/>
              <w:rPr>
                <w:bCs/>
                <w:sz w:val="20"/>
                <w:szCs w:val="20"/>
              </w:rPr>
            </w:pPr>
            <w:r w:rsidRPr="009105C0">
              <w:rPr>
                <w:bCs/>
                <w:sz w:val="20"/>
                <w:szCs w:val="20"/>
              </w:rPr>
              <w:t>09-07-2022</w:t>
            </w:r>
          </w:p>
        </w:tc>
        <w:tc>
          <w:tcPr>
            <w:tcW w:w="2335" w:type="dxa"/>
          </w:tcPr>
          <w:p w14:paraId="3FAE1B74" w14:textId="4EAAAE36"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15600F1B" w14:textId="2482D5FD"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proofErr w:type="spellStart"/>
            <w:r w:rsidRPr="009105C0">
              <w:rPr>
                <w:bCs/>
                <w:i/>
                <w:iCs/>
                <w:sz w:val="20"/>
                <w:szCs w:val="20"/>
              </w:rPr>
              <w:t>precip</w:t>
            </w:r>
            <w:proofErr w:type="spellEnd"/>
            <w:r w:rsidRPr="009105C0">
              <w:rPr>
                <w:bCs/>
                <w:i/>
                <w:iCs/>
                <w:sz w:val="20"/>
                <w:szCs w:val="20"/>
              </w:rPr>
              <w:t xml:space="preserve"> through Aug 22.xls</w:t>
            </w:r>
            <w:r w:rsidRPr="009105C0">
              <w:rPr>
                <w:bCs/>
                <w:sz w:val="20"/>
                <w:szCs w:val="20"/>
              </w:rPr>
              <w:t>’</w:t>
            </w:r>
          </w:p>
        </w:tc>
        <w:tc>
          <w:tcPr>
            <w:tcW w:w="5762" w:type="dxa"/>
          </w:tcPr>
          <w:p w14:paraId="213029BF" w14:textId="3241AE87" w:rsidR="00F7084F" w:rsidRPr="009105C0" w:rsidRDefault="00F7084F" w:rsidP="00F7084F">
            <w:pPr>
              <w:spacing w:after="120"/>
              <w:rPr>
                <w:sz w:val="20"/>
                <w:szCs w:val="20"/>
              </w:rPr>
            </w:pPr>
            <w:hyperlink r:id="rId181" w:history="1">
              <w:r w:rsidRPr="009105C0">
                <w:rPr>
                  <w:rStyle w:val="Hyperlink"/>
                  <w:sz w:val="20"/>
                  <w:szCs w:val="20"/>
                </w:rPr>
                <w:t>https://cals.arizona.edu/srer/content/precipitation</w:t>
              </w:r>
            </w:hyperlink>
          </w:p>
        </w:tc>
      </w:tr>
      <w:tr w:rsidR="00F7084F" w:rsidRPr="009105C0" w14:paraId="156EF4CC" w14:textId="77777777" w:rsidTr="00705135">
        <w:trPr>
          <w:trHeight w:val="254"/>
        </w:trPr>
        <w:tc>
          <w:tcPr>
            <w:tcW w:w="1234" w:type="dxa"/>
          </w:tcPr>
          <w:p w14:paraId="650EED0B" w14:textId="21B46E7C" w:rsidR="00F7084F" w:rsidRPr="009105C0" w:rsidRDefault="00F7084F" w:rsidP="00F7084F">
            <w:pPr>
              <w:spacing w:after="120"/>
              <w:rPr>
                <w:bCs/>
                <w:sz w:val="20"/>
                <w:szCs w:val="20"/>
              </w:rPr>
            </w:pPr>
            <w:r w:rsidRPr="009105C0">
              <w:rPr>
                <w:bCs/>
                <w:sz w:val="20"/>
                <w:szCs w:val="20"/>
              </w:rPr>
              <w:t>08-31-2022</w:t>
            </w:r>
          </w:p>
        </w:tc>
        <w:tc>
          <w:tcPr>
            <w:tcW w:w="2335" w:type="dxa"/>
          </w:tcPr>
          <w:p w14:paraId="08A8A979" w14:textId="5CDCB500"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497A3EB4" w14:textId="3D0A3B00" w:rsidR="00F7084F" w:rsidRPr="009105C0" w:rsidRDefault="00F7084F" w:rsidP="00F7084F">
            <w:pPr>
              <w:spacing w:after="120"/>
              <w:rPr>
                <w:bCs/>
                <w:sz w:val="20"/>
                <w:szCs w:val="20"/>
              </w:rPr>
            </w:pPr>
            <w:r w:rsidRPr="009105C0">
              <w:rPr>
                <w:bCs/>
                <w:sz w:val="20"/>
                <w:szCs w:val="20"/>
              </w:rPr>
              <w:t xml:space="preserve">Add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1C45E9F" w14:textId="589F1B04" w:rsidR="00F7084F" w:rsidRPr="009105C0" w:rsidRDefault="00F7084F" w:rsidP="00F7084F">
            <w:pPr>
              <w:spacing w:after="120"/>
              <w:rPr>
                <w:sz w:val="20"/>
                <w:szCs w:val="20"/>
              </w:rPr>
            </w:pPr>
            <w:hyperlink r:id="rId182" w:history="1">
              <w:r w:rsidRPr="009105C0">
                <w:rPr>
                  <w:rStyle w:val="Hyperlink"/>
                  <w:bCs/>
                  <w:sz w:val="20"/>
                  <w:szCs w:val="20"/>
                </w:rPr>
                <w:t>https://cals.arizona.edu/srer/content/data-download</w:t>
              </w:r>
            </w:hyperlink>
          </w:p>
        </w:tc>
      </w:tr>
      <w:tr w:rsidR="00F7084F" w:rsidRPr="009105C0" w14:paraId="36B9839D" w14:textId="300B9618" w:rsidTr="00705135">
        <w:trPr>
          <w:trHeight w:val="254"/>
        </w:trPr>
        <w:tc>
          <w:tcPr>
            <w:tcW w:w="1234" w:type="dxa"/>
          </w:tcPr>
          <w:p w14:paraId="7F883F3E" w14:textId="1F60C37D" w:rsidR="00F7084F" w:rsidRPr="009105C0" w:rsidRDefault="00F7084F" w:rsidP="00F7084F">
            <w:pPr>
              <w:spacing w:after="120"/>
              <w:rPr>
                <w:bCs/>
                <w:sz w:val="20"/>
                <w:szCs w:val="20"/>
              </w:rPr>
            </w:pPr>
            <w:r w:rsidRPr="009105C0">
              <w:rPr>
                <w:bCs/>
                <w:sz w:val="20"/>
                <w:szCs w:val="20"/>
              </w:rPr>
              <w:t>08-29-2022</w:t>
            </w:r>
          </w:p>
        </w:tc>
        <w:tc>
          <w:tcPr>
            <w:tcW w:w="2335" w:type="dxa"/>
          </w:tcPr>
          <w:p w14:paraId="28EF25B6" w14:textId="329B4795" w:rsidR="00F7084F" w:rsidRPr="009105C0" w:rsidRDefault="00F7084F" w:rsidP="00F7084F">
            <w:pPr>
              <w:spacing w:after="120"/>
              <w:rPr>
                <w:bCs/>
                <w:sz w:val="20"/>
                <w:szCs w:val="20"/>
              </w:rPr>
            </w:pPr>
            <w:r w:rsidRPr="009105C0">
              <w:rPr>
                <w:bCs/>
                <w:sz w:val="20"/>
                <w:szCs w:val="20"/>
              </w:rPr>
              <w:t>Research\Publications</w:t>
            </w:r>
          </w:p>
        </w:tc>
        <w:tc>
          <w:tcPr>
            <w:tcW w:w="4531" w:type="dxa"/>
          </w:tcPr>
          <w:p w14:paraId="79867814" w14:textId="06B56283"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Citations for work on the Santa Rita Experimental Range 29 August 2022.pdf</w:t>
            </w:r>
            <w:r w:rsidRPr="009105C0">
              <w:rPr>
                <w:bCs/>
                <w:sz w:val="20"/>
                <w:szCs w:val="20"/>
              </w:rPr>
              <w:t>’</w:t>
            </w:r>
          </w:p>
        </w:tc>
        <w:tc>
          <w:tcPr>
            <w:tcW w:w="5762" w:type="dxa"/>
          </w:tcPr>
          <w:p w14:paraId="4789F462" w14:textId="0F892155" w:rsidR="00F7084F" w:rsidRPr="009105C0" w:rsidRDefault="00F7084F" w:rsidP="00F7084F">
            <w:pPr>
              <w:spacing w:after="120"/>
              <w:rPr>
                <w:bCs/>
                <w:sz w:val="20"/>
                <w:szCs w:val="20"/>
              </w:rPr>
            </w:pPr>
            <w:hyperlink r:id="rId183" w:history="1">
              <w:r w:rsidRPr="009105C0">
                <w:rPr>
                  <w:rStyle w:val="Hyperlink"/>
                  <w:bCs/>
                  <w:sz w:val="20"/>
                  <w:szCs w:val="20"/>
                </w:rPr>
                <w:t>https://cals.arizona.edu/srer/content/publications</w:t>
              </w:r>
            </w:hyperlink>
          </w:p>
        </w:tc>
      </w:tr>
      <w:tr w:rsidR="00F7084F" w:rsidRPr="009105C0" w14:paraId="124F780F" w14:textId="77777777" w:rsidTr="00705135">
        <w:trPr>
          <w:trHeight w:val="254"/>
        </w:trPr>
        <w:tc>
          <w:tcPr>
            <w:tcW w:w="1234" w:type="dxa"/>
          </w:tcPr>
          <w:p w14:paraId="6BA6AFAB" w14:textId="49958701" w:rsidR="00F7084F" w:rsidRPr="009105C0" w:rsidRDefault="00F7084F" w:rsidP="00F7084F">
            <w:pPr>
              <w:spacing w:after="120"/>
              <w:rPr>
                <w:bCs/>
                <w:sz w:val="20"/>
                <w:szCs w:val="20"/>
              </w:rPr>
            </w:pPr>
            <w:r w:rsidRPr="009105C0">
              <w:rPr>
                <w:bCs/>
                <w:sz w:val="20"/>
                <w:szCs w:val="20"/>
              </w:rPr>
              <w:t>08-26-2022</w:t>
            </w:r>
          </w:p>
        </w:tc>
        <w:tc>
          <w:tcPr>
            <w:tcW w:w="2335" w:type="dxa"/>
          </w:tcPr>
          <w:p w14:paraId="74AE1739" w14:textId="432FC0EC" w:rsidR="00F7084F" w:rsidRPr="009105C0" w:rsidRDefault="00F7084F" w:rsidP="00F7084F">
            <w:pPr>
              <w:spacing w:after="120"/>
              <w:rPr>
                <w:bCs/>
                <w:sz w:val="20"/>
                <w:szCs w:val="20"/>
              </w:rPr>
            </w:pPr>
            <w:r w:rsidRPr="009105C0">
              <w:rPr>
                <w:bCs/>
                <w:sz w:val="20"/>
                <w:szCs w:val="20"/>
              </w:rPr>
              <w:t>Research\Publications</w:t>
            </w:r>
          </w:p>
        </w:tc>
        <w:tc>
          <w:tcPr>
            <w:tcW w:w="4531" w:type="dxa"/>
          </w:tcPr>
          <w:p w14:paraId="55BDD952" w14:textId="643F9D62"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Citations for work on the Santa Rita Experimental Range 22 August 2022.pdf</w:t>
            </w:r>
            <w:r w:rsidRPr="009105C0">
              <w:rPr>
                <w:bCs/>
                <w:sz w:val="20"/>
                <w:szCs w:val="20"/>
              </w:rPr>
              <w:t>’</w:t>
            </w:r>
          </w:p>
        </w:tc>
        <w:tc>
          <w:tcPr>
            <w:tcW w:w="5762" w:type="dxa"/>
          </w:tcPr>
          <w:p w14:paraId="6F47031E" w14:textId="5E775ADF" w:rsidR="00F7084F" w:rsidRPr="009105C0" w:rsidRDefault="00F7084F" w:rsidP="00F7084F">
            <w:pPr>
              <w:spacing w:after="120"/>
              <w:rPr>
                <w:bCs/>
                <w:sz w:val="20"/>
                <w:szCs w:val="20"/>
              </w:rPr>
            </w:pPr>
            <w:hyperlink r:id="rId184" w:history="1">
              <w:r w:rsidRPr="009105C0">
                <w:rPr>
                  <w:rStyle w:val="Hyperlink"/>
                  <w:bCs/>
                  <w:sz w:val="20"/>
                  <w:szCs w:val="20"/>
                </w:rPr>
                <w:t>https://cals.arizona.edu/srer/content/publications</w:t>
              </w:r>
            </w:hyperlink>
          </w:p>
        </w:tc>
      </w:tr>
      <w:tr w:rsidR="00F7084F" w:rsidRPr="009105C0" w14:paraId="0EE3EF4B" w14:textId="60509D2B" w:rsidTr="00705135">
        <w:trPr>
          <w:trHeight w:val="258"/>
        </w:trPr>
        <w:tc>
          <w:tcPr>
            <w:tcW w:w="1234" w:type="dxa"/>
          </w:tcPr>
          <w:p w14:paraId="05FAEAB1" w14:textId="07519EEF" w:rsidR="00F7084F" w:rsidRPr="009105C0" w:rsidRDefault="00F7084F" w:rsidP="00F7084F">
            <w:pPr>
              <w:spacing w:after="120"/>
              <w:rPr>
                <w:bCs/>
                <w:sz w:val="20"/>
                <w:szCs w:val="20"/>
              </w:rPr>
            </w:pPr>
          </w:p>
        </w:tc>
        <w:tc>
          <w:tcPr>
            <w:tcW w:w="2335" w:type="dxa"/>
          </w:tcPr>
          <w:p w14:paraId="060A34D0" w14:textId="71ACA562" w:rsidR="00F7084F" w:rsidRPr="009105C0" w:rsidRDefault="00F7084F" w:rsidP="00F7084F">
            <w:pPr>
              <w:spacing w:after="120"/>
              <w:rPr>
                <w:bCs/>
                <w:sz w:val="20"/>
                <w:szCs w:val="20"/>
              </w:rPr>
            </w:pPr>
          </w:p>
        </w:tc>
        <w:tc>
          <w:tcPr>
            <w:tcW w:w="4531" w:type="dxa"/>
          </w:tcPr>
          <w:p w14:paraId="5098BEFE" w14:textId="2D74B767" w:rsidR="00F7084F" w:rsidRPr="009105C0" w:rsidRDefault="00F7084F" w:rsidP="00F7084F">
            <w:pPr>
              <w:spacing w:after="120"/>
              <w:rPr>
                <w:bCs/>
                <w:sz w:val="20"/>
                <w:szCs w:val="20"/>
              </w:rPr>
            </w:pPr>
          </w:p>
        </w:tc>
        <w:tc>
          <w:tcPr>
            <w:tcW w:w="5762" w:type="dxa"/>
          </w:tcPr>
          <w:p w14:paraId="0FAA5284" w14:textId="716E3F06" w:rsidR="00F7084F" w:rsidRPr="009105C0" w:rsidRDefault="00F7084F" w:rsidP="00F7084F">
            <w:pPr>
              <w:spacing w:after="120"/>
              <w:rPr>
                <w:bCs/>
                <w:sz w:val="20"/>
                <w:szCs w:val="20"/>
              </w:rPr>
            </w:pPr>
          </w:p>
        </w:tc>
      </w:tr>
    </w:tbl>
    <w:p w14:paraId="71AD996B" w14:textId="77777777" w:rsidR="00AE5FE9" w:rsidRPr="00AE5FE9" w:rsidRDefault="00AE5FE9" w:rsidP="00AE5FE9">
      <w:pPr>
        <w:spacing w:after="120"/>
        <w:rPr>
          <w:bCs/>
        </w:rPr>
      </w:pPr>
    </w:p>
    <w:sectPr w:rsidR="00AE5FE9" w:rsidRPr="00AE5FE9" w:rsidSect="00D00996">
      <w:headerReference w:type="default" r:id="rId185"/>
      <w:footerReference w:type="default" r:id="rId186"/>
      <w:pgSz w:w="15840" w:h="12240" w:orient="landscape"/>
      <w:pgMar w:top="1296" w:right="1008" w:bottom="1296" w:left="100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6CD486" w14:textId="77777777" w:rsidR="00D67D60" w:rsidRDefault="00D67D60" w:rsidP="0010057D">
      <w:pPr>
        <w:spacing w:after="0" w:line="240" w:lineRule="auto"/>
      </w:pPr>
      <w:r>
        <w:separator/>
      </w:r>
    </w:p>
  </w:endnote>
  <w:endnote w:type="continuationSeparator" w:id="0">
    <w:p w14:paraId="7341C2C6" w14:textId="77777777" w:rsidR="00D67D60" w:rsidRDefault="00D67D60" w:rsidP="001005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2704813"/>
      <w:docPartObj>
        <w:docPartGallery w:val="Page Numbers (Bottom of Page)"/>
        <w:docPartUnique/>
      </w:docPartObj>
    </w:sdtPr>
    <w:sdtEndPr>
      <w:rPr>
        <w:noProof/>
      </w:rPr>
    </w:sdtEndPr>
    <w:sdtContent>
      <w:p w14:paraId="2B42B04D" w14:textId="27F29ACB" w:rsidR="003B17B7" w:rsidRDefault="003B17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82513A" w14:textId="77777777" w:rsidR="004F45A8" w:rsidRDefault="004F45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A338B4" w14:textId="77777777" w:rsidR="00D67D60" w:rsidRDefault="00D67D60" w:rsidP="0010057D">
      <w:pPr>
        <w:spacing w:after="0" w:line="240" w:lineRule="auto"/>
      </w:pPr>
      <w:r>
        <w:separator/>
      </w:r>
    </w:p>
  </w:footnote>
  <w:footnote w:type="continuationSeparator" w:id="0">
    <w:p w14:paraId="34CEE598" w14:textId="77777777" w:rsidR="00D67D60" w:rsidRDefault="00D67D60" w:rsidP="001005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ECF29" w14:textId="2EFF0EBA" w:rsidR="006130ED" w:rsidRDefault="006130ED">
    <w:pPr>
      <w:pStyle w:val="Header"/>
    </w:pPr>
    <w:r w:rsidRPr="008362B4">
      <w:rPr>
        <w:i/>
        <w:iCs/>
        <w:sz w:val="18"/>
        <w:szCs w:val="18"/>
      </w:rPr>
      <w:t>Santa Rita Experimental Range</w:t>
    </w:r>
    <w:r w:rsidR="003B17B7">
      <w:rPr>
        <w:i/>
        <w:iCs/>
        <w:sz w:val="18"/>
        <w:szCs w:val="18"/>
      </w:rPr>
      <w:t xml:space="preserve"> website - Update Lo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A3A19"/>
    <w:multiLevelType w:val="hybridMultilevel"/>
    <w:tmpl w:val="3558F54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4FF605D"/>
    <w:multiLevelType w:val="hybridMultilevel"/>
    <w:tmpl w:val="18FE1D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68265C8"/>
    <w:multiLevelType w:val="hybridMultilevel"/>
    <w:tmpl w:val="28A0FF2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137C6D"/>
    <w:multiLevelType w:val="hybridMultilevel"/>
    <w:tmpl w:val="DFB6011C"/>
    <w:lvl w:ilvl="0" w:tplc="821E5BD8">
      <w:start w:val="1"/>
      <w:numFmt w:val="decimal"/>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C9158BD"/>
    <w:multiLevelType w:val="hybridMultilevel"/>
    <w:tmpl w:val="4D4E300C"/>
    <w:lvl w:ilvl="0" w:tplc="04090011">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4181256"/>
    <w:multiLevelType w:val="hybridMultilevel"/>
    <w:tmpl w:val="4D808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176B4A"/>
    <w:multiLevelType w:val="hybridMultilevel"/>
    <w:tmpl w:val="28A0FF2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BF21FC1"/>
    <w:multiLevelType w:val="hybridMultilevel"/>
    <w:tmpl w:val="EA5EA02A"/>
    <w:lvl w:ilvl="0" w:tplc="04090019">
      <w:start w:val="1"/>
      <w:numFmt w:val="lowerLetter"/>
      <w:lvlText w:val="%1."/>
      <w:lvlJc w:val="left"/>
      <w:pPr>
        <w:ind w:left="108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381718EF"/>
    <w:multiLevelType w:val="hybridMultilevel"/>
    <w:tmpl w:val="78B07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6D6BA4"/>
    <w:multiLevelType w:val="hybridMultilevel"/>
    <w:tmpl w:val="EC82F6D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02B77A7"/>
    <w:multiLevelType w:val="hybridMultilevel"/>
    <w:tmpl w:val="28A0FF2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2B60BF8"/>
    <w:multiLevelType w:val="hybridMultilevel"/>
    <w:tmpl w:val="D3D07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D10218"/>
    <w:multiLevelType w:val="hybridMultilevel"/>
    <w:tmpl w:val="1A42B986"/>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10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2FA236A"/>
    <w:multiLevelType w:val="hybridMultilevel"/>
    <w:tmpl w:val="C6287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6930E8"/>
    <w:multiLevelType w:val="hybridMultilevel"/>
    <w:tmpl w:val="E8B64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24794"/>
    <w:multiLevelType w:val="hybridMultilevel"/>
    <w:tmpl w:val="3F76EDF0"/>
    <w:lvl w:ilvl="0" w:tplc="04100001">
      <w:start w:val="1"/>
      <w:numFmt w:val="bullet"/>
      <w:lvlText w:val=""/>
      <w:lvlJc w:val="left"/>
      <w:pPr>
        <w:ind w:left="720" w:hanging="360"/>
      </w:pPr>
      <w:rPr>
        <w:rFonts w:ascii="Symbol" w:hAnsi="Symbol" w:hint="default"/>
      </w:rPr>
    </w:lvl>
    <w:lvl w:ilvl="1" w:tplc="B998A026">
      <w:start w:val="3"/>
      <w:numFmt w:val="bullet"/>
      <w:lvlText w:val="•"/>
      <w:lvlJc w:val="left"/>
      <w:pPr>
        <w:ind w:left="1800" w:hanging="720"/>
      </w:pPr>
      <w:rPr>
        <w:rFonts w:ascii="Calibri" w:eastAsiaTheme="minorHAnsi" w:hAnsi="Calibri" w:cstheme="minorBidi"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3E70355"/>
    <w:multiLevelType w:val="hybridMultilevel"/>
    <w:tmpl w:val="2902BD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413D22"/>
    <w:multiLevelType w:val="hybridMultilevel"/>
    <w:tmpl w:val="1A1E49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9EF631E"/>
    <w:multiLevelType w:val="hybridMultilevel"/>
    <w:tmpl w:val="9F4A6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DA11B0"/>
    <w:multiLevelType w:val="hybridMultilevel"/>
    <w:tmpl w:val="28A0FF2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3DD5419"/>
    <w:multiLevelType w:val="hybridMultilevel"/>
    <w:tmpl w:val="F530F6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3E222A9"/>
    <w:multiLevelType w:val="hybridMultilevel"/>
    <w:tmpl w:val="F15CF20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2" w15:restartNumberingAfterBreak="0">
    <w:nsid w:val="6F902B69"/>
    <w:multiLevelType w:val="hybridMultilevel"/>
    <w:tmpl w:val="28A0FF2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0F41D48"/>
    <w:multiLevelType w:val="hybridMultilevel"/>
    <w:tmpl w:val="3000CFF0"/>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79F6259"/>
    <w:multiLevelType w:val="hybridMultilevel"/>
    <w:tmpl w:val="73365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193BB6"/>
    <w:multiLevelType w:val="hybridMultilevel"/>
    <w:tmpl w:val="DD3844E8"/>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D8777BB"/>
    <w:multiLevelType w:val="hybridMultilevel"/>
    <w:tmpl w:val="4D4E300C"/>
    <w:lvl w:ilvl="0" w:tplc="04090011">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7F053E9E"/>
    <w:multiLevelType w:val="hybridMultilevel"/>
    <w:tmpl w:val="EC900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1911076">
    <w:abstractNumId w:val="20"/>
  </w:num>
  <w:num w:numId="2" w16cid:durableId="1758405567">
    <w:abstractNumId w:val="24"/>
  </w:num>
  <w:num w:numId="3" w16cid:durableId="675577208">
    <w:abstractNumId w:val="27"/>
  </w:num>
  <w:num w:numId="4" w16cid:durableId="331955566">
    <w:abstractNumId w:val="22"/>
  </w:num>
  <w:num w:numId="5" w16cid:durableId="557280586">
    <w:abstractNumId w:val="6"/>
  </w:num>
  <w:num w:numId="6" w16cid:durableId="469372362">
    <w:abstractNumId w:val="0"/>
  </w:num>
  <w:num w:numId="7" w16cid:durableId="1772118033">
    <w:abstractNumId w:val="7"/>
  </w:num>
  <w:num w:numId="8" w16cid:durableId="1329791891">
    <w:abstractNumId w:val="12"/>
  </w:num>
  <w:num w:numId="9" w16cid:durableId="49035077">
    <w:abstractNumId w:val="19"/>
  </w:num>
  <w:num w:numId="10" w16cid:durableId="198980287">
    <w:abstractNumId w:val="25"/>
  </w:num>
  <w:num w:numId="11" w16cid:durableId="564031458">
    <w:abstractNumId w:val="2"/>
  </w:num>
  <w:num w:numId="12" w16cid:durableId="1696879228">
    <w:abstractNumId w:val="10"/>
  </w:num>
  <w:num w:numId="13" w16cid:durableId="2012220518">
    <w:abstractNumId w:val="23"/>
  </w:num>
  <w:num w:numId="14" w16cid:durableId="1977055415">
    <w:abstractNumId w:val="4"/>
  </w:num>
  <w:num w:numId="15" w16cid:durableId="1253128065">
    <w:abstractNumId w:val="26"/>
  </w:num>
  <w:num w:numId="16" w16cid:durableId="426121515">
    <w:abstractNumId w:val="15"/>
  </w:num>
  <w:num w:numId="17" w16cid:durableId="49963187">
    <w:abstractNumId w:val="3"/>
  </w:num>
  <w:num w:numId="18" w16cid:durableId="2055932547">
    <w:abstractNumId w:val="9"/>
  </w:num>
  <w:num w:numId="19" w16cid:durableId="1398820477">
    <w:abstractNumId w:val="16"/>
  </w:num>
  <w:num w:numId="20" w16cid:durableId="1011294024">
    <w:abstractNumId w:val="1"/>
  </w:num>
  <w:num w:numId="21" w16cid:durableId="1111127014">
    <w:abstractNumId w:val="17"/>
  </w:num>
  <w:num w:numId="22" w16cid:durableId="80950964">
    <w:abstractNumId w:val="18"/>
  </w:num>
  <w:num w:numId="23" w16cid:durableId="1490710310">
    <w:abstractNumId w:val="21"/>
  </w:num>
  <w:num w:numId="24" w16cid:durableId="1877815397">
    <w:abstractNumId w:val="14"/>
  </w:num>
  <w:num w:numId="25" w16cid:durableId="304353615">
    <w:abstractNumId w:val="8"/>
  </w:num>
  <w:num w:numId="26" w16cid:durableId="325593020">
    <w:abstractNumId w:val="5"/>
  </w:num>
  <w:num w:numId="27" w16cid:durableId="2084179329">
    <w:abstractNumId w:val="13"/>
  </w:num>
  <w:num w:numId="28" w16cid:durableId="3057473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ARCQzMLA0sjIM9ISUcpOLW4ODM/D6TAwqgWADiqLMItAAAA"/>
  </w:docVars>
  <w:rsids>
    <w:rsidRoot w:val="00E536D7"/>
    <w:rsid w:val="000003FC"/>
    <w:rsid w:val="000005A6"/>
    <w:rsid w:val="000005C8"/>
    <w:rsid w:val="00001717"/>
    <w:rsid w:val="000021F1"/>
    <w:rsid w:val="00002F92"/>
    <w:rsid w:val="00003422"/>
    <w:rsid w:val="000038F8"/>
    <w:rsid w:val="00004882"/>
    <w:rsid w:val="00004A7E"/>
    <w:rsid w:val="000060B7"/>
    <w:rsid w:val="00007501"/>
    <w:rsid w:val="0000770E"/>
    <w:rsid w:val="00011525"/>
    <w:rsid w:val="000115ED"/>
    <w:rsid w:val="0001213C"/>
    <w:rsid w:val="00012FF8"/>
    <w:rsid w:val="0001429B"/>
    <w:rsid w:val="000148DD"/>
    <w:rsid w:val="00015555"/>
    <w:rsid w:val="00015E0A"/>
    <w:rsid w:val="00017A38"/>
    <w:rsid w:val="00017F5D"/>
    <w:rsid w:val="00021DC1"/>
    <w:rsid w:val="000233DD"/>
    <w:rsid w:val="0002775D"/>
    <w:rsid w:val="00030298"/>
    <w:rsid w:val="000313A1"/>
    <w:rsid w:val="00032487"/>
    <w:rsid w:val="00032B09"/>
    <w:rsid w:val="00032E28"/>
    <w:rsid w:val="00033ACC"/>
    <w:rsid w:val="000342F0"/>
    <w:rsid w:val="0003548D"/>
    <w:rsid w:val="00035C4E"/>
    <w:rsid w:val="000360CB"/>
    <w:rsid w:val="0004105C"/>
    <w:rsid w:val="00045548"/>
    <w:rsid w:val="000455D6"/>
    <w:rsid w:val="00045B85"/>
    <w:rsid w:val="00046CDF"/>
    <w:rsid w:val="00047332"/>
    <w:rsid w:val="0004736D"/>
    <w:rsid w:val="00047B14"/>
    <w:rsid w:val="00047D37"/>
    <w:rsid w:val="00052E8E"/>
    <w:rsid w:val="00053099"/>
    <w:rsid w:val="000539C6"/>
    <w:rsid w:val="000558C9"/>
    <w:rsid w:val="00056779"/>
    <w:rsid w:val="00056D4F"/>
    <w:rsid w:val="00057699"/>
    <w:rsid w:val="00057714"/>
    <w:rsid w:val="00060C23"/>
    <w:rsid w:val="00060E47"/>
    <w:rsid w:val="00061CF8"/>
    <w:rsid w:val="00062B17"/>
    <w:rsid w:val="00062BCF"/>
    <w:rsid w:val="00062EF7"/>
    <w:rsid w:val="00063D02"/>
    <w:rsid w:val="00063DF1"/>
    <w:rsid w:val="00064416"/>
    <w:rsid w:val="00064DAA"/>
    <w:rsid w:val="000657D4"/>
    <w:rsid w:val="00066857"/>
    <w:rsid w:val="00067A44"/>
    <w:rsid w:val="00067D98"/>
    <w:rsid w:val="0007031D"/>
    <w:rsid w:val="00071203"/>
    <w:rsid w:val="00071220"/>
    <w:rsid w:val="000714CB"/>
    <w:rsid w:val="00071583"/>
    <w:rsid w:val="0007162A"/>
    <w:rsid w:val="00071EA2"/>
    <w:rsid w:val="0007203A"/>
    <w:rsid w:val="000728A4"/>
    <w:rsid w:val="00073765"/>
    <w:rsid w:val="00073A9C"/>
    <w:rsid w:val="000747DC"/>
    <w:rsid w:val="00074CED"/>
    <w:rsid w:val="00075F20"/>
    <w:rsid w:val="000775FB"/>
    <w:rsid w:val="00077969"/>
    <w:rsid w:val="00077A9F"/>
    <w:rsid w:val="00080A16"/>
    <w:rsid w:val="000825FA"/>
    <w:rsid w:val="0008292C"/>
    <w:rsid w:val="00083133"/>
    <w:rsid w:val="00084C62"/>
    <w:rsid w:val="000859BB"/>
    <w:rsid w:val="00087040"/>
    <w:rsid w:val="00087DB8"/>
    <w:rsid w:val="000902AD"/>
    <w:rsid w:val="0009167C"/>
    <w:rsid w:val="000928EF"/>
    <w:rsid w:val="00093927"/>
    <w:rsid w:val="00093DD6"/>
    <w:rsid w:val="00093F48"/>
    <w:rsid w:val="00097BEE"/>
    <w:rsid w:val="000A0AA8"/>
    <w:rsid w:val="000A0EAA"/>
    <w:rsid w:val="000A11D1"/>
    <w:rsid w:val="000A142C"/>
    <w:rsid w:val="000A16C1"/>
    <w:rsid w:val="000A1ACA"/>
    <w:rsid w:val="000A1D97"/>
    <w:rsid w:val="000A1F2A"/>
    <w:rsid w:val="000A43DA"/>
    <w:rsid w:val="000A4C22"/>
    <w:rsid w:val="000A5087"/>
    <w:rsid w:val="000A5894"/>
    <w:rsid w:val="000A5B10"/>
    <w:rsid w:val="000B1C8F"/>
    <w:rsid w:val="000B1D8A"/>
    <w:rsid w:val="000B24FE"/>
    <w:rsid w:val="000B36F3"/>
    <w:rsid w:val="000B557E"/>
    <w:rsid w:val="000B6725"/>
    <w:rsid w:val="000B682B"/>
    <w:rsid w:val="000B6CA3"/>
    <w:rsid w:val="000C0905"/>
    <w:rsid w:val="000C0F34"/>
    <w:rsid w:val="000C2616"/>
    <w:rsid w:val="000C280D"/>
    <w:rsid w:val="000C3627"/>
    <w:rsid w:val="000C4137"/>
    <w:rsid w:val="000C44CD"/>
    <w:rsid w:val="000C642F"/>
    <w:rsid w:val="000C7810"/>
    <w:rsid w:val="000C7CE8"/>
    <w:rsid w:val="000D0883"/>
    <w:rsid w:val="000D0991"/>
    <w:rsid w:val="000D3096"/>
    <w:rsid w:val="000D314F"/>
    <w:rsid w:val="000D4884"/>
    <w:rsid w:val="000D5989"/>
    <w:rsid w:val="000E073C"/>
    <w:rsid w:val="000E0A4A"/>
    <w:rsid w:val="000E1AD7"/>
    <w:rsid w:val="000E22BE"/>
    <w:rsid w:val="000E31D7"/>
    <w:rsid w:val="000E44A7"/>
    <w:rsid w:val="000E472A"/>
    <w:rsid w:val="000E6F41"/>
    <w:rsid w:val="000E7BD8"/>
    <w:rsid w:val="000F0179"/>
    <w:rsid w:val="000F0D51"/>
    <w:rsid w:val="000F19CD"/>
    <w:rsid w:val="000F2555"/>
    <w:rsid w:val="000F4A4E"/>
    <w:rsid w:val="000F658B"/>
    <w:rsid w:val="000F6982"/>
    <w:rsid w:val="000F6A8B"/>
    <w:rsid w:val="000F7853"/>
    <w:rsid w:val="000F7E19"/>
    <w:rsid w:val="0010057D"/>
    <w:rsid w:val="00101592"/>
    <w:rsid w:val="00101D30"/>
    <w:rsid w:val="00104A0D"/>
    <w:rsid w:val="0010505C"/>
    <w:rsid w:val="00105452"/>
    <w:rsid w:val="0010613A"/>
    <w:rsid w:val="00106B50"/>
    <w:rsid w:val="00110C07"/>
    <w:rsid w:val="001146E0"/>
    <w:rsid w:val="00114E86"/>
    <w:rsid w:val="00117A77"/>
    <w:rsid w:val="00120A2A"/>
    <w:rsid w:val="00121C11"/>
    <w:rsid w:val="00124A93"/>
    <w:rsid w:val="00125E15"/>
    <w:rsid w:val="00125F71"/>
    <w:rsid w:val="00127729"/>
    <w:rsid w:val="00130178"/>
    <w:rsid w:val="00130C18"/>
    <w:rsid w:val="00131461"/>
    <w:rsid w:val="00132CF2"/>
    <w:rsid w:val="00133082"/>
    <w:rsid w:val="00134A69"/>
    <w:rsid w:val="0013502F"/>
    <w:rsid w:val="00137749"/>
    <w:rsid w:val="0013788A"/>
    <w:rsid w:val="0014003F"/>
    <w:rsid w:val="00141209"/>
    <w:rsid w:val="00141353"/>
    <w:rsid w:val="00142C67"/>
    <w:rsid w:val="00144444"/>
    <w:rsid w:val="00146205"/>
    <w:rsid w:val="001462C4"/>
    <w:rsid w:val="00147521"/>
    <w:rsid w:val="001475BE"/>
    <w:rsid w:val="00150CCA"/>
    <w:rsid w:val="00151139"/>
    <w:rsid w:val="00151880"/>
    <w:rsid w:val="00152101"/>
    <w:rsid w:val="0015219B"/>
    <w:rsid w:val="001521CA"/>
    <w:rsid w:val="00152418"/>
    <w:rsid w:val="00152670"/>
    <w:rsid w:val="00153216"/>
    <w:rsid w:val="00153335"/>
    <w:rsid w:val="001546C1"/>
    <w:rsid w:val="00155E03"/>
    <w:rsid w:val="00156501"/>
    <w:rsid w:val="00157EAB"/>
    <w:rsid w:val="00161CC2"/>
    <w:rsid w:val="00163D88"/>
    <w:rsid w:val="0016527E"/>
    <w:rsid w:val="00165498"/>
    <w:rsid w:val="0016699C"/>
    <w:rsid w:val="001718BC"/>
    <w:rsid w:val="00171CD0"/>
    <w:rsid w:val="00173AE4"/>
    <w:rsid w:val="00173E5E"/>
    <w:rsid w:val="001746C5"/>
    <w:rsid w:val="00174B02"/>
    <w:rsid w:val="00175B1F"/>
    <w:rsid w:val="00176162"/>
    <w:rsid w:val="00176553"/>
    <w:rsid w:val="0017690A"/>
    <w:rsid w:val="00176935"/>
    <w:rsid w:val="001773C3"/>
    <w:rsid w:val="001825CD"/>
    <w:rsid w:val="00182CA3"/>
    <w:rsid w:val="001842B4"/>
    <w:rsid w:val="00184EFF"/>
    <w:rsid w:val="00186278"/>
    <w:rsid w:val="001877C8"/>
    <w:rsid w:val="00190AC2"/>
    <w:rsid w:val="00191BA4"/>
    <w:rsid w:val="00191F7E"/>
    <w:rsid w:val="00192191"/>
    <w:rsid w:val="001921D5"/>
    <w:rsid w:val="00193A6D"/>
    <w:rsid w:val="00193E07"/>
    <w:rsid w:val="00195D26"/>
    <w:rsid w:val="00195D92"/>
    <w:rsid w:val="00196570"/>
    <w:rsid w:val="00196E3B"/>
    <w:rsid w:val="00197968"/>
    <w:rsid w:val="001A0E59"/>
    <w:rsid w:val="001A12D3"/>
    <w:rsid w:val="001A40D2"/>
    <w:rsid w:val="001A488D"/>
    <w:rsid w:val="001A6100"/>
    <w:rsid w:val="001A67CD"/>
    <w:rsid w:val="001A782B"/>
    <w:rsid w:val="001B08C4"/>
    <w:rsid w:val="001B0FA3"/>
    <w:rsid w:val="001B1416"/>
    <w:rsid w:val="001B1C84"/>
    <w:rsid w:val="001B29C3"/>
    <w:rsid w:val="001B2AC9"/>
    <w:rsid w:val="001B398B"/>
    <w:rsid w:val="001B3C85"/>
    <w:rsid w:val="001B3D58"/>
    <w:rsid w:val="001B520A"/>
    <w:rsid w:val="001B71C0"/>
    <w:rsid w:val="001C0C82"/>
    <w:rsid w:val="001C0C88"/>
    <w:rsid w:val="001C1032"/>
    <w:rsid w:val="001C150E"/>
    <w:rsid w:val="001C1ABA"/>
    <w:rsid w:val="001C23D6"/>
    <w:rsid w:val="001C2B1D"/>
    <w:rsid w:val="001C2C55"/>
    <w:rsid w:val="001C3C3F"/>
    <w:rsid w:val="001C3E99"/>
    <w:rsid w:val="001C4002"/>
    <w:rsid w:val="001C4B55"/>
    <w:rsid w:val="001C4DF9"/>
    <w:rsid w:val="001C54F2"/>
    <w:rsid w:val="001C7FFB"/>
    <w:rsid w:val="001D1B60"/>
    <w:rsid w:val="001D2B1A"/>
    <w:rsid w:val="001D4744"/>
    <w:rsid w:val="001D4A19"/>
    <w:rsid w:val="001D50A2"/>
    <w:rsid w:val="001D51CD"/>
    <w:rsid w:val="001D544C"/>
    <w:rsid w:val="001D546A"/>
    <w:rsid w:val="001D552E"/>
    <w:rsid w:val="001D5685"/>
    <w:rsid w:val="001D7426"/>
    <w:rsid w:val="001D7EAA"/>
    <w:rsid w:val="001E0556"/>
    <w:rsid w:val="001E0F6F"/>
    <w:rsid w:val="001E2BAB"/>
    <w:rsid w:val="001E31C7"/>
    <w:rsid w:val="001E44D3"/>
    <w:rsid w:val="001E4691"/>
    <w:rsid w:val="001E5665"/>
    <w:rsid w:val="001E59CE"/>
    <w:rsid w:val="001E5CA1"/>
    <w:rsid w:val="001E629C"/>
    <w:rsid w:val="001E64D4"/>
    <w:rsid w:val="001E7068"/>
    <w:rsid w:val="001E743A"/>
    <w:rsid w:val="001F0AA4"/>
    <w:rsid w:val="001F1923"/>
    <w:rsid w:val="001F30B9"/>
    <w:rsid w:val="001F739B"/>
    <w:rsid w:val="00200347"/>
    <w:rsid w:val="00200FDD"/>
    <w:rsid w:val="00201FE7"/>
    <w:rsid w:val="002020F3"/>
    <w:rsid w:val="00203683"/>
    <w:rsid w:val="00203893"/>
    <w:rsid w:val="00204939"/>
    <w:rsid w:val="00204B62"/>
    <w:rsid w:val="00204F8B"/>
    <w:rsid w:val="00205674"/>
    <w:rsid w:val="002058D9"/>
    <w:rsid w:val="002061AA"/>
    <w:rsid w:val="002126A9"/>
    <w:rsid w:val="00213183"/>
    <w:rsid w:val="00213D9A"/>
    <w:rsid w:val="00214318"/>
    <w:rsid w:val="00215867"/>
    <w:rsid w:val="002167A5"/>
    <w:rsid w:val="00217A73"/>
    <w:rsid w:val="00220896"/>
    <w:rsid w:val="00221AEC"/>
    <w:rsid w:val="00222396"/>
    <w:rsid w:val="002226D8"/>
    <w:rsid w:val="00223CB5"/>
    <w:rsid w:val="00223CE8"/>
    <w:rsid w:val="00223E73"/>
    <w:rsid w:val="002242F3"/>
    <w:rsid w:val="002269BF"/>
    <w:rsid w:val="002270E1"/>
    <w:rsid w:val="00227BE5"/>
    <w:rsid w:val="0023001C"/>
    <w:rsid w:val="0023024E"/>
    <w:rsid w:val="00231709"/>
    <w:rsid w:val="002317C4"/>
    <w:rsid w:val="0023445E"/>
    <w:rsid w:val="002348A6"/>
    <w:rsid w:val="0023510F"/>
    <w:rsid w:val="00235363"/>
    <w:rsid w:val="00235D88"/>
    <w:rsid w:val="00235E8E"/>
    <w:rsid w:val="002372F7"/>
    <w:rsid w:val="002378C5"/>
    <w:rsid w:val="002417E3"/>
    <w:rsid w:val="00241F96"/>
    <w:rsid w:val="00242108"/>
    <w:rsid w:val="00243E94"/>
    <w:rsid w:val="00243F06"/>
    <w:rsid w:val="00244BD0"/>
    <w:rsid w:val="0024569F"/>
    <w:rsid w:val="002472D5"/>
    <w:rsid w:val="00247406"/>
    <w:rsid w:val="002474A2"/>
    <w:rsid w:val="00247B15"/>
    <w:rsid w:val="002531FD"/>
    <w:rsid w:val="0025466A"/>
    <w:rsid w:val="002548D8"/>
    <w:rsid w:val="00254AA8"/>
    <w:rsid w:val="002552B3"/>
    <w:rsid w:val="0025554E"/>
    <w:rsid w:val="0025590F"/>
    <w:rsid w:val="002560F1"/>
    <w:rsid w:val="002564A2"/>
    <w:rsid w:val="002573EF"/>
    <w:rsid w:val="00257E90"/>
    <w:rsid w:val="00261FF1"/>
    <w:rsid w:val="0026285D"/>
    <w:rsid w:val="00262F4C"/>
    <w:rsid w:val="00263AFD"/>
    <w:rsid w:val="00264870"/>
    <w:rsid w:val="00265457"/>
    <w:rsid w:val="002715C9"/>
    <w:rsid w:val="002719E8"/>
    <w:rsid w:val="002720A4"/>
    <w:rsid w:val="002743DB"/>
    <w:rsid w:val="002756B5"/>
    <w:rsid w:val="00275F83"/>
    <w:rsid w:val="00276150"/>
    <w:rsid w:val="0028190C"/>
    <w:rsid w:val="00282CC1"/>
    <w:rsid w:val="0028353E"/>
    <w:rsid w:val="00284285"/>
    <w:rsid w:val="00284FD6"/>
    <w:rsid w:val="00287079"/>
    <w:rsid w:val="0028768C"/>
    <w:rsid w:val="002876BF"/>
    <w:rsid w:val="00290E41"/>
    <w:rsid w:val="002919B8"/>
    <w:rsid w:val="0029320A"/>
    <w:rsid w:val="0029352B"/>
    <w:rsid w:val="00294B69"/>
    <w:rsid w:val="0029516C"/>
    <w:rsid w:val="002969ED"/>
    <w:rsid w:val="00297639"/>
    <w:rsid w:val="002A08A1"/>
    <w:rsid w:val="002A0BBB"/>
    <w:rsid w:val="002A19F8"/>
    <w:rsid w:val="002A1CE8"/>
    <w:rsid w:val="002A1EBD"/>
    <w:rsid w:val="002A2D83"/>
    <w:rsid w:val="002A3500"/>
    <w:rsid w:val="002A4141"/>
    <w:rsid w:val="002A47AF"/>
    <w:rsid w:val="002A4B9E"/>
    <w:rsid w:val="002A530A"/>
    <w:rsid w:val="002A5407"/>
    <w:rsid w:val="002B0137"/>
    <w:rsid w:val="002B127A"/>
    <w:rsid w:val="002B19B7"/>
    <w:rsid w:val="002B2CC1"/>
    <w:rsid w:val="002B4101"/>
    <w:rsid w:val="002B5287"/>
    <w:rsid w:val="002B544A"/>
    <w:rsid w:val="002B63F8"/>
    <w:rsid w:val="002B664F"/>
    <w:rsid w:val="002B68DE"/>
    <w:rsid w:val="002B7571"/>
    <w:rsid w:val="002C0209"/>
    <w:rsid w:val="002C0372"/>
    <w:rsid w:val="002C0E1F"/>
    <w:rsid w:val="002C1CB3"/>
    <w:rsid w:val="002C3C77"/>
    <w:rsid w:val="002C3E29"/>
    <w:rsid w:val="002C5C97"/>
    <w:rsid w:val="002C6715"/>
    <w:rsid w:val="002C7289"/>
    <w:rsid w:val="002C7691"/>
    <w:rsid w:val="002D05A5"/>
    <w:rsid w:val="002D0B22"/>
    <w:rsid w:val="002D3C24"/>
    <w:rsid w:val="002D5530"/>
    <w:rsid w:val="002D5B38"/>
    <w:rsid w:val="002E0113"/>
    <w:rsid w:val="002E03D2"/>
    <w:rsid w:val="002E04B6"/>
    <w:rsid w:val="002E1FEE"/>
    <w:rsid w:val="002E26EB"/>
    <w:rsid w:val="002E2E06"/>
    <w:rsid w:val="002E4114"/>
    <w:rsid w:val="002F0756"/>
    <w:rsid w:val="002F0B28"/>
    <w:rsid w:val="002F218B"/>
    <w:rsid w:val="002F3FDC"/>
    <w:rsid w:val="002F6A62"/>
    <w:rsid w:val="002F76F0"/>
    <w:rsid w:val="002F7D6D"/>
    <w:rsid w:val="003007B2"/>
    <w:rsid w:val="00300B38"/>
    <w:rsid w:val="00300C7D"/>
    <w:rsid w:val="003019F9"/>
    <w:rsid w:val="00302412"/>
    <w:rsid w:val="0030318A"/>
    <w:rsid w:val="003032CC"/>
    <w:rsid w:val="00304494"/>
    <w:rsid w:val="003050AB"/>
    <w:rsid w:val="00305372"/>
    <w:rsid w:val="0030669C"/>
    <w:rsid w:val="003066F3"/>
    <w:rsid w:val="003068B0"/>
    <w:rsid w:val="00306C95"/>
    <w:rsid w:val="00306FA6"/>
    <w:rsid w:val="00307BAC"/>
    <w:rsid w:val="0031131D"/>
    <w:rsid w:val="00313389"/>
    <w:rsid w:val="00313C24"/>
    <w:rsid w:val="00313F18"/>
    <w:rsid w:val="00314343"/>
    <w:rsid w:val="00314917"/>
    <w:rsid w:val="0031491A"/>
    <w:rsid w:val="00316082"/>
    <w:rsid w:val="003211A6"/>
    <w:rsid w:val="00321DA5"/>
    <w:rsid w:val="0032211C"/>
    <w:rsid w:val="00323665"/>
    <w:rsid w:val="00323D99"/>
    <w:rsid w:val="00325362"/>
    <w:rsid w:val="003265C9"/>
    <w:rsid w:val="003277D9"/>
    <w:rsid w:val="00327FD3"/>
    <w:rsid w:val="00330DC8"/>
    <w:rsid w:val="003311C2"/>
    <w:rsid w:val="00333F76"/>
    <w:rsid w:val="0033433E"/>
    <w:rsid w:val="003348BE"/>
    <w:rsid w:val="00335C54"/>
    <w:rsid w:val="00337961"/>
    <w:rsid w:val="0034021F"/>
    <w:rsid w:val="003405A6"/>
    <w:rsid w:val="003427AA"/>
    <w:rsid w:val="00342AA3"/>
    <w:rsid w:val="00342EA7"/>
    <w:rsid w:val="00343870"/>
    <w:rsid w:val="00343CC9"/>
    <w:rsid w:val="00344D8D"/>
    <w:rsid w:val="00345529"/>
    <w:rsid w:val="00347AE0"/>
    <w:rsid w:val="0035063A"/>
    <w:rsid w:val="00350B5C"/>
    <w:rsid w:val="00351839"/>
    <w:rsid w:val="00351BD2"/>
    <w:rsid w:val="00353461"/>
    <w:rsid w:val="00353C9E"/>
    <w:rsid w:val="0035474E"/>
    <w:rsid w:val="00357D3A"/>
    <w:rsid w:val="003616B3"/>
    <w:rsid w:val="00361A5F"/>
    <w:rsid w:val="003651BB"/>
    <w:rsid w:val="00366CD9"/>
    <w:rsid w:val="00366F20"/>
    <w:rsid w:val="003704F5"/>
    <w:rsid w:val="00371C26"/>
    <w:rsid w:val="00372341"/>
    <w:rsid w:val="0037265A"/>
    <w:rsid w:val="00373734"/>
    <w:rsid w:val="00375080"/>
    <w:rsid w:val="003812F2"/>
    <w:rsid w:val="003816F3"/>
    <w:rsid w:val="00382FB6"/>
    <w:rsid w:val="003833EC"/>
    <w:rsid w:val="003838D6"/>
    <w:rsid w:val="00383AC1"/>
    <w:rsid w:val="00383EE2"/>
    <w:rsid w:val="00385B13"/>
    <w:rsid w:val="0038610E"/>
    <w:rsid w:val="00387145"/>
    <w:rsid w:val="00387184"/>
    <w:rsid w:val="0038799A"/>
    <w:rsid w:val="00390E1A"/>
    <w:rsid w:val="00391A53"/>
    <w:rsid w:val="0039349F"/>
    <w:rsid w:val="00393B34"/>
    <w:rsid w:val="00394414"/>
    <w:rsid w:val="003945B0"/>
    <w:rsid w:val="00395313"/>
    <w:rsid w:val="00395B21"/>
    <w:rsid w:val="00395C77"/>
    <w:rsid w:val="00396D69"/>
    <w:rsid w:val="003A040E"/>
    <w:rsid w:val="003A0F94"/>
    <w:rsid w:val="003A144C"/>
    <w:rsid w:val="003A2853"/>
    <w:rsid w:val="003A30A4"/>
    <w:rsid w:val="003A31E8"/>
    <w:rsid w:val="003A6FB8"/>
    <w:rsid w:val="003A7EC7"/>
    <w:rsid w:val="003B140E"/>
    <w:rsid w:val="003B17B7"/>
    <w:rsid w:val="003B1A78"/>
    <w:rsid w:val="003B2F8E"/>
    <w:rsid w:val="003B31DA"/>
    <w:rsid w:val="003B483A"/>
    <w:rsid w:val="003B6787"/>
    <w:rsid w:val="003B6AE1"/>
    <w:rsid w:val="003C0190"/>
    <w:rsid w:val="003C1A79"/>
    <w:rsid w:val="003C1B90"/>
    <w:rsid w:val="003C1F8B"/>
    <w:rsid w:val="003C2413"/>
    <w:rsid w:val="003C30C7"/>
    <w:rsid w:val="003C3173"/>
    <w:rsid w:val="003C4B3B"/>
    <w:rsid w:val="003C5858"/>
    <w:rsid w:val="003C7F07"/>
    <w:rsid w:val="003C7FD7"/>
    <w:rsid w:val="003D1F2E"/>
    <w:rsid w:val="003D22A4"/>
    <w:rsid w:val="003D2D3D"/>
    <w:rsid w:val="003D3F5C"/>
    <w:rsid w:val="003D5113"/>
    <w:rsid w:val="003D6342"/>
    <w:rsid w:val="003D69B4"/>
    <w:rsid w:val="003D6CC2"/>
    <w:rsid w:val="003E01E3"/>
    <w:rsid w:val="003E0B6E"/>
    <w:rsid w:val="003E2609"/>
    <w:rsid w:val="003E4876"/>
    <w:rsid w:val="003E4E35"/>
    <w:rsid w:val="003E52C9"/>
    <w:rsid w:val="003E5D24"/>
    <w:rsid w:val="003E70A9"/>
    <w:rsid w:val="003E7819"/>
    <w:rsid w:val="003E7CAD"/>
    <w:rsid w:val="003F1135"/>
    <w:rsid w:val="003F1C2B"/>
    <w:rsid w:val="003F1D4E"/>
    <w:rsid w:val="003F1E6C"/>
    <w:rsid w:val="003F1EB4"/>
    <w:rsid w:val="003F43CE"/>
    <w:rsid w:val="003F49DA"/>
    <w:rsid w:val="003F58AA"/>
    <w:rsid w:val="003F5E18"/>
    <w:rsid w:val="003F6435"/>
    <w:rsid w:val="003F6B51"/>
    <w:rsid w:val="003F6E1A"/>
    <w:rsid w:val="003F7DEE"/>
    <w:rsid w:val="0040014C"/>
    <w:rsid w:val="004002F8"/>
    <w:rsid w:val="004008FE"/>
    <w:rsid w:val="00401C14"/>
    <w:rsid w:val="00401DB0"/>
    <w:rsid w:val="00402AB2"/>
    <w:rsid w:val="004044B4"/>
    <w:rsid w:val="004048FD"/>
    <w:rsid w:val="00405792"/>
    <w:rsid w:val="00412356"/>
    <w:rsid w:val="00412DC5"/>
    <w:rsid w:val="00412E84"/>
    <w:rsid w:val="0041393C"/>
    <w:rsid w:val="00413B8B"/>
    <w:rsid w:val="004148CE"/>
    <w:rsid w:val="00414B32"/>
    <w:rsid w:val="004152CA"/>
    <w:rsid w:val="00415BE1"/>
    <w:rsid w:val="00416224"/>
    <w:rsid w:val="00416C55"/>
    <w:rsid w:val="00417908"/>
    <w:rsid w:val="00420814"/>
    <w:rsid w:val="0042276F"/>
    <w:rsid w:val="004229B4"/>
    <w:rsid w:val="00422F6C"/>
    <w:rsid w:val="004238AD"/>
    <w:rsid w:val="0042492A"/>
    <w:rsid w:val="00425929"/>
    <w:rsid w:val="004261A3"/>
    <w:rsid w:val="0042799A"/>
    <w:rsid w:val="00430063"/>
    <w:rsid w:val="00431568"/>
    <w:rsid w:val="00431614"/>
    <w:rsid w:val="004325C1"/>
    <w:rsid w:val="0043529D"/>
    <w:rsid w:val="0043541A"/>
    <w:rsid w:val="00436197"/>
    <w:rsid w:val="00442AAD"/>
    <w:rsid w:val="00442B10"/>
    <w:rsid w:val="004441A9"/>
    <w:rsid w:val="00446043"/>
    <w:rsid w:val="00446560"/>
    <w:rsid w:val="004509FE"/>
    <w:rsid w:val="00451CC0"/>
    <w:rsid w:val="00451F82"/>
    <w:rsid w:val="00452441"/>
    <w:rsid w:val="004543CC"/>
    <w:rsid w:val="00454CA0"/>
    <w:rsid w:val="00456D42"/>
    <w:rsid w:val="00456DE3"/>
    <w:rsid w:val="0046034D"/>
    <w:rsid w:val="004629BA"/>
    <w:rsid w:val="004671A9"/>
    <w:rsid w:val="004671B1"/>
    <w:rsid w:val="004674B6"/>
    <w:rsid w:val="00471D4B"/>
    <w:rsid w:val="00471F9B"/>
    <w:rsid w:val="004734FC"/>
    <w:rsid w:val="00473E93"/>
    <w:rsid w:val="0047547E"/>
    <w:rsid w:val="004756D8"/>
    <w:rsid w:val="004776FF"/>
    <w:rsid w:val="00477B80"/>
    <w:rsid w:val="00480AA7"/>
    <w:rsid w:val="00480D54"/>
    <w:rsid w:val="00480D5D"/>
    <w:rsid w:val="0048161C"/>
    <w:rsid w:val="00481935"/>
    <w:rsid w:val="0048255F"/>
    <w:rsid w:val="00482FE4"/>
    <w:rsid w:val="0048371E"/>
    <w:rsid w:val="00484531"/>
    <w:rsid w:val="00484623"/>
    <w:rsid w:val="00484683"/>
    <w:rsid w:val="00484AAF"/>
    <w:rsid w:val="00485C2C"/>
    <w:rsid w:val="00485C77"/>
    <w:rsid w:val="00490137"/>
    <w:rsid w:val="0049524E"/>
    <w:rsid w:val="004960CC"/>
    <w:rsid w:val="004964D2"/>
    <w:rsid w:val="004A170B"/>
    <w:rsid w:val="004A1863"/>
    <w:rsid w:val="004A1B68"/>
    <w:rsid w:val="004A1C7A"/>
    <w:rsid w:val="004A2D2D"/>
    <w:rsid w:val="004A35FF"/>
    <w:rsid w:val="004A37A8"/>
    <w:rsid w:val="004A4C1F"/>
    <w:rsid w:val="004A68CF"/>
    <w:rsid w:val="004A6E8F"/>
    <w:rsid w:val="004A7870"/>
    <w:rsid w:val="004A7FBA"/>
    <w:rsid w:val="004B1B2A"/>
    <w:rsid w:val="004B2CE4"/>
    <w:rsid w:val="004B2F73"/>
    <w:rsid w:val="004B3725"/>
    <w:rsid w:val="004B3CB3"/>
    <w:rsid w:val="004B4351"/>
    <w:rsid w:val="004B4A99"/>
    <w:rsid w:val="004B5B49"/>
    <w:rsid w:val="004B5ED0"/>
    <w:rsid w:val="004B62F6"/>
    <w:rsid w:val="004B6E79"/>
    <w:rsid w:val="004C0939"/>
    <w:rsid w:val="004C0B6A"/>
    <w:rsid w:val="004C13C3"/>
    <w:rsid w:val="004C21B4"/>
    <w:rsid w:val="004C2326"/>
    <w:rsid w:val="004C347A"/>
    <w:rsid w:val="004C4948"/>
    <w:rsid w:val="004C5F77"/>
    <w:rsid w:val="004C6134"/>
    <w:rsid w:val="004C6359"/>
    <w:rsid w:val="004C7CBD"/>
    <w:rsid w:val="004D1A6B"/>
    <w:rsid w:val="004D1F68"/>
    <w:rsid w:val="004D2679"/>
    <w:rsid w:val="004D269C"/>
    <w:rsid w:val="004D276F"/>
    <w:rsid w:val="004D3669"/>
    <w:rsid w:val="004D4E01"/>
    <w:rsid w:val="004D56A5"/>
    <w:rsid w:val="004D7055"/>
    <w:rsid w:val="004E0FE2"/>
    <w:rsid w:val="004E1A86"/>
    <w:rsid w:val="004E45E2"/>
    <w:rsid w:val="004E49AA"/>
    <w:rsid w:val="004E5D65"/>
    <w:rsid w:val="004E670C"/>
    <w:rsid w:val="004E6D1F"/>
    <w:rsid w:val="004E730F"/>
    <w:rsid w:val="004F08CF"/>
    <w:rsid w:val="004F0F4E"/>
    <w:rsid w:val="004F1156"/>
    <w:rsid w:val="004F45A8"/>
    <w:rsid w:val="004F5CC1"/>
    <w:rsid w:val="004F5E13"/>
    <w:rsid w:val="004F6C5E"/>
    <w:rsid w:val="004F6E0A"/>
    <w:rsid w:val="00500271"/>
    <w:rsid w:val="00500372"/>
    <w:rsid w:val="00500791"/>
    <w:rsid w:val="00501151"/>
    <w:rsid w:val="0050343D"/>
    <w:rsid w:val="005038F3"/>
    <w:rsid w:val="00505503"/>
    <w:rsid w:val="00505EBA"/>
    <w:rsid w:val="005066C1"/>
    <w:rsid w:val="0051031A"/>
    <w:rsid w:val="005106FF"/>
    <w:rsid w:val="005107C8"/>
    <w:rsid w:val="0051197A"/>
    <w:rsid w:val="0051380A"/>
    <w:rsid w:val="0051382B"/>
    <w:rsid w:val="005145BE"/>
    <w:rsid w:val="0051634A"/>
    <w:rsid w:val="00517EC7"/>
    <w:rsid w:val="00517FFE"/>
    <w:rsid w:val="00521628"/>
    <w:rsid w:val="00521E67"/>
    <w:rsid w:val="00522045"/>
    <w:rsid w:val="005226D5"/>
    <w:rsid w:val="00522DAB"/>
    <w:rsid w:val="00523C87"/>
    <w:rsid w:val="0052450B"/>
    <w:rsid w:val="00524622"/>
    <w:rsid w:val="00525416"/>
    <w:rsid w:val="0052610E"/>
    <w:rsid w:val="00527EAE"/>
    <w:rsid w:val="00530121"/>
    <w:rsid w:val="00531A03"/>
    <w:rsid w:val="00533453"/>
    <w:rsid w:val="00533E4A"/>
    <w:rsid w:val="00533F57"/>
    <w:rsid w:val="00534502"/>
    <w:rsid w:val="00534C14"/>
    <w:rsid w:val="005356E3"/>
    <w:rsid w:val="00535FA2"/>
    <w:rsid w:val="0053600B"/>
    <w:rsid w:val="005364DB"/>
    <w:rsid w:val="00537BEA"/>
    <w:rsid w:val="00537EBC"/>
    <w:rsid w:val="00540EAE"/>
    <w:rsid w:val="005414FF"/>
    <w:rsid w:val="0054214F"/>
    <w:rsid w:val="005439E5"/>
    <w:rsid w:val="00544614"/>
    <w:rsid w:val="00546722"/>
    <w:rsid w:val="005467E8"/>
    <w:rsid w:val="00546FE3"/>
    <w:rsid w:val="005506CB"/>
    <w:rsid w:val="00551744"/>
    <w:rsid w:val="00551F26"/>
    <w:rsid w:val="005523FA"/>
    <w:rsid w:val="00552B67"/>
    <w:rsid w:val="00554DF4"/>
    <w:rsid w:val="005607FC"/>
    <w:rsid w:val="00560886"/>
    <w:rsid w:val="00560DA0"/>
    <w:rsid w:val="005614E1"/>
    <w:rsid w:val="005639CD"/>
    <w:rsid w:val="00563D86"/>
    <w:rsid w:val="00565026"/>
    <w:rsid w:val="00570CA8"/>
    <w:rsid w:val="005727CA"/>
    <w:rsid w:val="00573602"/>
    <w:rsid w:val="005737C4"/>
    <w:rsid w:val="00573F26"/>
    <w:rsid w:val="00574B4F"/>
    <w:rsid w:val="00575309"/>
    <w:rsid w:val="005763B9"/>
    <w:rsid w:val="00576920"/>
    <w:rsid w:val="0058040B"/>
    <w:rsid w:val="005805B9"/>
    <w:rsid w:val="005807FA"/>
    <w:rsid w:val="00580BCB"/>
    <w:rsid w:val="005819DC"/>
    <w:rsid w:val="0058292C"/>
    <w:rsid w:val="00583436"/>
    <w:rsid w:val="0058434E"/>
    <w:rsid w:val="00584995"/>
    <w:rsid w:val="00584CBB"/>
    <w:rsid w:val="00584F57"/>
    <w:rsid w:val="00585B72"/>
    <w:rsid w:val="00586FC2"/>
    <w:rsid w:val="0058784C"/>
    <w:rsid w:val="005911E2"/>
    <w:rsid w:val="005915CB"/>
    <w:rsid w:val="00591D9B"/>
    <w:rsid w:val="0059324F"/>
    <w:rsid w:val="00593CE8"/>
    <w:rsid w:val="005944E1"/>
    <w:rsid w:val="0059628E"/>
    <w:rsid w:val="005A044C"/>
    <w:rsid w:val="005A53EE"/>
    <w:rsid w:val="005A6A16"/>
    <w:rsid w:val="005A74BD"/>
    <w:rsid w:val="005B04CD"/>
    <w:rsid w:val="005B1114"/>
    <w:rsid w:val="005B15A9"/>
    <w:rsid w:val="005B3B4B"/>
    <w:rsid w:val="005B4E49"/>
    <w:rsid w:val="005B73FD"/>
    <w:rsid w:val="005B76FC"/>
    <w:rsid w:val="005C0973"/>
    <w:rsid w:val="005C10E6"/>
    <w:rsid w:val="005C25EB"/>
    <w:rsid w:val="005C2619"/>
    <w:rsid w:val="005C52B9"/>
    <w:rsid w:val="005C5B97"/>
    <w:rsid w:val="005C622B"/>
    <w:rsid w:val="005C765C"/>
    <w:rsid w:val="005C7792"/>
    <w:rsid w:val="005D1DA1"/>
    <w:rsid w:val="005D2033"/>
    <w:rsid w:val="005D2981"/>
    <w:rsid w:val="005D312C"/>
    <w:rsid w:val="005D4FD6"/>
    <w:rsid w:val="005D5B2F"/>
    <w:rsid w:val="005D649E"/>
    <w:rsid w:val="005E2EAD"/>
    <w:rsid w:val="005E3045"/>
    <w:rsid w:val="005E339C"/>
    <w:rsid w:val="005E4562"/>
    <w:rsid w:val="005E526B"/>
    <w:rsid w:val="005E5710"/>
    <w:rsid w:val="005E5785"/>
    <w:rsid w:val="005E6A56"/>
    <w:rsid w:val="005F0D48"/>
    <w:rsid w:val="005F1586"/>
    <w:rsid w:val="005F15A0"/>
    <w:rsid w:val="005F1958"/>
    <w:rsid w:val="005F2809"/>
    <w:rsid w:val="005F2AAC"/>
    <w:rsid w:val="005F57D5"/>
    <w:rsid w:val="005F6CAD"/>
    <w:rsid w:val="00600748"/>
    <w:rsid w:val="00601B57"/>
    <w:rsid w:val="00602D7F"/>
    <w:rsid w:val="00603C1D"/>
    <w:rsid w:val="0060517A"/>
    <w:rsid w:val="00605D95"/>
    <w:rsid w:val="00605F2D"/>
    <w:rsid w:val="00606AF3"/>
    <w:rsid w:val="00607A28"/>
    <w:rsid w:val="00607D96"/>
    <w:rsid w:val="006109EE"/>
    <w:rsid w:val="00610C52"/>
    <w:rsid w:val="00610CFE"/>
    <w:rsid w:val="00610F9D"/>
    <w:rsid w:val="00611856"/>
    <w:rsid w:val="0061207F"/>
    <w:rsid w:val="0061213E"/>
    <w:rsid w:val="006122F8"/>
    <w:rsid w:val="0061267B"/>
    <w:rsid w:val="00612E5C"/>
    <w:rsid w:val="006130ED"/>
    <w:rsid w:val="006132F5"/>
    <w:rsid w:val="00614830"/>
    <w:rsid w:val="00614BA5"/>
    <w:rsid w:val="00621F53"/>
    <w:rsid w:val="006220D2"/>
    <w:rsid w:val="0062314C"/>
    <w:rsid w:val="006236A3"/>
    <w:rsid w:val="00624087"/>
    <w:rsid w:val="00624A4F"/>
    <w:rsid w:val="00624DEA"/>
    <w:rsid w:val="00625A0D"/>
    <w:rsid w:val="00625B15"/>
    <w:rsid w:val="006265B4"/>
    <w:rsid w:val="00626EA8"/>
    <w:rsid w:val="00630636"/>
    <w:rsid w:val="00630C8B"/>
    <w:rsid w:val="006314F0"/>
    <w:rsid w:val="00631767"/>
    <w:rsid w:val="006320B5"/>
    <w:rsid w:val="006327D5"/>
    <w:rsid w:val="00632FD1"/>
    <w:rsid w:val="00634273"/>
    <w:rsid w:val="00634521"/>
    <w:rsid w:val="00634B8C"/>
    <w:rsid w:val="00635398"/>
    <w:rsid w:val="00635B7F"/>
    <w:rsid w:val="0063766A"/>
    <w:rsid w:val="00637AA3"/>
    <w:rsid w:val="006423A9"/>
    <w:rsid w:val="006442B2"/>
    <w:rsid w:val="0064597F"/>
    <w:rsid w:val="00646B34"/>
    <w:rsid w:val="00646E85"/>
    <w:rsid w:val="0064733E"/>
    <w:rsid w:val="00647FFD"/>
    <w:rsid w:val="006515B6"/>
    <w:rsid w:val="006520CF"/>
    <w:rsid w:val="00652523"/>
    <w:rsid w:val="00654039"/>
    <w:rsid w:val="006548AA"/>
    <w:rsid w:val="006548E3"/>
    <w:rsid w:val="0065536E"/>
    <w:rsid w:val="006558EA"/>
    <w:rsid w:val="00655CA9"/>
    <w:rsid w:val="00656A18"/>
    <w:rsid w:val="006603AE"/>
    <w:rsid w:val="00662AF5"/>
    <w:rsid w:val="0066381E"/>
    <w:rsid w:val="006649BE"/>
    <w:rsid w:val="00665D16"/>
    <w:rsid w:val="006662E7"/>
    <w:rsid w:val="00666567"/>
    <w:rsid w:val="006668CA"/>
    <w:rsid w:val="0067102A"/>
    <w:rsid w:val="00671511"/>
    <w:rsid w:val="00674A1D"/>
    <w:rsid w:val="00675433"/>
    <w:rsid w:val="00676164"/>
    <w:rsid w:val="0067658B"/>
    <w:rsid w:val="00676BCF"/>
    <w:rsid w:val="00680455"/>
    <w:rsid w:val="00682FDA"/>
    <w:rsid w:val="00683086"/>
    <w:rsid w:val="0068555C"/>
    <w:rsid w:val="00685A26"/>
    <w:rsid w:val="0068625D"/>
    <w:rsid w:val="00686F62"/>
    <w:rsid w:val="00686FB6"/>
    <w:rsid w:val="00687607"/>
    <w:rsid w:val="0069190E"/>
    <w:rsid w:val="0069254D"/>
    <w:rsid w:val="006929B2"/>
    <w:rsid w:val="00692F27"/>
    <w:rsid w:val="00694137"/>
    <w:rsid w:val="00695154"/>
    <w:rsid w:val="0069542D"/>
    <w:rsid w:val="0069590B"/>
    <w:rsid w:val="00695ADB"/>
    <w:rsid w:val="00695B70"/>
    <w:rsid w:val="0069641D"/>
    <w:rsid w:val="006A166E"/>
    <w:rsid w:val="006A23BC"/>
    <w:rsid w:val="006A475B"/>
    <w:rsid w:val="006A5DC3"/>
    <w:rsid w:val="006A75CA"/>
    <w:rsid w:val="006A7A4C"/>
    <w:rsid w:val="006B18EA"/>
    <w:rsid w:val="006B32CA"/>
    <w:rsid w:val="006B35E1"/>
    <w:rsid w:val="006B5848"/>
    <w:rsid w:val="006B6D0F"/>
    <w:rsid w:val="006C0179"/>
    <w:rsid w:val="006C1AF0"/>
    <w:rsid w:val="006C49A3"/>
    <w:rsid w:val="006C4DE1"/>
    <w:rsid w:val="006C78F0"/>
    <w:rsid w:val="006D03F7"/>
    <w:rsid w:val="006D08EC"/>
    <w:rsid w:val="006D0935"/>
    <w:rsid w:val="006D43EA"/>
    <w:rsid w:val="006D5238"/>
    <w:rsid w:val="006D5EC3"/>
    <w:rsid w:val="006D6562"/>
    <w:rsid w:val="006E06AB"/>
    <w:rsid w:val="006E1621"/>
    <w:rsid w:val="006E18EF"/>
    <w:rsid w:val="006E217B"/>
    <w:rsid w:val="006E2559"/>
    <w:rsid w:val="006E29FF"/>
    <w:rsid w:val="006E3659"/>
    <w:rsid w:val="006E3A17"/>
    <w:rsid w:val="006E3F68"/>
    <w:rsid w:val="006E4427"/>
    <w:rsid w:val="006E5586"/>
    <w:rsid w:val="006E742D"/>
    <w:rsid w:val="006E7B57"/>
    <w:rsid w:val="006F2ECC"/>
    <w:rsid w:val="006F3EEA"/>
    <w:rsid w:val="006F4292"/>
    <w:rsid w:val="006F492E"/>
    <w:rsid w:val="006F4F76"/>
    <w:rsid w:val="006F5542"/>
    <w:rsid w:val="006F6BCB"/>
    <w:rsid w:val="006F73CD"/>
    <w:rsid w:val="006F7876"/>
    <w:rsid w:val="006F7CC2"/>
    <w:rsid w:val="00700746"/>
    <w:rsid w:val="007020FF"/>
    <w:rsid w:val="00704562"/>
    <w:rsid w:val="00705135"/>
    <w:rsid w:val="0070566A"/>
    <w:rsid w:val="00706EC5"/>
    <w:rsid w:val="007071BD"/>
    <w:rsid w:val="0070746C"/>
    <w:rsid w:val="0071030A"/>
    <w:rsid w:val="0071048C"/>
    <w:rsid w:val="00710513"/>
    <w:rsid w:val="00712050"/>
    <w:rsid w:val="00713038"/>
    <w:rsid w:val="007143CD"/>
    <w:rsid w:val="0071477B"/>
    <w:rsid w:val="007158C6"/>
    <w:rsid w:val="00715E42"/>
    <w:rsid w:val="00716621"/>
    <w:rsid w:val="00716A5D"/>
    <w:rsid w:val="00720A65"/>
    <w:rsid w:val="00720D4C"/>
    <w:rsid w:val="0072259A"/>
    <w:rsid w:val="00723478"/>
    <w:rsid w:val="0072387C"/>
    <w:rsid w:val="00724628"/>
    <w:rsid w:val="00725D00"/>
    <w:rsid w:val="00725F6B"/>
    <w:rsid w:val="0072647C"/>
    <w:rsid w:val="007266C1"/>
    <w:rsid w:val="00730D2A"/>
    <w:rsid w:val="00731D85"/>
    <w:rsid w:val="00732133"/>
    <w:rsid w:val="00732195"/>
    <w:rsid w:val="0073232D"/>
    <w:rsid w:val="00732874"/>
    <w:rsid w:val="00732A08"/>
    <w:rsid w:val="007331CD"/>
    <w:rsid w:val="007334EF"/>
    <w:rsid w:val="00733AD9"/>
    <w:rsid w:val="007353B6"/>
    <w:rsid w:val="00736727"/>
    <w:rsid w:val="007406AA"/>
    <w:rsid w:val="00740E29"/>
    <w:rsid w:val="00741093"/>
    <w:rsid w:val="00742489"/>
    <w:rsid w:val="00742DF3"/>
    <w:rsid w:val="00743A4D"/>
    <w:rsid w:val="007445BA"/>
    <w:rsid w:val="00744602"/>
    <w:rsid w:val="0074482D"/>
    <w:rsid w:val="0074500E"/>
    <w:rsid w:val="00745061"/>
    <w:rsid w:val="00745279"/>
    <w:rsid w:val="00747417"/>
    <w:rsid w:val="00747FF4"/>
    <w:rsid w:val="00750282"/>
    <w:rsid w:val="0075127F"/>
    <w:rsid w:val="007514DF"/>
    <w:rsid w:val="00752397"/>
    <w:rsid w:val="007524F0"/>
    <w:rsid w:val="0075265D"/>
    <w:rsid w:val="00753EC7"/>
    <w:rsid w:val="00754192"/>
    <w:rsid w:val="007559B8"/>
    <w:rsid w:val="00757984"/>
    <w:rsid w:val="00761498"/>
    <w:rsid w:val="007633DA"/>
    <w:rsid w:val="0076602D"/>
    <w:rsid w:val="007677DD"/>
    <w:rsid w:val="00767A96"/>
    <w:rsid w:val="00767ED9"/>
    <w:rsid w:val="0077018D"/>
    <w:rsid w:val="00770DD9"/>
    <w:rsid w:val="0077178C"/>
    <w:rsid w:val="00772EEA"/>
    <w:rsid w:val="00776264"/>
    <w:rsid w:val="00776B25"/>
    <w:rsid w:val="00777562"/>
    <w:rsid w:val="00780DFA"/>
    <w:rsid w:val="00781531"/>
    <w:rsid w:val="00782E60"/>
    <w:rsid w:val="00782E93"/>
    <w:rsid w:val="00783E91"/>
    <w:rsid w:val="0078430A"/>
    <w:rsid w:val="007857B0"/>
    <w:rsid w:val="007859CB"/>
    <w:rsid w:val="00785AD5"/>
    <w:rsid w:val="00785F70"/>
    <w:rsid w:val="0078626B"/>
    <w:rsid w:val="00786EEC"/>
    <w:rsid w:val="0078734F"/>
    <w:rsid w:val="007909A3"/>
    <w:rsid w:val="00790EA2"/>
    <w:rsid w:val="00790EF5"/>
    <w:rsid w:val="00791BDC"/>
    <w:rsid w:val="00792D0A"/>
    <w:rsid w:val="00793893"/>
    <w:rsid w:val="00793958"/>
    <w:rsid w:val="00794970"/>
    <w:rsid w:val="00794CC8"/>
    <w:rsid w:val="007951A4"/>
    <w:rsid w:val="007952E7"/>
    <w:rsid w:val="007978E6"/>
    <w:rsid w:val="007A0175"/>
    <w:rsid w:val="007A05F2"/>
    <w:rsid w:val="007A0DE8"/>
    <w:rsid w:val="007A2535"/>
    <w:rsid w:val="007A2AF3"/>
    <w:rsid w:val="007A3C2D"/>
    <w:rsid w:val="007A4848"/>
    <w:rsid w:val="007A5C3C"/>
    <w:rsid w:val="007A704B"/>
    <w:rsid w:val="007A769B"/>
    <w:rsid w:val="007A7B7E"/>
    <w:rsid w:val="007A7E1D"/>
    <w:rsid w:val="007B08C6"/>
    <w:rsid w:val="007B1371"/>
    <w:rsid w:val="007B21B5"/>
    <w:rsid w:val="007B2234"/>
    <w:rsid w:val="007B315C"/>
    <w:rsid w:val="007B3C01"/>
    <w:rsid w:val="007B4C72"/>
    <w:rsid w:val="007B4ED2"/>
    <w:rsid w:val="007B5B42"/>
    <w:rsid w:val="007B6503"/>
    <w:rsid w:val="007B6FE3"/>
    <w:rsid w:val="007C0684"/>
    <w:rsid w:val="007C0741"/>
    <w:rsid w:val="007C1CDE"/>
    <w:rsid w:val="007C2B21"/>
    <w:rsid w:val="007C340D"/>
    <w:rsid w:val="007C4314"/>
    <w:rsid w:val="007C4C07"/>
    <w:rsid w:val="007C4DCE"/>
    <w:rsid w:val="007C5DA0"/>
    <w:rsid w:val="007C68B1"/>
    <w:rsid w:val="007D01E1"/>
    <w:rsid w:val="007D02D9"/>
    <w:rsid w:val="007D0487"/>
    <w:rsid w:val="007D4882"/>
    <w:rsid w:val="007D5FED"/>
    <w:rsid w:val="007D60BB"/>
    <w:rsid w:val="007D69F0"/>
    <w:rsid w:val="007D6D80"/>
    <w:rsid w:val="007D7A1D"/>
    <w:rsid w:val="007E18C8"/>
    <w:rsid w:val="007E2184"/>
    <w:rsid w:val="007E3454"/>
    <w:rsid w:val="007E6B99"/>
    <w:rsid w:val="007E6D1C"/>
    <w:rsid w:val="007E7B2F"/>
    <w:rsid w:val="007F0218"/>
    <w:rsid w:val="007F0C7A"/>
    <w:rsid w:val="007F17E3"/>
    <w:rsid w:val="007F1C76"/>
    <w:rsid w:val="007F212E"/>
    <w:rsid w:val="007F251F"/>
    <w:rsid w:val="007F2906"/>
    <w:rsid w:val="007F34B6"/>
    <w:rsid w:val="007F3DAF"/>
    <w:rsid w:val="007F4347"/>
    <w:rsid w:val="007F5571"/>
    <w:rsid w:val="007F5B9F"/>
    <w:rsid w:val="007F6669"/>
    <w:rsid w:val="00801920"/>
    <w:rsid w:val="008035C0"/>
    <w:rsid w:val="00803E2C"/>
    <w:rsid w:val="00804F53"/>
    <w:rsid w:val="00805A1C"/>
    <w:rsid w:val="0080685B"/>
    <w:rsid w:val="0081037B"/>
    <w:rsid w:val="008103EA"/>
    <w:rsid w:val="00810ADD"/>
    <w:rsid w:val="0081152C"/>
    <w:rsid w:val="00812505"/>
    <w:rsid w:val="00812527"/>
    <w:rsid w:val="00812F30"/>
    <w:rsid w:val="008132AD"/>
    <w:rsid w:val="0081538F"/>
    <w:rsid w:val="008154B4"/>
    <w:rsid w:val="008158CB"/>
    <w:rsid w:val="00817302"/>
    <w:rsid w:val="008201FE"/>
    <w:rsid w:val="00820589"/>
    <w:rsid w:val="00820755"/>
    <w:rsid w:val="008227DD"/>
    <w:rsid w:val="00823C33"/>
    <w:rsid w:val="00823D1F"/>
    <w:rsid w:val="00823DC0"/>
    <w:rsid w:val="00823FB9"/>
    <w:rsid w:val="00824264"/>
    <w:rsid w:val="00824BD9"/>
    <w:rsid w:val="008251C9"/>
    <w:rsid w:val="008252F2"/>
    <w:rsid w:val="0082616F"/>
    <w:rsid w:val="00827CF4"/>
    <w:rsid w:val="008312A4"/>
    <w:rsid w:val="00832596"/>
    <w:rsid w:val="00832CAF"/>
    <w:rsid w:val="00832F27"/>
    <w:rsid w:val="008357C8"/>
    <w:rsid w:val="00836D35"/>
    <w:rsid w:val="008372D0"/>
    <w:rsid w:val="0083771C"/>
    <w:rsid w:val="008379C5"/>
    <w:rsid w:val="00837DAC"/>
    <w:rsid w:val="008400F4"/>
    <w:rsid w:val="00840452"/>
    <w:rsid w:val="00840A16"/>
    <w:rsid w:val="00845052"/>
    <w:rsid w:val="00846ACA"/>
    <w:rsid w:val="00851CAA"/>
    <w:rsid w:val="00852B6A"/>
    <w:rsid w:val="00853F9D"/>
    <w:rsid w:val="00854229"/>
    <w:rsid w:val="008553CD"/>
    <w:rsid w:val="00855626"/>
    <w:rsid w:val="00855CB3"/>
    <w:rsid w:val="00856A77"/>
    <w:rsid w:val="00856CA0"/>
    <w:rsid w:val="008570DB"/>
    <w:rsid w:val="008601AF"/>
    <w:rsid w:val="008605D7"/>
    <w:rsid w:val="008620AB"/>
    <w:rsid w:val="008620DA"/>
    <w:rsid w:val="00863393"/>
    <w:rsid w:val="0086431A"/>
    <w:rsid w:val="00864328"/>
    <w:rsid w:val="00865765"/>
    <w:rsid w:val="00865A3E"/>
    <w:rsid w:val="00866C6D"/>
    <w:rsid w:val="00866E8F"/>
    <w:rsid w:val="008674B5"/>
    <w:rsid w:val="008708C8"/>
    <w:rsid w:val="008708E4"/>
    <w:rsid w:val="008715DE"/>
    <w:rsid w:val="00871EE3"/>
    <w:rsid w:val="008742CD"/>
    <w:rsid w:val="008747CF"/>
    <w:rsid w:val="008760DF"/>
    <w:rsid w:val="00876BAC"/>
    <w:rsid w:val="008773BE"/>
    <w:rsid w:val="008800D9"/>
    <w:rsid w:val="00880C66"/>
    <w:rsid w:val="008823E2"/>
    <w:rsid w:val="00883458"/>
    <w:rsid w:val="0088470F"/>
    <w:rsid w:val="00884F6A"/>
    <w:rsid w:val="00886AD4"/>
    <w:rsid w:val="0088700D"/>
    <w:rsid w:val="00891C01"/>
    <w:rsid w:val="00892D43"/>
    <w:rsid w:val="00892D6F"/>
    <w:rsid w:val="00893DDF"/>
    <w:rsid w:val="00895D7A"/>
    <w:rsid w:val="008A0CBB"/>
    <w:rsid w:val="008A1E9F"/>
    <w:rsid w:val="008A1F5E"/>
    <w:rsid w:val="008A2057"/>
    <w:rsid w:val="008A221F"/>
    <w:rsid w:val="008A2313"/>
    <w:rsid w:val="008A38C7"/>
    <w:rsid w:val="008A4680"/>
    <w:rsid w:val="008A5C80"/>
    <w:rsid w:val="008A6A48"/>
    <w:rsid w:val="008B0DFF"/>
    <w:rsid w:val="008B0EAB"/>
    <w:rsid w:val="008B1E3E"/>
    <w:rsid w:val="008B4162"/>
    <w:rsid w:val="008B4B4E"/>
    <w:rsid w:val="008B5932"/>
    <w:rsid w:val="008B6A67"/>
    <w:rsid w:val="008B6D92"/>
    <w:rsid w:val="008C0282"/>
    <w:rsid w:val="008C0321"/>
    <w:rsid w:val="008C0B40"/>
    <w:rsid w:val="008C1863"/>
    <w:rsid w:val="008C1B23"/>
    <w:rsid w:val="008C280E"/>
    <w:rsid w:val="008C3177"/>
    <w:rsid w:val="008C3F3E"/>
    <w:rsid w:val="008C411B"/>
    <w:rsid w:val="008C41F3"/>
    <w:rsid w:val="008C434B"/>
    <w:rsid w:val="008C447B"/>
    <w:rsid w:val="008C4E1D"/>
    <w:rsid w:val="008C54BC"/>
    <w:rsid w:val="008C5886"/>
    <w:rsid w:val="008C7B9A"/>
    <w:rsid w:val="008D0025"/>
    <w:rsid w:val="008D06C4"/>
    <w:rsid w:val="008D0A4D"/>
    <w:rsid w:val="008D0C0D"/>
    <w:rsid w:val="008D2B1C"/>
    <w:rsid w:val="008D36D1"/>
    <w:rsid w:val="008D4592"/>
    <w:rsid w:val="008D467A"/>
    <w:rsid w:val="008D50BC"/>
    <w:rsid w:val="008D56B9"/>
    <w:rsid w:val="008D59B5"/>
    <w:rsid w:val="008D65C1"/>
    <w:rsid w:val="008E115B"/>
    <w:rsid w:val="008E22F5"/>
    <w:rsid w:val="008E36C9"/>
    <w:rsid w:val="008E36E2"/>
    <w:rsid w:val="008E3AE7"/>
    <w:rsid w:val="008E3F41"/>
    <w:rsid w:val="008E41B8"/>
    <w:rsid w:val="008E506C"/>
    <w:rsid w:val="008E59C7"/>
    <w:rsid w:val="008E5BE5"/>
    <w:rsid w:val="008E5D23"/>
    <w:rsid w:val="008E7F61"/>
    <w:rsid w:val="008F21BD"/>
    <w:rsid w:val="008F3991"/>
    <w:rsid w:val="008F420D"/>
    <w:rsid w:val="008F5744"/>
    <w:rsid w:val="00901D18"/>
    <w:rsid w:val="00902AF3"/>
    <w:rsid w:val="0090565F"/>
    <w:rsid w:val="00906149"/>
    <w:rsid w:val="00907882"/>
    <w:rsid w:val="0091053B"/>
    <w:rsid w:val="009105C0"/>
    <w:rsid w:val="00910AD5"/>
    <w:rsid w:val="00911CD3"/>
    <w:rsid w:val="00913EC9"/>
    <w:rsid w:val="00914392"/>
    <w:rsid w:val="00915977"/>
    <w:rsid w:val="00915B65"/>
    <w:rsid w:val="00915CAD"/>
    <w:rsid w:val="00916E07"/>
    <w:rsid w:val="00917073"/>
    <w:rsid w:val="0092269F"/>
    <w:rsid w:val="009227A2"/>
    <w:rsid w:val="00923A80"/>
    <w:rsid w:val="00923AB0"/>
    <w:rsid w:val="00924E93"/>
    <w:rsid w:val="00926AF1"/>
    <w:rsid w:val="009271EA"/>
    <w:rsid w:val="00927533"/>
    <w:rsid w:val="009321A0"/>
    <w:rsid w:val="00932AAE"/>
    <w:rsid w:val="00933B23"/>
    <w:rsid w:val="00933D2E"/>
    <w:rsid w:val="00934BAB"/>
    <w:rsid w:val="00934BAD"/>
    <w:rsid w:val="00936569"/>
    <w:rsid w:val="0094039C"/>
    <w:rsid w:val="00940C75"/>
    <w:rsid w:val="00941818"/>
    <w:rsid w:val="00941C78"/>
    <w:rsid w:val="00942D7E"/>
    <w:rsid w:val="00943C1E"/>
    <w:rsid w:val="00946023"/>
    <w:rsid w:val="009473E6"/>
    <w:rsid w:val="0095243C"/>
    <w:rsid w:val="00955384"/>
    <w:rsid w:val="009557C7"/>
    <w:rsid w:val="00955AD8"/>
    <w:rsid w:val="00955D0A"/>
    <w:rsid w:val="00956CE7"/>
    <w:rsid w:val="00960676"/>
    <w:rsid w:val="00961961"/>
    <w:rsid w:val="00961AEE"/>
    <w:rsid w:val="00962CCB"/>
    <w:rsid w:val="00963D5F"/>
    <w:rsid w:val="0096524A"/>
    <w:rsid w:val="00965C9A"/>
    <w:rsid w:val="00965CAA"/>
    <w:rsid w:val="00966DD3"/>
    <w:rsid w:val="009672A9"/>
    <w:rsid w:val="00967C8C"/>
    <w:rsid w:val="009723C2"/>
    <w:rsid w:val="009743E3"/>
    <w:rsid w:val="00974E48"/>
    <w:rsid w:val="009752DB"/>
    <w:rsid w:val="00975BA9"/>
    <w:rsid w:val="00977CF0"/>
    <w:rsid w:val="00980211"/>
    <w:rsid w:val="009804D8"/>
    <w:rsid w:val="009826C0"/>
    <w:rsid w:val="00982F2C"/>
    <w:rsid w:val="009865E4"/>
    <w:rsid w:val="0098705C"/>
    <w:rsid w:val="00987ED3"/>
    <w:rsid w:val="009901F6"/>
    <w:rsid w:val="00990451"/>
    <w:rsid w:val="0099090C"/>
    <w:rsid w:val="00990FEA"/>
    <w:rsid w:val="00991B86"/>
    <w:rsid w:val="009924D1"/>
    <w:rsid w:val="00992C20"/>
    <w:rsid w:val="00992E0A"/>
    <w:rsid w:val="00993D6C"/>
    <w:rsid w:val="00993DC9"/>
    <w:rsid w:val="00994EA9"/>
    <w:rsid w:val="00995078"/>
    <w:rsid w:val="00995FE8"/>
    <w:rsid w:val="00996253"/>
    <w:rsid w:val="00997623"/>
    <w:rsid w:val="00997910"/>
    <w:rsid w:val="00997B8E"/>
    <w:rsid w:val="00997FDA"/>
    <w:rsid w:val="009A1881"/>
    <w:rsid w:val="009A2838"/>
    <w:rsid w:val="009A2E2C"/>
    <w:rsid w:val="009A3009"/>
    <w:rsid w:val="009A465B"/>
    <w:rsid w:val="009A5A82"/>
    <w:rsid w:val="009A5B3A"/>
    <w:rsid w:val="009A5BCD"/>
    <w:rsid w:val="009A7585"/>
    <w:rsid w:val="009B16E9"/>
    <w:rsid w:val="009B16F2"/>
    <w:rsid w:val="009B1CD2"/>
    <w:rsid w:val="009B2099"/>
    <w:rsid w:val="009B581D"/>
    <w:rsid w:val="009B76FC"/>
    <w:rsid w:val="009B79BF"/>
    <w:rsid w:val="009B7E94"/>
    <w:rsid w:val="009C1380"/>
    <w:rsid w:val="009C140F"/>
    <w:rsid w:val="009C253D"/>
    <w:rsid w:val="009C3DB2"/>
    <w:rsid w:val="009C4008"/>
    <w:rsid w:val="009C6993"/>
    <w:rsid w:val="009C7E90"/>
    <w:rsid w:val="009D002B"/>
    <w:rsid w:val="009D19B1"/>
    <w:rsid w:val="009D23E6"/>
    <w:rsid w:val="009D2999"/>
    <w:rsid w:val="009D64A2"/>
    <w:rsid w:val="009E22ED"/>
    <w:rsid w:val="009E4346"/>
    <w:rsid w:val="009E5392"/>
    <w:rsid w:val="009E587F"/>
    <w:rsid w:val="009E6270"/>
    <w:rsid w:val="009E7DE0"/>
    <w:rsid w:val="009F0077"/>
    <w:rsid w:val="009F009D"/>
    <w:rsid w:val="009F019F"/>
    <w:rsid w:val="009F40E0"/>
    <w:rsid w:val="009F50DD"/>
    <w:rsid w:val="009F5639"/>
    <w:rsid w:val="009F5BE6"/>
    <w:rsid w:val="009F6284"/>
    <w:rsid w:val="009F672C"/>
    <w:rsid w:val="009F6C31"/>
    <w:rsid w:val="009F6EA1"/>
    <w:rsid w:val="009F7328"/>
    <w:rsid w:val="009F7A2F"/>
    <w:rsid w:val="00A001BE"/>
    <w:rsid w:val="00A0095C"/>
    <w:rsid w:val="00A00D77"/>
    <w:rsid w:val="00A017F3"/>
    <w:rsid w:val="00A055F3"/>
    <w:rsid w:val="00A066EC"/>
    <w:rsid w:val="00A06D7B"/>
    <w:rsid w:val="00A06E4A"/>
    <w:rsid w:val="00A10EB0"/>
    <w:rsid w:val="00A13293"/>
    <w:rsid w:val="00A134DD"/>
    <w:rsid w:val="00A13C11"/>
    <w:rsid w:val="00A13C2D"/>
    <w:rsid w:val="00A13F38"/>
    <w:rsid w:val="00A1698C"/>
    <w:rsid w:val="00A17D93"/>
    <w:rsid w:val="00A2037D"/>
    <w:rsid w:val="00A210E6"/>
    <w:rsid w:val="00A21782"/>
    <w:rsid w:val="00A21AAB"/>
    <w:rsid w:val="00A21D78"/>
    <w:rsid w:val="00A2222D"/>
    <w:rsid w:val="00A226D8"/>
    <w:rsid w:val="00A22BC8"/>
    <w:rsid w:val="00A235FA"/>
    <w:rsid w:val="00A249E0"/>
    <w:rsid w:val="00A25C72"/>
    <w:rsid w:val="00A275F2"/>
    <w:rsid w:val="00A30AFC"/>
    <w:rsid w:val="00A30BB6"/>
    <w:rsid w:val="00A318BF"/>
    <w:rsid w:val="00A31A51"/>
    <w:rsid w:val="00A32636"/>
    <w:rsid w:val="00A32951"/>
    <w:rsid w:val="00A33573"/>
    <w:rsid w:val="00A33927"/>
    <w:rsid w:val="00A362A5"/>
    <w:rsid w:val="00A36BD5"/>
    <w:rsid w:val="00A3723A"/>
    <w:rsid w:val="00A372A4"/>
    <w:rsid w:val="00A40AA0"/>
    <w:rsid w:val="00A421DF"/>
    <w:rsid w:val="00A426AF"/>
    <w:rsid w:val="00A432D3"/>
    <w:rsid w:val="00A43CA1"/>
    <w:rsid w:val="00A448FA"/>
    <w:rsid w:val="00A44B9B"/>
    <w:rsid w:val="00A45C63"/>
    <w:rsid w:val="00A45F27"/>
    <w:rsid w:val="00A46A9B"/>
    <w:rsid w:val="00A46AC0"/>
    <w:rsid w:val="00A47008"/>
    <w:rsid w:val="00A47107"/>
    <w:rsid w:val="00A51270"/>
    <w:rsid w:val="00A515F1"/>
    <w:rsid w:val="00A52861"/>
    <w:rsid w:val="00A540C6"/>
    <w:rsid w:val="00A551D1"/>
    <w:rsid w:val="00A5679E"/>
    <w:rsid w:val="00A567D1"/>
    <w:rsid w:val="00A61E38"/>
    <w:rsid w:val="00A62013"/>
    <w:rsid w:val="00A639CB"/>
    <w:rsid w:val="00A64FE3"/>
    <w:rsid w:val="00A65A0B"/>
    <w:rsid w:val="00A65B5F"/>
    <w:rsid w:val="00A65C27"/>
    <w:rsid w:val="00A670F6"/>
    <w:rsid w:val="00A67832"/>
    <w:rsid w:val="00A67B25"/>
    <w:rsid w:val="00A67EB5"/>
    <w:rsid w:val="00A70075"/>
    <w:rsid w:val="00A702D3"/>
    <w:rsid w:val="00A70CF6"/>
    <w:rsid w:val="00A70DED"/>
    <w:rsid w:val="00A71A8E"/>
    <w:rsid w:val="00A72995"/>
    <w:rsid w:val="00A72EDF"/>
    <w:rsid w:val="00A73E5D"/>
    <w:rsid w:val="00A7559F"/>
    <w:rsid w:val="00A7600E"/>
    <w:rsid w:val="00A77C32"/>
    <w:rsid w:val="00A77C76"/>
    <w:rsid w:val="00A77D7D"/>
    <w:rsid w:val="00A77FAA"/>
    <w:rsid w:val="00A80665"/>
    <w:rsid w:val="00A8159A"/>
    <w:rsid w:val="00A82062"/>
    <w:rsid w:val="00A836C0"/>
    <w:rsid w:val="00A84074"/>
    <w:rsid w:val="00A8417C"/>
    <w:rsid w:val="00A84268"/>
    <w:rsid w:val="00A8463D"/>
    <w:rsid w:val="00A85F10"/>
    <w:rsid w:val="00A864A1"/>
    <w:rsid w:val="00A86B05"/>
    <w:rsid w:val="00A87181"/>
    <w:rsid w:val="00A879DD"/>
    <w:rsid w:val="00A87C96"/>
    <w:rsid w:val="00A910D1"/>
    <w:rsid w:val="00A9179A"/>
    <w:rsid w:val="00A92299"/>
    <w:rsid w:val="00A95C97"/>
    <w:rsid w:val="00A961DF"/>
    <w:rsid w:val="00A96F26"/>
    <w:rsid w:val="00A971BA"/>
    <w:rsid w:val="00AA0137"/>
    <w:rsid w:val="00AA06AB"/>
    <w:rsid w:val="00AA0BA6"/>
    <w:rsid w:val="00AA0E05"/>
    <w:rsid w:val="00AA1978"/>
    <w:rsid w:val="00AA239D"/>
    <w:rsid w:val="00AA2C46"/>
    <w:rsid w:val="00AA39B8"/>
    <w:rsid w:val="00AB0DE4"/>
    <w:rsid w:val="00AB0F70"/>
    <w:rsid w:val="00AB12E3"/>
    <w:rsid w:val="00AB2166"/>
    <w:rsid w:val="00AB2E07"/>
    <w:rsid w:val="00AB3CED"/>
    <w:rsid w:val="00AB42E5"/>
    <w:rsid w:val="00AB6185"/>
    <w:rsid w:val="00AB7927"/>
    <w:rsid w:val="00AC0B06"/>
    <w:rsid w:val="00AC1117"/>
    <w:rsid w:val="00AC2356"/>
    <w:rsid w:val="00AC2DAD"/>
    <w:rsid w:val="00AC48DE"/>
    <w:rsid w:val="00AC4F16"/>
    <w:rsid w:val="00AC4FAF"/>
    <w:rsid w:val="00AC56AC"/>
    <w:rsid w:val="00AC56EC"/>
    <w:rsid w:val="00AC5DE6"/>
    <w:rsid w:val="00AC5E16"/>
    <w:rsid w:val="00AC6313"/>
    <w:rsid w:val="00AD0C5B"/>
    <w:rsid w:val="00AD196A"/>
    <w:rsid w:val="00AD2C21"/>
    <w:rsid w:val="00AD3141"/>
    <w:rsid w:val="00AD3C9F"/>
    <w:rsid w:val="00AD471C"/>
    <w:rsid w:val="00AD5A78"/>
    <w:rsid w:val="00AE0D19"/>
    <w:rsid w:val="00AE5F52"/>
    <w:rsid w:val="00AE5FE9"/>
    <w:rsid w:val="00AE64F6"/>
    <w:rsid w:val="00AF0AFA"/>
    <w:rsid w:val="00AF27EB"/>
    <w:rsid w:val="00AF2A68"/>
    <w:rsid w:val="00AF473E"/>
    <w:rsid w:val="00AF4F72"/>
    <w:rsid w:val="00AF57DF"/>
    <w:rsid w:val="00B019C5"/>
    <w:rsid w:val="00B024BC"/>
    <w:rsid w:val="00B028EA"/>
    <w:rsid w:val="00B02EB3"/>
    <w:rsid w:val="00B03346"/>
    <w:rsid w:val="00B03B53"/>
    <w:rsid w:val="00B05FFF"/>
    <w:rsid w:val="00B12E98"/>
    <w:rsid w:val="00B13F79"/>
    <w:rsid w:val="00B15EC2"/>
    <w:rsid w:val="00B15F3A"/>
    <w:rsid w:val="00B16DF9"/>
    <w:rsid w:val="00B20820"/>
    <w:rsid w:val="00B2392C"/>
    <w:rsid w:val="00B25887"/>
    <w:rsid w:val="00B25F5F"/>
    <w:rsid w:val="00B26C54"/>
    <w:rsid w:val="00B27792"/>
    <w:rsid w:val="00B301A0"/>
    <w:rsid w:val="00B30939"/>
    <w:rsid w:val="00B318F8"/>
    <w:rsid w:val="00B32A61"/>
    <w:rsid w:val="00B33266"/>
    <w:rsid w:val="00B340B9"/>
    <w:rsid w:val="00B3454E"/>
    <w:rsid w:val="00B348A4"/>
    <w:rsid w:val="00B34A29"/>
    <w:rsid w:val="00B34A60"/>
    <w:rsid w:val="00B35E07"/>
    <w:rsid w:val="00B36C63"/>
    <w:rsid w:val="00B37729"/>
    <w:rsid w:val="00B37FD7"/>
    <w:rsid w:val="00B4194A"/>
    <w:rsid w:val="00B4306E"/>
    <w:rsid w:val="00B43A24"/>
    <w:rsid w:val="00B4465A"/>
    <w:rsid w:val="00B44F38"/>
    <w:rsid w:val="00B458DC"/>
    <w:rsid w:val="00B45C2D"/>
    <w:rsid w:val="00B50F39"/>
    <w:rsid w:val="00B52A65"/>
    <w:rsid w:val="00B52CE4"/>
    <w:rsid w:val="00B53D8C"/>
    <w:rsid w:val="00B53FDC"/>
    <w:rsid w:val="00B57649"/>
    <w:rsid w:val="00B60CEB"/>
    <w:rsid w:val="00B62775"/>
    <w:rsid w:val="00B63FE7"/>
    <w:rsid w:val="00B64BDD"/>
    <w:rsid w:val="00B650E2"/>
    <w:rsid w:val="00B66157"/>
    <w:rsid w:val="00B66DD4"/>
    <w:rsid w:val="00B6787B"/>
    <w:rsid w:val="00B705C2"/>
    <w:rsid w:val="00B714C6"/>
    <w:rsid w:val="00B72C2C"/>
    <w:rsid w:val="00B72D34"/>
    <w:rsid w:val="00B72DF3"/>
    <w:rsid w:val="00B7375C"/>
    <w:rsid w:val="00B77438"/>
    <w:rsid w:val="00B80FDF"/>
    <w:rsid w:val="00B82F6C"/>
    <w:rsid w:val="00B849BA"/>
    <w:rsid w:val="00B863CD"/>
    <w:rsid w:val="00B90693"/>
    <w:rsid w:val="00B90F3A"/>
    <w:rsid w:val="00B91E89"/>
    <w:rsid w:val="00B92798"/>
    <w:rsid w:val="00B936FE"/>
    <w:rsid w:val="00B93877"/>
    <w:rsid w:val="00B944A4"/>
    <w:rsid w:val="00B953CB"/>
    <w:rsid w:val="00B95730"/>
    <w:rsid w:val="00B970F3"/>
    <w:rsid w:val="00B975EB"/>
    <w:rsid w:val="00B976C8"/>
    <w:rsid w:val="00BA14C5"/>
    <w:rsid w:val="00BA1EE8"/>
    <w:rsid w:val="00BA25C4"/>
    <w:rsid w:val="00BA3391"/>
    <w:rsid w:val="00BA3982"/>
    <w:rsid w:val="00BA47B9"/>
    <w:rsid w:val="00BA4897"/>
    <w:rsid w:val="00BA4AEA"/>
    <w:rsid w:val="00BA4BBD"/>
    <w:rsid w:val="00BA4C70"/>
    <w:rsid w:val="00BA5953"/>
    <w:rsid w:val="00BA59E6"/>
    <w:rsid w:val="00BA60C9"/>
    <w:rsid w:val="00BA6512"/>
    <w:rsid w:val="00BA7261"/>
    <w:rsid w:val="00BB1449"/>
    <w:rsid w:val="00BB1693"/>
    <w:rsid w:val="00BB2549"/>
    <w:rsid w:val="00BB2D55"/>
    <w:rsid w:val="00BB56BD"/>
    <w:rsid w:val="00BB5E8F"/>
    <w:rsid w:val="00BB6853"/>
    <w:rsid w:val="00BB75F9"/>
    <w:rsid w:val="00BB77C6"/>
    <w:rsid w:val="00BC0255"/>
    <w:rsid w:val="00BC02FF"/>
    <w:rsid w:val="00BC06DB"/>
    <w:rsid w:val="00BC075C"/>
    <w:rsid w:val="00BC27F6"/>
    <w:rsid w:val="00BC328D"/>
    <w:rsid w:val="00BC345A"/>
    <w:rsid w:val="00BC41DF"/>
    <w:rsid w:val="00BC557E"/>
    <w:rsid w:val="00BC5B55"/>
    <w:rsid w:val="00BC631C"/>
    <w:rsid w:val="00BC6C48"/>
    <w:rsid w:val="00BC7594"/>
    <w:rsid w:val="00BD205C"/>
    <w:rsid w:val="00BD2551"/>
    <w:rsid w:val="00BD2665"/>
    <w:rsid w:val="00BD39D8"/>
    <w:rsid w:val="00BD53F1"/>
    <w:rsid w:val="00BE0160"/>
    <w:rsid w:val="00BE1A1C"/>
    <w:rsid w:val="00BE1ECD"/>
    <w:rsid w:val="00BE253D"/>
    <w:rsid w:val="00BE41C3"/>
    <w:rsid w:val="00BE47F5"/>
    <w:rsid w:val="00BE54FC"/>
    <w:rsid w:val="00BE6136"/>
    <w:rsid w:val="00BE7824"/>
    <w:rsid w:val="00BF0EA7"/>
    <w:rsid w:val="00BF134C"/>
    <w:rsid w:val="00BF34AC"/>
    <w:rsid w:val="00BF3733"/>
    <w:rsid w:val="00BF3F8E"/>
    <w:rsid w:val="00BF52BB"/>
    <w:rsid w:val="00BF7B36"/>
    <w:rsid w:val="00C00083"/>
    <w:rsid w:val="00C00105"/>
    <w:rsid w:val="00C0088F"/>
    <w:rsid w:val="00C0176C"/>
    <w:rsid w:val="00C02443"/>
    <w:rsid w:val="00C0247C"/>
    <w:rsid w:val="00C026C8"/>
    <w:rsid w:val="00C02A0E"/>
    <w:rsid w:val="00C03072"/>
    <w:rsid w:val="00C030F0"/>
    <w:rsid w:val="00C031FC"/>
    <w:rsid w:val="00C03354"/>
    <w:rsid w:val="00C04D29"/>
    <w:rsid w:val="00C059BB"/>
    <w:rsid w:val="00C05E02"/>
    <w:rsid w:val="00C06255"/>
    <w:rsid w:val="00C066C5"/>
    <w:rsid w:val="00C124AF"/>
    <w:rsid w:val="00C12A28"/>
    <w:rsid w:val="00C12BBC"/>
    <w:rsid w:val="00C16071"/>
    <w:rsid w:val="00C16514"/>
    <w:rsid w:val="00C16CFE"/>
    <w:rsid w:val="00C17E52"/>
    <w:rsid w:val="00C21340"/>
    <w:rsid w:val="00C2194B"/>
    <w:rsid w:val="00C21DD5"/>
    <w:rsid w:val="00C226EF"/>
    <w:rsid w:val="00C23096"/>
    <w:rsid w:val="00C23767"/>
    <w:rsid w:val="00C23A4F"/>
    <w:rsid w:val="00C24226"/>
    <w:rsid w:val="00C2486D"/>
    <w:rsid w:val="00C24ACB"/>
    <w:rsid w:val="00C253B8"/>
    <w:rsid w:val="00C257D2"/>
    <w:rsid w:val="00C25EF1"/>
    <w:rsid w:val="00C2784C"/>
    <w:rsid w:val="00C27905"/>
    <w:rsid w:val="00C27918"/>
    <w:rsid w:val="00C27C0C"/>
    <w:rsid w:val="00C32752"/>
    <w:rsid w:val="00C34BD1"/>
    <w:rsid w:val="00C36105"/>
    <w:rsid w:val="00C364DF"/>
    <w:rsid w:val="00C365EC"/>
    <w:rsid w:val="00C4074D"/>
    <w:rsid w:val="00C40D7A"/>
    <w:rsid w:val="00C412B3"/>
    <w:rsid w:val="00C42B37"/>
    <w:rsid w:val="00C42DD4"/>
    <w:rsid w:val="00C436DB"/>
    <w:rsid w:val="00C45358"/>
    <w:rsid w:val="00C45674"/>
    <w:rsid w:val="00C45852"/>
    <w:rsid w:val="00C469EE"/>
    <w:rsid w:val="00C50B2B"/>
    <w:rsid w:val="00C50FCB"/>
    <w:rsid w:val="00C51248"/>
    <w:rsid w:val="00C51D3F"/>
    <w:rsid w:val="00C51D45"/>
    <w:rsid w:val="00C52F45"/>
    <w:rsid w:val="00C53135"/>
    <w:rsid w:val="00C53997"/>
    <w:rsid w:val="00C5501D"/>
    <w:rsid w:val="00C550CF"/>
    <w:rsid w:val="00C569F2"/>
    <w:rsid w:val="00C57BDF"/>
    <w:rsid w:val="00C6328B"/>
    <w:rsid w:val="00C63FAC"/>
    <w:rsid w:val="00C6595E"/>
    <w:rsid w:val="00C67063"/>
    <w:rsid w:val="00C7164C"/>
    <w:rsid w:val="00C71B28"/>
    <w:rsid w:val="00C74ABB"/>
    <w:rsid w:val="00C74D2A"/>
    <w:rsid w:val="00C76C59"/>
    <w:rsid w:val="00C7762B"/>
    <w:rsid w:val="00C77E6E"/>
    <w:rsid w:val="00C82516"/>
    <w:rsid w:val="00C84297"/>
    <w:rsid w:val="00C8519C"/>
    <w:rsid w:val="00C85B2A"/>
    <w:rsid w:val="00C866C0"/>
    <w:rsid w:val="00C86857"/>
    <w:rsid w:val="00C87C6B"/>
    <w:rsid w:val="00C9045F"/>
    <w:rsid w:val="00C90A4D"/>
    <w:rsid w:val="00C913D4"/>
    <w:rsid w:val="00C91B21"/>
    <w:rsid w:val="00C9235C"/>
    <w:rsid w:val="00C93BE5"/>
    <w:rsid w:val="00C958F1"/>
    <w:rsid w:val="00C95B5C"/>
    <w:rsid w:val="00C97D6F"/>
    <w:rsid w:val="00CA002B"/>
    <w:rsid w:val="00CA0645"/>
    <w:rsid w:val="00CA4D72"/>
    <w:rsid w:val="00CA57DA"/>
    <w:rsid w:val="00CA66D1"/>
    <w:rsid w:val="00CA690A"/>
    <w:rsid w:val="00CA79EE"/>
    <w:rsid w:val="00CA7B10"/>
    <w:rsid w:val="00CB0718"/>
    <w:rsid w:val="00CB2BD8"/>
    <w:rsid w:val="00CB2D62"/>
    <w:rsid w:val="00CB2FFF"/>
    <w:rsid w:val="00CB3E69"/>
    <w:rsid w:val="00CB444C"/>
    <w:rsid w:val="00CB4A70"/>
    <w:rsid w:val="00CB4AF3"/>
    <w:rsid w:val="00CB4CD7"/>
    <w:rsid w:val="00CB6144"/>
    <w:rsid w:val="00CB771D"/>
    <w:rsid w:val="00CC2874"/>
    <w:rsid w:val="00CC328F"/>
    <w:rsid w:val="00CC5FCB"/>
    <w:rsid w:val="00CC6655"/>
    <w:rsid w:val="00CC68A3"/>
    <w:rsid w:val="00CC6B51"/>
    <w:rsid w:val="00CD096B"/>
    <w:rsid w:val="00CD51CE"/>
    <w:rsid w:val="00CD580D"/>
    <w:rsid w:val="00CD5D42"/>
    <w:rsid w:val="00CD64F2"/>
    <w:rsid w:val="00CD6BE7"/>
    <w:rsid w:val="00CD769C"/>
    <w:rsid w:val="00CD7AE3"/>
    <w:rsid w:val="00CD7AF1"/>
    <w:rsid w:val="00CE01F5"/>
    <w:rsid w:val="00CE1014"/>
    <w:rsid w:val="00CE1400"/>
    <w:rsid w:val="00CE2520"/>
    <w:rsid w:val="00CE26D3"/>
    <w:rsid w:val="00CE2FB9"/>
    <w:rsid w:val="00CE3397"/>
    <w:rsid w:val="00CE3EB3"/>
    <w:rsid w:val="00CE4F21"/>
    <w:rsid w:val="00CE63B6"/>
    <w:rsid w:val="00CE686D"/>
    <w:rsid w:val="00CE6B74"/>
    <w:rsid w:val="00CE6CBA"/>
    <w:rsid w:val="00CE7CBB"/>
    <w:rsid w:val="00CF0BC9"/>
    <w:rsid w:val="00CF1302"/>
    <w:rsid w:val="00CF220C"/>
    <w:rsid w:val="00CF2E11"/>
    <w:rsid w:val="00CF4D50"/>
    <w:rsid w:val="00CF5EE0"/>
    <w:rsid w:val="00CF63FE"/>
    <w:rsid w:val="00CF6806"/>
    <w:rsid w:val="00CF6B52"/>
    <w:rsid w:val="00CF6CD7"/>
    <w:rsid w:val="00CF6F27"/>
    <w:rsid w:val="00D00996"/>
    <w:rsid w:val="00D01A10"/>
    <w:rsid w:val="00D030F5"/>
    <w:rsid w:val="00D03D84"/>
    <w:rsid w:val="00D041E0"/>
    <w:rsid w:val="00D0479D"/>
    <w:rsid w:val="00D06E0F"/>
    <w:rsid w:val="00D10130"/>
    <w:rsid w:val="00D11A1E"/>
    <w:rsid w:val="00D11D3B"/>
    <w:rsid w:val="00D131FA"/>
    <w:rsid w:val="00D139E7"/>
    <w:rsid w:val="00D141EC"/>
    <w:rsid w:val="00D1447B"/>
    <w:rsid w:val="00D1581C"/>
    <w:rsid w:val="00D15825"/>
    <w:rsid w:val="00D17E19"/>
    <w:rsid w:val="00D17F65"/>
    <w:rsid w:val="00D20AA1"/>
    <w:rsid w:val="00D22B8B"/>
    <w:rsid w:val="00D22FC3"/>
    <w:rsid w:val="00D23378"/>
    <w:rsid w:val="00D2359C"/>
    <w:rsid w:val="00D23A8C"/>
    <w:rsid w:val="00D23FEA"/>
    <w:rsid w:val="00D240C1"/>
    <w:rsid w:val="00D24E07"/>
    <w:rsid w:val="00D250B3"/>
    <w:rsid w:val="00D25CBA"/>
    <w:rsid w:val="00D25F31"/>
    <w:rsid w:val="00D264F6"/>
    <w:rsid w:val="00D26834"/>
    <w:rsid w:val="00D27EAE"/>
    <w:rsid w:val="00D30437"/>
    <w:rsid w:val="00D31449"/>
    <w:rsid w:val="00D3194B"/>
    <w:rsid w:val="00D31ED9"/>
    <w:rsid w:val="00D32F21"/>
    <w:rsid w:val="00D364AD"/>
    <w:rsid w:val="00D3688A"/>
    <w:rsid w:val="00D369BF"/>
    <w:rsid w:val="00D36C55"/>
    <w:rsid w:val="00D379C4"/>
    <w:rsid w:val="00D406CA"/>
    <w:rsid w:val="00D41304"/>
    <w:rsid w:val="00D4325A"/>
    <w:rsid w:val="00D43969"/>
    <w:rsid w:val="00D45C15"/>
    <w:rsid w:val="00D47224"/>
    <w:rsid w:val="00D47C96"/>
    <w:rsid w:val="00D47FE1"/>
    <w:rsid w:val="00D50ECC"/>
    <w:rsid w:val="00D514F1"/>
    <w:rsid w:val="00D5358E"/>
    <w:rsid w:val="00D53AA9"/>
    <w:rsid w:val="00D53EB7"/>
    <w:rsid w:val="00D54206"/>
    <w:rsid w:val="00D553CE"/>
    <w:rsid w:val="00D57064"/>
    <w:rsid w:val="00D6114E"/>
    <w:rsid w:val="00D615A5"/>
    <w:rsid w:val="00D6289C"/>
    <w:rsid w:val="00D63895"/>
    <w:rsid w:val="00D6422E"/>
    <w:rsid w:val="00D64658"/>
    <w:rsid w:val="00D64D9C"/>
    <w:rsid w:val="00D654B6"/>
    <w:rsid w:val="00D656AB"/>
    <w:rsid w:val="00D66588"/>
    <w:rsid w:val="00D66A6B"/>
    <w:rsid w:val="00D67D60"/>
    <w:rsid w:val="00D70D6F"/>
    <w:rsid w:val="00D716AA"/>
    <w:rsid w:val="00D74165"/>
    <w:rsid w:val="00D7431B"/>
    <w:rsid w:val="00D747EC"/>
    <w:rsid w:val="00D750C9"/>
    <w:rsid w:val="00D75B6A"/>
    <w:rsid w:val="00D75F40"/>
    <w:rsid w:val="00D7747F"/>
    <w:rsid w:val="00D80B53"/>
    <w:rsid w:val="00D80EC6"/>
    <w:rsid w:val="00D81A73"/>
    <w:rsid w:val="00D82A8B"/>
    <w:rsid w:val="00D83105"/>
    <w:rsid w:val="00D840E7"/>
    <w:rsid w:val="00D84E29"/>
    <w:rsid w:val="00D85BC4"/>
    <w:rsid w:val="00D8725B"/>
    <w:rsid w:val="00D8769E"/>
    <w:rsid w:val="00D87AD6"/>
    <w:rsid w:val="00D91095"/>
    <w:rsid w:val="00D91818"/>
    <w:rsid w:val="00D91BF4"/>
    <w:rsid w:val="00D92382"/>
    <w:rsid w:val="00D930F4"/>
    <w:rsid w:val="00D934A8"/>
    <w:rsid w:val="00D939B6"/>
    <w:rsid w:val="00D93C86"/>
    <w:rsid w:val="00D942CC"/>
    <w:rsid w:val="00D9444A"/>
    <w:rsid w:val="00D9475E"/>
    <w:rsid w:val="00D95948"/>
    <w:rsid w:val="00DA053D"/>
    <w:rsid w:val="00DA14E3"/>
    <w:rsid w:val="00DA1994"/>
    <w:rsid w:val="00DA24FC"/>
    <w:rsid w:val="00DA611C"/>
    <w:rsid w:val="00DA7D8C"/>
    <w:rsid w:val="00DB099A"/>
    <w:rsid w:val="00DB20B9"/>
    <w:rsid w:val="00DB3CA8"/>
    <w:rsid w:val="00DB435A"/>
    <w:rsid w:val="00DB4C40"/>
    <w:rsid w:val="00DB5A3A"/>
    <w:rsid w:val="00DB6D22"/>
    <w:rsid w:val="00DC07A0"/>
    <w:rsid w:val="00DC135A"/>
    <w:rsid w:val="00DC36FA"/>
    <w:rsid w:val="00DC37AE"/>
    <w:rsid w:val="00DC39E8"/>
    <w:rsid w:val="00DC3C63"/>
    <w:rsid w:val="00DC4104"/>
    <w:rsid w:val="00DC43D9"/>
    <w:rsid w:val="00DC4FE4"/>
    <w:rsid w:val="00DC5157"/>
    <w:rsid w:val="00DC6B44"/>
    <w:rsid w:val="00DD046F"/>
    <w:rsid w:val="00DD0839"/>
    <w:rsid w:val="00DD11C2"/>
    <w:rsid w:val="00DD2FA6"/>
    <w:rsid w:val="00DD378C"/>
    <w:rsid w:val="00DD42B9"/>
    <w:rsid w:val="00DD43EF"/>
    <w:rsid w:val="00DD4899"/>
    <w:rsid w:val="00DD5130"/>
    <w:rsid w:val="00DD514B"/>
    <w:rsid w:val="00DD56DB"/>
    <w:rsid w:val="00DD7631"/>
    <w:rsid w:val="00DE19DE"/>
    <w:rsid w:val="00DE215F"/>
    <w:rsid w:val="00DE517C"/>
    <w:rsid w:val="00DE52F9"/>
    <w:rsid w:val="00DE52FD"/>
    <w:rsid w:val="00DE5732"/>
    <w:rsid w:val="00DF0F04"/>
    <w:rsid w:val="00DF1237"/>
    <w:rsid w:val="00DF331E"/>
    <w:rsid w:val="00DF3762"/>
    <w:rsid w:val="00DF3F27"/>
    <w:rsid w:val="00DF4942"/>
    <w:rsid w:val="00DF5892"/>
    <w:rsid w:val="00DF66CD"/>
    <w:rsid w:val="00E025B0"/>
    <w:rsid w:val="00E02814"/>
    <w:rsid w:val="00E03106"/>
    <w:rsid w:val="00E03698"/>
    <w:rsid w:val="00E037DD"/>
    <w:rsid w:val="00E058F4"/>
    <w:rsid w:val="00E060AA"/>
    <w:rsid w:val="00E06498"/>
    <w:rsid w:val="00E0687B"/>
    <w:rsid w:val="00E07C10"/>
    <w:rsid w:val="00E109B6"/>
    <w:rsid w:val="00E117FF"/>
    <w:rsid w:val="00E1223F"/>
    <w:rsid w:val="00E12BC9"/>
    <w:rsid w:val="00E12C25"/>
    <w:rsid w:val="00E13D56"/>
    <w:rsid w:val="00E13DFF"/>
    <w:rsid w:val="00E14A53"/>
    <w:rsid w:val="00E14A5B"/>
    <w:rsid w:val="00E14D62"/>
    <w:rsid w:val="00E15B10"/>
    <w:rsid w:val="00E20B32"/>
    <w:rsid w:val="00E214BE"/>
    <w:rsid w:val="00E23F12"/>
    <w:rsid w:val="00E2670D"/>
    <w:rsid w:val="00E27494"/>
    <w:rsid w:val="00E30EBB"/>
    <w:rsid w:val="00E3234F"/>
    <w:rsid w:val="00E347FA"/>
    <w:rsid w:val="00E35464"/>
    <w:rsid w:val="00E35899"/>
    <w:rsid w:val="00E35A6D"/>
    <w:rsid w:val="00E366C3"/>
    <w:rsid w:val="00E401B0"/>
    <w:rsid w:val="00E4131B"/>
    <w:rsid w:val="00E4153C"/>
    <w:rsid w:val="00E41649"/>
    <w:rsid w:val="00E4272B"/>
    <w:rsid w:val="00E42AAC"/>
    <w:rsid w:val="00E44314"/>
    <w:rsid w:val="00E4435F"/>
    <w:rsid w:val="00E446AD"/>
    <w:rsid w:val="00E45661"/>
    <w:rsid w:val="00E45A16"/>
    <w:rsid w:val="00E45E7B"/>
    <w:rsid w:val="00E47287"/>
    <w:rsid w:val="00E508A7"/>
    <w:rsid w:val="00E5350D"/>
    <w:rsid w:val="00E536D7"/>
    <w:rsid w:val="00E54139"/>
    <w:rsid w:val="00E55F9C"/>
    <w:rsid w:val="00E562CF"/>
    <w:rsid w:val="00E574F5"/>
    <w:rsid w:val="00E57F0E"/>
    <w:rsid w:val="00E6084F"/>
    <w:rsid w:val="00E620B6"/>
    <w:rsid w:val="00E637DA"/>
    <w:rsid w:val="00E654B7"/>
    <w:rsid w:val="00E6656B"/>
    <w:rsid w:val="00E66EEA"/>
    <w:rsid w:val="00E6738D"/>
    <w:rsid w:val="00E6790A"/>
    <w:rsid w:val="00E67A89"/>
    <w:rsid w:val="00E70384"/>
    <w:rsid w:val="00E7207A"/>
    <w:rsid w:val="00E72A17"/>
    <w:rsid w:val="00E7332D"/>
    <w:rsid w:val="00E74941"/>
    <w:rsid w:val="00E74E69"/>
    <w:rsid w:val="00E80D7D"/>
    <w:rsid w:val="00E8128C"/>
    <w:rsid w:val="00E81CB6"/>
    <w:rsid w:val="00E82983"/>
    <w:rsid w:val="00E8339A"/>
    <w:rsid w:val="00E85A40"/>
    <w:rsid w:val="00E860D5"/>
    <w:rsid w:val="00E8730F"/>
    <w:rsid w:val="00E8749E"/>
    <w:rsid w:val="00E9005E"/>
    <w:rsid w:val="00E91BA1"/>
    <w:rsid w:val="00E91DA1"/>
    <w:rsid w:val="00E91DE0"/>
    <w:rsid w:val="00E94647"/>
    <w:rsid w:val="00E95D41"/>
    <w:rsid w:val="00E96269"/>
    <w:rsid w:val="00E974F4"/>
    <w:rsid w:val="00E97B9E"/>
    <w:rsid w:val="00E97E81"/>
    <w:rsid w:val="00EA05A1"/>
    <w:rsid w:val="00EA176A"/>
    <w:rsid w:val="00EA1B1A"/>
    <w:rsid w:val="00EA2622"/>
    <w:rsid w:val="00EA27FA"/>
    <w:rsid w:val="00EA37B9"/>
    <w:rsid w:val="00EA4170"/>
    <w:rsid w:val="00EA52E3"/>
    <w:rsid w:val="00EA58C2"/>
    <w:rsid w:val="00EA763E"/>
    <w:rsid w:val="00EB233A"/>
    <w:rsid w:val="00EB28BE"/>
    <w:rsid w:val="00EB2A72"/>
    <w:rsid w:val="00EB42B1"/>
    <w:rsid w:val="00EB4CA7"/>
    <w:rsid w:val="00EB4FB5"/>
    <w:rsid w:val="00EB7091"/>
    <w:rsid w:val="00EB742A"/>
    <w:rsid w:val="00EC0EAD"/>
    <w:rsid w:val="00EC3DB7"/>
    <w:rsid w:val="00EC5008"/>
    <w:rsid w:val="00EC5CF9"/>
    <w:rsid w:val="00EC67C2"/>
    <w:rsid w:val="00ED0F65"/>
    <w:rsid w:val="00ED3D9C"/>
    <w:rsid w:val="00ED4957"/>
    <w:rsid w:val="00ED5253"/>
    <w:rsid w:val="00ED623D"/>
    <w:rsid w:val="00ED7BCB"/>
    <w:rsid w:val="00EE05DB"/>
    <w:rsid w:val="00EE2B32"/>
    <w:rsid w:val="00EE3FC4"/>
    <w:rsid w:val="00EE4B2A"/>
    <w:rsid w:val="00EE5719"/>
    <w:rsid w:val="00EE7FF2"/>
    <w:rsid w:val="00EF0E47"/>
    <w:rsid w:val="00EF10DB"/>
    <w:rsid w:val="00EF1223"/>
    <w:rsid w:val="00EF132B"/>
    <w:rsid w:val="00EF25E6"/>
    <w:rsid w:val="00EF32C7"/>
    <w:rsid w:val="00EF3CA5"/>
    <w:rsid w:val="00EF3F8A"/>
    <w:rsid w:val="00EF4718"/>
    <w:rsid w:val="00EF6128"/>
    <w:rsid w:val="00EF732E"/>
    <w:rsid w:val="00EF7F23"/>
    <w:rsid w:val="00F00C40"/>
    <w:rsid w:val="00F01DDB"/>
    <w:rsid w:val="00F027C3"/>
    <w:rsid w:val="00F03C3A"/>
    <w:rsid w:val="00F04FFA"/>
    <w:rsid w:val="00F05228"/>
    <w:rsid w:val="00F05294"/>
    <w:rsid w:val="00F05951"/>
    <w:rsid w:val="00F06FDD"/>
    <w:rsid w:val="00F070C4"/>
    <w:rsid w:val="00F07C22"/>
    <w:rsid w:val="00F123A6"/>
    <w:rsid w:val="00F13DB8"/>
    <w:rsid w:val="00F13FE5"/>
    <w:rsid w:val="00F14577"/>
    <w:rsid w:val="00F14970"/>
    <w:rsid w:val="00F14C7D"/>
    <w:rsid w:val="00F15AAF"/>
    <w:rsid w:val="00F1612D"/>
    <w:rsid w:val="00F1652F"/>
    <w:rsid w:val="00F17385"/>
    <w:rsid w:val="00F176EB"/>
    <w:rsid w:val="00F2061C"/>
    <w:rsid w:val="00F24CA3"/>
    <w:rsid w:val="00F24DB0"/>
    <w:rsid w:val="00F256C9"/>
    <w:rsid w:val="00F25AB4"/>
    <w:rsid w:val="00F25B64"/>
    <w:rsid w:val="00F26316"/>
    <w:rsid w:val="00F26A16"/>
    <w:rsid w:val="00F273F8"/>
    <w:rsid w:val="00F277DD"/>
    <w:rsid w:val="00F3138B"/>
    <w:rsid w:val="00F31430"/>
    <w:rsid w:val="00F314D7"/>
    <w:rsid w:val="00F31D9B"/>
    <w:rsid w:val="00F32743"/>
    <w:rsid w:val="00F33546"/>
    <w:rsid w:val="00F33B10"/>
    <w:rsid w:val="00F33D9B"/>
    <w:rsid w:val="00F34464"/>
    <w:rsid w:val="00F35021"/>
    <w:rsid w:val="00F350F1"/>
    <w:rsid w:val="00F37126"/>
    <w:rsid w:val="00F40E13"/>
    <w:rsid w:val="00F40ECF"/>
    <w:rsid w:val="00F413EF"/>
    <w:rsid w:val="00F421D0"/>
    <w:rsid w:val="00F43AE7"/>
    <w:rsid w:val="00F43C8D"/>
    <w:rsid w:val="00F4428F"/>
    <w:rsid w:val="00F4469D"/>
    <w:rsid w:val="00F4719B"/>
    <w:rsid w:val="00F47B13"/>
    <w:rsid w:val="00F51A4C"/>
    <w:rsid w:val="00F52281"/>
    <w:rsid w:val="00F542F4"/>
    <w:rsid w:val="00F55CD9"/>
    <w:rsid w:val="00F560F5"/>
    <w:rsid w:val="00F56FC6"/>
    <w:rsid w:val="00F575C6"/>
    <w:rsid w:val="00F57BF7"/>
    <w:rsid w:val="00F57E69"/>
    <w:rsid w:val="00F60551"/>
    <w:rsid w:val="00F60A9C"/>
    <w:rsid w:val="00F60B3D"/>
    <w:rsid w:val="00F616C5"/>
    <w:rsid w:val="00F6377D"/>
    <w:rsid w:val="00F643F2"/>
    <w:rsid w:val="00F64467"/>
    <w:rsid w:val="00F652CB"/>
    <w:rsid w:val="00F65877"/>
    <w:rsid w:val="00F70639"/>
    <w:rsid w:val="00F7084F"/>
    <w:rsid w:val="00F723A5"/>
    <w:rsid w:val="00F726E5"/>
    <w:rsid w:val="00F73080"/>
    <w:rsid w:val="00F76E7B"/>
    <w:rsid w:val="00F81B01"/>
    <w:rsid w:val="00F8514B"/>
    <w:rsid w:val="00F85187"/>
    <w:rsid w:val="00F85CE2"/>
    <w:rsid w:val="00F86988"/>
    <w:rsid w:val="00F8715A"/>
    <w:rsid w:val="00F90DB4"/>
    <w:rsid w:val="00F923D2"/>
    <w:rsid w:val="00F923EB"/>
    <w:rsid w:val="00F92482"/>
    <w:rsid w:val="00F92E97"/>
    <w:rsid w:val="00F93709"/>
    <w:rsid w:val="00F979EF"/>
    <w:rsid w:val="00F97F95"/>
    <w:rsid w:val="00FA042F"/>
    <w:rsid w:val="00FA0CF9"/>
    <w:rsid w:val="00FA19CB"/>
    <w:rsid w:val="00FA204C"/>
    <w:rsid w:val="00FA2CCC"/>
    <w:rsid w:val="00FA3CC8"/>
    <w:rsid w:val="00FA4B7B"/>
    <w:rsid w:val="00FA4C40"/>
    <w:rsid w:val="00FA6368"/>
    <w:rsid w:val="00FA6B9C"/>
    <w:rsid w:val="00FA709C"/>
    <w:rsid w:val="00FA7A55"/>
    <w:rsid w:val="00FB099E"/>
    <w:rsid w:val="00FB1408"/>
    <w:rsid w:val="00FB212E"/>
    <w:rsid w:val="00FB2196"/>
    <w:rsid w:val="00FB221B"/>
    <w:rsid w:val="00FB29D3"/>
    <w:rsid w:val="00FB2DC8"/>
    <w:rsid w:val="00FB2DE6"/>
    <w:rsid w:val="00FB2FB3"/>
    <w:rsid w:val="00FB3324"/>
    <w:rsid w:val="00FB511A"/>
    <w:rsid w:val="00FB5F4A"/>
    <w:rsid w:val="00FB6632"/>
    <w:rsid w:val="00FB6D12"/>
    <w:rsid w:val="00FB7059"/>
    <w:rsid w:val="00FB739E"/>
    <w:rsid w:val="00FB7DEA"/>
    <w:rsid w:val="00FC2711"/>
    <w:rsid w:val="00FC3F47"/>
    <w:rsid w:val="00FC5372"/>
    <w:rsid w:val="00FC57CC"/>
    <w:rsid w:val="00FC6620"/>
    <w:rsid w:val="00FC79D8"/>
    <w:rsid w:val="00FD0B67"/>
    <w:rsid w:val="00FD1076"/>
    <w:rsid w:val="00FD13E7"/>
    <w:rsid w:val="00FD3B7A"/>
    <w:rsid w:val="00FD5169"/>
    <w:rsid w:val="00FD5198"/>
    <w:rsid w:val="00FD61A5"/>
    <w:rsid w:val="00FD6B3B"/>
    <w:rsid w:val="00FD769D"/>
    <w:rsid w:val="00FD7A3D"/>
    <w:rsid w:val="00FE07B0"/>
    <w:rsid w:val="00FE160D"/>
    <w:rsid w:val="00FE1A4A"/>
    <w:rsid w:val="00FE2FDA"/>
    <w:rsid w:val="00FE3343"/>
    <w:rsid w:val="00FE6CE6"/>
    <w:rsid w:val="00FE7B23"/>
    <w:rsid w:val="00FE7E7E"/>
    <w:rsid w:val="00FF00C6"/>
    <w:rsid w:val="00FF0F27"/>
    <w:rsid w:val="00FF0FA3"/>
    <w:rsid w:val="00FF23F1"/>
    <w:rsid w:val="00FF259D"/>
    <w:rsid w:val="00FF330D"/>
    <w:rsid w:val="00FF384F"/>
    <w:rsid w:val="00FF473F"/>
    <w:rsid w:val="00FF4CCA"/>
    <w:rsid w:val="00FF61CB"/>
    <w:rsid w:val="00FF64E6"/>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A29923"/>
  <w15:chartTrackingRefBased/>
  <w15:docId w15:val="{BCF7C6B2-71D2-48A0-A16F-18CF0130D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9A3"/>
  </w:style>
  <w:style w:type="paragraph" w:styleId="Heading1">
    <w:name w:val="heading 1"/>
    <w:basedOn w:val="Normal"/>
    <w:next w:val="Normal"/>
    <w:link w:val="Heading1Char"/>
    <w:uiPriority w:val="9"/>
    <w:qFormat/>
    <w:rsid w:val="003A04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47AF"/>
    <w:pPr>
      <w:ind w:left="720"/>
      <w:contextualSpacing/>
    </w:pPr>
  </w:style>
  <w:style w:type="character" w:styleId="Hyperlink">
    <w:name w:val="Hyperlink"/>
    <w:basedOn w:val="DefaultParagraphFont"/>
    <w:uiPriority w:val="99"/>
    <w:unhideWhenUsed/>
    <w:rsid w:val="005D649E"/>
    <w:rPr>
      <w:color w:val="0000FF"/>
      <w:u w:val="single"/>
    </w:rPr>
  </w:style>
  <w:style w:type="paragraph" w:styleId="BalloonText">
    <w:name w:val="Balloon Text"/>
    <w:basedOn w:val="Normal"/>
    <w:link w:val="BalloonTextChar"/>
    <w:uiPriority w:val="99"/>
    <w:semiHidden/>
    <w:unhideWhenUsed/>
    <w:rsid w:val="006109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09EE"/>
    <w:rPr>
      <w:rFonts w:ascii="Segoe UI" w:hAnsi="Segoe UI" w:cs="Segoe UI"/>
      <w:sz w:val="18"/>
      <w:szCs w:val="18"/>
    </w:rPr>
  </w:style>
  <w:style w:type="character" w:styleId="CommentReference">
    <w:name w:val="annotation reference"/>
    <w:basedOn w:val="DefaultParagraphFont"/>
    <w:uiPriority w:val="99"/>
    <w:semiHidden/>
    <w:unhideWhenUsed/>
    <w:rsid w:val="003C30C7"/>
    <w:rPr>
      <w:sz w:val="16"/>
      <w:szCs w:val="16"/>
    </w:rPr>
  </w:style>
  <w:style w:type="paragraph" w:styleId="CommentText">
    <w:name w:val="annotation text"/>
    <w:basedOn w:val="Normal"/>
    <w:link w:val="CommentTextChar"/>
    <w:uiPriority w:val="99"/>
    <w:unhideWhenUsed/>
    <w:rsid w:val="003C30C7"/>
    <w:pPr>
      <w:spacing w:line="240" w:lineRule="auto"/>
    </w:pPr>
    <w:rPr>
      <w:sz w:val="20"/>
      <w:szCs w:val="20"/>
    </w:rPr>
  </w:style>
  <w:style w:type="character" w:customStyle="1" w:styleId="CommentTextChar">
    <w:name w:val="Comment Text Char"/>
    <w:basedOn w:val="DefaultParagraphFont"/>
    <w:link w:val="CommentText"/>
    <w:uiPriority w:val="99"/>
    <w:rsid w:val="003C30C7"/>
    <w:rPr>
      <w:sz w:val="20"/>
      <w:szCs w:val="20"/>
    </w:rPr>
  </w:style>
  <w:style w:type="paragraph" w:styleId="CommentSubject">
    <w:name w:val="annotation subject"/>
    <w:basedOn w:val="CommentText"/>
    <w:next w:val="CommentText"/>
    <w:link w:val="CommentSubjectChar"/>
    <w:uiPriority w:val="99"/>
    <w:semiHidden/>
    <w:unhideWhenUsed/>
    <w:rsid w:val="003C30C7"/>
    <w:rPr>
      <w:b/>
      <w:bCs/>
    </w:rPr>
  </w:style>
  <w:style w:type="character" w:customStyle="1" w:styleId="CommentSubjectChar">
    <w:name w:val="Comment Subject Char"/>
    <w:basedOn w:val="CommentTextChar"/>
    <w:link w:val="CommentSubject"/>
    <w:uiPriority w:val="99"/>
    <w:semiHidden/>
    <w:rsid w:val="003C30C7"/>
    <w:rPr>
      <w:b/>
      <w:bCs/>
      <w:sz w:val="20"/>
      <w:szCs w:val="20"/>
    </w:rPr>
  </w:style>
  <w:style w:type="character" w:styleId="UnresolvedMention">
    <w:name w:val="Unresolved Mention"/>
    <w:basedOn w:val="DefaultParagraphFont"/>
    <w:uiPriority w:val="99"/>
    <w:semiHidden/>
    <w:unhideWhenUsed/>
    <w:rsid w:val="003A31E8"/>
    <w:rPr>
      <w:color w:val="605E5C"/>
      <w:shd w:val="clear" w:color="auto" w:fill="E1DFDD"/>
    </w:rPr>
  </w:style>
  <w:style w:type="character" w:styleId="FollowedHyperlink">
    <w:name w:val="FollowedHyperlink"/>
    <w:basedOn w:val="DefaultParagraphFont"/>
    <w:uiPriority w:val="99"/>
    <w:semiHidden/>
    <w:unhideWhenUsed/>
    <w:rsid w:val="00997910"/>
    <w:rPr>
      <w:color w:val="954F72" w:themeColor="followedHyperlink"/>
      <w:u w:val="single"/>
    </w:rPr>
  </w:style>
  <w:style w:type="paragraph" w:styleId="Header">
    <w:name w:val="header"/>
    <w:basedOn w:val="Normal"/>
    <w:link w:val="HeaderChar"/>
    <w:uiPriority w:val="99"/>
    <w:unhideWhenUsed/>
    <w:rsid w:val="0010057D"/>
    <w:pPr>
      <w:tabs>
        <w:tab w:val="center" w:pos="4819"/>
        <w:tab w:val="right" w:pos="9638"/>
      </w:tabs>
      <w:spacing w:after="0" w:line="240" w:lineRule="auto"/>
    </w:pPr>
  </w:style>
  <w:style w:type="character" w:customStyle="1" w:styleId="HeaderChar">
    <w:name w:val="Header Char"/>
    <w:basedOn w:val="DefaultParagraphFont"/>
    <w:link w:val="Header"/>
    <w:uiPriority w:val="99"/>
    <w:rsid w:val="0010057D"/>
  </w:style>
  <w:style w:type="paragraph" w:styleId="Footer">
    <w:name w:val="footer"/>
    <w:basedOn w:val="Normal"/>
    <w:link w:val="FooterChar"/>
    <w:uiPriority w:val="99"/>
    <w:unhideWhenUsed/>
    <w:rsid w:val="0010057D"/>
    <w:pPr>
      <w:tabs>
        <w:tab w:val="center" w:pos="4819"/>
        <w:tab w:val="right" w:pos="9638"/>
      </w:tabs>
      <w:spacing w:after="0" w:line="240" w:lineRule="auto"/>
    </w:pPr>
  </w:style>
  <w:style w:type="character" w:customStyle="1" w:styleId="FooterChar">
    <w:name w:val="Footer Char"/>
    <w:basedOn w:val="DefaultParagraphFont"/>
    <w:link w:val="Footer"/>
    <w:uiPriority w:val="99"/>
    <w:rsid w:val="0010057D"/>
  </w:style>
  <w:style w:type="paragraph" w:styleId="HTMLPreformatted">
    <w:name w:val="HTML Preformatted"/>
    <w:basedOn w:val="Normal"/>
    <w:link w:val="HTMLPreformattedChar"/>
    <w:uiPriority w:val="99"/>
    <w:semiHidden/>
    <w:unhideWhenUsed/>
    <w:rsid w:val="009D0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t-IT" w:eastAsia="it-IT"/>
    </w:rPr>
  </w:style>
  <w:style w:type="character" w:customStyle="1" w:styleId="HTMLPreformattedChar">
    <w:name w:val="HTML Preformatted Char"/>
    <w:basedOn w:val="DefaultParagraphFont"/>
    <w:link w:val="HTMLPreformatted"/>
    <w:uiPriority w:val="99"/>
    <w:semiHidden/>
    <w:rsid w:val="009D002B"/>
    <w:rPr>
      <w:rFonts w:ascii="Courier New" w:eastAsia="Times New Roman" w:hAnsi="Courier New" w:cs="Courier New"/>
      <w:sz w:val="20"/>
      <w:szCs w:val="20"/>
      <w:lang w:val="it-IT" w:eastAsia="it-IT"/>
    </w:rPr>
  </w:style>
  <w:style w:type="paragraph" w:styleId="EndnoteText">
    <w:name w:val="endnote text"/>
    <w:basedOn w:val="Normal"/>
    <w:link w:val="EndnoteTextChar"/>
    <w:uiPriority w:val="99"/>
    <w:semiHidden/>
    <w:unhideWhenUsed/>
    <w:rsid w:val="00BC5B5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C5B55"/>
    <w:rPr>
      <w:sz w:val="20"/>
      <w:szCs w:val="20"/>
    </w:rPr>
  </w:style>
  <w:style w:type="character" w:styleId="EndnoteReference">
    <w:name w:val="endnote reference"/>
    <w:basedOn w:val="DefaultParagraphFont"/>
    <w:uiPriority w:val="99"/>
    <w:semiHidden/>
    <w:unhideWhenUsed/>
    <w:rsid w:val="00BC5B55"/>
    <w:rPr>
      <w:vertAlign w:val="superscript"/>
    </w:rPr>
  </w:style>
  <w:style w:type="paragraph" w:styleId="FootnoteText">
    <w:name w:val="footnote text"/>
    <w:basedOn w:val="Normal"/>
    <w:link w:val="FootnoteTextChar"/>
    <w:uiPriority w:val="99"/>
    <w:semiHidden/>
    <w:unhideWhenUsed/>
    <w:rsid w:val="00CD09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096B"/>
    <w:rPr>
      <w:sz w:val="20"/>
      <w:szCs w:val="20"/>
    </w:rPr>
  </w:style>
  <w:style w:type="character" w:styleId="FootnoteReference">
    <w:name w:val="footnote reference"/>
    <w:basedOn w:val="DefaultParagraphFont"/>
    <w:uiPriority w:val="99"/>
    <w:semiHidden/>
    <w:unhideWhenUsed/>
    <w:rsid w:val="00CD096B"/>
    <w:rPr>
      <w:vertAlign w:val="superscript"/>
    </w:rPr>
  </w:style>
  <w:style w:type="paragraph" w:customStyle="1" w:styleId="msonormal0">
    <w:name w:val="msonormal"/>
    <w:basedOn w:val="Normal"/>
    <w:rsid w:val="00B72C2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65">
    <w:name w:val="xl65"/>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8">
    <w:name w:val="xl68"/>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69">
    <w:name w:val="xl69"/>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2">
    <w:name w:val="xl72"/>
    <w:basedOn w:val="Normal"/>
    <w:rsid w:val="00B72C2C"/>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3">
    <w:name w:val="xl73"/>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74">
    <w:name w:val="xl74"/>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75">
    <w:name w:val="xl75"/>
    <w:basedOn w:val="Normal"/>
    <w:rsid w:val="00B72C2C"/>
    <w:pPr>
      <w:spacing w:before="100" w:beforeAutospacing="1" w:after="100" w:afterAutospacing="1" w:line="240" w:lineRule="auto"/>
    </w:pPr>
    <w:rPr>
      <w:rFonts w:ascii="Arial" w:eastAsia="Times New Roman" w:hAnsi="Arial" w:cs="Arial"/>
      <w:sz w:val="24"/>
      <w:szCs w:val="24"/>
    </w:rPr>
  </w:style>
  <w:style w:type="paragraph" w:customStyle="1" w:styleId="xl76">
    <w:name w:val="xl76"/>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character" w:customStyle="1" w:styleId="cf01">
    <w:name w:val="cf01"/>
    <w:basedOn w:val="DefaultParagraphFont"/>
    <w:rsid w:val="008620AB"/>
    <w:rPr>
      <w:rFonts w:ascii="Segoe UI" w:hAnsi="Segoe UI" w:cs="Segoe UI" w:hint="default"/>
      <w:color w:val="333333"/>
      <w:sz w:val="18"/>
      <w:szCs w:val="18"/>
      <w:shd w:val="clear" w:color="auto" w:fill="FFFFFF"/>
    </w:rPr>
  </w:style>
  <w:style w:type="character" w:customStyle="1" w:styleId="cf11">
    <w:name w:val="cf11"/>
    <w:basedOn w:val="DefaultParagraphFont"/>
    <w:rsid w:val="008620AB"/>
    <w:rPr>
      <w:rFonts w:ascii="Segoe UI" w:hAnsi="Segoe UI" w:cs="Segoe UI" w:hint="default"/>
      <w:sz w:val="18"/>
      <w:szCs w:val="18"/>
    </w:rPr>
  </w:style>
  <w:style w:type="paragraph" w:customStyle="1" w:styleId="pf0">
    <w:name w:val="pf0"/>
    <w:basedOn w:val="Normal"/>
    <w:rsid w:val="008620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C6328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rPr>
  </w:style>
  <w:style w:type="table" w:styleId="TableGrid">
    <w:name w:val="Table Grid"/>
    <w:basedOn w:val="TableNormal"/>
    <w:uiPriority w:val="39"/>
    <w:rsid w:val="002003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148DD"/>
    <w:rPr>
      <w:i/>
      <w:iCs/>
    </w:rPr>
  </w:style>
  <w:style w:type="character" w:customStyle="1" w:styleId="Heading1Char">
    <w:name w:val="Heading 1 Char"/>
    <w:basedOn w:val="DefaultParagraphFont"/>
    <w:link w:val="Heading1"/>
    <w:uiPriority w:val="9"/>
    <w:rsid w:val="003A040E"/>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376129">
      <w:bodyDiv w:val="1"/>
      <w:marLeft w:val="0"/>
      <w:marRight w:val="0"/>
      <w:marTop w:val="0"/>
      <w:marBottom w:val="0"/>
      <w:divBdr>
        <w:top w:val="none" w:sz="0" w:space="0" w:color="auto"/>
        <w:left w:val="none" w:sz="0" w:space="0" w:color="auto"/>
        <w:bottom w:val="none" w:sz="0" w:space="0" w:color="auto"/>
        <w:right w:val="none" w:sz="0" w:space="0" w:color="auto"/>
      </w:divBdr>
    </w:div>
    <w:div w:id="177087665">
      <w:bodyDiv w:val="1"/>
      <w:marLeft w:val="0"/>
      <w:marRight w:val="0"/>
      <w:marTop w:val="0"/>
      <w:marBottom w:val="0"/>
      <w:divBdr>
        <w:top w:val="none" w:sz="0" w:space="0" w:color="auto"/>
        <w:left w:val="none" w:sz="0" w:space="0" w:color="auto"/>
        <w:bottom w:val="none" w:sz="0" w:space="0" w:color="auto"/>
        <w:right w:val="none" w:sz="0" w:space="0" w:color="auto"/>
      </w:divBdr>
    </w:div>
    <w:div w:id="519395760">
      <w:bodyDiv w:val="1"/>
      <w:marLeft w:val="0"/>
      <w:marRight w:val="0"/>
      <w:marTop w:val="0"/>
      <w:marBottom w:val="0"/>
      <w:divBdr>
        <w:top w:val="none" w:sz="0" w:space="0" w:color="auto"/>
        <w:left w:val="none" w:sz="0" w:space="0" w:color="auto"/>
        <w:bottom w:val="none" w:sz="0" w:space="0" w:color="auto"/>
        <w:right w:val="none" w:sz="0" w:space="0" w:color="auto"/>
      </w:divBdr>
    </w:div>
    <w:div w:id="601762828">
      <w:bodyDiv w:val="1"/>
      <w:marLeft w:val="0"/>
      <w:marRight w:val="0"/>
      <w:marTop w:val="0"/>
      <w:marBottom w:val="0"/>
      <w:divBdr>
        <w:top w:val="none" w:sz="0" w:space="0" w:color="auto"/>
        <w:left w:val="none" w:sz="0" w:space="0" w:color="auto"/>
        <w:bottom w:val="none" w:sz="0" w:space="0" w:color="auto"/>
        <w:right w:val="none" w:sz="0" w:space="0" w:color="auto"/>
      </w:divBdr>
    </w:div>
    <w:div w:id="686833913">
      <w:bodyDiv w:val="1"/>
      <w:marLeft w:val="0"/>
      <w:marRight w:val="0"/>
      <w:marTop w:val="0"/>
      <w:marBottom w:val="0"/>
      <w:divBdr>
        <w:top w:val="none" w:sz="0" w:space="0" w:color="auto"/>
        <w:left w:val="none" w:sz="0" w:space="0" w:color="auto"/>
        <w:bottom w:val="none" w:sz="0" w:space="0" w:color="auto"/>
        <w:right w:val="none" w:sz="0" w:space="0" w:color="auto"/>
      </w:divBdr>
    </w:div>
    <w:div w:id="701638882">
      <w:bodyDiv w:val="1"/>
      <w:marLeft w:val="0"/>
      <w:marRight w:val="0"/>
      <w:marTop w:val="0"/>
      <w:marBottom w:val="0"/>
      <w:divBdr>
        <w:top w:val="none" w:sz="0" w:space="0" w:color="auto"/>
        <w:left w:val="none" w:sz="0" w:space="0" w:color="auto"/>
        <w:bottom w:val="none" w:sz="0" w:space="0" w:color="auto"/>
        <w:right w:val="none" w:sz="0" w:space="0" w:color="auto"/>
      </w:divBdr>
    </w:div>
    <w:div w:id="885681942">
      <w:bodyDiv w:val="1"/>
      <w:marLeft w:val="0"/>
      <w:marRight w:val="0"/>
      <w:marTop w:val="0"/>
      <w:marBottom w:val="0"/>
      <w:divBdr>
        <w:top w:val="none" w:sz="0" w:space="0" w:color="auto"/>
        <w:left w:val="none" w:sz="0" w:space="0" w:color="auto"/>
        <w:bottom w:val="none" w:sz="0" w:space="0" w:color="auto"/>
        <w:right w:val="none" w:sz="0" w:space="0" w:color="auto"/>
      </w:divBdr>
    </w:div>
    <w:div w:id="1147894492">
      <w:bodyDiv w:val="1"/>
      <w:marLeft w:val="0"/>
      <w:marRight w:val="0"/>
      <w:marTop w:val="0"/>
      <w:marBottom w:val="0"/>
      <w:divBdr>
        <w:top w:val="none" w:sz="0" w:space="0" w:color="auto"/>
        <w:left w:val="none" w:sz="0" w:space="0" w:color="auto"/>
        <w:bottom w:val="none" w:sz="0" w:space="0" w:color="auto"/>
        <w:right w:val="none" w:sz="0" w:space="0" w:color="auto"/>
      </w:divBdr>
    </w:div>
    <w:div w:id="1235048095">
      <w:bodyDiv w:val="1"/>
      <w:marLeft w:val="0"/>
      <w:marRight w:val="0"/>
      <w:marTop w:val="0"/>
      <w:marBottom w:val="0"/>
      <w:divBdr>
        <w:top w:val="none" w:sz="0" w:space="0" w:color="auto"/>
        <w:left w:val="none" w:sz="0" w:space="0" w:color="auto"/>
        <w:bottom w:val="none" w:sz="0" w:space="0" w:color="auto"/>
        <w:right w:val="none" w:sz="0" w:space="0" w:color="auto"/>
      </w:divBdr>
    </w:div>
    <w:div w:id="1290941478">
      <w:bodyDiv w:val="1"/>
      <w:marLeft w:val="0"/>
      <w:marRight w:val="0"/>
      <w:marTop w:val="0"/>
      <w:marBottom w:val="0"/>
      <w:divBdr>
        <w:top w:val="none" w:sz="0" w:space="0" w:color="auto"/>
        <w:left w:val="none" w:sz="0" w:space="0" w:color="auto"/>
        <w:bottom w:val="none" w:sz="0" w:space="0" w:color="auto"/>
        <w:right w:val="none" w:sz="0" w:space="0" w:color="auto"/>
      </w:divBdr>
    </w:div>
    <w:div w:id="1363674382">
      <w:bodyDiv w:val="1"/>
      <w:marLeft w:val="0"/>
      <w:marRight w:val="0"/>
      <w:marTop w:val="0"/>
      <w:marBottom w:val="0"/>
      <w:divBdr>
        <w:top w:val="none" w:sz="0" w:space="0" w:color="auto"/>
        <w:left w:val="none" w:sz="0" w:space="0" w:color="auto"/>
        <w:bottom w:val="none" w:sz="0" w:space="0" w:color="auto"/>
        <w:right w:val="none" w:sz="0" w:space="0" w:color="auto"/>
      </w:divBdr>
    </w:div>
    <w:div w:id="1510875228">
      <w:bodyDiv w:val="1"/>
      <w:marLeft w:val="0"/>
      <w:marRight w:val="0"/>
      <w:marTop w:val="0"/>
      <w:marBottom w:val="0"/>
      <w:divBdr>
        <w:top w:val="none" w:sz="0" w:space="0" w:color="auto"/>
        <w:left w:val="none" w:sz="0" w:space="0" w:color="auto"/>
        <w:bottom w:val="none" w:sz="0" w:space="0" w:color="auto"/>
        <w:right w:val="none" w:sz="0" w:space="0" w:color="auto"/>
      </w:divBdr>
    </w:div>
    <w:div w:id="1656952659">
      <w:bodyDiv w:val="1"/>
      <w:marLeft w:val="0"/>
      <w:marRight w:val="0"/>
      <w:marTop w:val="0"/>
      <w:marBottom w:val="0"/>
      <w:divBdr>
        <w:top w:val="none" w:sz="0" w:space="0" w:color="auto"/>
        <w:left w:val="none" w:sz="0" w:space="0" w:color="auto"/>
        <w:bottom w:val="none" w:sz="0" w:space="0" w:color="auto"/>
        <w:right w:val="none" w:sz="0" w:space="0" w:color="auto"/>
      </w:divBdr>
    </w:div>
    <w:div w:id="1889102094">
      <w:bodyDiv w:val="1"/>
      <w:marLeft w:val="0"/>
      <w:marRight w:val="0"/>
      <w:marTop w:val="0"/>
      <w:marBottom w:val="0"/>
      <w:divBdr>
        <w:top w:val="none" w:sz="0" w:space="0" w:color="auto"/>
        <w:left w:val="none" w:sz="0" w:space="0" w:color="auto"/>
        <w:bottom w:val="none" w:sz="0" w:space="0" w:color="auto"/>
        <w:right w:val="none" w:sz="0" w:space="0" w:color="auto"/>
      </w:divBdr>
    </w:div>
    <w:div w:id="1964920073">
      <w:bodyDiv w:val="1"/>
      <w:marLeft w:val="0"/>
      <w:marRight w:val="0"/>
      <w:marTop w:val="0"/>
      <w:marBottom w:val="0"/>
      <w:divBdr>
        <w:top w:val="none" w:sz="0" w:space="0" w:color="auto"/>
        <w:left w:val="none" w:sz="0" w:space="0" w:color="auto"/>
        <w:bottom w:val="none" w:sz="0" w:space="0" w:color="auto"/>
        <w:right w:val="none" w:sz="0" w:space="0" w:color="auto"/>
      </w:divBdr>
      <w:divsChild>
        <w:div w:id="1525484988">
          <w:marLeft w:val="0"/>
          <w:marRight w:val="240"/>
          <w:marTop w:val="120"/>
          <w:marBottom w:val="120"/>
          <w:divBdr>
            <w:top w:val="none" w:sz="0" w:space="0" w:color="auto"/>
            <w:left w:val="none" w:sz="0" w:space="0" w:color="auto"/>
            <w:bottom w:val="none" w:sz="0" w:space="0" w:color="auto"/>
            <w:right w:val="none" w:sz="0" w:space="0" w:color="auto"/>
          </w:divBdr>
          <w:divsChild>
            <w:div w:id="129389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29095">
      <w:bodyDiv w:val="1"/>
      <w:marLeft w:val="0"/>
      <w:marRight w:val="0"/>
      <w:marTop w:val="0"/>
      <w:marBottom w:val="0"/>
      <w:divBdr>
        <w:top w:val="none" w:sz="0" w:space="0" w:color="auto"/>
        <w:left w:val="none" w:sz="0" w:space="0" w:color="auto"/>
        <w:bottom w:val="none" w:sz="0" w:space="0" w:color="auto"/>
        <w:right w:val="none" w:sz="0" w:space="0" w:color="auto"/>
      </w:divBdr>
    </w:div>
    <w:div w:id="2024626724">
      <w:bodyDiv w:val="1"/>
      <w:marLeft w:val="0"/>
      <w:marRight w:val="0"/>
      <w:marTop w:val="0"/>
      <w:marBottom w:val="0"/>
      <w:divBdr>
        <w:top w:val="none" w:sz="0" w:space="0" w:color="auto"/>
        <w:left w:val="none" w:sz="0" w:space="0" w:color="auto"/>
        <w:bottom w:val="none" w:sz="0" w:space="0" w:color="auto"/>
        <w:right w:val="none" w:sz="0" w:space="0" w:color="auto"/>
      </w:divBdr>
    </w:div>
    <w:div w:id="2077782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als.arizona.edu/srer/content/current-grazing-schedule" TargetMode="External"/><Relationship Id="rId21" Type="http://schemas.openxmlformats.org/officeDocument/2006/relationships/hyperlink" Target="https://santarita.arizona.edu/data-resources/data-download/precipitation" TargetMode="External"/><Relationship Id="rId42" Type="http://schemas.openxmlformats.org/officeDocument/2006/relationships/hyperlink" Target="https://santarita.arizona.edu/data-resources/data-download" TargetMode="External"/><Relationship Id="rId63" Type="http://schemas.openxmlformats.org/officeDocument/2006/relationships/hyperlink" Target="https://santarita.arizona.edu/data-resources/data-download" TargetMode="External"/><Relationship Id="rId84" Type="http://schemas.openxmlformats.org/officeDocument/2006/relationships/hyperlink" Target="https://cales.arizona.edu/srer/content/data-download" TargetMode="External"/><Relationship Id="rId138" Type="http://schemas.openxmlformats.org/officeDocument/2006/relationships/hyperlink" Target="https://cals.arizona.edu/srer/content/publications" TargetMode="External"/><Relationship Id="rId159" Type="http://schemas.openxmlformats.org/officeDocument/2006/relationships/hyperlink" Target="https://cals.arizona.edu/srer/content/data-download" TargetMode="External"/><Relationship Id="rId170" Type="http://schemas.openxmlformats.org/officeDocument/2006/relationships/hyperlink" Target="https://cals.arizona.edu/srer/content/publications" TargetMode="External"/><Relationship Id="rId107" Type="http://schemas.openxmlformats.org/officeDocument/2006/relationships/hyperlink" Target="https://cales.arizona.edu/srer/content/description-repeat-photography-archive" TargetMode="External"/><Relationship Id="rId11" Type="http://schemas.openxmlformats.org/officeDocument/2006/relationships/hyperlink" Target="https://santarita.arizona.edu/" TargetMode="External"/><Relationship Id="rId32" Type="http://schemas.openxmlformats.org/officeDocument/2006/relationships/hyperlink" Target="https://santarita.arizona.edu/data-resources/data-download" TargetMode="External"/><Relationship Id="rId53" Type="http://schemas.openxmlformats.org/officeDocument/2006/relationships/hyperlink" Target="https://santarita.arizona.edu/data-resources/data-download/precipitation" TargetMode="External"/><Relationship Id="rId74" Type="http://schemas.openxmlformats.org/officeDocument/2006/relationships/hyperlink" Target="https://santarita.arizona.edu/data-resources/data-download/precipitation" TargetMode="External"/><Relationship Id="rId128" Type="http://schemas.openxmlformats.org/officeDocument/2006/relationships/hyperlink" Target="https://cals.arizona.edu/srer/content/comparison-planned-livestock-use-and-actual-use-2006" TargetMode="External"/><Relationship Id="rId149" Type="http://schemas.openxmlformats.org/officeDocument/2006/relationships/hyperlink" Target="https://cals.arizona.edu/srer/content/data-download" TargetMode="External"/><Relationship Id="rId5" Type="http://schemas.openxmlformats.org/officeDocument/2006/relationships/numbering" Target="numbering.xml"/><Relationship Id="rId95" Type="http://schemas.openxmlformats.org/officeDocument/2006/relationships/hyperlink" Target="https://cales.arizona.edu/srer/content/publications" TargetMode="External"/><Relationship Id="rId160" Type="http://schemas.openxmlformats.org/officeDocument/2006/relationships/hyperlink" Target="https://cals.arizona.edu/srer/content/comparison-planned-livestock-use-and-actual-use-2006" TargetMode="External"/><Relationship Id="rId181" Type="http://schemas.openxmlformats.org/officeDocument/2006/relationships/hyperlink" Target="https://cals.arizona.edu/srer/content/precipitation" TargetMode="External"/><Relationship Id="rId22" Type="http://schemas.openxmlformats.org/officeDocument/2006/relationships/hyperlink" Target="https://santarita.arizona.edu/data-resources/data-download" TargetMode="External"/><Relationship Id="rId43" Type="http://schemas.openxmlformats.org/officeDocument/2006/relationships/hyperlink" Target="https://santarita.arizona.edu/data-resources/data-download" TargetMode="External"/><Relationship Id="rId64" Type="http://schemas.openxmlformats.org/officeDocument/2006/relationships/hyperlink" Target="https://santarita.arizona.edu/data-resources/data-download" TargetMode="External"/><Relationship Id="rId118" Type="http://schemas.openxmlformats.org/officeDocument/2006/relationships/hyperlink" Target="https://cals.arizona.edu/srer/content/comparison-planned-livestock-use-and-actual-use-2006" TargetMode="External"/><Relationship Id="rId139" Type="http://schemas.openxmlformats.org/officeDocument/2006/relationships/hyperlink" Target="https://cals.arizona.edu/srer/content/data-download" TargetMode="External"/><Relationship Id="rId85" Type="http://schemas.openxmlformats.org/officeDocument/2006/relationships/hyperlink" Target="https://cales.arizona.edu/srer/content/data-download" TargetMode="External"/><Relationship Id="rId150" Type="http://schemas.openxmlformats.org/officeDocument/2006/relationships/hyperlink" Target="https://cals.arizona.edu/srer/content/precipitation" TargetMode="External"/><Relationship Id="rId171" Type="http://schemas.openxmlformats.org/officeDocument/2006/relationships/hyperlink" Target="https://cals.arizona.edu/srer/content/data-download" TargetMode="External"/><Relationship Id="rId12" Type="http://schemas.openxmlformats.org/officeDocument/2006/relationships/hyperlink" Target="https://santarita.arizona.edu/data-resources/instructions-use-citations-and-acknowledgement" TargetMode="External"/><Relationship Id="rId33" Type="http://schemas.openxmlformats.org/officeDocument/2006/relationships/hyperlink" Target="https://santarita.arizona.edu/data-resources/data-download" TargetMode="External"/><Relationship Id="rId108" Type="http://schemas.openxmlformats.org/officeDocument/2006/relationships/hyperlink" Target="https://cales.arizona.edu/srer/content/data-download" TargetMode="External"/><Relationship Id="rId129" Type="http://schemas.openxmlformats.org/officeDocument/2006/relationships/hyperlink" Target="https://cals.arizona.edu/srer/content/data-download" TargetMode="External"/><Relationship Id="rId54" Type="http://schemas.openxmlformats.org/officeDocument/2006/relationships/hyperlink" Target="https://santarita.arizona.edu/data-resources/data-download" TargetMode="External"/><Relationship Id="rId75" Type="http://schemas.openxmlformats.org/officeDocument/2006/relationships/hyperlink" Target="https://santarita.arizona.edu/data-resources/data-download/precipitation" TargetMode="External"/><Relationship Id="rId96" Type="http://schemas.openxmlformats.org/officeDocument/2006/relationships/hyperlink" Target="https://cales.arizona.edu/srer/content/data-download" TargetMode="External"/><Relationship Id="rId140" Type="http://schemas.openxmlformats.org/officeDocument/2006/relationships/hyperlink" Target="https://cals.arizona.edu/srer/content/precipitation" TargetMode="External"/><Relationship Id="rId161" Type="http://schemas.openxmlformats.org/officeDocument/2006/relationships/hyperlink" Target="https://cals.arizona.edu/srer/content/data-download" TargetMode="External"/><Relationship Id="rId182" Type="http://schemas.openxmlformats.org/officeDocument/2006/relationships/hyperlink" Target="https://cals.arizona.edu/srer/content/data-download" TargetMode="External"/><Relationship Id="rId6" Type="http://schemas.openxmlformats.org/officeDocument/2006/relationships/styles" Target="styles.xml"/><Relationship Id="rId23" Type="http://schemas.openxmlformats.org/officeDocument/2006/relationships/hyperlink" Target="https://santarita.arizona.edu/data-resources/data-download" TargetMode="External"/><Relationship Id="rId119" Type="http://schemas.openxmlformats.org/officeDocument/2006/relationships/hyperlink" Target="https://cals.arizona.edu/srer/content/comparison-planned-livestock-use-and-actual-use-2006" TargetMode="External"/><Relationship Id="rId44" Type="http://schemas.openxmlformats.org/officeDocument/2006/relationships/hyperlink" Target="https://santarita.arizona.edu/data-resources/data-download/precipitation" TargetMode="External"/><Relationship Id="rId65" Type="http://schemas.openxmlformats.org/officeDocument/2006/relationships/hyperlink" Target="https://santarita.arizona.edu/data-resources/data-download" TargetMode="External"/><Relationship Id="rId86" Type="http://schemas.openxmlformats.org/officeDocument/2006/relationships/hyperlink" Target="https://cales.arizona.edu/srer/content/data-download" TargetMode="External"/><Relationship Id="rId130" Type="http://schemas.openxmlformats.org/officeDocument/2006/relationships/hyperlink" Target="https://cals.arizona.edu/srer/content/precipitation" TargetMode="External"/><Relationship Id="rId151" Type="http://schemas.openxmlformats.org/officeDocument/2006/relationships/hyperlink" Target="https://cals.arizona.edu/srer/content/data-download" TargetMode="External"/><Relationship Id="rId172" Type="http://schemas.openxmlformats.org/officeDocument/2006/relationships/hyperlink" Target="https://cals.arizona.edu/srer/content/current-grazing-schedule" TargetMode="External"/><Relationship Id="rId13" Type="http://schemas.openxmlformats.org/officeDocument/2006/relationships/hyperlink" Target="https://santarita.arizona.edu/data-resources/data-download" TargetMode="External"/><Relationship Id="rId18" Type="http://schemas.openxmlformats.org/officeDocument/2006/relationships/hyperlink" Target="https://santarita.arizona.edu/data-resources/data-download/precipitation" TargetMode="External"/><Relationship Id="rId39" Type="http://schemas.openxmlformats.org/officeDocument/2006/relationships/hyperlink" Target="https://santarita.arizona.edu/data-resources/data-download/precipitation" TargetMode="External"/><Relationship Id="rId109" Type="http://schemas.openxmlformats.org/officeDocument/2006/relationships/hyperlink" Target="https://cales.arizona.edu/srer/content/publications" TargetMode="External"/><Relationship Id="rId34" Type="http://schemas.openxmlformats.org/officeDocument/2006/relationships/hyperlink" Target="https://santarita.arizona.edu/data-resources/data-download/precipitation" TargetMode="External"/><Relationship Id="rId50" Type="http://schemas.openxmlformats.org/officeDocument/2006/relationships/hyperlink" Target="https://santarita.arizona.edu/data-resources/data-download" TargetMode="External"/><Relationship Id="rId55" Type="http://schemas.openxmlformats.org/officeDocument/2006/relationships/hyperlink" Target="https://santarita.arizona.edu/data-resources/data-download/long-term-vegetation-transects/ongoing-vegetation-transects/figures" TargetMode="External"/><Relationship Id="rId76" Type="http://schemas.openxmlformats.org/officeDocument/2006/relationships/hyperlink" Target="https://santarita.arizona.edu/data-resources/data-download" TargetMode="External"/><Relationship Id="rId97" Type="http://schemas.openxmlformats.org/officeDocument/2006/relationships/hyperlink" Target="https://cales.arizona.edu/srer/content/precipitation" TargetMode="External"/><Relationship Id="rId104" Type="http://schemas.openxmlformats.org/officeDocument/2006/relationships/hyperlink" Target="https://cales.arizona.edu/srer/content/precipitation" TargetMode="External"/><Relationship Id="rId120" Type="http://schemas.openxmlformats.org/officeDocument/2006/relationships/hyperlink" Target="https://cals.arizona.edu/srer/content/comparison-planned-livestock-use-and-actual-use-2006" TargetMode="External"/><Relationship Id="rId125" Type="http://schemas.openxmlformats.org/officeDocument/2006/relationships/hyperlink" Target="https://cals.arizona.edu/srer/content/comparison-planned-livestock-use-and-actual-use-2006" TargetMode="External"/><Relationship Id="rId141" Type="http://schemas.openxmlformats.org/officeDocument/2006/relationships/hyperlink" Target="https://cals.arizona.edu/srer/content/data-download" TargetMode="External"/><Relationship Id="rId146" Type="http://schemas.openxmlformats.org/officeDocument/2006/relationships/hyperlink" Target="https://cals.arizona.edu/srer/content/precipitation" TargetMode="External"/><Relationship Id="rId167" Type="http://schemas.openxmlformats.org/officeDocument/2006/relationships/hyperlink" Target="https://cals.arizona.edu/srer/content/comparison-planned-livestock-use-and-actual-use-2006" TargetMode="External"/><Relationship Id="rId188"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santarita.arizona.edu/data-resources/data-download/precipitation" TargetMode="External"/><Relationship Id="rId92" Type="http://schemas.openxmlformats.org/officeDocument/2006/relationships/hyperlink" Target="https://cales.arizona.edu/srer/content/data-download" TargetMode="External"/><Relationship Id="rId162" Type="http://schemas.openxmlformats.org/officeDocument/2006/relationships/hyperlink" Target="https://cals.arizona.edu/srer/content/precipitation" TargetMode="External"/><Relationship Id="rId183" Type="http://schemas.openxmlformats.org/officeDocument/2006/relationships/hyperlink" Target="https://cals.arizona.edu/srer/content/publications" TargetMode="External"/><Relationship Id="rId2" Type="http://schemas.openxmlformats.org/officeDocument/2006/relationships/customXml" Target="../customXml/item2.xml"/><Relationship Id="rId29" Type="http://schemas.openxmlformats.org/officeDocument/2006/relationships/hyperlink" Target="https://santarita.arizona.edu/data-resources/data-download" TargetMode="External"/><Relationship Id="rId24" Type="http://schemas.openxmlformats.org/officeDocument/2006/relationships/hyperlink" Target="https://santarita.arizona.edu/data-resources/data-download" TargetMode="External"/><Relationship Id="rId40" Type="http://schemas.openxmlformats.org/officeDocument/2006/relationships/hyperlink" Target="https://santarita.arizona.edu/data-resources/data-download" TargetMode="External"/><Relationship Id="rId45" Type="http://schemas.openxmlformats.org/officeDocument/2006/relationships/hyperlink" Target="https://santarita.arizona.edu/data-resources/data-download" TargetMode="External"/><Relationship Id="rId66" Type="http://schemas.openxmlformats.org/officeDocument/2006/relationships/hyperlink" Target="https://santarita.arizona.edu/data-resources/data-download/precipitation" TargetMode="External"/><Relationship Id="rId87" Type="http://schemas.openxmlformats.org/officeDocument/2006/relationships/hyperlink" Target="https://cales.arizona.edu/srer/content/data-download" TargetMode="External"/><Relationship Id="rId110" Type="http://schemas.openxmlformats.org/officeDocument/2006/relationships/hyperlink" Target="https://cals.arizona.edu/srer/content/data-download" TargetMode="External"/><Relationship Id="rId115" Type="http://schemas.openxmlformats.org/officeDocument/2006/relationships/hyperlink" Target="https://cals.arizona.edu/srer/content/publications" TargetMode="External"/><Relationship Id="rId131" Type="http://schemas.openxmlformats.org/officeDocument/2006/relationships/hyperlink" Target="https://cals.arizona.edu/srer/content/data-download" TargetMode="External"/><Relationship Id="rId136" Type="http://schemas.openxmlformats.org/officeDocument/2006/relationships/hyperlink" Target="https://cals.arizona.edu/srer/content/publications" TargetMode="External"/><Relationship Id="rId157" Type="http://schemas.openxmlformats.org/officeDocument/2006/relationships/hyperlink" Target="https://cals.arizona.edu/srer/content/data-download" TargetMode="External"/><Relationship Id="rId178" Type="http://schemas.openxmlformats.org/officeDocument/2006/relationships/hyperlink" Target="https://cals.arizona.edu/srer/content/current-grazing-schedule" TargetMode="External"/><Relationship Id="rId61" Type="http://schemas.openxmlformats.org/officeDocument/2006/relationships/hyperlink" Target="https://santarita.arizona.edu/data-resources/data-download/precipitation" TargetMode="External"/><Relationship Id="rId82" Type="http://schemas.openxmlformats.org/officeDocument/2006/relationships/hyperlink" Target="https://cales.arizona.edu/srer/content/precipitation" TargetMode="External"/><Relationship Id="rId152" Type="http://schemas.openxmlformats.org/officeDocument/2006/relationships/hyperlink" Target="https://cals.arizona.edu/srer/content/publications" TargetMode="External"/><Relationship Id="rId173" Type="http://schemas.openxmlformats.org/officeDocument/2006/relationships/hyperlink" Target="https://cals.arizona.edu/srer/content/data-download" TargetMode="External"/><Relationship Id="rId19" Type="http://schemas.openxmlformats.org/officeDocument/2006/relationships/hyperlink" Target="https://santarita.arizona.edu/data-resources/data-download" TargetMode="External"/><Relationship Id="rId14" Type="http://schemas.openxmlformats.org/officeDocument/2006/relationships/hyperlink" Target="https://santarita.arizona.edu/data-resources/data-download/precipitation" TargetMode="External"/><Relationship Id="rId30" Type="http://schemas.openxmlformats.org/officeDocument/2006/relationships/hyperlink" Target="https://santarita.arizona.edu/data-resources/data-download" TargetMode="External"/><Relationship Id="rId35" Type="http://schemas.openxmlformats.org/officeDocument/2006/relationships/hyperlink" Target="https://santarita.arizona.edu/data-resources/data-download" TargetMode="External"/><Relationship Id="rId56" Type="http://schemas.openxmlformats.org/officeDocument/2006/relationships/hyperlink" Target="https://santarita.arizona.edu/data-resources/data-download" TargetMode="External"/><Relationship Id="rId77" Type="http://schemas.openxmlformats.org/officeDocument/2006/relationships/hyperlink" Target="https://santarita.arizona.edu/data-resources/data-download" TargetMode="External"/><Relationship Id="rId100" Type="http://schemas.openxmlformats.org/officeDocument/2006/relationships/hyperlink" Target="https://cales.arizona.edu/srer/content/precipitation" TargetMode="External"/><Relationship Id="rId105" Type="http://schemas.openxmlformats.org/officeDocument/2006/relationships/hyperlink" Target="https://cales.arizona.edu/srer/content/data-download" TargetMode="External"/><Relationship Id="rId126" Type="http://schemas.openxmlformats.org/officeDocument/2006/relationships/hyperlink" Target="https://cals.arizona.edu/srer/content/comparison-planned-livestock-use-and-actual-use-2006" TargetMode="External"/><Relationship Id="rId147" Type="http://schemas.openxmlformats.org/officeDocument/2006/relationships/hyperlink" Target="https://cals.arizona.edu/srer/content/data-download" TargetMode="External"/><Relationship Id="rId168" Type="http://schemas.openxmlformats.org/officeDocument/2006/relationships/hyperlink" Target="https://cals.arizona.edu/srer/content/precipitation" TargetMode="External"/><Relationship Id="rId8" Type="http://schemas.openxmlformats.org/officeDocument/2006/relationships/webSettings" Target="webSettings.xml"/><Relationship Id="rId51" Type="http://schemas.openxmlformats.org/officeDocument/2006/relationships/hyperlink" Target="https://santarita.arizona.edu/data-resources/data-download" TargetMode="External"/><Relationship Id="rId72" Type="http://schemas.openxmlformats.org/officeDocument/2006/relationships/hyperlink" Target="https://santarita.arizona.edu/data-resources/data-download" TargetMode="External"/><Relationship Id="rId93" Type="http://schemas.openxmlformats.org/officeDocument/2006/relationships/hyperlink" Target="https://cales.arizona.edu/srer/content/publications" TargetMode="External"/><Relationship Id="rId98" Type="http://schemas.openxmlformats.org/officeDocument/2006/relationships/hyperlink" Target="https://cales.arizona.edu/srer/content/data-download" TargetMode="External"/><Relationship Id="rId121" Type="http://schemas.openxmlformats.org/officeDocument/2006/relationships/hyperlink" Target="https://cals.arizona.edu/srer/content/comparison-planned-livestock-use-and-actual-use-2006" TargetMode="External"/><Relationship Id="rId142" Type="http://schemas.openxmlformats.org/officeDocument/2006/relationships/hyperlink" Target="https://cals.arizona.edu/srer/content/current-grazing-schedule" TargetMode="External"/><Relationship Id="rId163" Type="http://schemas.openxmlformats.org/officeDocument/2006/relationships/hyperlink" Target="https://cals.arizona.edu/srer/content/data-download" TargetMode="External"/><Relationship Id="rId184" Type="http://schemas.openxmlformats.org/officeDocument/2006/relationships/hyperlink" Target="https://cals.arizona.edu/srer/content/publications" TargetMode="External"/><Relationship Id="rId3" Type="http://schemas.openxmlformats.org/officeDocument/2006/relationships/customXml" Target="../customXml/item3.xml"/><Relationship Id="rId25" Type="http://schemas.openxmlformats.org/officeDocument/2006/relationships/hyperlink" Target="https://santarita.arizona.edu/data-resources/data-download/precipitation" TargetMode="External"/><Relationship Id="rId46" Type="http://schemas.openxmlformats.org/officeDocument/2006/relationships/hyperlink" Target="https://santarita.arizona.edu/data-resources/data-download" TargetMode="External"/><Relationship Id="rId67" Type="http://schemas.openxmlformats.org/officeDocument/2006/relationships/hyperlink" Target="https://santarita.arizona.edu/data-resources/data-download" TargetMode="External"/><Relationship Id="rId116" Type="http://schemas.openxmlformats.org/officeDocument/2006/relationships/hyperlink" Target="https://cals.arizona.edu/srer/content/data-download" TargetMode="External"/><Relationship Id="rId137" Type="http://schemas.openxmlformats.org/officeDocument/2006/relationships/hyperlink" Target="https://cals.arizona.edu/srer/content/data-download" TargetMode="External"/><Relationship Id="rId158" Type="http://schemas.openxmlformats.org/officeDocument/2006/relationships/hyperlink" Target="https://cals.arizona.edu/srer/content/current-grazing-schedule" TargetMode="External"/><Relationship Id="rId20" Type="http://schemas.openxmlformats.org/officeDocument/2006/relationships/hyperlink" Target="https://santarita.arizona.edu/data-resources/data-download" TargetMode="External"/><Relationship Id="rId41" Type="http://schemas.openxmlformats.org/officeDocument/2006/relationships/hyperlink" Target="https://santarita.arizona.edu/data-resources/data-download/precipitation" TargetMode="External"/><Relationship Id="rId62" Type="http://schemas.openxmlformats.org/officeDocument/2006/relationships/hyperlink" Target="https://santarita.arizona.edu/data-resources/data-download" TargetMode="External"/><Relationship Id="rId83" Type="http://schemas.openxmlformats.org/officeDocument/2006/relationships/hyperlink" Target="https://cales.arizona.edu/srer/content/data-download" TargetMode="External"/><Relationship Id="rId88" Type="http://schemas.openxmlformats.org/officeDocument/2006/relationships/hyperlink" Target="https://cales.arizona.edu/srer/content/data-download" TargetMode="External"/><Relationship Id="rId111" Type="http://schemas.openxmlformats.org/officeDocument/2006/relationships/hyperlink" Target="https://cals.arizona.edu/srer/content/precipitation" TargetMode="External"/><Relationship Id="rId132" Type="http://schemas.openxmlformats.org/officeDocument/2006/relationships/hyperlink" Target="https://cals.arizona.edu/srer/content/precipitation" TargetMode="External"/><Relationship Id="rId153" Type="http://schemas.openxmlformats.org/officeDocument/2006/relationships/hyperlink" Target="https://cals.arizona.edu/srer/content/data-download" TargetMode="External"/><Relationship Id="rId174" Type="http://schemas.openxmlformats.org/officeDocument/2006/relationships/hyperlink" Target="https://cals.arizona.edu/srer/content/precipitation" TargetMode="External"/><Relationship Id="rId179" Type="http://schemas.openxmlformats.org/officeDocument/2006/relationships/hyperlink" Target="https://cals.arizona.edu/srer/content/data-download" TargetMode="External"/><Relationship Id="rId15" Type="http://schemas.openxmlformats.org/officeDocument/2006/relationships/hyperlink" Target="https://santarita.arizona.edu/data-resources/data-download/historical-research-project-archive/historical-research-analog-archive" TargetMode="External"/><Relationship Id="rId36" Type="http://schemas.openxmlformats.org/officeDocument/2006/relationships/hyperlink" Target="https://santarita.arizona.edu/data-resources/data-download/precipitation" TargetMode="External"/><Relationship Id="rId57" Type="http://schemas.openxmlformats.org/officeDocument/2006/relationships/hyperlink" Target="https://santarita.arizona.edu/data-resources/data-download" TargetMode="External"/><Relationship Id="rId106" Type="http://schemas.openxmlformats.org/officeDocument/2006/relationships/hyperlink" Target="https://cales.arizona.edu/srer/content/data-download" TargetMode="External"/><Relationship Id="rId127" Type="http://schemas.openxmlformats.org/officeDocument/2006/relationships/hyperlink" Target="https://cals.arizona.edu/srer/content/comparison-planned-livestock-use-and-actual-use-2006" TargetMode="External"/><Relationship Id="rId10" Type="http://schemas.openxmlformats.org/officeDocument/2006/relationships/endnotes" Target="endnotes.xml"/><Relationship Id="rId31" Type="http://schemas.openxmlformats.org/officeDocument/2006/relationships/hyperlink" Target="https://santarita.arizona.edu/data-resources/data-download/precipitation" TargetMode="External"/><Relationship Id="rId52" Type="http://schemas.openxmlformats.org/officeDocument/2006/relationships/hyperlink" Target="https://santarita.arizona.edu/data-resources/data-download" TargetMode="External"/><Relationship Id="rId73" Type="http://schemas.openxmlformats.org/officeDocument/2006/relationships/hyperlink" Target="https://santarita.arizona.edu/data-resources/data-download/precipitation" TargetMode="External"/><Relationship Id="rId78" Type="http://schemas.openxmlformats.org/officeDocument/2006/relationships/hyperlink" Target="https://santarita.arizona.edu/data-resources/data-download/precipitation" TargetMode="External"/><Relationship Id="rId94" Type="http://schemas.openxmlformats.org/officeDocument/2006/relationships/hyperlink" Target="https://cales.arizona.edu/srer/content/data-download" TargetMode="External"/><Relationship Id="rId99" Type="http://schemas.openxmlformats.org/officeDocument/2006/relationships/hyperlink" Target="https://cales.arizona.edu/srer/content/data-download" TargetMode="External"/><Relationship Id="rId101" Type="http://schemas.openxmlformats.org/officeDocument/2006/relationships/hyperlink" Target="https://cales.arizona.edu/srer/content/data-download" TargetMode="External"/><Relationship Id="rId122" Type="http://schemas.openxmlformats.org/officeDocument/2006/relationships/hyperlink" Target="https://cals.arizona.edu/srer/content/comparison-planned-livestock-use-and-actual-use-2006" TargetMode="External"/><Relationship Id="rId143" Type="http://schemas.openxmlformats.org/officeDocument/2006/relationships/hyperlink" Target="https://cals.arizona.edu/srer/content/data-download" TargetMode="External"/><Relationship Id="rId148" Type="http://schemas.openxmlformats.org/officeDocument/2006/relationships/hyperlink" Target="https://cals.arizona.edu/srer/content/current-grazing-schedule" TargetMode="External"/><Relationship Id="rId164" Type="http://schemas.openxmlformats.org/officeDocument/2006/relationships/hyperlink" Target="https://cals.arizona.edu/srer/content/comparison-planned-livestock-use-and-actual-use-2006" TargetMode="External"/><Relationship Id="rId169" Type="http://schemas.openxmlformats.org/officeDocument/2006/relationships/hyperlink" Target="https://cals.arizona.edu/srer/content/data-download" TargetMode="External"/><Relationship Id="rId18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cals.arizona.edu/srer/content/publications" TargetMode="External"/><Relationship Id="rId26" Type="http://schemas.openxmlformats.org/officeDocument/2006/relationships/hyperlink" Target="https://santarita.arizona.edu/data-resources/data-download" TargetMode="External"/><Relationship Id="rId47" Type="http://schemas.openxmlformats.org/officeDocument/2006/relationships/hyperlink" Target="https://santarita.arizona.edu/data-resources/data-download/precipitation" TargetMode="External"/><Relationship Id="rId68" Type="http://schemas.openxmlformats.org/officeDocument/2006/relationships/hyperlink" Target="https://santarita.arizona.edu/data-resources/data-download" TargetMode="External"/><Relationship Id="rId89" Type="http://schemas.openxmlformats.org/officeDocument/2006/relationships/hyperlink" Target="https://cales.arizona.edu/srer/content/precipitation" TargetMode="External"/><Relationship Id="rId112" Type="http://schemas.openxmlformats.org/officeDocument/2006/relationships/hyperlink" Target="https://cals.arizona.edu/srer/content/data-download" TargetMode="External"/><Relationship Id="rId133" Type="http://schemas.openxmlformats.org/officeDocument/2006/relationships/hyperlink" Target="https://cals.arizona.edu/srer/content/data-download" TargetMode="External"/><Relationship Id="rId154" Type="http://schemas.openxmlformats.org/officeDocument/2006/relationships/hyperlink" Target="https://cals.arizona.edu/srer/content/publications" TargetMode="External"/><Relationship Id="rId175" Type="http://schemas.openxmlformats.org/officeDocument/2006/relationships/hyperlink" Target="https://cals.arizona.edu/srer/content/data-download" TargetMode="External"/><Relationship Id="rId16" Type="http://schemas.openxmlformats.org/officeDocument/2006/relationships/hyperlink" Target="https://santarita.arizona.edu/data-resources/data-download" TargetMode="External"/><Relationship Id="rId37" Type="http://schemas.openxmlformats.org/officeDocument/2006/relationships/hyperlink" Target="https://santarita.arizona.edu/data-resources/data-download" TargetMode="External"/><Relationship Id="rId58" Type="http://schemas.openxmlformats.org/officeDocument/2006/relationships/hyperlink" Target="https://santarita.arizona.edu/data-resources/data-download" TargetMode="External"/><Relationship Id="rId79" Type="http://schemas.openxmlformats.org/officeDocument/2006/relationships/hyperlink" Target="https://cales.arizona.edu/srer/content/precipitation" TargetMode="External"/><Relationship Id="rId102" Type="http://schemas.openxmlformats.org/officeDocument/2006/relationships/hyperlink" Target="https://cales.arizona.edu/srer/content/publications" TargetMode="External"/><Relationship Id="rId123" Type="http://schemas.openxmlformats.org/officeDocument/2006/relationships/hyperlink" Target="https://cals.arizona.edu/srer/content/comparison-planned-livestock-use-and-actual-use-2006" TargetMode="External"/><Relationship Id="rId144" Type="http://schemas.openxmlformats.org/officeDocument/2006/relationships/hyperlink" Target="https://cals.arizona.edu/srer/content/current-grazing-schedule" TargetMode="External"/><Relationship Id="rId90" Type="http://schemas.openxmlformats.org/officeDocument/2006/relationships/hyperlink" Target="https://cales.arizona.edu/srer/content/data-download" TargetMode="External"/><Relationship Id="rId165" Type="http://schemas.openxmlformats.org/officeDocument/2006/relationships/hyperlink" Target="https://cals.arizona.edu/srer/content/data-download" TargetMode="External"/><Relationship Id="rId186" Type="http://schemas.openxmlformats.org/officeDocument/2006/relationships/footer" Target="footer1.xml"/><Relationship Id="rId27" Type="http://schemas.openxmlformats.org/officeDocument/2006/relationships/hyperlink" Target="https://santarita.arizona.edu/data-resources/data-download" TargetMode="External"/><Relationship Id="rId48" Type="http://schemas.openxmlformats.org/officeDocument/2006/relationships/hyperlink" Target="https://santarita.arizona.edu/data-resources/data-download" TargetMode="External"/><Relationship Id="rId69" Type="http://schemas.openxmlformats.org/officeDocument/2006/relationships/hyperlink" Target="https://santarita.arizona.edu/data-resources/data-download/precipitation" TargetMode="External"/><Relationship Id="rId113" Type="http://schemas.openxmlformats.org/officeDocument/2006/relationships/hyperlink" Target="https://cals.arizona.edu/srer/content/publications" TargetMode="External"/><Relationship Id="rId134" Type="http://schemas.openxmlformats.org/officeDocument/2006/relationships/hyperlink" Target="https://cals.arizona.edu/srer/content/publications" TargetMode="External"/><Relationship Id="rId80" Type="http://schemas.openxmlformats.org/officeDocument/2006/relationships/hyperlink" Target="https://cales.arizona.edu/srer/content/data-download" TargetMode="External"/><Relationship Id="rId155" Type="http://schemas.openxmlformats.org/officeDocument/2006/relationships/hyperlink" Target="https://cals.arizona.edu/srer/content/data-download" TargetMode="External"/><Relationship Id="rId176" Type="http://schemas.openxmlformats.org/officeDocument/2006/relationships/hyperlink" Target="https://cals.arizona.edu/srer/content/precipitation" TargetMode="External"/><Relationship Id="rId17" Type="http://schemas.openxmlformats.org/officeDocument/2006/relationships/hyperlink" Target="https://santarita.arizona.edu/data-resources/data-download" TargetMode="External"/><Relationship Id="rId38" Type="http://schemas.openxmlformats.org/officeDocument/2006/relationships/hyperlink" Target="https://santarita.arizona.edu/data-resources/data-download" TargetMode="External"/><Relationship Id="rId59" Type="http://schemas.openxmlformats.org/officeDocument/2006/relationships/hyperlink" Target="https://santarita.arizona.edu/data-resources/data-download/precipitation" TargetMode="External"/><Relationship Id="rId103" Type="http://schemas.openxmlformats.org/officeDocument/2006/relationships/hyperlink" Target="https://cales.arizona.edu/srer/content/data-download" TargetMode="External"/><Relationship Id="rId124" Type="http://schemas.openxmlformats.org/officeDocument/2006/relationships/hyperlink" Target="https://cals.arizona.edu/srer/content/comparison-planned-livestock-use-and-actual-use-2006" TargetMode="External"/><Relationship Id="rId70" Type="http://schemas.openxmlformats.org/officeDocument/2006/relationships/hyperlink" Target="https://santarita.arizona.edu/data-resources/data-download" TargetMode="External"/><Relationship Id="rId91" Type="http://schemas.openxmlformats.org/officeDocument/2006/relationships/hyperlink" Target="https://cales.arizona.edu/srer/content/precipitation" TargetMode="External"/><Relationship Id="rId145" Type="http://schemas.openxmlformats.org/officeDocument/2006/relationships/hyperlink" Target="https://cals.arizona.edu/srer/content/data-download" TargetMode="External"/><Relationship Id="rId166" Type="http://schemas.openxmlformats.org/officeDocument/2006/relationships/hyperlink" Target="https://cals.arizona.edu/srer/content/current-grazing-schedule" TargetMode="External"/><Relationship Id="rId187" Type="http://schemas.openxmlformats.org/officeDocument/2006/relationships/fontTable" Target="fontTable.xml"/><Relationship Id="rId1" Type="http://schemas.openxmlformats.org/officeDocument/2006/relationships/customXml" Target="../customXml/item1.xml"/><Relationship Id="rId28" Type="http://schemas.openxmlformats.org/officeDocument/2006/relationships/hyperlink" Target="https://santarita.arizona.edu/data-resources/data-download" TargetMode="External"/><Relationship Id="rId49" Type="http://schemas.openxmlformats.org/officeDocument/2006/relationships/hyperlink" Target="https://santarita.arizona.edu/data-resources/data-download/precipitation" TargetMode="External"/><Relationship Id="rId114" Type="http://schemas.openxmlformats.org/officeDocument/2006/relationships/hyperlink" Target="https://cals.arizona.edu/srer/content/data-download" TargetMode="External"/><Relationship Id="rId60" Type="http://schemas.openxmlformats.org/officeDocument/2006/relationships/hyperlink" Target="https://santarita.arizona.edu/data-resources/data-download" TargetMode="External"/><Relationship Id="rId81" Type="http://schemas.openxmlformats.org/officeDocument/2006/relationships/hyperlink" Target="https://cales.arizona.edu/srer/content/data-download" TargetMode="External"/><Relationship Id="rId135" Type="http://schemas.openxmlformats.org/officeDocument/2006/relationships/hyperlink" Target="https://cals.arizona.edu/srer/content/data-download" TargetMode="External"/><Relationship Id="rId156" Type="http://schemas.openxmlformats.org/officeDocument/2006/relationships/hyperlink" Target="https://cals.arizona.edu/srer/content/precipitation" TargetMode="External"/><Relationship Id="rId177" Type="http://schemas.openxmlformats.org/officeDocument/2006/relationships/hyperlink" Target="https://cals.arizona.edu/srer/content/data-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07AD20D8DBDB94C97C4ACE5344739AA" ma:contentTypeVersion="13" ma:contentTypeDescription="Create a new document." ma:contentTypeScope="" ma:versionID="fa8ca91f8c7715262c08f407ec615283">
  <xsd:schema xmlns:xsd="http://www.w3.org/2001/XMLSchema" xmlns:xs="http://www.w3.org/2001/XMLSchema" xmlns:p="http://schemas.microsoft.com/office/2006/metadata/properties" xmlns:ns3="294a2480-dc56-4d52-a27d-cc0298b591a7" xmlns:ns4="577d80f2-6d03-4cc0-a38b-ad8e7a43fa7a" targetNamespace="http://schemas.microsoft.com/office/2006/metadata/properties" ma:root="true" ma:fieldsID="afa319bb5b0bb73117ca9cd2f37fd4d4" ns3:_="" ns4:_="">
    <xsd:import namespace="294a2480-dc56-4d52-a27d-cc0298b591a7"/>
    <xsd:import namespace="577d80f2-6d03-4cc0-a38b-ad8e7a43fa7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4a2480-dc56-4d52-a27d-cc0298b591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7d80f2-6d03-4cc0-a38b-ad8e7a43fa7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CFBBF6-3340-43A8-8149-AE950443D323}">
  <ds:schemaRefs>
    <ds:schemaRef ds:uri="http://schemas.openxmlformats.org/officeDocument/2006/bibliography"/>
  </ds:schemaRefs>
</ds:datastoreItem>
</file>

<file path=customXml/itemProps2.xml><?xml version="1.0" encoding="utf-8"?>
<ds:datastoreItem xmlns:ds="http://schemas.openxmlformats.org/officeDocument/2006/customXml" ds:itemID="{12F74FBA-6F92-40D1-917B-293A8DBE3E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4a2480-dc56-4d52-a27d-cc0298b591a7"/>
    <ds:schemaRef ds:uri="577d80f2-6d03-4cc0-a38b-ad8e7a43fa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D9AD58-FDE9-445F-8F9D-A92ACF0EEEE7}">
  <ds:schemaRefs>
    <ds:schemaRef ds:uri="http://schemas.microsoft.com/sharepoint/v3/contenttype/forms"/>
  </ds:schemaRefs>
</ds:datastoreItem>
</file>

<file path=customXml/itemProps4.xml><?xml version="1.0" encoding="utf-8"?>
<ds:datastoreItem xmlns:ds="http://schemas.openxmlformats.org/officeDocument/2006/customXml" ds:itemID="{F676C9CF-63C5-4619-839C-D988A5F098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13</TotalTime>
  <Pages>24</Pages>
  <Words>10376</Words>
  <Characters>59147</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Santa Rita Experimental Range</vt:lpstr>
    </vt:vector>
  </TitlesOfParts>
  <Company>SNRE</Company>
  <LinksUpToDate>false</LinksUpToDate>
  <CharactersWithSpaces>69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Rita Experimental Range</dc:title>
  <dc:subject/>
  <dc:creator>kelsey</dc:creator>
  <cp:keywords/>
  <dc:description/>
  <cp:lastModifiedBy>Gorlier, Alessandra - (agorlier)</cp:lastModifiedBy>
  <cp:revision>407</cp:revision>
  <cp:lastPrinted>2020-11-24T18:16:00Z</cp:lastPrinted>
  <dcterms:created xsi:type="dcterms:W3CDTF">2022-12-09T00:10:00Z</dcterms:created>
  <dcterms:modified xsi:type="dcterms:W3CDTF">2026-05-05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7AD20D8DBDB94C97C4ACE5344739AA</vt:lpwstr>
  </property>
  <property fmtid="{D5CDD505-2E9C-101B-9397-08002B2CF9AE}" pid="3" name="GrammarlyDocumentId">
    <vt:lpwstr>ff1f04c83fb0f89f872adcf2e7fd80544f100484ed5ae4b6f80ef2e6d916edc4</vt:lpwstr>
  </property>
</Properties>
</file>